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BDD2E" w14:textId="6158020C" w:rsidR="00FA617B" w:rsidRPr="00D861F1" w:rsidRDefault="40BD06C7" w:rsidP="00FA617B">
      <w:pPr>
        <w:jc w:val="right"/>
        <w:rPr>
          <w:rFonts w:ascii="Arial" w:hAnsi="Arial" w:cs="Arial"/>
          <w:sz w:val="50"/>
          <w:szCs w:val="50"/>
        </w:rPr>
      </w:pPr>
      <w:bookmarkStart w:id="0" w:name="_Ref312243294"/>
      <w:r w:rsidRPr="640F1CCE">
        <w:rPr>
          <w:rFonts w:ascii="Arial" w:hAnsi="Arial" w:cs="Arial"/>
          <w:sz w:val="50"/>
          <w:szCs w:val="50"/>
        </w:rPr>
        <w:t xml:space="preserve"> </w:t>
      </w:r>
      <w:r w:rsidRPr="0EC9CBF1">
        <w:rPr>
          <w:rFonts w:ascii="Arial" w:hAnsi="Arial" w:cs="Arial"/>
          <w:sz w:val="50"/>
          <w:szCs w:val="50"/>
        </w:rPr>
        <w:t xml:space="preserve"> </w:t>
      </w:r>
      <w:r w:rsidR="36F23369" w:rsidRPr="00D861F1">
        <w:rPr>
          <w:rFonts w:ascii="Arial" w:hAnsi="Arial" w:cs="Arial"/>
          <w:sz w:val="50"/>
          <w:szCs w:val="50"/>
        </w:rPr>
        <w:t>Fuel Cell Monitor</w:t>
      </w:r>
    </w:p>
    <w:p w14:paraId="4670FD23" w14:textId="2B3026E6" w:rsidR="00FA617B" w:rsidRPr="00D861F1" w:rsidRDefault="36F23369" w:rsidP="2F7EBD69">
      <w:pPr>
        <w:jc w:val="right"/>
        <w:rPr>
          <w:rFonts w:ascii="Arial" w:hAnsi="Arial" w:cs="Arial"/>
          <w:sz w:val="42"/>
          <w:szCs w:val="42"/>
        </w:rPr>
      </w:pPr>
      <w:r w:rsidRPr="00D861F1">
        <w:rPr>
          <w:rFonts w:ascii="Arial" w:hAnsi="Arial" w:cs="Arial"/>
          <w:sz w:val="42"/>
          <w:szCs w:val="42"/>
        </w:rPr>
        <w:t>Jessica</w:t>
      </w:r>
      <w:r w:rsidR="6BF43345" w:rsidRPr="00D861F1">
        <w:rPr>
          <w:rFonts w:ascii="Arial" w:hAnsi="Arial" w:cs="Arial"/>
          <w:sz w:val="42"/>
          <w:szCs w:val="42"/>
        </w:rPr>
        <w:t xml:space="preserve"> Odutola</w:t>
      </w:r>
    </w:p>
    <w:p w14:paraId="69E3257B" w14:textId="65839F54" w:rsidR="6BF43345" w:rsidRPr="00D861F1" w:rsidRDefault="6BF43345" w:rsidP="2F7EBD69">
      <w:pPr>
        <w:jc w:val="right"/>
        <w:rPr>
          <w:rFonts w:ascii="Arial" w:hAnsi="Arial" w:cs="Arial"/>
          <w:sz w:val="42"/>
          <w:szCs w:val="42"/>
        </w:rPr>
      </w:pPr>
      <w:r w:rsidRPr="00D861F1">
        <w:rPr>
          <w:rFonts w:ascii="Arial" w:hAnsi="Arial" w:cs="Arial"/>
          <w:sz w:val="42"/>
          <w:szCs w:val="42"/>
        </w:rPr>
        <w:t>Russell Wells</w:t>
      </w:r>
    </w:p>
    <w:p w14:paraId="520E0081" w14:textId="1D19623E" w:rsidR="6BF43345" w:rsidRPr="00D861F1" w:rsidRDefault="6BF43345" w:rsidP="2F7EBD69">
      <w:pPr>
        <w:jc w:val="right"/>
        <w:rPr>
          <w:rFonts w:ascii="Arial" w:hAnsi="Arial" w:cs="Arial"/>
          <w:sz w:val="42"/>
          <w:szCs w:val="42"/>
        </w:rPr>
      </w:pPr>
      <w:r w:rsidRPr="00D861F1">
        <w:rPr>
          <w:rFonts w:ascii="Arial" w:hAnsi="Arial" w:cs="Arial"/>
          <w:sz w:val="42"/>
          <w:szCs w:val="42"/>
        </w:rPr>
        <w:t>Rana Kortam</w:t>
      </w:r>
    </w:p>
    <w:p w14:paraId="759BD97C" w14:textId="72B18110" w:rsidR="6BF43345" w:rsidRPr="00D861F1" w:rsidRDefault="6BF43345" w:rsidP="2F7EBD69">
      <w:pPr>
        <w:jc w:val="right"/>
        <w:rPr>
          <w:rFonts w:ascii="Arial" w:hAnsi="Arial" w:cs="Arial"/>
          <w:sz w:val="42"/>
          <w:szCs w:val="42"/>
        </w:rPr>
      </w:pPr>
      <w:r w:rsidRPr="00D861F1">
        <w:rPr>
          <w:rFonts w:ascii="Arial" w:hAnsi="Arial" w:cs="Arial"/>
          <w:sz w:val="42"/>
          <w:szCs w:val="42"/>
        </w:rPr>
        <w:t>Sameer Osama</w:t>
      </w:r>
    </w:p>
    <w:p w14:paraId="77ABEFDE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A1E14C8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F0FFD53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8CAE1D1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A45D330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73760342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67FE54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5D94A006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9CBF945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26A5E9" w14:textId="792E25EC" w:rsidR="00FA617B" w:rsidRPr="00730B1B" w:rsidRDefault="00B07EC7" w:rsidP="00FA617B">
      <w:pPr>
        <w:jc w:val="right"/>
        <w:rPr>
          <w:rFonts w:ascii="Arial" w:hAnsi="Arial" w:cs="Arial"/>
          <w:b/>
          <w:smallCaps/>
          <w:sz w:val="52"/>
          <w:szCs w:val="52"/>
        </w:rPr>
      </w:pPr>
      <w:r w:rsidRPr="00730B1B">
        <w:rPr>
          <w:rFonts w:ascii="Arial" w:hAnsi="Arial" w:cs="Arial"/>
          <w:b/>
          <w:smallCaps/>
          <w:sz w:val="52"/>
          <w:szCs w:val="52"/>
        </w:rPr>
        <w:t xml:space="preserve">Functional </w:t>
      </w:r>
      <w:r w:rsidR="00D922DD" w:rsidRPr="00730B1B">
        <w:rPr>
          <w:rFonts w:ascii="Arial" w:hAnsi="Arial" w:cs="Arial"/>
          <w:b/>
          <w:smallCaps/>
          <w:sz w:val="52"/>
          <w:szCs w:val="52"/>
        </w:rPr>
        <w:t xml:space="preserve">System </w:t>
      </w:r>
      <w:r w:rsidRPr="00730B1B">
        <w:rPr>
          <w:rFonts w:ascii="Arial" w:hAnsi="Arial" w:cs="Arial"/>
          <w:b/>
          <w:smallCaps/>
          <w:sz w:val="52"/>
          <w:szCs w:val="52"/>
        </w:rPr>
        <w:t>Requirements</w:t>
      </w:r>
    </w:p>
    <w:p w14:paraId="12B786F5" w14:textId="08105DD2" w:rsidR="00FA617B" w:rsidRPr="00730B1B" w:rsidRDefault="00FA617B" w:rsidP="23224DA9">
      <w:pPr>
        <w:jc w:val="right"/>
        <w:rPr>
          <w:rFonts w:ascii="Arial" w:hAnsi="Arial" w:cs="Arial"/>
          <w:b/>
          <w:smallCaps/>
          <w:sz w:val="52"/>
          <w:szCs w:val="52"/>
          <w:highlight w:val="yellow"/>
        </w:rPr>
      </w:pPr>
    </w:p>
    <w:p w14:paraId="1EA2191B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4BA9ECDC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50F09BC6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994CB54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1C492B89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E17EE54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71ED1E6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467460A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78F6AD2B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2A5E4C06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7E975054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DF191AB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76DF703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0A9CFCF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D960800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52E47BE8" w14:textId="2367C83C" w:rsidR="00FA617B" w:rsidRPr="00730B1B" w:rsidRDefault="00B07EC7" w:rsidP="00FA617B">
      <w:pPr>
        <w:jc w:val="center"/>
        <w:rPr>
          <w:rFonts w:ascii="Arial" w:hAnsi="Arial" w:cs="Arial"/>
          <w:smallCaps/>
          <w:sz w:val="36"/>
          <w:szCs w:val="36"/>
        </w:rPr>
      </w:pPr>
      <w:r w:rsidRPr="00730B1B">
        <w:rPr>
          <w:rFonts w:ascii="Arial" w:hAnsi="Arial" w:cs="Arial"/>
          <w:smallCaps/>
          <w:sz w:val="36"/>
          <w:szCs w:val="36"/>
        </w:rPr>
        <w:lastRenderedPageBreak/>
        <w:t xml:space="preserve">Functional </w:t>
      </w:r>
      <w:r w:rsidR="00D922DD" w:rsidRPr="00730B1B">
        <w:rPr>
          <w:rFonts w:ascii="Arial" w:hAnsi="Arial" w:cs="Arial"/>
          <w:smallCaps/>
          <w:sz w:val="36"/>
          <w:szCs w:val="36"/>
        </w:rPr>
        <w:t>System Requirements</w:t>
      </w:r>
    </w:p>
    <w:p w14:paraId="22725D9B" w14:textId="77777777" w:rsidR="00FA617B" w:rsidRPr="00730B1B" w:rsidRDefault="00FA617B" w:rsidP="00FA617B">
      <w:pPr>
        <w:jc w:val="center"/>
        <w:rPr>
          <w:rFonts w:ascii="Arial" w:hAnsi="Arial" w:cs="Arial"/>
          <w:sz w:val="36"/>
          <w:szCs w:val="36"/>
        </w:rPr>
      </w:pPr>
      <w:r w:rsidRPr="00730B1B">
        <w:rPr>
          <w:rFonts w:ascii="Arial" w:hAnsi="Arial" w:cs="Arial"/>
          <w:smallCaps/>
          <w:sz w:val="36"/>
          <w:szCs w:val="36"/>
        </w:rPr>
        <w:t>for</w:t>
      </w:r>
    </w:p>
    <w:p w14:paraId="187DD37C" w14:textId="63101F66" w:rsidR="00FA617B" w:rsidRPr="00730B1B" w:rsidRDefault="00D861F1" w:rsidP="00FA617B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Fuel Cell Monitor</w:t>
      </w:r>
    </w:p>
    <w:p w14:paraId="0BDF3C0A" w14:textId="77777777" w:rsidR="00CC1A19" w:rsidRPr="00730B1B" w:rsidRDefault="00CC1A19" w:rsidP="00043D9F">
      <w:pPr>
        <w:rPr>
          <w:rFonts w:ascii="Arial" w:hAnsi="Arial" w:cs="Arial"/>
        </w:rPr>
      </w:pPr>
    </w:p>
    <w:p w14:paraId="0E0F0388" w14:textId="77777777" w:rsidR="00CC1A19" w:rsidRPr="00730B1B" w:rsidRDefault="00CC1A19" w:rsidP="00043D9F">
      <w:pPr>
        <w:rPr>
          <w:rFonts w:ascii="Arial" w:hAnsi="Arial" w:cs="Arial"/>
        </w:rPr>
      </w:pPr>
    </w:p>
    <w:p w14:paraId="71073F36" w14:textId="77777777" w:rsidR="00CC1A19" w:rsidRPr="00730B1B" w:rsidRDefault="00CC1A19" w:rsidP="00043D9F">
      <w:pPr>
        <w:rPr>
          <w:rFonts w:ascii="Arial" w:hAnsi="Arial" w:cs="Arial"/>
        </w:rPr>
      </w:pPr>
    </w:p>
    <w:p w14:paraId="2E26FD29" w14:textId="77777777" w:rsidR="00FA617B" w:rsidRPr="00730B1B" w:rsidRDefault="00FA617B" w:rsidP="00043D9F">
      <w:pPr>
        <w:rPr>
          <w:rFonts w:ascii="Arial" w:hAnsi="Arial" w:cs="Arial"/>
        </w:rPr>
      </w:pPr>
    </w:p>
    <w:p w14:paraId="3E10ED68" w14:textId="77777777" w:rsidR="00CC1A19" w:rsidRPr="00730B1B" w:rsidRDefault="00CC1A19" w:rsidP="00043D9F">
      <w:pPr>
        <w:rPr>
          <w:rFonts w:ascii="Arial" w:hAnsi="Arial" w:cs="Arial"/>
        </w:rPr>
      </w:pPr>
    </w:p>
    <w:p w14:paraId="457F7DC0" w14:textId="77777777" w:rsidR="00FA617B" w:rsidRPr="00730B1B" w:rsidRDefault="00FA617B" w:rsidP="00FA617B">
      <w:pPr>
        <w:jc w:val="center"/>
        <w:rPr>
          <w:rFonts w:ascii="Arial" w:hAnsi="Arial" w:cs="Arial"/>
          <w:smallCaps/>
        </w:rPr>
      </w:pPr>
      <w:r w:rsidRPr="00730B1B">
        <w:rPr>
          <w:rFonts w:ascii="Arial" w:hAnsi="Arial" w:cs="Arial"/>
          <w:smallCaps/>
        </w:rPr>
        <w:t>Prepared by:</w:t>
      </w:r>
    </w:p>
    <w:p w14:paraId="47080451" w14:textId="77777777" w:rsidR="00FA617B" w:rsidRPr="00730B1B" w:rsidRDefault="00FA617B" w:rsidP="00FA617B">
      <w:pPr>
        <w:jc w:val="center"/>
        <w:rPr>
          <w:rFonts w:ascii="Arial" w:hAnsi="Arial" w:cs="Arial"/>
        </w:rPr>
      </w:pPr>
    </w:p>
    <w:p w14:paraId="199A81E7" w14:textId="77777777" w:rsidR="00FA617B" w:rsidRPr="00730B1B" w:rsidRDefault="00FA617B" w:rsidP="00FA617B">
      <w:pPr>
        <w:jc w:val="center"/>
        <w:rPr>
          <w:rFonts w:ascii="Arial" w:hAnsi="Arial" w:cs="Arial"/>
        </w:rPr>
      </w:pPr>
    </w:p>
    <w:p w14:paraId="577632AA" w14:textId="77777777" w:rsidR="00FA617B" w:rsidRPr="00730B1B" w:rsidRDefault="00FA617B" w:rsidP="00FA617B">
      <w:pPr>
        <w:jc w:val="center"/>
        <w:rPr>
          <w:rFonts w:ascii="Arial" w:hAnsi="Arial" w:cs="Arial"/>
        </w:rPr>
      </w:pPr>
    </w:p>
    <w:p w14:paraId="6C8282FD" w14:textId="77777777" w:rsidR="00FA617B" w:rsidRPr="00730B1B" w:rsidRDefault="00FA617B" w:rsidP="00FA617B">
      <w:pPr>
        <w:jc w:val="center"/>
        <w:rPr>
          <w:rFonts w:ascii="Arial" w:hAnsi="Arial" w:cs="Arial"/>
        </w:rPr>
      </w:pPr>
    </w:p>
    <w:p w14:paraId="31AB38A6" w14:textId="75F92D91" w:rsidR="00D47400" w:rsidRPr="00730B1B" w:rsidRDefault="00D47400" w:rsidP="00D47400">
      <w:pPr>
        <w:ind w:left="2970"/>
        <w:rPr>
          <w:rFonts w:ascii="Arial" w:hAnsi="Arial" w:cs="Arial"/>
        </w:rPr>
      </w:pPr>
      <w:r>
        <w:rPr>
          <w:rFonts w:ascii="Arial" w:hAnsi="Arial" w:cs="Arial"/>
          <w:u w:val="single"/>
        </w:rPr>
        <w:t>Fuel Cell Team</w:t>
      </w:r>
      <w:r w:rsidRPr="00730B1B">
        <w:rPr>
          <w:rFonts w:ascii="Arial" w:hAnsi="Arial" w:cs="Arial"/>
        </w:rPr>
        <w:t>________</w:t>
      </w:r>
      <w:r w:rsidRPr="00D47400">
        <w:rPr>
          <w:rFonts w:ascii="Arial" w:hAnsi="Arial" w:cs="Arial"/>
          <w:u w:val="single"/>
        </w:rPr>
        <w:t>12/04/2022</w:t>
      </w:r>
    </w:p>
    <w:p w14:paraId="14F7E749" w14:textId="77777777" w:rsidR="00FA617B" w:rsidRPr="00730B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Author</w:t>
      </w:r>
      <w:r w:rsidRPr="00730B1B">
        <w:rPr>
          <w:rFonts w:ascii="Arial" w:hAnsi="Arial" w:cs="Arial"/>
        </w:rPr>
        <w:tab/>
        <w:t>Date</w:t>
      </w:r>
    </w:p>
    <w:p w14:paraId="057085EF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48CECDF5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40C00952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2232560C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001BDA3D" w14:textId="77777777" w:rsidR="00FA617B" w:rsidRPr="00730B1B" w:rsidRDefault="00FA617B" w:rsidP="00FA617B">
      <w:pPr>
        <w:jc w:val="center"/>
        <w:rPr>
          <w:rFonts w:ascii="Arial" w:hAnsi="Arial" w:cs="Arial"/>
          <w:smallCaps/>
        </w:rPr>
      </w:pPr>
      <w:r w:rsidRPr="00730B1B">
        <w:rPr>
          <w:rFonts w:ascii="Arial" w:hAnsi="Arial" w:cs="Arial"/>
          <w:smallCaps/>
        </w:rPr>
        <w:t>Approved by:</w:t>
      </w:r>
    </w:p>
    <w:p w14:paraId="478FFB66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79AC5C75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6463EC03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68622480" w14:textId="7355F89A" w:rsidR="00FA617B" w:rsidRPr="00730B1B" w:rsidRDefault="009A78D0" w:rsidP="00FA617B">
      <w:pPr>
        <w:ind w:left="2970"/>
        <w:rPr>
          <w:rFonts w:ascii="Arial" w:hAnsi="Arial" w:cs="Arial"/>
        </w:rPr>
      </w:pPr>
      <w:r w:rsidRPr="008B54FC">
        <w:rPr>
          <w:rFonts w:ascii="Arial" w:hAnsi="Arial" w:cs="Arial"/>
          <w:u w:val="single"/>
        </w:rPr>
        <w:t>Russell Wells</w:t>
      </w:r>
      <w:r w:rsidR="00FA617B" w:rsidRPr="00730B1B">
        <w:rPr>
          <w:rFonts w:ascii="Arial" w:hAnsi="Arial" w:cs="Arial"/>
        </w:rPr>
        <w:t>_______</w:t>
      </w:r>
      <w:r w:rsidR="00FA617B" w:rsidRPr="00D47400">
        <w:rPr>
          <w:rFonts w:ascii="Arial" w:hAnsi="Arial" w:cs="Arial"/>
          <w:u w:val="single"/>
        </w:rPr>
        <w:t>_</w:t>
      </w:r>
      <w:r w:rsidR="00D47400" w:rsidRPr="00D47400">
        <w:rPr>
          <w:rFonts w:ascii="Arial" w:hAnsi="Arial" w:cs="Arial"/>
          <w:u w:val="single"/>
        </w:rPr>
        <w:t xml:space="preserve"> </w:t>
      </w:r>
      <w:r w:rsidR="00FA617B" w:rsidRPr="00730B1B">
        <w:rPr>
          <w:rFonts w:ascii="Arial" w:hAnsi="Arial" w:cs="Arial"/>
        </w:rPr>
        <w:t>_</w:t>
      </w:r>
      <w:r w:rsidR="008B54FC" w:rsidRPr="00D47400">
        <w:rPr>
          <w:rFonts w:ascii="Arial" w:hAnsi="Arial" w:cs="Arial"/>
          <w:u w:val="single"/>
        </w:rPr>
        <w:t>12/04/2022</w:t>
      </w:r>
    </w:p>
    <w:p w14:paraId="181F348B" w14:textId="77777777" w:rsidR="00FA617B" w:rsidRPr="00730B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Project Leader</w:t>
      </w:r>
      <w:r w:rsidRPr="00730B1B">
        <w:rPr>
          <w:rFonts w:ascii="Arial" w:hAnsi="Arial" w:cs="Arial"/>
        </w:rPr>
        <w:tab/>
        <w:t>Date</w:t>
      </w:r>
    </w:p>
    <w:p w14:paraId="002F7D82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38EEA2DE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35EAF2CC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11713D4D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4049677F" w14:textId="77777777" w:rsidR="00FA617B" w:rsidRPr="00730B1B" w:rsidRDefault="00FA617B" w:rsidP="00FA617B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5B1459A3" w14:textId="03E983CC" w:rsidR="00FA617B" w:rsidRPr="00730B1B" w:rsidRDefault="00730B1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John Lusher, P.E.</w:t>
      </w:r>
      <w:r w:rsidR="00FA617B" w:rsidRPr="00730B1B">
        <w:rPr>
          <w:rFonts w:ascii="Arial" w:hAnsi="Arial" w:cs="Arial"/>
        </w:rPr>
        <w:tab/>
        <w:t>Date</w:t>
      </w:r>
    </w:p>
    <w:p w14:paraId="36BFAEA3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729B76AF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5124FEC0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134DEA3D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2F1FDB83" w14:textId="77777777" w:rsidR="00FA617B" w:rsidRPr="00730B1B" w:rsidRDefault="00FA617B" w:rsidP="00FA617B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7434F0A7" w14:textId="0467C6FE" w:rsidR="00FA617B" w:rsidRPr="00730B1B" w:rsidRDefault="00640AC6" w:rsidP="00FA617B">
      <w:pPr>
        <w:tabs>
          <w:tab w:val="left" w:pos="6210"/>
        </w:tabs>
        <w:ind w:left="2970"/>
        <w:rPr>
          <w:rFonts w:ascii="Arial" w:hAnsi="Arial" w:cs="Arial"/>
        </w:rPr>
      </w:pPr>
      <w:r>
        <w:rPr>
          <w:rFonts w:ascii="Arial" w:hAnsi="Arial" w:cs="Arial"/>
        </w:rPr>
        <w:t>Dalton Cyr</w:t>
      </w:r>
      <w:r w:rsidR="00FA617B" w:rsidRPr="00730B1B">
        <w:rPr>
          <w:rFonts w:ascii="Arial" w:hAnsi="Arial" w:cs="Arial"/>
        </w:rPr>
        <w:t xml:space="preserve">      </w:t>
      </w:r>
      <w:r w:rsidR="00FA617B" w:rsidRPr="00730B1B">
        <w:rPr>
          <w:rFonts w:ascii="Arial" w:hAnsi="Arial" w:cs="Arial"/>
        </w:rPr>
        <w:tab/>
        <w:t>Date</w:t>
      </w:r>
    </w:p>
    <w:p w14:paraId="6FF308B7" w14:textId="77777777" w:rsidR="00CC1A19" w:rsidRPr="00730B1B" w:rsidRDefault="00CC1A19" w:rsidP="00043D9F">
      <w:pPr>
        <w:ind w:left="3330"/>
        <w:rPr>
          <w:rFonts w:ascii="Arial" w:hAnsi="Arial" w:cs="Arial"/>
        </w:rPr>
      </w:pPr>
    </w:p>
    <w:p w14:paraId="59A252E2" w14:textId="77777777" w:rsidR="00CC1A19" w:rsidRPr="00730B1B" w:rsidRDefault="00CC1A19" w:rsidP="007224FA">
      <w:pPr>
        <w:ind w:left="3330"/>
        <w:rPr>
          <w:rFonts w:ascii="Arial" w:hAnsi="Arial" w:cs="Arial"/>
        </w:rPr>
      </w:pPr>
    </w:p>
    <w:p w14:paraId="4352926D" w14:textId="77777777" w:rsidR="00CC1A19" w:rsidRPr="00730B1B" w:rsidRDefault="00CC1A19" w:rsidP="00043D9F">
      <w:pPr>
        <w:ind w:left="3330"/>
        <w:rPr>
          <w:rFonts w:ascii="Arial" w:hAnsi="Arial" w:cs="Arial"/>
        </w:rPr>
      </w:pPr>
    </w:p>
    <w:p w14:paraId="51C82FC5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07DD800C" w14:textId="77777777" w:rsidR="00CC1A19" w:rsidRPr="00730B1B" w:rsidRDefault="00CC1A19" w:rsidP="00227CC6">
      <w:pPr>
        <w:spacing w:after="200" w:line="276" w:lineRule="auto"/>
        <w:jc w:val="center"/>
        <w:rPr>
          <w:rFonts w:ascii="Arial" w:hAnsi="Arial" w:cs="Arial"/>
          <w:b/>
          <w:sz w:val="28"/>
        </w:rPr>
      </w:pPr>
      <w:r w:rsidRPr="00730B1B">
        <w:rPr>
          <w:rFonts w:ascii="Arial" w:hAnsi="Arial" w:cs="Arial"/>
          <w:b/>
          <w:sz w:val="28"/>
        </w:rPr>
        <w:br w:type="page"/>
      </w:r>
      <w:r w:rsidRPr="00730B1B">
        <w:rPr>
          <w:rFonts w:ascii="Arial" w:hAnsi="Arial" w:cs="Arial"/>
          <w:b/>
          <w:sz w:val="28"/>
        </w:rPr>
        <w:lastRenderedPageBreak/>
        <w:t>Change Record</w:t>
      </w:r>
    </w:p>
    <w:tbl>
      <w:tblPr>
        <w:tblW w:w="9360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2"/>
        <w:gridCol w:w="1522"/>
        <w:gridCol w:w="1917"/>
        <w:gridCol w:w="1913"/>
        <w:gridCol w:w="3306"/>
      </w:tblGrid>
      <w:tr w:rsidR="00CC1A19" w:rsidRPr="00730B1B" w14:paraId="2E306784" w14:textId="77777777" w:rsidTr="00043D9F">
        <w:tc>
          <w:tcPr>
            <w:tcW w:w="690" w:type="dxa"/>
            <w:shd w:val="clear" w:color="auto" w:fill="0079C1"/>
          </w:tcPr>
          <w:p w14:paraId="5785F9EA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Rev.</w:t>
            </w:r>
          </w:p>
        </w:tc>
        <w:tc>
          <w:tcPr>
            <w:tcW w:w="1523" w:type="dxa"/>
            <w:shd w:val="clear" w:color="auto" w:fill="0079C1"/>
          </w:tcPr>
          <w:p w14:paraId="49D170A1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Date</w:t>
            </w:r>
          </w:p>
        </w:tc>
        <w:tc>
          <w:tcPr>
            <w:tcW w:w="1919" w:type="dxa"/>
            <w:shd w:val="clear" w:color="auto" w:fill="0079C1"/>
          </w:tcPr>
          <w:p w14:paraId="02DABC8A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Originator</w:t>
            </w:r>
          </w:p>
        </w:tc>
        <w:tc>
          <w:tcPr>
            <w:tcW w:w="1915" w:type="dxa"/>
            <w:shd w:val="clear" w:color="auto" w:fill="0079C1"/>
          </w:tcPr>
          <w:p w14:paraId="1C7FAAC4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Approvals</w:t>
            </w:r>
          </w:p>
        </w:tc>
        <w:tc>
          <w:tcPr>
            <w:tcW w:w="3313" w:type="dxa"/>
            <w:shd w:val="clear" w:color="auto" w:fill="0079C1"/>
          </w:tcPr>
          <w:p w14:paraId="68C6D042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Description</w:t>
            </w:r>
          </w:p>
        </w:tc>
      </w:tr>
      <w:tr w:rsidR="00FA617B" w:rsidRPr="00730B1B" w14:paraId="5026E6A2" w14:textId="77777777" w:rsidTr="00043D9F">
        <w:tc>
          <w:tcPr>
            <w:tcW w:w="690" w:type="dxa"/>
          </w:tcPr>
          <w:p w14:paraId="1200103E" w14:textId="024FB44D" w:rsidR="00FA617B" w:rsidRPr="00730B1B" w:rsidRDefault="003D5601" w:rsidP="00FA617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1523" w:type="dxa"/>
          </w:tcPr>
          <w:p w14:paraId="277BD379" w14:textId="4F845EFB" w:rsidR="00FA617B" w:rsidRPr="00A24FF4" w:rsidRDefault="7408481A" w:rsidP="00FA617B">
            <w:pPr>
              <w:rPr>
                <w:rFonts w:ascii="Arial" w:hAnsi="Arial" w:cs="Arial"/>
              </w:rPr>
            </w:pPr>
            <w:r w:rsidRPr="00A24FF4">
              <w:rPr>
                <w:rFonts w:ascii="Arial" w:hAnsi="Arial" w:cs="Arial"/>
              </w:rPr>
              <w:t>10/03/2022</w:t>
            </w:r>
          </w:p>
        </w:tc>
        <w:tc>
          <w:tcPr>
            <w:tcW w:w="1919" w:type="dxa"/>
          </w:tcPr>
          <w:p w14:paraId="546C7E3B" w14:textId="279757DB" w:rsidR="00FA617B" w:rsidRPr="00A24FF4" w:rsidRDefault="00436C12" w:rsidP="00FA617B">
            <w:pPr>
              <w:rPr>
                <w:rFonts w:ascii="Arial" w:hAnsi="Arial" w:cs="Arial"/>
              </w:rPr>
            </w:pPr>
            <w:r w:rsidRPr="00A24FF4">
              <w:rPr>
                <w:rFonts w:ascii="Arial" w:hAnsi="Arial" w:cs="Arial"/>
              </w:rPr>
              <w:t>Fuel</w:t>
            </w:r>
            <w:r w:rsidR="00A04DE2" w:rsidRPr="00A24FF4">
              <w:rPr>
                <w:rFonts w:ascii="Arial" w:hAnsi="Arial" w:cs="Arial"/>
              </w:rPr>
              <w:t xml:space="preserve"> </w:t>
            </w:r>
            <w:r w:rsidRPr="00A24FF4">
              <w:rPr>
                <w:rFonts w:ascii="Arial" w:hAnsi="Arial" w:cs="Arial"/>
              </w:rPr>
              <w:t>Cell Monitor</w:t>
            </w:r>
            <w:r w:rsidR="00A04DE2" w:rsidRPr="00A24FF4">
              <w:rPr>
                <w:rFonts w:ascii="Arial" w:hAnsi="Arial" w:cs="Arial"/>
              </w:rPr>
              <w:t xml:space="preserve"> </w:t>
            </w:r>
            <w:r w:rsidR="26A09EFD" w:rsidRPr="00A24FF4">
              <w:rPr>
                <w:rFonts w:ascii="Arial" w:hAnsi="Arial" w:cs="Arial"/>
              </w:rPr>
              <w:t>System</w:t>
            </w:r>
          </w:p>
        </w:tc>
        <w:tc>
          <w:tcPr>
            <w:tcW w:w="1915" w:type="dxa"/>
          </w:tcPr>
          <w:p w14:paraId="61337CE4" w14:textId="77777777" w:rsidR="00FA617B" w:rsidRPr="00730B1B" w:rsidRDefault="00FA617B" w:rsidP="00FA617B">
            <w:pPr>
              <w:rPr>
                <w:rFonts w:ascii="Arial" w:hAnsi="Arial" w:cs="Arial"/>
              </w:rPr>
            </w:pPr>
          </w:p>
        </w:tc>
        <w:tc>
          <w:tcPr>
            <w:tcW w:w="3313" w:type="dxa"/>
          </w:tcPr>
          <w:p w14:paraId="0F4B2068" w14:textId="77777777" w:rsidR="00FA617B" w:rsidRPr="00730B1B" w:rsidRDefault="00FA617B" w:rsidP="00FA617B">
            <w:pPr>
              <w:jc w:val="left"/>
              <w:rPr>
                <w:rFonts w:ascii="Arial" w:hAnsi="Arial" w:cs="Arial"/>
              </w:rPr>
            </w:pPr>
            <w:r w:rsidRPr="00730B1B">
              <w:rPr>
                <w:rFonts w:ascii="Arial" w:hAnsi="Arial" w:cs="Arial"/>
              </w:rPr>
              <w:t>Draft Release</w:t>
            </w:r>
          </w:p>
        </w:tc>
      </w:tr>
      <w:tr w:rsidR="003D5601" w:rsidRPr="00730B1B" w14:paraId="0C384A9F" w14:textId="77777777" w:rsidTr="00043D9F">
        <w:tc>
          <w:tcPr>
            <w:tcW w:w="690" w:type="dxa"/>
          </w:tcPr>
          <w:p w14:paraId="401E9556" w14:textId="035A975A" w:rsidR="003D5601" w:rsidRPr="00730B1B" w:rsidRDefault="003D5601" w:rsidP="00FA617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1523" w:type="dxa"/>
          </w:tcPr>
          <w:p w14:paraId="7053EA71" w14:textId="42448075" w:rsidR="003D5601" w:rsidRPr="00A24FF4" w:rsidRDefault="003D5601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04/2022</w:t>
            </w:r>
          </w:p>
        </w:tc>
        <w:tc>
          <w:tcPr>
            <w:tcW w:w="1919" w:type="dxa"/>
          </w:tcPr>
          <w:p w14:paraId="5E55E7F6" w14:textId="0661F788" w:rsidR="003D5601" w:rsidRPr="00A24FF4" w:rsidRDefault="003D5601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ussell Wells</w:t>
            </w:r>
          </w:p>
        </w:tc>
        <w:tc>
          <w:tcPr>
            <w:tcW w:w="1915" w:type="dxa"/>
          </w:tcPr>
          <w:p w14:paraId="20B0AC66" w14:textId="77777777" w:rsidR="003D5601" w:rsidRPr="00730B1B" w:rsidRDefault="003D5601" w:rsidP="00FA617B">
            <w:pPr>
              <w:rPr>
                <w:rFonts w:ascii="Arial" w:hAnsi="Arial" w:cs="Arial"/>
              </w:rPr>
            </w:pPr>
          </w:p>
        </w:tc>
        <w:tc>
          <w:tcPr>
            <w:tcW w:w="3313" w:type="dxa"/>
          </w:tcPr>
          <w:p w14:paraId="34D28B57" w14:textId="003A1734" w:rsidR="003D5601" w:rsidRPr="00730B1B" w:rsidRDefault="003D5601" w:rsidP="00FA617B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3 Final Report Attachment</w:t>
            </w:r>
          </w:p>
        </w:tc>
      </w:tr>
    </w:tbl>
    <w:p w14:paraId="7F6ABF2C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D34F185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32262F1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  <w:r w:rsidRPr="00730B1B">
        <w:rPr>
          <w:rFonts w:ascii="Arial" w:hAnsi="Arial" w:cs="Arial"/>
          <w:i/>
          <w:iCs/>
          <w:szCs w:val="20"/>
        </w:rPr>
        <w:br w:type="page"/>
      </w:r>
    </w:p>
    <w:p w14:paraId="493A9968" w14:textId="77777777" w:rsidR="00CC1A19" w:rsidRPr="00730B1B" w:rsidRDefault="00CC1A19">
      <w:pPr>
        <w:pStyle w:val="TOCHeading"/>
        <w:rPr>
          <w:rFonts w:ascii="Arial" w:hAnsi="Arial" w:cs="Arial"/>
        </w:rPr>
      </w:pPr>
      <w:bookmarkStart w:id="1" w:name="_Toc356386054"/>
      <w:bookmarkStart w:id="2" w:name="_Toc442692789"/>
      <w:r w:rsidRPr="00730B1B">
        <w:rPr>
          <w:rFonts w:ascii="Arial" w:hAnsi="Arial" w:cs="Arial"/>
        </w:rPr>
        <w:lastRenderedPageBreak/>
        <w:t>Table of Contents</w:t>
      </w:r>
      <w:bookmarkEnd w:id="1"/>
      <w:bookmarkEnd w:id="2"/>
    </w:p>
    <w:p w14:paraId="62BAC906" w14:textId="0980DA58" w:rsidR="00E20A3B" w:rsidRPr="00730B1B" w:rsidRDefault="00CC1A19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r w:rsidRPr="00730B1B">
        <w:rPr>
          <w:rFonts w:ascii="Arial" w:hAnsi="Arial" w:cs="Arial"/>
        </w:rPr>
        <w:fldChar w:fldCharType="begin"/>
      </w:r>
      <w:r w:rsidRPr="00730B1B">
        <w:rPr>
          <w:rFonts w:ascii="Arial" w:hAnsi="Arial" w:cs="Arial"/>
        </w:rPr>
        <w:instrText xml:space="preserve"> TOC \o "1-3" \h \z \u </w:instrText>
      </w:r>
      <w:r w:rsidRPr="00730B1B">
        <w:rPr>
          <w:rFonts w:ascii="Arial" w:hAnsi="Arial" w:cs="Arial"/>
        </w:rPr>
        <w:fldChar w:fldCharType="separate"/>
      </w:r>
      <w:hyperlink w:anchor="_Toc442692789" w:history="1">
        <w:r w:rsidR="00E20A3B" w:rsidRPr="00730B1B">
          <w:rPr>
            <w:rStyle w:val="Hyperlink"/>
            <w:rFonts w:ascii="Arial" w:hAnsi="Arial" w:cs="Arial"/>
          </w:rPr>
          <w:t>Table of Contents</w:t>
        </w:r>
        <w:r w:rsidR="00E20A3B" w:rsidRPr="00730B1B">
          <w:rPr>
            <w:rFonts w:ascii="Arial" w:hAnsi="Arial" w:cs="Arial"/>
            <w:webHidden/>
          </w:rPr>
          <w:tab/>
        </w:r>
        <w:r w:rsidR="00E20A3B" w:rsidRPr="00730B1B">
          <w:rPr>
            <w:rFonts w:ascii="Arial" w:hAnsi="Arial" w:cs="Arial"/>
            <w:webHidden/>
          </w:rPr>
          <w:fldChar w:fldCharType="begin"/>
        </w:r>
        <w:r w:rsidR="00E20A3B" w:rsidRPr="00730B1B">
          <w:rPr>
            <w:rFonts w:ascii="Arial" w:hAnsi="Arial" w:cs="Arial"/>
            <w:webHidden/>
          </w:rPr>
          <w:instrText xml:space="preserve"> PAGEREF _Toc442692789 \h </w:instrText>
        </w:r>
        <w:r w:rsidR="00E20A3B" w:rsidRPr="00730B1B">
          <w:rPr>
            <w:rFonts w:ascii="Arial" w:hAnsi="Arial" w:cs="Arial"/>
            <w:webHidden/>
          </w:rPr>
        </w:r>
        <w:r w:rsidR="00E20A3B" w:rsidRPr="00730B1B">
          <w:rPr>
            <w:rFonts w:ascii="Arial" w:hAnsi="Arial" w:cs="Arial"/>
            <w:webHidden/>
          </w:rPr>
          <w:fldChar w:fldCharType="separate"/>
        </w:r>
        <w:r w:rsidR="006D361A">
          <w:rPr>
            <w:rFonts w:ascii="Arial" w:hAnsi="Arial" w:cs="Arial"/>
            <w:webHidden/>
          </w:rPr>
          <w:t>IV</w:t>
        </w:r>
        <w:r w:rsidR="00E20A3B" w:rsidRPr="00730B1B">
          <w:rPr>
            <w:rFonts w:ascii="Arial" w:hAnsi="Arial" w:cs="Arial"/>
            <w:webHidden/>
          </w:rPr>
          <w:fldChar w:fldCharType="end"/>
        </w:r>
      </w:hyperlink>
    </w:p>
    <w:p w14:paraId="32BEC7CB" w14:textId="5508A1AD" w:rsidR="00E20A3B" w:rsidRPr="00730B1B" w:rsidRDefault="00000000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2692790" w:history="1">
        <w:r w:rsidR="00E20A3B" w:rsidRPr="00730B1B">
          <w:rPr>
            <w:rStyle w:val="Hyperlink"/>
            <w:rFonts w:ascii="Arial" w:hAnsi="Arial" w:cs="Arial"/>
          </w:rPr>
          <w:t>List of Tables</w:t>
        </w:r>
        <w:r w:rsidR="00E20A3B" w:rsidRPr="00730B1B">
          <w:rPr>
            <w:rFonts w:ascii="Arial" w:hAnsi="Arial" w:cs="Arial"/>
            <w:webHidden/>
          </w:rPr>
          <w:tab/>
        </w:r>
        <w:r w:rsidR="00E20A3B" w:rsidRPr="00730B1B">
          <w:rPr>
            <w:rFonts w:ascii="Arial" w:hAnsi="Arial" w:cs="Arial"/>
            <w:webHidden/>
          </w:rPr>
          <w:fldChar w:fldCharType="begin"/>
        </w:r>
        <w:r w:rsidR="00E20A3B" w:rsidRPr="00730B1B">
          <w:rPr>
            <w:rFonts w:ascii="Arial" w:hAnsi="Arial" w:cs="Arial"/>
            <w:webHidden/>
          </w:rPr>
          <w:instrText xml:space="preserve"> PAGEREF _Toc442692790 \h </w:instrText>
        </w:r>
        <w:r w:rsidR="00E20A3B" w:rsidRPr="00730B1B">
          <w:rPr>
            <w:rFonts w:ascii="Arial" w:hAnsi="Arial" w:cs="Arial"/>
            <w:webHidden/>
          </w:rPr>
        </w:r>
        <w:r w:rsidR="00E20A3B" w:rsidRPr="00730B1B">
          <w:rPr>
            <w:rFonts w:ascii="Arial" w:hAnsi="Arial" w:cs="Arial"/>
            <w:webHidden/>
          </w:rPr>
          <w:fldChar w:fldCharType="separate"/>
        </w:r>
        <w:r w:rsidR="006D361A">
          <w:rPr>
            <w:rFonts w:ascii="Arial" w:hAnsi="Arial" w:cs="Arial"/>
            <w:webHidden/>
          </w:rPr>
          <w:t>V</w:t>
        </w:r>
        <w:r w:rsidR="00E20A3B" w:rsidRPr="00730B1B">
          <w:rPr>
            <w:rFonts w:ascii="Arial" w:hAnsi="Arial" w:cs="Arial"/>
            <w:webHidden/>
          </w:rPr>
          <w:fldChar w:fldCharType="end"/>
        </w:r>
      </w:hyperlink>
    </w:p>
    <w:p w14:paraId="0CFA3CC2" w14:textId="7A4A73DC" w:rsidR="00E20A3B" w:rsidRPr="00730B1B" w:rsidRDefault="00000000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2692792" w:history="1">
        <w:r w:rsidR="00E20A3B" w:rsidRPr="00730B1B">
          <w:rPr>
            <w:rStyle w:val="Hyperlink"/>
            <w:rFonts w:ascii="Arial" w:hAnsi="Arial" w:cs="Arial"/>
          </w:rPr>
          <w:t>List of Figures</w:t>
        </w:r>
        <w:r w:rsidR="00E20A3B" w:rsidRPr="00730B1B">
          <w:rPr>
            <w:rFonts w:ascii="Arial" w:hAnsi="Arial" w:cs="Arial"/>
            <w:webHidden/>
          </w:rPr>
          <w:tab/>
        </w:r>
        <w:r w:rsidR="00E20A3B" w:rsidRPr="00730B1B">
          <w:rPr>
            <w:rFonts w:ascii="Arial" w:hAnsi="Arial" w:cs="Arial"/>
            <w:webHidden/>
          </w:rPr>
          <w:fldChar w:fldCharType="begin"/>
        </w:r>
        <w:r w:rsidR="00E20A3B" w:rsidRPr="00730B1B">
          <w:rPr>
            <w:rFonts w:ascii="Arial" w:hAnsi="Arial" w:cs="Arial"/>
            <w:webHidden/>
          </w:rPr>
          <w:instrText xml:space="preserve"> PAGEREF _Toc442692792 \h </w:instrText>
        </w:r>
        <w:r w:rsidR="00E20A3B" w:rsidRPr="00730B1B">
          <w:rPr>
            <w:rFonts w:ascii="Arial" w:hAnsi="Arial" w:cs="Arial"/>
            <w:webHidden/>
          </w:rPr>
        </w:r>
        <w:r w:rsidR="00E20A3B" w:rsidRPr="00730B1B">
          <w:rPr>
            <w:rFonts w:ascii="Arial" w:hAnsi="Arial" w:cs="Arial"/>
            <w:webHidden/>
          </w:rPr>
          <w:fldChar w:fldCharType="separate"/>
        </w:r>
        <w:r w:rsidR="006D361A">
          <w:rPr>
            <w:rFonts w:ascii="Arial" w:hAnsi="Arial" w:cs="Arial"/>
            <w:webHidden/>
          </w:rPr>
          <w:t>V</w:t>
        </w:r>
        <w:r w:rsidR="00E20A3B" w:rsidRPr="00730B1B">
          <w:rPr>
            <w:rFonts w:ascii="Arial" w:hAnsi="Arial" w:cs="Arial"/>
            <w:webHidden/>
          </w:rPr>
          <w:fldChar w:fldCharType="end"/>
        </w:r>
      </w:hyperlink>
      <w:r w:rsidR="00F205AA">
        <w:rPr>
          <w:rFonts w:ascii="Arial" w:hAnsi="Arial" w:cs="Arial"/>
        </w:rPr>
        <w:t>I</w:t>
      </w:r>
    </w:p>
    <w:p w14:paraId="76F99432" w14:textId="66DB10F1" w:rsidR="00E20A3B" w:rsidRPr="00730B1B" w:rsidRDefault="00000000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2692793" w:history="1">
        <w:r w:rsidR="00E20A3B" w:rsidRPr="00730B1B">
          <w:rPr>
            <w:rStyle w:val="Hyperlink"/>
            <w:rFonts w:ascii="Arial" w:hAnsi="Arial" w:cs="Arial"/>
          </w:rPr>
          <w:t>1.</w:t>
        </w:r>
        <w:r w:rsidR="00E20A3B" w:rsidRPr="00730B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E20A3B" w:rsidRPr="00730B1B">
          <w:rPr>
            <w:rStyle w:val="Hyperlink"/>
            <w:rFonts w:ascii="Arial" w:hAnsi="Arial" w:cs="Arial"/>
          </w:rPr>
          <w:t>Introduction</w:t>
        </w:r>
        <w:r w:rsidR="00E20A3B" w:rsidRPr="00730B1B">
          <w:rPr>
            <w:rFonts w:ascii="Arial" w:hAnsi="Arial" w:cs="Arial"/>
            <w:webHidden/>
          </w:rPr>
          <w:tab/>
        </w:r>
        <w:r w:rsidR="00E20A3B" w:rsidRPr="00730B1B">
          <w:rPr>
            <w:rFonts w:ascii="Arial" w:hAnsi="Arial" w:cs="Arial"/>
            <w:webHidden/>
          </w:rPr>
          <w:fldChar w:fldCharType="begin"/>
        </w:r>
        <w:r w:rsidR="00E20A3B" w:rsidRPr="00730B1B">
          <w:rPr>
            <w:rFonts w:ascii="Arial" w:hAnsi="Arial" w:cs="Arial"/>
            <w:webHidden/>
          </w:rPr>
          <w:instrText xml:space="preserve"> PAGEREF _Toc442692793 \h </w:instrText>
        </w:r>
        <w:r w:rsidR="00E20A3B" w:rsidRPr="00730B1B">
          <w:rPr>
            <w:rFonts w:ascii="Arial" w:hAnsi="Arial" w:cs="Arial"/>
            <w:webHidden/>
          </w:rPr>
        </w:r>
        <w:r w:rsidR="00E20A3B" w:rsidRPr="00730B1B">
          <w:rPr>
            <w:rFonts w:ascii="Arial" w:hAnsi="Arial" w:cs="Arial"/>
            <w:webHidden/>
          </w:rPr>
          <w:fldChar w:fldCharType="separate"/>
        </w:r>
        <w:r w:rsidR="006D361A">
          <w:rPr>
            <w:rFonts w:ascii="Arial" w:hAnsi="Arial" w:cs="Arial"/>
            <w:webHidden/>
          </w:rPr>
          <w:t>1</w:t>
        </w:r>
        <w:r w:rsidR="00E20A3B" w:rsidRPr="00730B1B">
          <w:rPr>
            <w:rFonts w:ascii="Arial" w:hAnsi="Arial" w:cs="Arial"/>
            <w:webHidden/>
          </w:rPr>
          <w:fldChar w:fldCharType="end"/>
        </w:r>
      </w:hyperlink>
    </w:p>
    <w:p w14:paraId="5FB74B6E" w14:textId="3183C948" w:rsidR="00E20A3B" w:rsidRPr="00730B1B" w:rsidRDefault="00000000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2692794" w:history="1">
        <w:r w:rsidR="00E20A3B" w:rsidRPr="00730B1B">
          <w:rPr>
            <w:rStyle w:val="Hyperlink"/>
            <w:rFonts w:ascii="Arial" w:hAnsi="Arial" w:cs="Arial"/>
            <w:noProof/>
          </w:rPr>
          <w:t>1.1.</w:t>
        </w:r>
        <w:r w:rsidR="00E20A3B" w:rsidRPr="00730B1B">
          <w:rPr>
            <w:rFonts w:ascii="Arial" w:eastAsiaTheme="minorEastAsia" w:hAnsi="Arial" w:cs="Arial"/>
            <w:noProof/>
            <w:sz w:val="22"/>
          </w:rPr>
          <w:tab/>
        </w:r>
        <w:r w:rsidR="00E20A3B" w:rsidRPr="00730B1B">
          <w:rPr>
            <w:rStyle w:val="Hyperlink"/>
            <w:rFonts w:ascii="Arial" w:hAnsi="Arial" w:cs="Arial"/>
            <w:noProof/>
          </w:rPr>
          <w:t>Purpose and Scope</w:t>
        </w:r>
        <w:r w:rsidR="00E20A3B" w:rsidRPr="00730B1B">
          <w:rPr>
            <w:rFonts w:ascii="Arial" w:hAnsi="Arial" w:cs="Arial"/>
            <w:noProof/>
            <w:webHidden/>
          </w:rPr>
          <w:tab/>
        </w:r>
        <w:r w:rsidR="00E20A3B" w:rsidRPr="00730B1B">
          <w:rPr>
            <w:rFonts w:ascii="Arial" w:hAnsi="Arial" w:cs="Arial"/>
            <w:noProof/>
            <w:webHidden/>
          </w:rPr>
          <w:fldChar w:fldCharType="begin"/>
        </w:r>
        <w:r w:rsidR="00E20A3B" w:rsidRPr="00730B1B">
          <w:rPr>
            <w:rFonts w:ascii="Arial" w:hAnsi="Arial" w:cs="Arial"/>
            <w:noProof/>
            <w:webHidden/>
          </w:rPr>
          <w:instrText xml:space="preserve"> PAGEREF _Toc442692794 \h </w:instrText>
        </w:r>
        <w:r w:rsidR="00E20A3B" w:rsidRPr="00730B1B">
          <w:rPr>
            <w:rFonts w:ascii="Arial" w:hAnsi="Arial" w:cs="Arial"/>
            <w:noProof/>
            <w:webHidden/>
          </w:rPr>
        </w:r>
        <w:r w:rsidR="00E20A3B" w:rsidRPr="00730B1B">
          <w:rPr>
            <w:rFonts w:ascii="Arial" w:hAnsi="Arial" w:cs="Arial"/>
            <w:noProof/>
            <w:webHidden/>
          </w:rPr>
          <w:fldChar w:fldCharType="separate"/>
        </w:r>
        <w:r w:rsidR="006D361A">
          <w:rPr>
            <w:rFonts w:ascii="Arial" w:hAnsi="Arial" w:cs="Arial"/>
            <w:noProof/>
            <w:webHidden/>
          </w:rPr>
          <w:t>1</w:t>
        </w:r>
        <w:r w:rsidR="00E20A3B" w:rsidRPr="00730B1B">
          <w:rPr>
            <w:rFonts w:ascii="Arial" w:hAnsi="Arial" w:cs="Arial"/>
            <w:noProof/>
            <w:webHidden/>
          </w:rPr>
          <w:fldChar w:fldCharType="end"/>
        </w:r>
      </w:hyperlink>
    </w:p>
    <w:p w14:paraId="15D5B22D" w14:textId="141EBB3F" w:rsidR="00E20A3B" w:rsidRPr="00730B1B" w:rsidRDefault="00000000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2692795" w:history="1">
        <w:r w:rsidR="00E20A3B" w:rsidRPr="00730B1B">
          <w:rPr>
            <w:rStyle w:val="Hyperlink"/>
            <w:rFonts w:ascii="Arial" w:hAnsi="Arial" w:cs="Arial"/>
            <w:noProof/>
          </w:rPr>
          <w:t>1.2.</w:t>
        </w:r>
        <w:r w:rsidR="00E20A3B" w:rsidRPr="00730B1B">
          <w:rPr>
            <w:rFonts w:ascii="Arial" w:eastAsiaTheme="minorEastAsia" w:hAnsi="Arial" w:cs="Arial"/>
            <w:noProof/>
            <w:sz w:val="22"/>
          </w:rPr>
          <w:tab/>
        </w:r>
        <w:r w:rsidR="00E20A3B" w:rsidRPr="00730B1B">
          <w:rPr>
            <w:rStyle w:val="Hyperlink"/>
            <w:rFonts w:ascii="Arial" w:hAnsi="Arial" w:cs="Arial"/>
            <w:noProof/>
          </w:rPr>
          <w:t>Responsibility and Change Authority</w:t>
        </w:r>
        <w:r w:rsidR="00E20A3B" w:rsidRPr="00730B1B">
          <w:rPr>
            <w:rFonts w:ascii="Arial" w:hAnsi="Arial" w:cs="Arial"/>
            <w:noProof/>
            <w:webHidden/>
          </w:rPr>
          <w:tab/>
        </w:r>
        <w:r w:rsidR="00E20A3B" w:rsidRPr="00730B1B">
          <w:rPr>
            <w:rFonts w:ascii="Arial" w:hAnsi="Arial" w:cs="Arial"/>
            <w:noProof/>
            <w:webHidden/>
          </w:rPr>
          <w:fldChar w:fldCharType="begin"/>
        </w:r>
        <w:r w:rsidR="00E20A3B" w:rsidRPr="00730B1B">
          <w:rPr>
            <w:rFonts w:ascii="Arial" w:hAnsi="Arial" w:cs="Arial"/>
            <w:noProof/>
            <w:webHidden/>
          </w:rPr>
          <w:instrText xml:space="preserve"> PAGEREF _Toc442692795 \h </w:instrText>
        </w:r>
        <w:r w:rsidR="00E20A3B" w:rsidRPr="00730B1B">
          <w:rPr>
            <w:rFonts w:ascii="Arial" w:hAnsi="Arial" w:cs="Arial"/>
            <w:noProof/>
            <w:webHidden/>
          </w:rPr>
        </w:r>
        <w:r w:rsidR="00E20A3B" w:rsidRPr="00730B1B">
          <w:rPr>
            <w:rFonts w:ascii="Arial" w:hAnsi="Arial" w:cs="Arial"/>
            <w:noProof/>
            <w:webHidden/>
          </w:rPr>
          <w:fldChar w:fldCharType="separate"/>
        </w:r>
        <w:r w:rsidR="006D361A">
          <w:rPr>
            <w:rFonts w:ascii="Arial" w:hAnsi="Arial" w:cs="Arial"/>
            <w:noProof/>
            <w:webHidden/>
          </w:rPr>
          <w:t>2</w:t>
        </w:r>
        <w:r w:rsidR="00E20A3B" w:rsidRPr="00730B1B">
          <w:rPr>
            <w:rFonts w:ascii="Arial" w:hAnsi="Arial" w:cs="Arial"/>
            <w:noProof/>
            <w:webHidden/>
          </w:rPr>
          <w:fldChar w:fldCharType="end"/>
        </w:r>
      </w:hyperlink>
    </w:p>
    <w:p w14:paraId="42211B73" w14:textId="406DBD43" w:rsidR="00E20A3B" w:rsidRPr="00730B1B" w:rsidRDefault="00000000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2692796" w:history="1">
        <w:r w:rsidR="00E20A3B" w:rsidRPr="00730B1B">
          <w:rPr>
            <w:rStyle w:val="Hyperlink"/>
            <w:rFonts w:ascii="Arial" w:hAnsi="Arial" w:cs="Arial"/>
          </w:rPr>
          <w:t>2.</w:t>
        </w:r>
        <w:r w:rsidR="00E20A3B" w:rsidRPr="00730B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E20A3B" w:rsidRPr="00730B1B">
          <w:rPr>
            <w:rStyle w:val="Hyperlink"/>
            <w:rFonts w:ascii="Arial" w:hAnsi="Arial" w:cs="Arial"/>
          </w:rPr>
          <w:t>Applicable and Reference Documents</w:t>
        </w:r>
        <w:r w:rsidR="00E20A3B" w:rsidRPr="00730B1B">
          <w:rPr>
            <w:rFonts w:ascii="Arial" w:hAnsi="Arial" w:cs="Arial"/>
            <w:webHidden/>
          </w:rPr>
          <w:tab/>
        </w:r>
        <w:r w:rsidR="00E20A3B" w:rsidRPr="00730B1B">
          <w:rPr>
            <w:rFonts w:ascii="Arial" w:hAnsi="Arial" w:cs="Arial"/>
            <w:webHidden/>
          </w:rPr>
          <w:fldChar w:fldCharType="begin"/>
        </w:r>
        <w:r w:rsidR="00E20A3B" w:rsidRPr="00730B1B">
          <w:rPr>
            <w:rFonts w:ascii="Arial" w:hAnsi="Arial" w:cs="Arial"/>
            <w:webHidden/>
          </w:rPr>
          <w:instrText xml:space="preserve"> PAGEREF _Toc442692796 \h </w:instrText>
        </w:r>
        <w:r w:rsidR="00E20A3B" w:rsidRPr="00730B1B">
          <w:rPr>
            <w:rFonts w:ascii="Arial" w:hAnsi="Arial" w:cs="Arial"/>
            <w:webHidden/>
          </w:rPr>
        </w:r>
        <w:r w:rsidR="00E20A3B" w:rsidRPr="00730B1B">
          <w:rPr>
            <w:rFonts w:ascii="Arial" w:hAnsi="Arial" w:cs="Arial"/>
            <w:webHidden/>
          </w:rPr>
          <w:fldChar w:fldCharType="separate"/>
        </w:r>
        <w:r w:rsidR="006D361A">
          <w:rPr>
            <w:rFonts w:ascii="Arial" w:hAnsi="Arial" w:cs="Arial"/>
            <w:webHidden/>
          </w:rPr>
          <w:t>3</w:t>
        </w:r>
        <w:r w:rsidR="00E20A3B" w:rsidRPr="00730B1B">
          <w:rPr>
            <w:rFonts w:ascii="Arial" w:hAnsi="Arial" w:cs="Arial"/>
            <w:webHidden/>
          </w:rPr>
          <w:fldChar w:fldCharType="end"/>
        </w:r>
      </w:hyperlink>
    </w:p>
    <w:p w14:paraId="0B26DFF9" w14:textId="768FE823" w:rsidR="00E20A3B" w:rsidRPr="00730B1B" w:rsidRDefault="00000000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2692797" w:history="1">
        <w:r w:rsidR="00E20A3B" w:rsidRPr="00730B1B">
          <w:rPr>
            <w:rStyle w:val="Hyperlink"/>
            <w:rFonts w:ascii="Arial" w:hAnsi="Arial" w:cs="Arial"/>
            <w:noProof/>
          </w:rPr>
          <w:t>2.1.</w:t>
        </w:r>
        <w:r w:rsidR="00E20A3B" w:rsidRPr="00730B1B">
          <w:rPr>
            <w:rFonts w:ascii="Arial" w:eastAsiaTheme="minorEastAsia" w:hAnsi="Arial" w:cs="Arial"/>
            <w:noProof/>
            <w:sz w:val="22"/>
          </w:rPr>
          <w:tab/>
        </w:r>
        <w:r w:rsidR="00E20A3B" w:rsidRPr="00730B1B">
          <w:rPr>
            <w:rStyle w:val="Hyperlink"/>
            <w:rFonts w:ascii="Arial" w:hAnsi="Arial" w:cs="Arial"/>
            <w:noProof/>
          </w:rPr>
          <w:t>Applicable Documents</w:t>
        </w:r>
        <w:r w:rsidR="00E20A3B" w:rsidRPr="00730B1B">
          <w:rPr>
            <w:rFonts w:ascii="Arial" w:hAnsi="Arial" w:cs="Arial"/>
            <w:noProof/>
            <w:webHidden/>
          </w:rPr>
          <w:tab/>
        </w:r>
        <w:r w:rsidR="00E20A3B" w:rsidRPr="00730B1B">
          <w:rPr>
            <w:rFonts w:ascii="Arial" w:hAnsi="Arial" w:cs="Arial"/>
            <w:noProof/>
            <w:webHidden/>
          </w:rPr>
          <w:fldChar w:fldCharType="begin"/>
        </w:r>
        <w:r w:rsidR="00E20A3B" w:rsidRPr="00730B1B">
          <w:rPr>
            <w:rFonts w:ascii="Arial" w:hAnsi="Arial" w:cs="Arial"/>
            <w:noProof/>
            <w:webHidden/>
          </w:rPr>
          <w:instrText xml:space="preserve"> PAGEREF _Toc442692797 \h </w:instrText>
        </w:r>
        <w:r w:rsidR="00E20A3B" w:rsidRPr="00730B1B">
          <w:rPr>
            <w:rFonts w:ascii="Arial" w:hAnsi="Arial" w:cs="Arial"/>
            <w:noProof/>
            <w:webHidden/>
          </w:rPr>
        </w:r>
        <w:r w:rsidR="00E20A3B" w:rsidRPr="00730B1B">
          <w:rPr>
            <w:rFonts w:ascii="Arial" w:hAnsi="Arial" w:cs="Arial"/>
            <w:noProof/>
            <w:webHidden/>
          </w:rPr>
          <w:fldChar w:fldCharType="separate"/>
        </w:r>
        <w:r w:rsidR="006D361A">
          <w:rPr>
            <w:rFonts w:ascii="Arial" w:hAnsi="Arial" w:cs="Arial"/>
            <w:noProof/>
            <w:webHidden/>
          </w:rPr>
          <w:t>3</w:t>
        </w:r>
        <w:r w:rsidR="00E20A3B" w:rsidRPr="00730B1B">
          <w:rPr>
            <w:rFonts w:ascii="Arial" w:hAnsi="Arial" w:cs="Arial"/>
            <w:noProof/>
            <w:webHidden/>
          </w:rPr>
          <w:fldChar w:fldCharType="end"/>
        </w:r>
      </w:hyperlink>
    </w:p>
    <w:p w14:paraId="6D6B1B16" w14:textId="132178EE" w:rsidR="00E20A3B" w:rsidRPr="00730B1B" w:rsidRDefault="00000000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2692798" w:history="1">
        <w:r w:rsidR="00E20A3B" w:rsidRPr="00730B1B">
          <w:rPr>
            <w:rStyle w:val="Hyperlink"/>
            <w:rFonts w:ascii="Arial" w:hAnsi="Arial" w:cs="Arial"/>
            <w:noProof/>
          </w:rPr>
          <w:t>2.2.</w:t>
        </w:r>
        <w:r w:rsidR="00E20A3B" w:rsidRPr="00730B1B">
          <w:rPr>
            <w:rFonts w:ascii="Arial" w:eastAsiaTheme="minorEastAsia" w:hAnsi="Arial" w:cs="Arial"/>
            <w:noProof/>
            <w:sz w:val="22"/>
          </w:rPr>
          <w:tab/>
        </w:r>
        <w:r w:rsidR="00E20A3B" w:rsidRPr="00730B1B">
          <w:rPr>
            <w:rStyle w:val="Hyperlink"/>
            <w:rFonts w:ascii="Arial" w:hAnsi="Arial" w:cs="Arial"/>
            <w:noProof/>
          </w:rPr>
          <w:t>Reference Documents</w:t>
        </w:r>
        <w:r w:rsidR="00E20A3B" w:rsidRPr="00730B1B">
          <w:rPr>
            <w:rFonts w:ascii="Arial" w:hAnsi="Arial" w:cs="Arial"/>
            <w:noProof/>
            <w:webHidden/>
          </w:rPr>
          <w:tab/>
        </w:r>
        <w:r w:rsidR="00E20A3B" w:rsidRPr="00730B1B">
          <w:rPr>
            <w:rFonts w:ascii="Arial" w:hAnsi="Arial" w:cs="Arial"/>
            <w:noProof/>
            <w:webHidden/>
          </w:rPr>
          <w:fldChar w:fldCharType="begin"/>
        </w:r>
        <w:r w:rsidR="00E20A3B" w:rsidRPr="00730B1B">
          <w:rPr>
            <w:rFonts w:ascii="Arial" w:hAnsi="Arial" w:cs="Arial"/>
            <w:noProof/>
            <w:webHidden/>
          </w:rPr>
          <w:instrText xml:space="preserve"> PAGEREF _Toc442692798 \h </w:instrText>
        </w:r>
        <w:r w:rsidR="00E20A3B" w:rsidRPr="00730B1B">
          <w:rPr>
            <w:rFonts w:ascii="Arial" w:hAnsi="Arial" w:cs="Arial"/>
            <w:noProof/>
            <w:webHidden/>
          </w:rPr>
        </w:r>
        <w:r w:rsidR="00E20A3B" w:rsidRPr="00730B1B">
          <w:rPr>
            <w:rFonts w:ascii="Arial" w:hAnsi="Arial" w:cs="Arial"/>
            <w:noProof/>
            <w:webHidden/>
          </w:rPr>
          <w:fldChar w:fldCharType="separate"/>
        </w:r>
        <w:r w:rsidR="006D361A">
          <w:rPr>
            <w:rFonts w:ascii="Arial" w:hAnsi="Arial" w:cs="Arial"/>
            <w:noProof/>
            <w:webHidden/>
          </w:rPr>
          <w:t>3</w:t>
        </w:r>
        <w:r w:rsidR="00E20A3B" w:rsidRPr="00730B1B">
          <w:rPr>
            <w:rFonts w:ascii="Arial" w:hAnsi="Arial" w:cs="Arial"/>
            <w:noProof/>
            <w:webHidden/>
          </w:rPr>
          <w:fldChar w:fldCharType="end"/>
        </w:r>
      </w:hyperlink>
    </w:p>
    <w:p w14:paraId="40FB0DB5" w14:textId="704F7D3D" w:rsidR="00E20A3B" w:rsidRPr="00730B1B" w:rsidRDefault="00000000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2692799" w:history="1">
        <w:r w:rsidR="00E20A3B" w:rsidRPr="00730B1B">
          <w:rPr>
            <w:rStyle w:val="Hyperlink"/>
            <w:rFonts w:ascii="Arial" w:hAnsi="Arial" w:cs="Arial"/>
            <w:noProof/>
          </w:rPr>
          <w:t>2.3.</w:t>
        </w:r>
        <w:r w:rsidR="00E20A3B" w:rsidRPr="00730B1B">
          <w:rPr>
            <w:rFonts w:ascii="Arial" w:eastAsiaTheme="minorEastAsia" w:hAnsi="Arial" w:cs="Arial"/>
            <w:noProof/>
            <w:sz w:val="22"/>
          </w:rPr>
          <w:tab/>
        </w:r>
        <w:r w:rsidR="00E20A3B" w:rsidRPr="00730B1B">
          <w:rPr>
            <w:rStyle w:val="Hyperlink"/>
            <w:rFonts w:ascii="Arial" w:hAnsi="Arial" w:cs="Arial"/>
            <w:noProof/>
          </w:rPr>
          <w:t>Order of Precedence</w:t>
        </w:r>
        <w:r w:rsidR="00E20A3B" w:rsidRPr="00730B1B">
          <w:rPr>
            <w:rFonts w:ascii="Arial" w:hAnsi="Arial" w:cs="Arial"/>
            <w:noProof/>
            <w:webHidden/>
          </w:rPr>
          <w:tab/>
        </w:r>
        <w:r w:rsidR="00E20A3B" w:rsidRPr="00730B1B">
          <w:rPr>
            <w:rFonts w:ascii="Arial" w:hAnsi="Arial" w:cs="Arial"/>
            <w:noProof/>
            <w:webHidden/>
          </w:rPr>
          <w:fldChar w:fldCharType="begin"/>
        </w:r>
        <w:r w:rsidR="00E20A3B" w:rsidRPr="00730B1B">
          <w:rPr>
            <w:rFonts w:ascii="Arial" w:hAnsi="Arial" w:cs="Arial"/>
            <w:noProof/>
            <w:webHidden/>
          </w:rPr>
          <w:instrText xml:space="preserve"> PAGEREF _Toc442692799 \h </w:instrText>
        </w:r>
        <w:r w:rsidR="00E20A3B" w:rsidRPr="00730B1B">
          <w:rPr>
            <w:rFonts w:ascii="Arial" w:hAnsi="Arial" w:cs="Arial"/>
            <w:noProof/>
            <w:webHidden/>
          </w:rPr>
        </w:r>
        <w:r w:rsidR="00E20A3B" w:rsidRPr="00730B1B">
          <w:rPr>
            <w:rFonts w:ascii="Arial" w:hAnsi="Arial" w:cs="Arial"/>
            <w:noProof/>
            <w:webHidden/>
          </w:rPr>
          <w:fldChar w:fldCharType="separate"/>
        </w:r>
        <w:r w:rsidR="006D361A">
          <w:rPr>
            <w:rFonts w:ascii="Arial" w:hAnsi="Arial" w:cs="Arial"/>
            <w:noProof/>
            <w:webHidden/>
          </w:rPr>
          <w:t>4</w:t>
        </w:r>
        <w:r w:rsidR="00E20A3B" w:rsidRPr="00730B1B">
          <w:rPr>
            <w:rFonts w:ascii="Arial" w:hAnsi="Arial" w:cs="Arial"/>
            <w:noProof/>
            <w:webHidden/>
          </w:rPr>
          <w:fldChar w:fldCharType="end"/>
        </w:r>
      </w:hyperlink>
    </w:p>
    <w:p w14:paraId="7A49B630" w14:textId="5BC59F64" w:rsidR="00E20A3B" w:rsidRPr="00730B1B" w:rsidRDefault="00000000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2692800" w:history="1">
        <w:r w:rsidR="00E20A3B" w:rsidRPr="00730B1B">
          <w:rPr>
            <w:rStyle w:val="Hyperlink"/>
            <w:rFonts w:ascii="Arial" w:hAnsi="Arial" w:cs="Arial"/>
          </w:rPr>
          <w:t>3.</w:t>
        </w:r>
        <w:r w:rsidR="00E20A3B" w:rsidRPr="00730B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E20A3B" w:rsidRPr="00730B1B">
          <w:rPr>
            <w:rStyle w:val="Hyperlink"/>
            <w:rFonts w:ascii="Arial" w:hAnsi="Arial" w:cs="Arial"/>
          </w:rPr>
          <w:t>Requirements</w:t>
        </w:r>
        <w:r w:rsidR="00E20A3B" w:rsidRPr="00730B1B">
          <w:rPr>
            <w:rFonts w:ascii="Arial" w:hAnsi="Arial" w:cs="Arial"/>
            <w:webHidden/>
          </w:rPr>
          <w:tab/>
        </w:r>
        <w:r w:rsidR="00E20A3B" w:rsidRPr="00730B1B">
          <w:rPr>
            <w:rFonts w:ascii="Arial" w:hAnsi="Arial" w:cs="Arial"/>
            <w:webHidden/>
          </w:rPr>
          <w:fldChar w:fldCharType="begin"/>
        </w:r>
        <w:r w:rsidR="00E20A3B" w:rsidRPr="00730B1B">
          <w:rPr>
            <w:rFonts w:ascii="Arial" w:hAnsi="Arial" w:cs="Arial"/>
            <w:webHidden/>
          </w:rPr>
          <w:instrText xml:space="preserve"> PAGEREF _Toc442692800 \h </w:instrText>
        </w:r>
        <w:r w:rsidR="00E20A3B" w:rsidRPr="00730B1B">
          <w:rPr>
            <w:rFonts w:ascii="Arial" w:hAnsi="Arial" w:cs="Arial"/>
            <w:webHidden/>
          </w:rPr>
        </w:r>
        <w:r w:rsidR="00E20A3B" w:rsidRPr="00730B1B">
          <w:rPr>
            <w:rFonts w:ascii="Arial" w:hAnsi="Arial" w:cs="Arial"/>
            <w:webHidden/>
          </w:rPr>
          <w:fldChar w:fldCharType="separate"/>
        </w:r>
        <w:r w:rsidR="006D361A">
          <w:rPr>
            <w:rFonts w:ascii="Arial" w:hAnsi="Arial" w:cs="Arial"/>
            <w:webHidden/>
          </w:rPr>
          <w:t>5</w:t>
        </w:r>
        <w:r w:rsidR="00E20A3B" w:rsidRPr="00730B1B">
          <w:rPr>
            <w:rFonts w:ascii="Arial" w:hAnsi="Arial" w:cs="Arial"/>
            <w:webHidden/>
          </w:rPr>
          <w:fldChar w:fldCharType="end"/>
        </w:r>
      </w:hyperlink>
    </w:p>
    <w:p w14:paraId="78DF3CAE" w14:textId="2D60E2B2" w:rsidR="00E20A3B" w:rsidRPr="00730B1B" w:rsidRDefault="00000000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2692801" w:history="1">
        <w:r w:rsidR="00E20A3B" w:rsidRPr="00730B1B">
          <w:rPr>
            <w:rStyle w:val="Hyperlink"/>
            <w:rFonts w:ascii="Arial" w:hAnsi="Arial" w:cs="Arial"/>
            <w:noProof/>
          </w:rPr>
          <w:t>3.1.</w:t>
        </w:r>
        <w:r w:rsidR="00E20A3B" w:rsidRPr="00730B1B">
          <w:rPr>
            <w:rFonts w:ascii="Arial" w:eastAsiaTheme="minorEastAsia" w:hAnsi="Arial" w:cs="Arial"/>
            <w:noProof/>
            <w:sz w:val="22"/>
          </w:rPr>
          <w:tab/>
        </w:r>
        <w:r w:rsidR="00E20A3B" w:rsidRPr="00730B1B">
          <w:rPr>
            <w:rStyle w:val="Hyperlink"/>
            <w:rFonts w:ascii="Arial" w:hAnsi="Arial" w:cs="Arial"/>
            <w:noProof/>
          </w:rPr>
          <w:t>System Definition</w:t>
        </w:r>
        <w:r w:rsidR="00E20A3B" w:rsidRPr="00730B1B">
          <w:rPr>
            <w:rFonts w:ascii="Arial" w:hAnsi="Arial" w:cs="Arial"/>
            <w:noProof/>
            <w:webHidden/>
          </w:rPr>
          <w:tab/>
        </w:r>
        <w:r w:rsidR="00E20A3B" w:rsidRPr="00730B1B">
          <w:rPr>
            <w:rFonts w:ascii="Arial" w:hAnsi="Arial" w:cs="Arial"/>
            <w:noProof/>
            <w:webHidden/>
          </w:rPr>
          <w:fldChar w:fldCharType="begin"/>
        </w:r>
        <w:r w:rsidR="00E20A3B" w:rsidRPr="00730B1B">
          <w:rPr>
            <w:rFonts w:ascii="Arial" w:hAnsi="Arial" w:cs="Arial"/>
            <w:noProof/>
            <w:webHidden/>
          </w:rPr>
          <w:instrText xml:space="preserve"> PAGEREF _Toc442692801 \h </w:instrText>
        </w:r>
        <w:r w:rsidR="00E20A3B" w:rsidRPr="00730B1B">
          <w:rPr>
            <w:rFonts w:ascii="Arial" w:hAnsi="Arial" w:cs="Arial"/>
            <w:noProof/>
            <w:webHidden/>
          </w:rPr>
        </w:r>
        <w:r w:rsidR="00E20A3B" w:rsidRPr="00730B1B">
          <w:rPr>
            <w:rFonts w:ascii="Arial" w:hAnsi="Arial" w:cs="Arial"/>
            <w:noProof/>
            <w:webHidden/>
          </w:rPr>
          <w:fldChar w:fldCharType="separate"/>
        </w:r>
        <w:r w:rsidR="006D361A">
          <w:rPr>
            <w:rFonts w:ascii="Arial" w:hAnsi="Arial" w:cs="Arial"/>
            <w:noProof/>
            <w:webHidden/>
          </w:rPr>
          <w:t>5</w:t>
        </w:r>
        <w:r w:rsidR="00E20A3B" w:rsidRPr="00730B1B">
          <w:rPr>
            <w:rFonts w:ascii="Arial" w:hAnsi="Arial" w:cs="Arial"/>
            <w:noProof/>
            <w:webHidden/>
          </w:rPr>
          <w:fldChar w:fldCharType="end"/>
        </w:r>
      </w:hyperlink>
    </w:p>
    <w:p w14:paraId="2727D91F" w14:textId="1C93234E" w:rsidR="00E20A3B" w:rsidRPr="00730B1B" w:rsidRDefault="00000000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2692802" w:history="1">
        <w:r w:rsidR="00E20A3B" w:rsidRPr="00730B1B">
          <w:rPr>
            <w:rStyle w:val="Hyperlink"/>
            <w:rFonts w:ascii="Arial" w:hAnsi="Arial" w:cs="Arial"/>
            <w:noProof/>
          </w:rPr>
          <w:t>3.2.</w:t>
        </w:r>
        <w:r w:rsidR="00E20A3B" w:rsidRPr="00730B1B">
          <w:rPr>
            <w:rFonts w:ascii="Arial" w:eastAsiaTheme="minorEastAsia" w:hAnsi="Arial" w:cs="Arial"/>
            <w:noProof/>
            <w:sz w:val="22"/>
          </w:rPr>
          <w:tab/>
        </w:r>
        <w:r w:rsidR="00E20A3B" w:rsidRPr="00730B1B">
          <w:rPr>
            <w:rStyle w:val="Hyperlink"/>
            <w:rFonts w:ascii="Arial" w:hAnsi="Arial" w:cs="Arial"/>
            <w:noProof/>
          </w:rPr>
          <w:t>Characteristics</w:t>
        </w:r>
        <w:r w:rsidR="00E20A3B" w:rsidRPr="00730B1B">
          <w:rPr>
            <w:rFonts w:ascii="Arial" w:hAnsi="Arial" w:cs="Arial"/>
            <w:noProof/>
            <w:webHidden/>
          </w:rPr>
          <w:tab/>
        </w:r>
        <w:r w:rsidR="00E20A3B" w:rsidRPr="00730B1B">
          <w:rPr>
            <w:rFonts w:ascii="Arial" w:hAnsi="Arial" w:cs="Arial"/>
            <w:noProof/>
            <w:webHidden/>
          </w:rPr>
          <w:fldChar w:fldCharType="begin"/>
        </w:r>
        <w:r w:rsidR="00E20A3B" w:rsidRPr="00730B1B">
          <w:rPr>
            <w:rFonts w:ascii="Arial" w:hAnsi="Arial" w:cs="Arial"/>
            <w:noProof/>
            <w:webHidden/>
          </w:rPr>
          <w:instrText xml:space="preserve"> PAGEREF _Toc442692802 \h </w:instrText>
        </w:r>
        <w:r w:rsidR="00E20A3B" w:rsidRPr="00730B1B">
          <w:rPr>
            <w:rFonts w:ascii="Arial" w:hAnsi="Arial" w:cs="Arial"/>
            <w:noProof/>
            <w:webHidden/>
          </w:rPr>
        </w:r>
        <w:r w:rsidR="00E20A3B" w:rsidRPr="00730B1B">
          <w:rPr>
            <w:rFonts w:ascii="Arial" w:hAnsi="Arial" w:cs="Arial"/>
            <w:noProof/>
            <w:webHidden/>
          </w:rPr>
          <w:fldChar w:fldCharType="separate"/>
        </w:r>
        <w:r w:rsidR="006D361A">
          <w:rPr>
            <w:rFonts w:ascii="Arial" w:hAnsi="Arial" w:cs="Arial"/>
            <w:noProof/>
            <w:webHidden/>
          </w:rPr>
          <w:t>6</w:t>
        </w:r>
        <w:r w:rsidR="00E20A3B" w:rsidRPr="00730B1B">
          <w:rPr>
            <w:rFonts w:ascii="Arial" w:hAnsi="Arial" w:cs="Arial"/>
            <w:noProof/>
            <w:webHidden/>
          </w:rPr>
          <w:fldChar w:fldCharType="end"/>
        </w:r>
      </w:hyperlink>
    </w:p>
    <w:p w14:paraId="3EC1421E" w14:textId="40D7DB0F" w:rsidR="00E20A3B" w:rsidRPr="00730B1B" w:rsidRDefault="00000000">
      <w:pPr>
        <w:pStyle w:val="TOC3"/>
        <w:tabs>
          <w:tab w:val="left" w:pos="132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2692803" w:history="1">
        <w:r w:rsidR="00E20A3B" w:rsidRPr="00730B1B">
          <w:rPr>
            <w:rStyle w:val="Hyperlink"/>
            <w:rFonts w:ascii="Arial" w:hAnsi="Arial" w:cs="Arial"/>
            <w:noProof/>
          </w:rPr>
          <w:t>3.2.1.</w:t>
        </w:r>
        <w:r w:rsidR="00E20A3B" w:rsidRPr="00730B1B">
          <w:rPr>
            <w:rFonts w:ascii="Arial" w:eastAsiaTheme="minorEastAsia" w:hAnsi="Arial" w:cs="Arial"/>
            <w:noProof/>
            <w:sz w:val="22"/>
          </w:rPr>
          <w:tab/>
        </w:r>
        <w:r w:rsidR="00E20A3B" w:rsidRPr="00730B1B">
          <w:rPr>
            <w:rStyle w:val="Hyperlink"/>
            <w:rFonts w:ascii="Arial" w:hAnsi="Arial" w:cs="Arial"/>
            <w:noProof/>
          </w:rPr>
          <w:t>Functional / Performance Requirements</w:t>
        </w:r>
        <w:r w:rsidR="00E20A3B" w:rsidRPr="00730B1B">
          <w:rPr>
            <w:rFonts w:ascii="Arial" w:hAnsi="Arial" w:cs="Arial"/>
            <w:noProof/>
            <w:webHidden/>
          </w:rPr>
          <w:tab/>
        </w:r>
        <w:r w:rsidR="00E20A3B" w:rsidRPr="00730B1B">
          <w:rPr>
            <w:rFonts w:ascii="Arial" w:hAnsi="Arial" w:cs="Arial"/>
            <w:noProof/>
            <w:webHidden/>
          </w:rPr>
          <w:fldChar w:fldCharType="begin"/>
        </w:r>
        <w:r w:rsidR="00E20A3B" w:rsidRPr="00730B1B">
          <w:rPr>
            <w:rFonts w:ascii="Arial" w:hAnsi="Arial" w:cs="Arial"/>
            <w:noProof/>
            <w:webHidden/>
          </w:rPr>
          <w:instrText xml:space="preserve"> PAGEREF _Toc442692803 \h </w:instrText>
        </w:r>
        <w:r w:rsidR="00E20A3B" w:rsidRPr="00730B1B">
          <w:rPr>
            <w:rFonts w:ascii="Arial" w:hAnsi="Arial" w:cs="Arial"/>
            <w:noProof/>
            <w:webHidden/>
          </w:rPr>
        </w:r>
        <w:r w:rsidR="00E20A3B" w:rsidRPr="00730B1B">
          <w:rPr>
            <w:rFonts w:ascii="Arial" w:hAnsi="Arial" w:cs="Arial"/>
            <w:noProof/>
            <w:webHidden/>
          </w:rPr>
          <w:fldChar w:fldCharType="separate"/>
        </w:r>
        <w:r w:rsidR="006D361A">
          <w:rPr>
            <w:rFonts w:ascii="Arial" w:hAnsi="Arial" w:cs="Arial"/>
            <w:noProof/>
            <w:webHidden/>
          </w:rPr>
          <w:t>6</w:t>
        </w:r>
        <w:r w:rsidR="00E20A3B" w:rsidRPr="00730B1B">
          <w:rPr>
            <w:rFonts w:ascii="Arial" w:hAnsi="Arial" w:cs="Arial"/>
            <w:noProof/>
            <w:webHidden/>
          </w:rPr>
          <w:fldChar w:fldCharType="end"/>
        </w:r>
      </w:hyperlink>
    </w:p>
    <w:p w14:paraId="17125A28" w14:textId="59C7214B" w:rsidR="00E20A3B" w:rsidRPr="00730B1B" w:rsidRDefault="00000000">
      <w:pPr>
        <w:pStyle w:val="TOC3"/>
        <w:tabs>
          <w:tab w:val="left" w:pos="132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2692804" w:history="1">
        <w:r w:rsidR="00E20A3B" w:rsidRPr="00730B1B">
          <w:rPr>
            <w:rStyle w:val="Hyperlink"/>
            <w:rFonts w:ascii="Arial" w:hAnsi="Arial" w:cs="Arial"/>
            <w:noProof/>
          </w:rPr>
          <w:t>3.2.2.</w:t>
        </w:r>
        <w:r w:rsidR="00E20A3B" w:rsidRPr="00730B1B">
          <w:rPr>
            <w:rFonts w:ascii="Arial" w:eastAsiaTheme="minorEastAsia" w:hAnsi="Arial" w:cs="Arial"/>
            <w:noProof/>
            <w:sz w:val="22"/>
          </w:rPr>
          <w:tab/>
        </w:r>
        <w:r w:rsidR="00E20A3B" w:rsidRPr="00730B1B">
          <w:rPr>
            <w:rStyle w:val="Hyperlink"/>
            <w:rFonts w:ascii="Arial" w:hAnsi="Arial" w:cs="Arial"/>
            <w:noProof/>
          </w:rPr>
          <w:t>Physical Characteristics</w:t>
        </w:r>
        <w:r w:rsidR="00E20A3B" w:rsidRPr="00730B1B">
          <w:rPr>
            <w:rFonts w:ascii="Arial" w:hAnsi="Arial" w:cs="Arial"/>
            <w:noProof/>
            <w:webHidden/>
          </w:rPr>
          <w:tab/>
        </w:r>
        <w:r w:rsidR="00E20A3B" w:rsidRPr="00730B1B">
          <w:rPr>
            <w:rFonts w:ascii="Arial" w:hAnsi="Arial" w:cs="Arial"/>
            <w:noProof/>
            <w:webHidden/>
          </w:rPr>
          <w:fldChar w:fldCharType="begin"/>
        </w:r>
        <w:r w:rsidR="00E20A3B" w:rsidRPr="00730B1B">
          <w:rPr>
            <w:rFonts w:ascii="Arial" w:hAnsi="Arial" w:cs="Arial"/>
            <w:noProof/>
            <w:webHidden/>
          </w:rPr>
          <w:instrText xml:space="preserve"> PAGEREF _Toc442692804 \h </w:instrText>
        </w:r>
        <w:r w:rsidR="00E20A3B" w:rsidRPr="00730B1B">
          <w:rPr>
            <w:rFonts w:ascii="Arial" w:hAnsi="Arial" w:cs="Arial"/>
            <w:noProof/>
            <w:webHidden/>
          </w:rPr>
        </w:r>
        <w:r w:rsidR="00E20A3B" w:rsidRPr="00730B1B">
          <w:rPr>
            <w:rFonts w:ascii="Arial" w:hAnsi="Arial" w:cs="Arial"/>
            <w:noProof/>
            <w:webHidden/>
          </w:rPr>
          <w:fldChar w:fldCharType="separate"/>
        </w:r>
        <w:r w:rsidR="006D361A">
          <w:rPr>
            <w:rFonts w:ascii="Arial" w:hAnsi="Arial" w:cs="Arial"/>
            <w:noProof/>
            <w:webHidden/>
          </w:rPr>
          <w:t>6</w:t>
        </w:r>
        <w:r w:rsidR="00E20A3B" w:rsidRPr="00730B1B">
          <w:rPr>
            <w:rFonts w:ascii="Arial" w:hAnsi="Arial" w:cs="Arial"/>
            <w:noProof/>
            <w:webHidden/>
          </w:rPr>
          <w:fldChar w:fldCharType="end"/>
        </w:r>
      </w:hyperlink>
    </w:p>
    <w:p w14:paraId="36198188" w14:textId="27BC4CF9" w:rsidR="00E20A3B" w:rsidRPr="00730B1B" w:rsidRDefault="00000000">
      <w:pPr>
        <w:pStyle w:val="TOC3"/>
        <w:tabs>
          <w:tab w:val="left" w:pos="132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2692805" w:history="1">
        <w:r w:rsidR="00E20A3B" w:rsidRPr="00730B1B">
          <w:rPr>
            <w:rStyle w:val="Hyperlink"/>
            <w:rFonts w:ascii="Arial" w:hAnsi="Arial" w:cs="Arial"/>
            <w:noProof/>
          </w:rPr>
          <w:t>3.2.3.</w:t>
        </w:r>
        <w:r w:rsidR="00E20A3B" w:rsidRPr="00730B1B">
          <w:rPr>
            <w:rFonts w:ascii="Arial" w:eastAsiaTheme="minorEastAsia" w:hAnsi="Arial" w:cs="Arial"/>
            <w:noProof/>
            <w:sz w:val="22"/>
          </w:rPr>
          <w:tab/>
        </w:r>
        <w:r w:rsidR="00E20A3B" w:rsidRPr="00730B1B">
          <w:rPr>
            <w:rStyle w:val="Hyperlink"/>
            <w:rFonts w:ascii="Arial" w:hAnsi="Arial" w:cs="Arial"/>
            <w:noProof/>
          </w:rPr>
          <w:t>Electrical Characteristics</w:t>
        </w:r>
        <w:r w:rsidR="00E20A3B" w:rsidRPr="00730B1B">
          <w:rPr>
            <w:rFonts w:ascii="Arial" w:hAnsi="Arial" w:cs="Arial"/>
            <w:noProof/>
            <w:webHidden/>
          </w:rPr>
          <w:tab/>
        </w:r>
        <w:r w:rsidR="00E20A3B" w:rsidRPr="00730B1B">
          <w:rPr>
            <w:rFonts w:ascii="Arial" w:hAnsi="Arial" w:cs="Arial"/>
            <w:noProof/>
            <w:webHidden/>
          </w:rPr>
          <w:fldChar w:fldCharType="begin"/>
        </w:r>
        <w:r w:rsidR="00E20A3B" w:rsidRPr="00730B1B">
          <w:rPr>
            <w:rFonts w:ascii="Arial" w:hAnsi="Arial" w:cs="Arial"/>
            <w:noProof/>
            <w:webHidden/>
          </w:rPr>
          <w:instrText xml:space="preserve"> PAGEREF _Toc442692805 \h </w:instrText>
        </w:r>
        <w:r w:rsidR="00E20A3B" w:rsidRPr="00730B1B">
          <w:rPr>
            <w:rFonts w:ascii="Arial" w:hAnsi="Arial" w:cs="Arial"/>
            <w:noProof/>
            <w:webHidden/>
          </w:rPr>
        </w:r>
        <w:r w:rsidR="00E20A3B" w:rsidRPr="00730B1B">
          <w:rPr>
            <w:rFonts w:ascii="Arial" w:hAnsi="Arial" w:cs="Arial"/>
            <w:noProof/>
            <w:webHidden/>
          </w:rPr>
          <w:fldChar w:fldCharType="separate"/>
        </w:r>
        <w:r w:rsidR="006D361A">
          <w:rPr>
            <w:rFonts w:ascii="Arial" w:hAnsi="Arial" w:cs="Arial"/>
            <w:noProof/>
            <w:webHidden/>
          </w:rPr>
          <w:t>7</w:t>
        </w:r>
        <w:r w:rsidR="00E20A3B" w:rsidRPr="00730B1B">
          <w:rPr>
            <w:rFonts w:ascii="Arial" w:hAnsi="Arial" w:cs="Arial"/>
            <w:noProof/>
            <w:webHidden/>
          </w:rPr>
          <w:fldChar w:fldCharType="end"/>
        </w:r>
      </w:hyperlink>
    </w:p>
    <w:p w14:paraId="0B8AFF73" w14:textId="406DCD7A" w:rsidR="00E20A3B" w:rsidRPr="00730B1B" w:rsidRDefault="00000000">
      <w:pPr>
        <w:pStyle w:val="TOC3"/>
        <w:tabs>
          <w:tab w:val="left" w:pos="132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2692806" w:history="1">
        <w:r w:rsidR="00E20A3B" w:rsidRPr="00730B1B">
          <w:rPr>
            <w:rStyle w:val="Hyperlink"/>
            <w:rFonts w:ascii="Arial" w:hAnsi="Arial" w:cs="Arial"/>
            <w:noProof/>
          </w:rPr>
          <w:t>3.2.4.</w:t>
        </w:r>
        <w:r w:rsidR="00E20A3B" w:rsidRPr="00730B1B">
          <w:rPr>
            <w:rFonts w:ascii="Arial" w:eastAsiaTheme="minorEastAsia" w:hAnsi="Arial" w:cs="Arial"/>
            <w:noProof/>
            <w:sz w:val="22"/>
          </w:rPr>
          <w:tab/>
        </w:r>
        <w:r w:rsidR="00E20A3B" w:rsidRPr="00730B1B">
          <w:rPr>
            <w:rStyle w:val="Hyperlink"/>
            <w:rFonts w:ascii="Arial" w:hAnsi="Arial" w:cs="Arial"/>
            <w:noProof/>
          </w:rPr>
          <w:t>Environmental Requirements</w:t>
        </w:r>
        <w:r w:rsidR="00E20A3B" w:rsidRPr="00730B1B">
          <w:rPr>
            <w:rFonts w:ascii="Arial" w:hAnsi="Arial" w:cs="Arial"/>
            <w:noProof/>
            <w:webHidden/>
          </w:rPr>
          <w:tab/>
        </w:r>
        <w:r w:rsidR="00B16CBE">
          <w:rPr>
            <w:rFonts w:ascii="Arial" w:hAnsi="Arial" w:cs="Arial"/>
            <w:noProof/>
            <w:webHidden/>
          </w:rPr>
          <w:t>7</w:t>
        </w:r>
      </w:hyperlink>
    </w:p>
    <w:p w14:paraId="6E76855D" w14:textId="2CCF80C9" w:rsidR="00E20A3B" w:rsidRPr="00730B1B" w:rsidRDefault="00000000">
      <w:pPr>
        <w:pStyle w:val="TOC3"/>
        <w:tabs>
          <w:tab w:val="left" w:pos="132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2692807" w:history="1">
        <w:r w:rsidR="00E20A3B" w:rsidRPr="00730B1B">
          <w:rPr>
            <w:rStyle w:val="Hyperlink"/>
            <w:rFonts w:ascii="Arial" w:hAnsi="Arial" w:cs="Arial"/>
            <w:noProof/>
          </w:rPr>
          <w:t>3.2.5.</w:t>
        </w:r>
        <w:r w:rsidR="00E20A3B" w:rsidRPr="00730B1B">
          <w:rPr>
            <w:rFonts w:ascii="Arial" w:eastAsiaTheme="minorEastAsia" w:hAnsi="Arial" w:cs="Arial"/>
            <w:noProof/>
            <w:sz w:val="22"/>
          </w:rPr>
          <w:tab/>
        </w:r>
        <w:r w:rsidR="00E20A3B" w:rsidRPr="00730B1B">
          <w:rPr>
            <w:rStyle w:val="Hyperlink"/>
            <w:rFonts w:ascii="Arial" w:hAnsi="Arial" w:cs="Arial"/>
            <w:noProof/>
          </w:rPr>
          <w:t>Failure Propagation</w:t>
        </w:r>
        <w:r w:rsidR="00E20A3B" w:rsidRPr="00730B1B">
          <w:rPr>
            <w:rFonts w:ascii="Arial" w:hAnsi="Arial" w:cs="Arial"/>
            <w:noProof/>
            <w:webHidden/>
          </w:rPr>
          <w:tab/>
        </w:r>
        <w:r w:rsidR="00B16CBE">
          <w:rPr>
            <w:rFonts w:ascii="Arial" w:hAnsi="Arial" w:cs="Arial"/>
            <w:noProof/>
            <w:webHidden/>
          </w:rPr>
          <w:t>7</w:t>
        </w:r>
      </w:hyperlink>
    </w:p>
    <w:p w14:paraId="53E72F87" w14:textId="40C43389" w:rsidR="00E20A3B" w:rsidRPr="00730B1B" w:rsidRDefault="00000000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2692808" w:history="1">
        <w:r w:rsidR="00E20A3B" w:rsidRPr="00730B1B">
          <w:rPr>
            <w:rStyle w:val="Hyperlink"/>
            <w:rFonts w:ascii="Arial" w:hAnsi="Arial" w:cs="Arial"/>
          </w:rPr>
          <w:t>4.</w:t>
        </w:r>
        <w:r w:rsidR="00E20A3B" w:rsidRPr="00730B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E20A3B" w:rsidRPr="00730B1B">
          <w:rPr>
            <w:rStyle w:val="Hyperlink"/>
            <w:rFonts w:ascii="Arial" w:hAnsi="Arial" w:cs="Arial"/>
          </w:rPr>
          <w:t>Support Requirements</w:t>
        </w:r>
        <w:r w:rsidR="00E20A3B" w:rsidRPr="00730B1B">
          <w:rPr>
            <w:rFonts w:ascii="Arial" w:hAnsi="Arial" w:cs="Arial"/>
            <w:webHidden/>
          </w:rPr>
          <w:tab/>
        </w:r>
        <w:r w:rsidR="00FE1BD9">
          <w:rPr>
            <w:rFonts w:ascii="Arial" w:hAnsi="Arial" w:cs="Arial"/>
            <w:webHidden/>
          </w:rPr>
          <w:t>8</w:t>
        </w:r>
      </w:hyperlink>
    </w:p>
    <w:p w14:paraId="671739DD" w14:textId="6351E18C" w:rsidR="00E20A3B" w:rsidRPr="00730B1B" w:rsidRDefault="00000000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2692809" w:history="1">
        <w:r w:rsidR="00E20A3B" w:rsidRPr="00730B1B">
          <w:rPr>
            <w:rStyle w:val="Hyperlink"/>
            <w:rFonts w:ascii="Arial" w:hAnsi="Arial" w:cs="Arial"/>
          </w:rPr>
          <w:t>Appendix A Acronyms and Abbreviations</w:t>
        </w:r>
        <w:r w:rsidR="00E20A3B" w:rsidRPr="00730B1B">
          <w:rPr>
            <w:rFonts w:ascii="Arial" w:hAnsi="Arial" w:cs="Arial"/>
            <w:webHidden/>
          </w:rPr>
          <w:tab/>
        </w:r>
        <w:r w:rsidR="00FE1BD9">
          <w:rPr>
            <w:rFonts w:ascii="Arial" w:hAnsi="Arial" w:cs="Arial"/>
            <w:webHidden/>
          </w:rPr>
          <w:t>9</w:t>
        </w:r>
      </w:hyperlink>
    </w:p>
    <w:p w14:paraId="33E9DB9C" w14:textId="77777777" w:rsidR="00CC1A19" w:rsidRPr="00730B1B" w:rsidRDefault="00CC1A19">
      <w:pPr>
        <w:rPr>
          <w:rFonts w:ascii="Arial" w:hAnsi="Arial" w:cs="Arial"/>
        </w:rPr>
      </w:pPr>
      <w:r w:rsidRPr="00730B1B">
        <w:rPr>
          <w:rFonts w:ascii="Arial" w:hAnsi="Arial" w:cs="Arial"/>
        </w:rPr>
        <w:fldChar w:fldCharType="end"/>
      </w:r>
    </w:p>
    <w:p w14:paraId="2D9AB488" w14:textId="437AE973" w:rsidR="00CC1A19" w:rsidRDefault="00CC1A19" w:rsidP="00832676">
      <w:pPr>
        <w:rPr>
          <w:rFonts w:ascii="Arial" w:hAnsi="Arial" w:cs="Arial"/>
          <w:sz w:val="28"/>
          <w:szCs w:val="28"/>
        </w:rPr>
      </w:pPr>
    </w:p>
    <w:p w14:paraId="21203200" w14:textId="77777777" w:rsidR="00F205AA" w:rsidRDefault="00F205AA" w:rsidP="00832676">
      <w:pPr>
        <w:rPr>
          <w:rFonts w:ascii="Arial" w:hAnsi="Arial" w:cs="Arial"/>
          <w:sz w:val="28"/>
          <w:szCs w:val="28"/>
        </w:rPr>
      </w:pPr>
    </w:p>
    <w:p w14:paraId="3A64370F" w14:textId="77777777" w:rsidR="00F205AA" w:rsidRDefault="00F205AA" w:rsidP="00832676">
      <w:pPr>
        <w:rPr>
          <w:rFonts w:ascii="Arial" w:hAnsi="Arial" w:cs="Arial"/>
          <w:sz w:val="28"/>
          <w:szCs w:val="28"/>
        </w:rPr>
      </w:pPr>
    </w:p>
    <w:p w14:paraId="082A53E0" w14:textId="77777777" w:rsidR="00F205AA" w:rsidRDefault="00F205AA" w:rsidP="00832676">
      <w:pPr>
        <w:rPr>
          <w:rFonts w:ascii="Arial" w:hAnsi="Arial" w:cs="Arial"/>
          <w:sz w:val="28"/>
          <w:szCs w:val="28"/>
        </w:rPr>
      </w:pPr>
    </w:p>
    <w:p w14:paraId="6C8B3367" w14:textId="77777777" w:rsidR="00F205AA" w:rsidRDefault="00F205AA" w:rsidP="00832676">
      <w:pPr>
        <w:rPr>
          <w:rFonts w:ascii="Arial" w:hAnsi="Arial" w:cs="Arial"/>
          <w:sz w:val="28"/>
          <w:szCs w:val="28"/>
        </w:rPr>
      </w:pPr>
    </w:p>
    <w:p w14:paraId="353EA208" w14:textId="77777777" w:rsidR="00F205AA" w:rsidRDefault="00F205AA" w:rsidP="00832676">
      <w:pPr>
        <w:rPr>
          <w:rFonts w:ascii="Arial" w:hAnsi="Arial" w:cs="Arial"/>
          <w:sz w:val="28"/>
          <w:szCs w:val="28"/>
        </w:rPr>
      </w:pPr>
    </w:p>
    <w:p w14:paraId="6C12BEBE" w14:textId="77777777" w:rsidR="00F205AA" w:rsidRDefault="00F205AA" w:rsidP="00832676">
      <w:pPr>
        <w:rPr>
          <w:rFonts w:ascii="Arial" w:hAnsi="Arial" w:cs="Arial"/>
          <w:sz w:val="28"/>
          <w:szCs w:val="28"/>
        </w:rPr>
      </w:pPr>
    </w:p>
    <w:p w14:paraId="101D33A8" w14:textId="77777777" w:rsidR="00F205AA" w:rsidRDefault="00F205AA" w:rsidP="00832676">
      <w:pPr>
        <w:rPr>
          <w:rFonts w:ascii="Arial" w:hAnsi="Arial" w:cs="Arial"/>
          <w:sz w:val="28"/>
          <w:szCs w:val="28"/>
        </w:rPr>
      </w:pPr>
    </w:p>
    <w:p w14:paraId="5A6BCFC0" w14:textId="77777777" w:rsidR="00F205AA" w:rsidRDefault="00F205AA" w:rsidP="00832676">
      <w:pPr>
        <w:rPr>
          <w:rFonts w:ascii="Arial" w:hAnsi="Arial" w:cs="Arial"/>
          <w:sz w:val="28"/>
          <w:szCs w:val="28"/>
        </w:rPr>
      </w:pPr>
    </w:p>
    <w:p w14:paraId="2F998DEA" w14:textId="77777777" w:rsidR="00F205AA" w:rsidRDefault="00F205AA" w:rsidP="00832676">
      <w:pPr>
        <w:rPr>
          <w:rFonts w:ascii="Arial" w:hAnsi="Arial" w:cs="Arial"/>
          <w:sz w:val="28"/>
          <w:szCs w:val="28"/>
        </w:rPr>
      </w:pPr>
    </w:p>
    <w:p w14:paraId="071F9756" w14:textId="77777777" w:rsidR="00F205AA" w:rsidRDefault="00F205AA" w:rsidP="00832676">
      <w:pPr>
        <w:rPr>
          <w:rFonts w:ascii="Arial" w:hAnsi="Arial" w:cs="Arial"/>
          <w:sz w:val="28"/>
          <w:szCs w:val="28"/>
        </w:rPr>
      </w:pPr>
    </w:p>
    <w:p w14:paraId="53E0A76D" w14:textId="77777777" w:rsidR="00F205AA" w:rsidRDefault="00F205AA" w:rsidP="00832676">
      <w:pPr>
        <w:rPr>
          <w:rFonts w:ascii="Arial" w:hAnsi="Arial" w:cs="Arial"/>
          <w:sz w:val="28"/>
          <w:szCs w:val="28"/>
        </w:rPr>
      </w:pPr>
    </w:p>
    <w:p w14:paraId="1CE0A403" w14:textId="77777777" w:rsidR="00F205AA" w:rsidRDefault="00F205AA" w:rsidP="00832676">
      <w:pPr>
        <w:rPr>
          <w:rFonts w:ascii="Arial" w:hAnsi="Arial" w:cs="Arial"/>
          <w:sz w:val="28"/>
          <w:szCs w:val="28"/>
        </w:rPr>
      </w:pPr>
    </w:p>
    <w:p w14:paraId="46BF7ECB" w14:textId="77777777" w:rsidR="00F205AA" w:rsidRPr="00730B1B" w:rsidRDefault="00F205AA" w:rsidP="00832676">
      <w:pPr>
        <w:rPr>
          <w:rFonts w:ascii="Arial" w:hAnsi="Arial" w:cs="Arial"/>
          <w:sz w:val="28"/>
          <w:szCs w:val="28"/>
        </w:rPr>
      </w:pPr>
    </w:p>
    <w:p w14:paraId="230C9C7A" w14:textId="67593344" w:rsidR="00CC1A19" w:rsidRPr="00730B1B" w:rsidRDefault="00CC1A19" w:rsidP="00FA617B">
      <w:pPr>
        <w:pStyle w:val="TOCHeading"/>
        <w:rPr>
          <w:rFonts w:ascii="Arial" w:hAnsi="Arial" w:cs="Arial"/>
        </w:rPr>
      </w:pPr>
      <w:r w:rsidRPr="00730B1B">
        <w:rPr>
          <w:rFonts w:ascii="Arial" w:hAnsi="Arial" w:cs="Arial"/>
        </w:rPr>
        <w:t xml:space="preserve"> </w:t>
      </w:r>
      <w:bookmarkStart w:id="3" w:name="_Toc442692790"/>
      <w:r w:rsidRPr="00730B1B">
        <w:rPr>
          <w:rFonts w:ascii="Arial" w:hAnsi="Arial" w:cs="Arial"/>
        </w:rPr>
        <w:t>List of Tables</w:t>
      </w:r>
      <w:bookmarkEnd w:id="3"/>
    </w:p>
    <w:p w14:paraId="2D1196B0" w14:textId="41386864" w:rsidR="00E543CC" w:rsidRPr="00730B1B" w:rsidRDefault="00E543CC" w:rsidP="00E543CC">
      <w:pPr>
        <w:pStyle w:val="TableofFigures"/>
        <w:rPr>
          <w:rFonts w:ascii="Arial" w:eastAsiaTheme="minorEastAsia" w:hAnsi="Arial" w:cs="Arial"/>
          <w:b w:val="0"/>
          <w:sz w:val="24"/>
        </w:rPr>
      </w:pPr>
      <w:r w:rsidRPr="00730B1B">
        <w:rPr>
          <w:rFonts w:ascii="Arial" w:hAnsi="Arial" w:cs="Arial"/>
          <w:sz w:val="24"/>
        </w:rPr>
        <w:fldChar w:fldCharType="begin"/>
      </w:r>
      <w:r w:rsidRPr="00730B1B">
        <w:rPr>
          <w:rFonts w:ascii="Arial" w:hAnsi="Arial" w:cs="Arial"/>
          <w:sz w:val="24"/>
        </w:rPr>
        <w:instrText xml:space="preserve"> TOC \h \z \c "Figure" </w:instrText>
      </w:r>
      <w:r w:rsidRPr="00730B1B">
        <w:rPr>
          <w:rFonts w:ascii="Arial" w:hAnsi="Arial" w:cs="Arial"/>
          <w:sz w:val="24"/>
        </w:rPr>
        <w:fldChar w:fldCharType="separate"/>
      </w:r>
      <w:hyperlink w:anchor="_Toc442692812" w:history="1">
        <w:r>
          <w:rPr>
            <w:rStyle w:val="Hyperlink"/>
            <w:rFonts w:ascii="Arial" w:hAnsi="Arial" w:cs="Arial"/>
            <w:sz w:val="24"/>
          </w:rPr>
          <w:t>Table</w:t>
        </w:r>
        <w:r w:rsidRPr="00730B1B">
          <w:rPr>
            <w:rStyle w:val="Hyperlink"/>
            <w:rFonts w:ascii="Arial" w:hAnsi="Arial" w:cs="Arial"/>
            <w:sz w:val="24"/>
          </w:rPr>
          <w:t xml:space="preserve"> 1.  </w:t>
        </w:r>
        <w:r w:rsidR="00DF26FE">
          <w:rPr>
            <w:rStyle w:val="Hyperlink"/>
            <w:rFonts w:ascii="Arial" w:hAnsi="Arial" w:cs="Arial"/>
            <w:sz w:val="24"/>
          </w:rPr>
          <w:t>Subsystem Leads</w:t>
        </w:r>
        <w:r>
          <w:rPr>
            <w:webHidden/>
          </w:rPr>
          <w:tab/>
        </w:r>
        <w:r w:rsidR="00002D16">
          <w:rPr>
            <w:rFonts w:ascii="Arial" w:hAnsi="Arial" w:cs="Arial"/>
            <w:webHidden/>
            <w:sz w:val="24"/>
          </w:rPr>
          <w:t>2</w:t>
        </w:r>
      </w:hyperlink>
    </w:p>
    <w:p w14:paraId="16CEB528" w14:textId="2FA565C8" w:rsidR="00E543CC" w:rsidRDefault="00000000" w:rsidP="00E543CC">
      <w:pPr>
        <w:pStyle w:val="TableofFigures"/>
        <w:rPr>
          <w:rFonts w:ascii="Arial" w:eastAsiaTheme="minorEastAsia" w:hAnsi="Arial" w:cs="Arial"/>
          <w:sz w:val="24"/>
        </w:rPr>
      </w:pPr>
      <w:hyperlink w:anchor="_Toc442692813" w:history="1">
        <w:r w:rsidR="001C03B8">
          <w:rPr>
            <w:rStyle w:val="Hyperlink"/>
            <w:rFonts w:ascii="Arial" w:hAnsi="Arial" w:cs="Arial"/>
            <w:sz w:val="24"/>
          </w:rPr>
          <w:t>T</w:t>
        </w:r>
        <w:r w:rsidR="002E2DF2">
          <w:rPr>
            <w:rStyle w:val="Hyperlink"/>
            <w:rFonts w:ascii="Arial" w:hAnsi="Arial" w:cs="Arial"/>
            <w:sz w:val="24"/>
          </w:rPr>
          <w:t>able</w:t>
        </w:r>
        <w:r w:rsidR="00E543CC" w:rsidRPr="00730B1B">
          <w:rPr>
            <w:rStyle w:val="Hyperlink"/>
            <w:rFonts w:ascii="Arial" w:hAnsi="Arial" w:cs="Arial"/>
            <w:sz w:val="24"/>
          </w:rPr>
          <w:t xml:space="preserve"> 2.  </w:t>
        </w:r>
        <w:r w:rsidR="002E2DF2">
          <w:rPr>
            <w:rStyle w:val="Hyperlink"/>
            <w:rFonts w:ascii="Arial" w:hAnsi="Arial" w:cs="Arial"/>
            <w:sz w:val="24"/>
          </w:rPr>
          <w:t>Applicable Documents</w:t>
        </w:r>
        <w:r w:rsidR="00E543CC">
          <w:rPr>
            <w:webHidden/>
          </w:rPr>
          <w:tab/>
        </w:r>
        <w:r w:rsidR="00002D16">
          <w:rPr>
            <w:rFonts w:ascii="Arial" w:hAnsi="Arial" w:cs="Arial"/>
            <w:webHidden/>
            <w:sz w:val="24"/>
          </w:rPr>
          <w:t>3</w:t>
        </w:r>
      </w:hyperlink>
    </w:p>
    <w:p w14:paraId="7B3D0CC7" w14:textId="4731F701" w:rsidR="002E3C87" w:rsidRDefault="00000000" w:rsidP="002E3C87">
      <w:pPr>
        <w:pStyle w:val="TableofFigures"/>
        <w:rPr>
          <w:rFonts w:ascii="Arial" w:hAnsi="Arial" w:cs="Arial"/>
          <w:sz w:val="24"/>
        </w:rPr>
      </w:pPr>
      <w:hyperlink w:anchor="_Toc442692813" w:history="1">
        <w:r w:rsidR="002E3C87">
          <w:rPr>
            <w:rStyle w:val="Hyperlink"/>
            <w:rFonts w:ascii="Arial" w:hAnsi="Arial" w:cs="Arial"/>
            <w:sz w:val="24"/>
          </w:rPr>
          <w:t>Table</w:t>
        </w:r>
        <w:r w:rsidR="002E3C87" w:rsidRPr="00730B1B">
          <w:rPr>
            <w:rStyle w:val="Hyperlink"/>
            <w:rFonts w:ascii="Arial" w:hAnsi="Arial" w:cs="Arial"/>
            <w:sz w:val="24"/>
          </w:rPr>
          <w:t xml:space="preserve"> </w:t>
        </w:r>
        <w:r w:rsidR="002E3C87">
          <w:rPr>
            <w:rStyle w:val="Hyperlink"/>
            <w:rFonts w:ascii="Arial" w:hAnsi="Arial" w:cs="Arial"/>
            <w:sz w:val="24"/>
          </w:rPr>
          <w:t>3</w:t>
        </w:r>
        <w:r w:rsidR="002E3C87" w:rsidRPr="00730B1B">
          <w:rPr>
            <w:rStyle w:val="Hyperlink"/>
            <w:rFonts w:ascii="Arial" w:hAnsi="Arial" w:cs="Arial"/>
            <w:sz w:val="24"/>
          </w:rPr>
          <w:t xml:space="preserve">.  </w:t>
        </w:r>
        <w:r w:rsidR="002E3C87">
          <w:rPr>
            <w:rStyle w:val="Hyperlink"/>
            <w:rFonts w:ascii="Arial" w:hAnsi="Arial" w:cs="Arial"/>
            <w:sz w:val="24"/>
          </w:rPr>
          <w:t>Reference Documents</w:t>
        </w:r>
        <w:r w:rsidR="002E3C87">
          <w:rPr>
            <w:webHidden/>
          </w:rPr>
          <w:tab/>
        </w:r>
        <w:r w:rsidR="002E3C87">
          <w:rPr>
            <w:rFonts w:ascii="Arial" w:hAnsi="Arial" w:cs="Arial"/>
            <w:webHidden/>
            <w:sz w:val="24"/>
          </w:rPr>
          <w:t>3</w:t>
        </w:r>
      </w:hyperlink>
    </w:p>
    <w:p w14:paraId="76ACB4D7" w14:textId="77777777" w:rsidR="002E3C87" w:rsidRPr="002E3C87" w:rsidRDefault="002E3C87" w:rsidP="23224DA9"/>
    <w:p w14:paraId="54F7E93E" w14:textId="05AA95D9" w:rsidR="002E3C87" w:rsidRPr="002E3C87" w:rsidRDefault="002E3C87" w:rsidP="23224DA9">
      <w:pPr>
        <w:rPr>
          <w:b/>
        </w:rPr>
      </w:pPr>
    </w:p>
    <w:p w14:paraId="123ED537" w14:textId="745EF142" w:rsidR="00CC1A19" w:rsidRDefault="00E543CC" w:rsidP="0073170D">
      <w:pPr>
        <w:pStyle w:val="TableofFigures"/>
        <w:rPr>
          <w:rFonts w:ascii="Arial" w:hAnsi="Arial"/>
          <w:b w:val="0"/>
          <w:sz w:val="24"/>
        </w:rPr>
      </w:pPr>
      <w:r w:rsidRPr="00730B1B">
        <w:rPr>
          <w:rFonts w:ascii="Arial" w:hAnsi="Arial"/>
          <w:b w:val="0"/>
          <w:sz w:val="24"/>
        </w:rPr>
        <w:fldChar w:fldCharType="end"/>
      </w:r>
    </w:p>
    <w:p w14:paraId="533759A6" w14:textId="77777777" w:rsidR="00F205AA" w:rsidRDefault="00F205AA" w:rsidP="00F205AA"/>
    <w:p w14:paraId="2BA98ED2" w14:textId="77777777" w:rsidR="00F205AA" w:rsidRDefault="00F205AA" w:rsidP="00F205AA"/>
    <w:p w14:paraId="47D8C366" w14:textId="77777777" w:rsidR="00F205AA" w:rsidRDefault="00F205AA" w:rsidP="00F205AA"/>
    <w:p w14:paraId="1ECC85DE" w14:textId="77777777" w:rsidR="00F205AA" w:rsidRDefault="00F205AA" w:rsidP="00F205AA"/>
    <w:p w14:paraId="42C6AEF5" w14:textId="77777777" w:rsidR="00F205AA" w:rsidRDefault="00F205AA" w:rsidP="00F205AA"/>
    <w:p w14:paraId="53590DA7" w14:textId="77777777" w:rsidR="00F205AA" w:rsidRDefault="00F205AA" w:rsidP="00F205AA"/>
    <w:p w14:paraId="0D143235" w14:textId="77777777" w:rsidR="00F205AA" w:rsidRDefault="00F205AA" w:rsidP="00F205AA"/>
    <w:p w14:paraId="1979E61F" w14:textId="77777777" w:rsidR="00F205AA" w:rsidRDefault="00F205AA" w:rsidP="00F205AA"/>
    <w:p w14:paraId="7046479B" w14:textId="77777777" w:rsidR="00F205AA" w:rsidRDefault="00F205AA" w:rsidP="00F205AA"/>
    <w:p w14:paraId="09BF5D1C" w14:textId="77777777" w:rsidR="00F205AA" w:rsidRDefault="00F205AA" w:rsidP="00F205AA"/>
    <w:p w14:paraId="6DE050C4" w14:textId="77777777" w:rsidR="00F205AA" w:rsidRDefault="00F205AA" w:rsidP="00F205AA"/>
    <w:p w14:paraId="17F2DBA3" w14:textId="77777777" w:rsidR="00F205AA" w:rsidRDefault="00F205AA" w:rsidP="00F205AA"/>
    <w:p w14:paraId="43ABD115" w14:textId="77777777" w:rsidR="00F205AA" w:rsidRDefault="00F205AA" w:rsidP="00F205AA"/>
    <w:p w14:paraId="7229A7BF" w14:textId="77777777" w:rsidR="00F205AA" w:rsidRDefault="00F205AA" w:rsidP="00F205AA"/>
    <w:p w14:paraId="320FA10A" w14:textId="77777777" w:rsidR="00F205AA" w:rsidRDefault="00F205AA" w:rsidP="00F205AA"/>
    <w:p w14:paraId="7EB14768" w14:textId="77777777" w:rsidR="00F205AA" w:rsidRDefault="00F205AA" w:rsidP="00F205AA"/>
    <w:p w14:paraId="72C2E2E6" w14:textId="77777777" w:rsidR="00F205AA" w:rsidRDefault="00F205AA" w:rsidP="00F205AA"/>
    <w:p w14:paraId="16104F18" w14:textId="77777777" w:rsidR="00F205AA" w:rsidRDefault="00F205AA" w:rsidP="00F205AA"/>
    <w:p w14:paraId="025D742C" w14:textId="77777777" w:rsidR="00F205AA" w:rsidRDefault="00F205AA" w:rsidP="00F205AA"/>
    <w:p w14:paraId="2D14912B" w14:textId="77777777" w:rsidR="00F205AA" w:rsidRDefault="00F205AA" w:rsidP="00F205AA"/>
    <w:p w14:paraId="516A3E83" w14:textId="77777777" w:rsidR="00F205AA" w:rsidRDefault="00F205AA" w:rsidP="00F205AA"/>
    <w:p w14:paraId="65B4B719" w14:textId="77777777" w:rsidR="00F205AA" w:rsidRDefault="00F205AA" w:rsidP="00F205AA"/>
    <w:p w14:paraId="3A67B992" w14:textId="77777777" w:rsidR="00F205AA" w:rsidRDefault="00F205AA" w:rsidP="00F205AA"/>
    <w:p w14:paraId="218273C5" w14:textId="77777777" w:rsidR="00F205AA" w:rsidRDefault="00F205AA" w:rsidP="00F205AA"/>
    <w:p w14:paraId="3472E41D" w14:textId="77777777" w:rsidR="00F205AA" w:rsidRDefault="00F205AA" w:rsidP="00F205AA"/>
    <w:p w14:paraId="1FD310DC" w14:textId="77777777" w:rsidR="00F205AA" w:rsidRDefault="00F205AA" w:rsidP="00F205AA"/>
    <w:p w14:paraId="3B037F52" w14:textId="77777777" w:rsidR="00F205AA" w:rsidRDefault="00F205AA" w:rsidP="00F205AA"/>
    <w:p w14:paraId="18988049" w14:textId="77777777" w:rsidR="00F205AA" w:rsidRDefault="00F205AA" w:rsidP="00F205AA"/>
    <w:p w14:paraId="39196BB6" w14:textId="77777777" w:rsidR="00F205AA" w:rsidRDefault="00F205AA" w:rsidP="00F205AA"/>
    <w:p w14:paraId="5D77C87C" w14:textId="77777777" w:rsidR="00F205AA" w:rsidRDefault="00F205AA" w:rsidP="00F205AA"/>
    <w:p w14:paraId="113EBED0" w14:textId="77777777" w:rsidR="00F205AA" w:rsidRDefault="00F205AA" w:rsidP="00F205AA"/>
    <w:p w14:paraId="0D763D80" w14:textId="77777777" w:rsidR="00F205AA" w:rsidRDefault="00F205AA" w:rsidP="00F205AA"/>
    <w:p w14:paraId="05EEBC00" w14:textId="77777777" w:rsidR="00F205AA" w:rsidRDefault="00F205AA" w:rsidP="00F205AA"/>
    <w:p w14:paraId="7F289C72" w14:textId="77777777" w:rsidR="00F205AA" w:rsidRDefault="00F205AA" w:rsidP="00F205AA"/>
    <w:p w14:paraId="4F4A04B3" w14:textId="77777777" w:rsidR="00F205AA" w:rsidRDefault="00F205AA" w:rsidP="00F205AA"/>
    <w:p w14:paraId="6BD8822F" w14:textId="77777777" w:rsidR="00F205AA" w:rsidRDefault="00F205AA" w:rsidP="00F205AA"/>
    <w:p w14:paraId="56427675" w14:textId="77777777" w:rsidR="00F205AA" w:rsidRDefault="00F205AA" w:rsidP="00F205AA"/>
    <w:p w14:paraId="512D470D" w14:textId="77777777" w:rsidR="00F205AA" w:rsidRDefault="00F205AA" w:rsidP="00F205AA"/>
    <w:p w14:paraId="241408F0" w14:textId="77777777" w:rsidR="00F205AA" w:rsidRDefault="00F205AA" w:rsidP="00F205AA"/>
    <w:p w14:paraId="6EC3674C" w14:textId="77777777" w:rsidR="00F205AA" w:rsidRDefault="00F205AA" w:rsidP="00F205AA"/>
    <w:p w14:paraId="0C44ACC1" w14:textId="77777777" w:rsidR="00F205AA" w:rsidRPr="00F205AA" w:rsidRDefault="00F205AA" w:rsidP="00F205AA"/>
    <w:p w14:paraId="0F864DD0" w14:textId="132DAA6A" w:rsidR="00CC1A19" w:rsidRPr="00730B1B" w:rsidRDefault="00CC1A19" w:rsidP="00FA617B">
      <w:pPr>
        <w:pStyle w:val="TOCHeading"/>
        <w:rPr>
          <w:rFonts w:ascii="Arial" w:hAnsi="Arial" w:cs="Arial"/>
        </w:rPr>
      </w:pPr>
      <w:bookmarkStart w:id="4" w:name="_Toc356386013"/>
      <w:bookmarkStart w:id="5" w:name="_Toc442692792"/>
      <w:r w:rsidRPr="00730B1B">
        <w:rPr>
          <w:rFonts w:ascii="Arial" w:hAnsi="Arial" w:cs="Arial"/>
        </w:rPr>
        <w:lastRenderedPageBreak/>
        <w:t>List of Figures</w:t>
      </w:r>
      <w:bookmarkEnd w:id="4"/>
      <w:bookmarkEnd w:id="5"/>
    </w:p>
    <w:p w14:paraId="4189B3CF" w14:textId="6FE9B0E8" w:rsidR="00E20A3B" w:rsidRPr="00730B1B" w:rsidRDefault="00CC1A19">
      <w:pPr>
        <w:pStyle w:val="TableofFigures"/>
        <w:rPr>
          <w:rFonts w:ascii="Arial" w:eastAsiaTheme="minorEastAsia" w:hAnsi="Arial" w:cs="Arial"/>
          <w:b w:val="0"/>
          <w:sz w:val="24"/>
        </w:rPr>
      </w:pPr>
      <w:r w:rsidRPr="00730B1B">
        <w:rPr>
          <w:rFonts w:ascii="Arial" w:hAnsi="Arial" w:cs="Arial"/>
          <w:sz w:val="24"/>
        </w:rPr>
        <w:fldChar w:fldCharType="begin"/>
      </w:r>
      <w:r w:rsidRPr="00730B1B">
        <w:rPr>
          <w:rFonts w:ascii="Arial" w:hAnsi="Arial" w:cs="Arial"/>
          <w:sz w:val="24"/>
        </w:rPr>
        <w:instrText xml:space="preserve"> TOC \h \z \c "Figure" </w:instrText>
      </w:r>
      <w:r w:rsidRPr="00730B1B">
        <w:rPr>
          <w:rFonts w:ascii="Arial" w:hAnsi="Arial" w:cs="Arial"/>
          <w:sz w:val="24"/>
        </w:rPr>
        <w:fldChar w:fldCharType="separate"/>
      </w:r>
      <w:hyperlink w:anchor="_Toc442692812" w:history="1">
        <w:r w:rsidR="00E20A3B" w:rsidRPr="00730B1B">
          <w:rPr>
            <w:rStyle w:val="Hyperlink"/>
            <w:rFonts w:ascii="Arial" w:hAnsi="Arial" w:cs="Arial"/>
            <w:sz w:val="24"/>
          </w:rPr>
          <w:t xml:space="preserve">Figure 1.  </w:t>
        </w:r>
        <w:r w:rsidR="00FF1DDD">
          <w:rPr>
            <w:rStyle w:val="Hyperlink"/>
            <w:rFonts w:ascii="Arial" w:hAnsi="Arial" w:cs="Arial"/>
            <w:sz w:val="24"/>
          </w:rPr>
          <w:t>Fuel Cell Monitor</w:t>
        </w:r>
        <w:r w:rsidR="00E20A3B" w:rsidRPr="00730B1B">
          <w:rPr>
            <w:rStyle w:val="Hyperlink"/>
            <w:rFonts w:ascii="Arial" w:hAnsi="Arial" w:cs="Arial"/>
            <w:sz w:val="24"/>
          </w:rPr>
          <w:t xml:space="preserve"> Conceptual Image</w:t>
        </w:r>
        <w:r w:rsidR="00E20A3B" w:rsidRPr="00730B1B">
          <w:rPr>
            <w:rFonts w:ascii="Arial" w:hAnsi="Arial" w:cs="Arial"/>
            <w:webHidden/>
            <w:sz w:val="24"/>
          </w:rPr>
          <w:tab/>
        </w:r>
        <w:r w:rsidR="00E20A3B" w:rsidRPr="00730B1B">
          <w:rPr>
            <w:rFonts w:ascii="Arial" w:hAnsi="Arial" w:cs="Arial"/>
            <w:webHidden/>
            <w:sz w:val="24"/>
          </w:rPr>
          <w:fldChar w:fldCharType="begin"/>
        </w:r>
        <w:r w:rsidR="00E20A3B" w:rsidRPr="00730B1B">
          <w:rPr>
            <w:rFonts w:ascii="Arial" w:hAnsi="Arial" w:cs="Arial"/>
            <w:webHidden/>
            <w:sz w:val="24"/>
          </w:rPr>
          <w:instrText xml:space="preserve"> PAGEREF _Toc442692812 \h </w:instrText>
        </w:r>
        <w:r w:rsidR="00E20A3B" w:rsidRPr="00730B1B">
          <w:rPr>
            <w:rFonts w:ascii="Arial" w:hAnsi="Arial" w:cs="Arial"/>
            <w:webHidden/>
            <w:sz w:val="24"/>
          </w:rPr>
        </w:r>
        <w:r w:rsidR="00E20A3B" w:rsidRPr="00730B1B">
          <w:rPr>
            <w:rFonts w:ascii="Arial" w:hAnsi="Arial" w:cs="Arial"/>
            <w:webHidden/>
            <w:sz w:val="24"/>
          </w:rPr>
          <w:fldChar w:fldCharType="separate"/>
        </w:r>
        <w:r w:rsidR="006D361A">
          <w:rPr>
            <w:rFonts w:ascii="Arial" w:hAnsi="Arial" w:cs="Arial"/>
            <w:webHidden/>
            <w:sz w:val="24"/>
          </w:rPr>
          <w:t>1</w:t>
        </w:r>
        <w:r w:rsidR="00E20A3B" w:rsidRPr="00730B1B">
          <w:rPr>
            <w:rFonts w:ascii="Arial" w:hAnsi="Arial" w:cs="Arial"/>
            <w:webHidden/>
            <w:sz w:val="24"/>
          </w:rPr>
          <w:fldChar w:fldCharType="end"/>
        </w:r>
      </w:hyperlink>
    </w:p>
    <w:p w14:paraId="5AC3F519" w14:textId="7352F9CC" w:rsidR="00E20A3B" w:rsidRPr="00730B1B" w:rsidRDefault="00000000">
      <w:pPr>
        <w:pStyle w:val="TableofFigures"/>
        <w:rPr>
          <w:rFonts w:ascii="Arial" w:eastAsiaTheme="minorEastAsia" w:hAnsi="Arial" w:cs="Arial"/>
          <w:b w:val="0"/>
          <w:sz w:val="24"/>
        </w:rPr>
      </w:pPr>
      <w:hyperlink w:anchor="_Toc442692813" w:history="1">
        <w:r w:rsidR="00E20A3B" w:rsidRPr="00730B1B">
          <w:rPr>
            <w:rStyle w:val="Hyperlink"/>
            <w:rFonts w:ascii="Arial" w:hAnsi="Arial" w:cs="Arial"/>
            <w:sz w:val="24"/>
          </w:rPr>
          <w:t>Figure 2.  Block Diagram of System</w:t>
        </w:r>
        <w:r w:rsidR="00E20A3B" w:rsidRPr="00730B1B">
          <w:rPr>
            <w:rFonts w:ascii="Arial" w:hAnsi="Arial" w:cs="Arial"/>
            <w:webHidden/>
            <w:sz w:val="24"/>
          </w:rPr>
          <w:tab/>
        </w:r>
        <w:r w:rsidR="00002D16">
          <w:rPr>
            <w:rFonts w:ascii="Arial" w:hAnsi="Arial" w:cs="Arial"/>
            <w:webHidden/>
            <w:sz w:val="24"/>
          </w:rPr>
          <w:t>5</w:t>
        </w:r>
      </w:hyperlink>
    </w:p>
    <w:p w14:paraId="44358A54" w14:textId="77777777" w:rsidR="00CC1A19" w:rsidRPr="00730B1B" w:rsidRDefault="00CC1A19" w:rsidP="00111BE9">
      <w:pPr>
        <w:pStyle w:val="Heading1"/>
        <w:numPr>
          <w:ilvl w:val="0"/>
          <w:numId w:val="0"/>
        </w:numPr>
        <w:ind w:left="450"/>
        <w:rPr>
          <w:rFonts w:ascii="Arial" w:hAnsi="Arial"/>
        </w:rPr>
        <w:sectPr w:rsidR="00CC1A19" w:rsidRPr="00730B1B" w:rsidSect="00FA617B">
          <w:headerReference w:type="default" r:id="rId8"/>
          <w:footerReference w:type="default" r:id="rId9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fmt="upperRoman" w:start="1"/>
          <w:cols w:space="720"/>
          <w:titlePg/>
          <w:docGrid w:linePitch="360"/>
        </w:sectPr>
      </w:pPr>
      <w:r w:rsidRPr="00730B1B">
        <w:rPr>
          <w:rFonts w:ascii="Arial" w:hAnsi="Arial"/>
          <w:sz w:val="24"/>
          <w:szCs w:val="24"/>
        </w:rPr>
        <w:fldChar w:fldCharType="end"/>
      </w:r>
    </w:p>
    <w:p w14:paraId="337FBF78" w14:textId="527DF7BD" w:rsidR="00FA617B" w:rsidRPr="00730B1B" w:rsidRDefault="00B07EC7" w:rsidP="00D82FC9">
      <w:pPr>
        <w:pStyle w:val="Heading1"/>
        <w:tabs>
          <w:tab w:val="clear" w:pos="882"/>
        </w:tabs>
        <w:rPr>
          <w:rFonts w:ascii="Arial" w:hAnsi="Arial"/>
        </w:rPr>
      </w:pPr>
      <w:bookmarkStart w:id="6" w:name="_Toc442692793"/>
      <w:bookmarkEnd w:id="0"/>
      <w:r w:rsidRPr="00730B1B">
        <w:rPr>
          <w:rFonts w:ascii="Arial" w:hAnsi="Arial"/>
        </w:rPr>
        <w:lastRenderedPageBreak/>
        <w:t>Introduction</w:t>
      </w:r>
      <w:bookmarkEnd w:id="6"/>
    </w:p>
    <w:p w14:paraId="26A70A1D" w14:textId="77777777" w:rsidR="00B07EC7" w:rsidRPr="00730B1B" w:rsidRDefault="00B07EC7" w:rsidP="00B07EC7">
      <w:pPr>
        <w:pStyle w:val="Heading2"/>
        <w:rPr>
          <w:rFonts w:ascii="Arial" w:hAnsi="Arial"/>
        </w:rPr>
      </w:pPr>
      <w:bookmarkStart w:id="7" w:name="_Toc442692794"/>
      <w:r w:rsidRPr="00730B1B">
        <w:rPr>
          <w:rFonts w:ascii="Arial" w:hAnsi="Arial"/>
        </w:rPr>
        <w:t>Purpose and Scope</w:t>
      </w:r>
      <w:bookmarkEnd w:id="7"/>
    </w:p>
    <w:p w14:paraId="713BB50D" w14:textId="77777777" w:rsidR="00B07EC7" w:rsidRPr="00730B1B" w:rsidRDefault="00B07EC7" w:rsidP="00B07EC7">
      <w:pPr>
        <w:rPr>
          <w:rFonts w:ascii="Arial" w:hAnsi="Arial" w:cs="Arial"/>
        </w:rPr>
      </w:pPr>
    </w:p>
    <w:p w14:paraId="241D1912" w14:textId="3870BCE3" w:rsidR="00830056" w:rsidRDefault="009055DC" w:rsidP="005661EB">
      <w:pPr>
        <w:pStyle w:val="BodyText"/>
      </w:pPr>
      <w:r>
        <w:t xml:space="preserve">Monitoring a fuel cell </w:t>
      </w:r>
      <w:r w:rsidR="00F06881">
        <w:t>to make sure it doesn’t fail or give</w:t>
      </w:r>
      <w:r w:rsidR="009A1371">
        <w:t xml:space="preserve"> a different voltage </w:t>
      </w:r>
      <w:r w:rsidR="002101D9">
        <w:t>than expected is important to the fuel cell</w:t>
      </w:r>
      <w:r w:rsidR="00032DC3">
        <w:t xml:space="preserve"> stack</w:t>
      </w:r>
      <w:r w:rsidR="002101D9">
        <w:t xml:space="preserve">. Our aim is to </w:t>
      </w:r>
      <w:r w:rsidR="00BC11A5">
        <w:t xml:space="preserve">provide a fuel cell monitoring system that will </w:t>
      </w:r>
      <w:r w:rsidR="00BE5BD7">
        <w:t xml:space="preserve">take the readings from each fuel cell in the </w:t>
      </w:r>
      <w:r w:rsidR="003B4A2E">
        <w:t>fuel cell stack</w:t>
      </w:r>
      <w:r w:rsidR="00700DE8">
        <w:t xml:space="preserve"> and to monitor these </w:t>
      </w:r>
      <w:r w:rsidR="00700DE8" w:rsidRPr="40A9466C">
        <w:t>reading</w:t>
      </w:r>
      <w:r w:rsidR="5BAEA271" w:rsidRPr="40A9466C">
        <w:t>s</w:t>
      </w:r>
      <w:r w:rsidR="00700DE8">
        <w:t xml:space="preserve"> through an application. With </w:t>
      </w:r>
      <w:r w:rsidR="00516861">
        <w:t>our system</w:t>
      </w:r>
      <w:r w:rsidR="005A500B">
        <w:t xml:space="preserve">, the voltage will be </w:t>
      </w:r>
      <w:r w:rsidR="003B0FDA">
        <w:t>taken from the fuel cell stack</w:t>
      </w:r>
      <w:r w:rsidR="74F42E4F" w:rsidRPr="6D130CC8">
        <w:t xml:space="preserve"> and then passed</w:t>
      </w:r>
      <w:r w:rsidR="74F42E4F" w:rsidRPr="799FC257">
        <w:t xml:space="preserve"> through a differential amplifier to filter</w:t>
      </w:r>
      <w:r w:rsidR="004A62CC">
        <w:t xml:space="preserve"> the </w:t>
      </w:r>
      <w:r w:rsidR="74F42E4F" w:rsidRPr="799FC257">
        <w:t>noise. The</w:t>
      </w:r>
      <w:r w:rsidR="003B0FDA">
        <w:t xml:space="preserve"> </w:t>
      </w:r>
      <w:r w:rsidR="003E7232" w:rsidRPr="703AF628">
        <w:t xml:space="preserve">signal will then </w:t>
      </w:r>
      <w:r w:rsidR="2007681A" w:rsidRPr="799FC257">
        <w:t xml:space="preserve">go </w:t>
      </w:r>
      <w:r w:rsidR="06BEE631">
        <w:t>to</w:t>
      </w:r>
      <w:r w:rsidR="06BEE631" w:rsidRPr="799FC257">
        <w:t xml:space="preserve"> </w:t>
      </w:r>
      <w:r w:rsidR="00D6700B">
        <w:t xml:space="preserve">the microcontroller </w:t>
      </w:r>
      <w:r w:rsidR="003E7232" w:rsidRPr="703AF628">
        <w:t xml:space="preserve">via ADC and opto-isolator which provide a signal the processor can read </w:t>
      </w:r>
      <w:r w:rsidR="12FC4C37" w:rsidRPr="799FC257">
        <w:t xml:space="preserve">and </w:t>
      </w:r>
      <w:r w:rsidR="12FC4C37">
        <w:t>protect</w:t>
      </w:r>
      <w:r w:rsidR="003E7232" w:rsidRPr="703AF628">
        <w:t xml:space="preserve"> in the event of a short or cell malfunction.</w:t>
      </w:r>
      <w:r w:rsidR="004B63AF">
        <w:t xml:space="preserve"> Then, the microcontroller will send the data to the ESP32 which will communicate with the app to </w:t>
      </w:r>
      <w:r w:rsidR="00032DC3">
        <w:t xml:space="preserve">display the voltage for each fuel cell </w:t>
      </w:r>
      <w:r w:rsidR="005661EB">
        <w:t xml:space="preserve">in the </w:t>
      </w:r>
      <w:r w:rsidR="00032DC3">
        <w:t xml:space="preserve">stack. </w:t>
      </w:r>
    </w:p>
    <w:p w14:paraId="28E4E344" w14:textId="77777777" w:rsidR="00B07EC7" w:rsidRPr="00730B1B" w:rsidRDefault="00B07EC7" w:rsidP="00B07EC7">
      <w:pPr>
        <w:rPr>
          <w:rFonts w:ascii="Arial" w:hAnsi="Arial" w:cs="Arial"/>
        </w:rPr>
      </w:pPr>
    </w:p>
    <w:p w14:paraId="3071072A" w14:textId="73F2DCDD" w:rsidR="00B07EC7" w:rsidRPr="00730B1B" w:rsidRDefault="00E07D22" w:rsidP="00B07EC7">
      <w:pPr>
        <w:keepNext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9E44C87" wp14:editId="21E5AA3B">
            <wp:extent cx="4641850" cy="3581400"/>
            <wp:effectExtent l="0" t="0" r="6350" b="0"/>
            <wp:docPr id="6" name="Picture 6" descr="A picture containing text, electronics,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electronics, circu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850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F7B19" w14:textId="25FDD419" w:rsidR="00B07EC7" w:rsidRPr="00730B1B" w:rsidRDefault="00B07EC7" w:rsidP="00B07EC7">
      <w:pPr>
        <w:pStyle w:val="Caption"/>
        <w:framePr w:w="0" w:hRule="auto" w:hSpace="0" w:wrap="auto" w:vAnchor="margin" w:hAnchor="text" w:xAlign="left" w:yAlign="inline"/>
        <w:jc w:val="both"/>
        <w:rPr>
          <w:rFonts w:ascii="Arial" w:hAnsi="Arial" w:cs="Arial"/>
        </w:rPr>
      </w:pPr>
      <w:bookmarkStart w:id="8" w:name="_Ref442265531"/>
      <w:bookmarkStart w:id="9" w:name="_Toc442692812"/>
      <w:r w:rsidRPr="00730B1B">
        <w:rPr>
          <w:rFonts w:ascii="Arial" w:hAnsi="Arial" w:cs="Arial"/>
        </w:rPr>
        <w:t xml:space="preserve">Figure </w:t>
      </w:r>
      <w:r w:rsidRPr="00730B1B">
        <w:rPr>
          <w:rFonts w:ascii="Arial" w:hAnsi="Arial" w:cs="Arial"/>
        </w:rPr>
        <w:fldChar w:fldCharType="begin"/>
      </w:r>
      <w:r w:rsidRPr="00730B1B">
        <w:rPr>
          <w:rFonts w:ascii="Arial" w:hAnsi="Arial" w:cs="Arial"/>
        </w:rPr>
        <w:instrText xml:space="preserve"> SEQ Figure \* ARABIC </w:instrText>
      </w:r>
      <w:r w:rsidRPr="00730B1B">
        <w:rPr>
          <w:rFonts w:ascii="Arial" w:hAnsi="Arial" w:cs="Arial"/>
        </w:rPr>
        <w:fldChar w:fldCharType="separate"/>
      </w:r>
      <w:r w:rsidR="006D361A">
        <w:rPr>
          <w:rFonts w:ascii="Arial" w:hAnsi="Arial" w:cs="Arial"/>
          <w:noProof/>
        </w:rPr>
        <w:t>1</w:t>
      </w:r>
      <w:r w:rsidRPr="00730B1B">
        <w:rPr>
          <w:rFonts w:ascii="Arial" w:hAnsi="Arial" w:cs="Arial"/>
        </w:rPr>
        <w:fldChar w:fldCharType="end"/>
      </w:r>
      <w:bookmarkEnd w:id="8"/>
      <w:r w:rsidRPr="00730B1B">
        <w:rPr>
          <w:rFonts w:ascii="Arial" w:hAnsi="Arial" w:cs="Arial"/>
        </w:rPr>
        <w:t xml:space="preserve">.  </w:t>
      </w:r>
      <w:r w:rsidR="00FF1DDD">
        <w:rPr>
          <w:rFonts w:ascii="Arial" w:hAnsi="Arial" w:cs="Arial"/>
        </w:rPr>
        <w:t>Fuel Cell Monitor</w:t>
      </w:r>
      <w:r w:rsidRPr="00730B1B">
        <w:rPr>
          <w:rFonts w:ascii="Arial" w:hAnsi="Arial" w:cs="Arial"/>
        </w:rPr>
        <w:t xml:space="preserve"> Conceptual Image</w:t>
      </w:r>
      <w:bookmarkEnd w:id="9"/>
    </w:p>
    <w:p w14:paraId="6BB61189" w14:textId="77777777" w:rsidR="00B07EC7" w:rsidRPr="00730B1B" w:rsidRDefault="00B07EC7" w:rsidP="00B07EC7">
      <w:pPr>
        <w:rPr>
          <w:rFonts w:ascii="Arial" w:hAnsi="Arial" w:cs="Arial"/>
        </w:rPr>
      </w:pPr>
    </w:p>
    <w:p w14:paraId="4734864A" w14:textId="77777777" w:rsidR="00B07EC7" w:rsidRPr="00730B1B" w:rsidRDefault="00B07EC7" w:rsidP="00B07EC7">
      <w:pPr>
        <w:rPr>
          <w:rFonts w:ascii="Arial" w:hAnsi="Arial" w:cs="Arial"/>
        </w:rPr>
      </w:pPr>
    </w:p>
    <w:p w14:paraId="6F285B92" w14:textId="77777777" w:rsidR="00B03EFB" w:rsidRDefault="00B03EFB" w:rsidP="00B07EC7">
      <w:pPr>
        <w:rPr>
          <w:rFonts w:ascii="Arial" w:hAnsi="Arial" w:cs="Arial"/>
        </w:rPr>
      </w:pPr>
    </w:p>
    <w:p w14:paraId="1986BF93" w14:textId="77777777" w:rsidR="00B03EFB" w:rsidRDefault="00B03EFB" w:rsidP="00B07EC7">
      <w:pPr>
        <w:rPr>
          <w:rFonts w:ascii="Arial" w:hAnsi="Arial" w:cs="Arial"/>
        </w:rPr>
      </w:pPr>
    </w:p>
    <w:p w14:paraId="7006FEBF" w14:textId="77777777" w:rsidR="00B03EFB" w:rsidRDefault="00B03EFB" w:rsidP="00B07EC7">
      <w:pPr>
        <w:rPr>
          <w:rFonts w:ascii="Arial" w:hAnsi="Arial" w:cs="Arial"/>
        </w:rPr>
      </w:pPr>
    </w:p>
    <w:p w14:paraId="23B12740" w14:textId="77777777" w:rsidR="00B03EFB" w:rsidRDefault="00B03EFB" w:rsidP="00B07EC7">
      <w:pPr>
        <w:rPr>
          <w:rFonts w:ascii="Arial" w:hAnsi="Arial" w:cs="Arial"/>
        </w:rPr>
      </w:pPr>
    </w:p>
    <w:p w14:paraId="14B7C6D2" w14:textId="77777777" w:rsidR="00B07EC7" w:rsidRPr="00730B1B" w:rsidRDefault="00B07EC7" w:rsidP="00B07EC7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</w:p>
    <w:p w14:paraId="0DFFA8D6" w14:textId="74CF4C1D" w:rsidR="00B07EC7" w:rsidRPr="00142E74" w:rsidRDefault="00B07EC7" w:rsidP="00142E74">
      <w:pPr>
        <w:pStyle w:val="Heading2"/>
        <w:rPr>
          <w:rFonts w:ascii="Arial" w:hAnsi="Arial"/>
        </w:rPr>
      </w:pPr>
      <w:bookmarkStart w:id="10" w:name="_Toc442692795"/>
      <w:r w:rsidRPr="00142E74">
        <w:rPr>
          <w:rFonts w:ascii="Arial" w:hAnsi="Arial"/>
        </w:rPr>
        <w:lastRenderedPageBreak/>
        <w:t>Responsibility and Change Authority</w:t>
      </w:r>
      <w:bookmarkEnd w:id="10"/>
    </w:p>
    <w:p w14:paraId="23FCD310" w14:textId="77777777" w:rsidR="00B07EC7" w:rsidRPr="00730B1B" w:rsidRDefault="00B07EC7" w:rsidP="00B07EC7">
      <w:pPr>
        <w:rPr>
          <w:rFonts w:ascii="Arial" w:hAnsi="Arial" w:cs="Arial"/>
        </w:rPr>
      </w:pPr>
    </w:p>
    <w:p w14:paraId="09104951" w14:textId="77777777" w:rsidR="00B07EC7" w:rsidRPr="00730B1B" w:rsidRDefault="00B07EC7" w:rsidP="00B07EC7">
      <w:pPr>
        <w:rPr>
          <w:rFonts w:ascii="Arial" w:hAnsi="Arial" w:cs="Arial"/>
        </w:rPr>
      </w:pPr>
    </w:p>
    <w:tbl>
      <w:tblPr>
        <w:tblStyle w:val="TableGrid"/>
        <w:tblW w:w="9690" w:type="dxa"/>
        <w:tblLook w:val="04A0" w:firstRow="1" w:lastRow="0" w:firstColumn="1" w:lastColumn="0" w:noHBand="0" w:noVBand="1"/>
      </w:tblPr>
      <w:tblGrid>
        <w:gridCol w:w="4845"/>
        <w:gridCol w:w="4845"/>
      </w:tblGrid>
      <w:tr w:rsidR="00A37EF4" w14:paraId="078CE6C5" w14:textId="77777777" w:rsidTr="00066ABF">
        <w:trPr>
          <w:trHeight w:val="1218"/>
        </w:trPr>
        <w:tc>
          <w:tcPr>
            <w:tcW w:w="4845" w:type="dxa"/>
          </w:tcPr>
          <w:p w14:paraId="60A489B1" w14:textId="77777777" w:rsidR="00066ABF" w:rsidRDefault="00066ABF" w:rsidP="00066ABF">
            <w:pPr>
              <w:jc w:val="center"/>
              <w:rPr>
                <w:rFonts w:asciiTheme="minorBidi" w:hAnsiTheme="minorBidi" w:cstheme="minorBidi"/>
                <w:b/>
                <w:bCs/>
                <w:sz w:val="36"/>
                <w:szCs w:val="36"/>
              </w:rPr>
            </w:pPr>
          </w:p>
          <w:p w14:paraId="49700547" w14:textId="112C0410" w:rsidR="00A37EF4" w:rsidRPr="00066ABF" w:rsidRDefault="00A37EF4" w:rsidP="00066ABF">
            <w:pPr>
              <w:jc w:val="center"/>
              <w:rPr>
                <w:rFonts w:asciiTheme="minorBidi" w:hAnsiTheme="minorBidi" w:cstheme="minorBidi"/>
                <w:b/>
                <w:bCs/>
                <w:sz w:val="36"/>
                <w:szCs w:val="36"/>
              </w:rPr>
            </w:pPr>
            <w:r w:rsidRPr="00066ABF">
              <w:rPr>
                <w:rFonts w:asciiTheme="minorBidi" w:hAnsiTheme="minorBidi" w:cstheme="minorBidi"/>
                <w:b/>
                <w:bCs/>
                <w:sz w:val="36"/>
                <w:szCs w:val="36"/>
              </w:rPr>
              <w:t>Subsystem</w:t>
            </w:r>
          </w:p>
        </w:tc>
        <w:tc>
          <w:tcPr>
            <w:tcW w:w="4845" w:type="dxa"/>
          </w:tcPr>
          <w:p w14:paraId="1A3EED10" w14:textId="77777777" w:rsidR="00066ABF" w:rsidRDefault="00066ABF" w:rsidP="00B07EC7">
            <w:pPr>
              <w:jc w:val="left"/>
              <w:rPr>
                <w:rFonts w:asciiTheme="minorBidi" w:hAnsiTheme="minorBidi" w:cstheme="minorBidi"/>
                <w:b/>
                <w:bCs/>
                <w:sz w:val="36"/>
                <w:szCs w:val="36"/>
              </w:rPr>
            </w:pPr>
          </w:p>
          <w:p w14:paraId="69875320" w14:textId="0C551C68" w:rsidR="00A37EF4" w:rsidRPr="0082781D" w:rsidRDefault="0082781D" w:rsidP="00066ABF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  <w:r w:rsidRPr="0082781D">
              <w:rPr>
                <w:rFonts w:ascii="Arial" w:hAnsi="Arial" w:cs="Arial"/>
                <w:b/>
                <w:bCs/>
                <w:sz w:val="36"/>
                <w:szCs w:val="36"/>
              </w:rPr>
              <w:t>Responsibility</w:t>
            </w:r>
          </w:p>
        </w:tc>
      </w:tr>
      <w:tr w:rsidR="00A37EF4" w14:paraId="1B612919" w14:textId="77777777" w:rsidTr="00066ABF">
        <w:trPr>
          <w:trHeight w:val="1264"/>
        </w:trPr>
        <w:tc>
          <w:tcPr>
            <w:tcW w:w="4845" w:type="dxa"/>
          </w:tcPr>
          <w:p w14:paraId="6BCCFFB5" w14:textId="77777777" w:rsidR="00F60D79" w:rsidRDefault="00F60D79" w:rsidP="00F60D79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  <w:p w14:paraId="437DB582" w14:textId="2AA45DB7" w:rsidR="00A37EF4" w:rsidRPr="00364588" w:rsidRDefault="001D3C6F" w:rsidP="00F60D79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364588">
              <w:rPr>
                <w:rFonts w:ascii="Arial" w:hAnsi="Arial" w:cs="Arial"/>
                <w:sz w:val="36"/>
                <w:szCs w:val="36"/>
              </w:rPr>
              <w:t>Power System</w:t>
            </w:r>
            <w:r w:rsidR="00FE65F0" w:rsidRPr="00364588">
              <w:rPr>
                <w:rFonts w:ascii="Arial" w:hAnsi="Arial" w:cs="Arial"/>
                <w:sz w:val="36"/>
                <w:szCs w:val="36"/>
              </w:rPr>
              <w:t xml:space="preserve"> </w:t>
            </w:r>
            <w:r w:rsidR="00F60D79">
              <w:rPr>
                <w:rFonts w:ascii="Arial" w:hAnsi="Arial" w:cs="Arial"/>
                <w:sz w:val="36"/>
                <w:szCs w:val="36"/>
              </w:rPr>
              <w:t>D</w:t>
            </w:r>
            <w:r w:rsidR="00FE65F0" w:rsidRPr="00364588">
              <w:rPr>
                <w:rFonts w:ascii="Arial" w:hAnsi="Arial" w:cs="Arial"/>
                <w:sz w:val="36"/>
                <w:szCs w:val="36"/>
              </w:rPr>
              <w:t>evelopment</w:t>
            </w:r>
          </w:p>
        </w:tc>
        <w:tc>
          <w:tcPr>
            <w:tcW w:w="4845" w:type="dxa"/>
          </w:tcPr>
          <w:p w14:paraId="72F5DDF6" w14:textId="77777777" w:rsidR="004754E7" w:rsidRDefault="004754E7" w:rsidP="004754E7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  <w:p w14:paraId="48A920EE" w14:textId="7C5CFBC9" w:rsidR="00A37EF4" w:rsidRPr="004754E7" w:rsidRDefault="0082781D" w:rsidP="004754E7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4754E7">
              <w:rPr>
                <w:rFonts w:ascii="Arial" w:hAnsi="Arial" w:cs="Arial"/>
                <w:sz w:val="36"/>
                <w:szCs w:val="36"/>
              </w:rPr>
              <w:t>Sameer Osama</w:t>
            </w:r>
          </w:p>
        </w:tc>
      </w:tr>
      <w:tr w:rsidR="00A37EF4" w14:paraId="1DFA2629" w14:textId="77777777" w:rsidTr="00066ABF">
        <w:trPr>
          <w:trHeight w:val="1218"/>
        </w:trPr>
        <w:tc>
          <w:tcPr>
            <w:tcW w:w="4845" w:type="dxa"/>
          </w:tcPr>
          <w:p w14:paraId="7972675D" w14:textId="478A0FC1" w:rsidR="00A37EF4" w:rsidRPr="00364588" w:rsidRDefault="00FE65F0" w:rsidP="00364588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364588">
              <w:rPr>
                <w:rFonts w:ascii="Arial" w:hAnsi="Arial" w:cs="Arial"/>
                <w:sz w:val="36"/>
                <w:szCs w:val="36"/>
              </w:rPr>
              <w:t>Internal Signal Tran</w:t>
            </w:r>
            <w:r w:rsidR="00A91D65" w:rsidRPr="00364588">
              <w:rPr>
                <w:rFonts w:ascii="Arial" w:hAnsi="Arial" w:cs="Arial"/>
                <w:sz w:val="36"/>
                <w:szCs w:val="36"/>
              </w:rPr>
              <w:t>sfer and Mani</w:t>
            </w:r>
            <w:r w:rsidR="00364588" w:rsidRPr="00364588">
              <w:rPr>
                <w:rFonts w:ascii="Arial" w:hAnsi="Arial" w:cs="Arial"/>
                <w:sz w:val="36"/>
                <w:szCs w:val="36"/>
              </w:rPr>
              <w:t>pulation Development</w:t>
            </w:r>
          </w:p>
        </w:tc>
        <w:tc>
          <w:tcPr>
            <w:tcW w:w="4845" w:type="dxa"/>
          </w:tcPr>
          <w:p w14:paraId="27494C35" w14:textId="77777777" w:rsidR="004754E7" w:rsidRDefault="004754E7" w:rsidP="004754E7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  <w:p w14:paraId="34F45F56" w14:textId="3A21F7B8" w:rsidR="0082781D" w:rsidRPr="004754E7" w:rsidRDefault="0082781D" w:rsidP="004754E7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4754E7">
              <w:rPr>
                <w:rFonts w:ascii="Arial" w:hAnsi="Arial" w:cs="Arial"/>
                <w:sz w:val="36"/>
                <w:szCs w:val="36"/>
              </w:rPr>
              <w:t>Russell Wells</w:t>
            </w:r>
          </w:p>
        </w:tc>
      </w:tr>
      <w:tr w:rsidR="00A37EF4" w14:paraId="464B7DDA" w14:textId="77777777" w:rsidTr="00066ABF">
        <w:trPr>
          <w:trHeight w:val="1218"/>
        </w:trPr>
        <w:tc>
          <w:tcPr>
            <w:tcW w:w="4845" w:type="dxa"/>
          </w:tcPr>
          <w:p w14:paraId="359D8BE7" w14:textId="77777777" w:rsidR="00F60D79" w:rsidRDefault="00F60D79" w:rsidP="00F60D79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  <w:p w14:paraId="2096A40D" w14:textId="6E1EFB5A" w:rsidR="00A37EF4" w:rsidRPr="00F60D79" w:rsidRDefault="00364588" w:rsidP="00F60D79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F60D79">
              <w:rPr>
                <w:rFonts w:ascii="Arial" w:hAnsi="Arial" w:cs="Arial"/>
                <w:sz w:val="36"/>
                <w:szCs w:val="36"/>
              </w:rPr>
              <w:t>Microcontroller Development</w:t>
            </w:r>
          </w:p>
        </w:tc>
        <w:tc>
          <w:tcPr>
            <w:tcW w:w="4845" w:type="dxa"/>
          </w:tcPr>
          <w:p w14:paraId="12EAFD67" w14:textId="77777777" w:rsidR="004754E7" w:rsidRDefault="004754E7" w:rsidP="004754E7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  <w:p w14:paraId="4E204031" w14:textId="04AC485C" w:rsidR="00A37EF4" w:rsidRPr="004754E7" w:rsidRDefault="0082781D" w:rsidP="004754E7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4754E7">
              <w:rPr>
                <w:rFonts w:ascii="Arial" w:hAnsi="Arial" w:cs="Arial"/>
                <w:sz w:val="36"/>
                <w:szCs w:val="36"/>
              </w:rPr>
              <w:t>Rana Kortam</w:t>
            </w:r>
          </w:p>
        </w:tc>
      </w:tr>
      <w:tr w:rsidR="00A37EF4" w14:paraId="1A31A4DB" w14:textId="77777777" w:rsidTr="00066ABF">
        <w:trPr>
          <w:trHeight w:val="1218"/>
        </w:trPr>
        <w:tc>
          <w:tcPr>
            <w:tcW w:w="4845" w:type="dxa"/>
          </w:tcPr>
          <w:p w14:paraId="5927FD2B" w14:textId="6BE6A6C9" w:rsidR="00A37EF4" w:rsidRPr="00F60D79" w:rsidRDefault="121A70F8" w:rsidP="00F60D79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F60D79">
              <w:rPr>
                <w:rFonts w:ascii="Arial" w:hAnsi="Arial" w:cs="Arial"/>
                <w:sz w:val="36"/>
                <w:szCs w:val="36"/>
              </w:rPr>
              <w:t>Mobile App</w:t>
            </w:r>
            <w:r w:rsidR="00F60D79" w:rsidRPr="00F60D79">
              <w:rPr>
                <w:rFonts w:ascii="Arial" w:hAnsi="Arial" w:cs="Arial"/>
                <w:sz w:val="36"/>
                <w:szCs w:val="36"/>
              </w:rPr>
              <w:t>lication Development</w:t>
            </w:r>
          </w:p>
        </w:tc>
        <w:tc>
          <w:tcPr>
            <w:tcW w:w="4845" w:type="dxa"/>
          </w:tcPr>
          <w:p w14:paraId="423BB5C4" w14:textId="77777777" w:rsidR="004754E7" w:rsidRDefault="004754E7" w:rsidP="004754E7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</w:p>
          <w:p w14:paraId="6E2846D1" w14:textId="07B8EAE9" w:rsidR="00A37EF4" w:rsidRPr="004754E7" w:rsidRDefault="0082781D" w:rsidP="004754E7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4754E7">
              <w:rPr>
                <w:rFonts w:ascii="Arial" w:hAnsi="Arial" w:cs="Arial"/>
                <w:sz w:val="36"/>
                <w:szCs w:val="36"/>
              </w:rPr>
              <w:t>Jessica Od</w:t>
            </w:r>
            <w:r w:rsidR="004754E7" w:rsidRPr="004754E7">
              <w:rPr>
                <w:rFonts w:ascii="Arial" w:hAnsi="Arial" w:cs="Arial"/>
                <w:sz w:val="36"/>
                <w:szCs w:val="36"/>
              </w:rPr>
              <w:t>utola</w:t>
            </w:r>
          </w:p>
        </w:tc>
      </w:tr>
    </w:tbl>
    <w:p w14:paraId="1E42B979" w14:textId="27BC7D8F" w:rsidR="00FA617B" w:rsidRPr="00730B1B" w:rsidRDefault="00DF26FE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>
        <w:rPr>
          <w:rFonts w:ascii="Arial" w:hAnsi="Arial" w:cs="Arial"/>
        </w:rPr>
        <w:t>Table 1: Subsystem Leads</w:t>
      </w:r>
      <w:r w:rsidR="00EA3C4F" w:rsidRPr="004A2701">
        <w:br w:type="page"/>
      </w:r>
      <w:bookmarkStart w:id="11" w:name="_Toc356386015"/>
    </w:p>
    <w:p w14:paraId="2D82BF25" w14:textId="4881162D" w:rsidR="00D922DD" w:rsidRPr="00730B1B" w:rsidRDefault="007543E1" w:rsidP="0073170D">
      <w:pPr>
        <w:pStyle w:val="Heading1"/>
        <w:tabs>
          <w:tab w:val="clear" w:pos="882"/>
        </w:tabs>
        <w:ind w:left="432"/>
      </w:pPr>
      <w:bookmarkStart w:id="12" w:name="_Toc442692800"/>
      <w:bookmarkEnd w:id="11"/>
      <w:r w:rsidRPr="00730B1B">
        <w:rPr>
          <w:rFonts w:ascii="Arial" w:hAnsi="Arial"/>
        </w:rPr>
        <w:lastRenderedPageBreak/>
        <w:t>Requirements</w:t>
      </w:r>
      <w:bookmarkEnd w:id="12"/>
    </w:p>
    <w:p w14:paraId="32F5F391" w14:textId="586EB912" w:rsidR="00FB782F" w:rsidRPr="00730B1B" w:rsidRDefault="00D922DD" w:rsidP="009B595C">
      <w:pPr>
        <w:pStyle w:val="Heading2"/>
        <w:ind w:left="1008"/>
        <w:rPr>
          <w:rFonts w:ascii="Arial" w:hAnsi="Arial"/>
        </w:rPr>
      </w:pPr>
      <w:bookmarkStart w:id="13" w:name="_Toc442692801"/>
      <w:r w:rsidRPr="00730B1B">
        <w:rPr>
          <w:rFonts w:ascii="Arial" w:hAnsi="Arial"/>
        </w:rPr>
        <w:t>System Definition</w:t>
      </w:r>
      <w:bookmarkEnd w:id="13"/>
    </w:p>
    <w:p w14:paraId="208DC99C" w14:textId="19E2ABB4" w:rsidR="00FB782F" w:rsidRPr="00730B1B" w:rsidRDefault="00FB782F" w:rsidP="00FB782F">
      <w:pPr>
        <w:rPr>
          <w:rFonts w:ascii="Arial" w:hAnsi="Arial" w:cs="Arial"/>
        </w:rPr>
      </w:pPr>
    </w:p>
    <w:p w14:paraId="6550E57B" w14:textId="2A0F2F19" w:rsidR="002F0DF8" w:rsidRDefault="08DA1D4F" w:rsidP="00046CE2">
      <w:pPr>
        <w:pStyle w:val="BodyText"/>
      </w:pPr>
      <w:r w:rsidRPr="54B81438">
        <w:t xml:space="preserve">The </w:t>
      </w:r>
      <w:r w:rsidR="52DC290B" w:rsidRPr="1FB61B57">
        <w:t>F</w:t>
      </w:r>
      <w:r w:rsidR="7C428973" w:rsidRPr="1FB61B57">
        <w:t>uel</w:t>
      </w:r>
      <w:r w:rsidRPr="54B81438">
        <w:t xml:space="preserve"> </w:t>
      </w:r>
      <w:r w:rsidR="1509D453" w:rsidRPr="6E060B69">
        <w:t>C</w:t>
      </w:r>
      <w:r w:rsidR="7C428973" w:rsidRPr="6E060B69">
        <w:t xml:space="preserve">ell </w:t>
      </w:r>
      <w:r w:rsidR="6786D973" w:rsidRPr="6E060B69">
        <w:t>M</w:t>
      </w:r>
      <w:r w:rsidR="7C428973" w:rsidRPr="6E060B69">
        <w:t>onitor</w:t>
      </w:r>
      <w:r w:rsidRPr="54B81438">
        <w:t xml:space="preserve"> is a </w:t>
      </w:r>
      <w:r w:rsidR="2259E725" w:rsidRPr="6E41BD85">
        <w:t xml:space="preserve">practical and </w:t>
      </w:r>
      <w:r w:rsidR="2259E725" w:rsidRPr="6C351C7D">
        <w:t xml:space="preserve">reliable </w:t>
      </w:r>
      <w:r w:rsidR="1B52EF04" w:rsidRPr="4C117AA4">
        <w:t>system</w:t>
      </w:r>
      <w:r w:rsidR="0575E3B2" w:rsidRPr="6C351C7D">
        <w:t>.</w:t>
      </w:r>
      <w:r w:rsidR="191417F3" w:rsidRPr="54B81438">
        <w:t xml:space="preserve"> </w:t>
      </w:r>
      <w:r w:rsidR="59B4DAFD" w:rsidRPr="354A897F">
        <w:t xml:space="preserve">It allows users to observe </w:t>
      </w:r>
      <w:r w:rsidR="59B4DAFD" w:rsidRPr="4292E19C">
        <w:t xml:space="preserve">voltage variations on each individual fuel </w:t>
      </w:r>
      <w:r w:rsidR="50E96026" w:rsidRPr="47196E4A">
        <w:t>cell</w:t>
      </w:r>
      <w:r w:rsidR="59B4DAFD" w:rsidRPr="4292E19C">
        <w:t xml:space="preserve"> via </w:t>
      </w:r>
      <w:r w:rsidR="55A48AF4" w:rsidRPr="1F949F7B">
        <w:t>mobile</w:t>
      </w:r>
      <w:r w:rsidR="59B4DAFD" w:rsidRPr="50F37530">
        <w:t xml:space="preserve"> </w:t>
      </w:r>
      <w:r w:rsidR="59B4DAFD" w:rsidRPr="5B49BAF2">
        <w:t xml:space="preserve">app. </w:t>
      </w:r>
      <w:r w:rsidR="73C61A95" w:rsidRPr="45058355">
        <w:t xml:space="preserve">The Fuel Cell </w:t>
      </w:r>
      <w:r w:rsidR="73C61A95" w:rsidRPr="738123A6">
        <w:t xml:space="preserve">Monitor has </w:t>
      </w:r>
      <w:r w:rsidR="716384C3" w:rsidRPr="47196E4A">
        <w:t xml:space="preserve">four </w:t>
      </w:r>
      <w:r w:rsidR="716384C3" w:rsidRPr="516FB40C">
        <w:t>sub-systems</w:t>
      </w:r>
      <w:r w:rsidR="716384C3" w:rsidRPr="348BB099">
        <w:t xml:space="preserve">: </w:t>
      </w:r>
      <w:r w:rsidR="634775A2" w:rsidRPr="798DB352">
        <w:t>Power System</w:t>
      </w:r>
      <w:r w:rsidR="634775A2" w:rsidRPr="24DAD0DC">
        <w:t>,</w:t>
      </w:r>
      <w:r w:rsidR="69AD110D" w:rsidRPr="2CD53CE3">
        <w:t xml:space="preserve"> </w:t>
      </w:r>
      <w:r w:rsidR="69AD110D" w:rsidRPr="24DAD0DC">
        <w:t>Internal Signal Transfer and Manipulation</w:t>
      </w:r>
      <w:r w:rsidR="69AD110D" w:rsidRPr="2CD53CE3">
        <w:t xml:space="preserve">, </w:t>
      </w:r>
      <w:r w:rsidR="69AD110D" w:rsidRPr="44FDC8A0">
        <w:t>Microcontroller</w:t>
      </w:r>
      <w:r w:rsidR="69AD110D" w:rsidRPr="0EB1C1F3">
        <w:t xml:space="preserve">, </w:t>
      </w:r>
      <w:r w:rsidR="69AD110D" w:rsidRPr="4F0F1773">
        <w:t xml:space="preserve">Application </w:t>
      </w:r>
      <w:r w:rsidR="69AD110D" w:rsidRPr="0B5CFDC0">
        <w:t>Development.</w:t>
      </w:r>
      <w:r w:rsidR="6F7F0581" w:rsidRPr="798DB352">
        <w:t xml:space="preserve"> </w:t>
      </w:r>
      <w:r w:rsidR="00D922DD" w:rsidRPr="703AF628">
        <w:t xml:space="preserve"> </w:t>
      </w:r>
    </w:p>
    <w:p w14:paraId="3F57A696" w14:textId="33ADC0CE" w:rsidR="002F0DF8" w:rsidRDefault="002F0DF8" w:rsidP="00046CE2">
      <w:pPr>
        <w:pStyle w:val="BodyText"/>
      </w:pPr>
    </w:p>
    <w:p w14:paraId="01B7DDB1" w14:textId="622D6572" w:rsidR="002F0DF8" w:rsidRDefault="00CB5C7B" w:rsidP="00046CE2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9" behindDoc="0" locked="0" layoutInCell="1" allowOverlap="1" wp14:anchorId="0C573094" wp14:editId="0465E9D5">
                <wp:simplePos x="0" y="0"/>
                <wp:positionH relativeFrom="column">
                  <wp:posOffset>4613201</wp:posOffset>
                </wp:positionH>
                <wp:positionV relativeFrom="paragraph">
                  <wp:posOffset>10034</wp:posOffset>
                </wp:positionV>
                <wp:extent cx="1014095" cy="440055"/>
                <wp:effectExtent l="0" t="0" r="0" b="0"/>
                <wp:wrapNone/>
                <wp:docPr id="12418629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4095" cy="4400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25DA74" w14:textId="77777777" w:rsidR="00D82FC9" w:rsidRDefault="00D82FC9" w:rsidP="00D82FC9">
                            <w:r>
                              <w:t>Wall Supp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C57309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3.25pt;margin-top:.8pt;width:79.85pt;height:34.65pt;z-index:25165826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" stroked="f">
                <v:textbox>
                  <w:txbxContent>
                    <w:p w14:paraId="5D25DA74" w14:textId="77777777" w:rsidR="00D82FC9" w:rsidRDefault="00D82FC9" w:rsidP="00D82FC9">
                      <w:r>
                        <w:t>Wall Supply</w:t>
                      </w:r>
                    </w:p>
                  </w:txbxContent>
                </v:textbox>
              </v:shape>
            </w:pict>
          </mc:Fallback>
        </mc:AlternateContent>
      </w:r>
    </w:p>
    <w:p w14:paraId="3C5773D8" w14:textId="0299B889" w:rsidR="00D82FC9" w:rsidRDefault="009B1149" w:rsidP="00046CE2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74" behindDoc="0" locked="0" layoutInCell="1" allowOverlap="1" wp14:anchorId="3F9E59BF" wp14:editId="609DA082">
                <wp:simplePos x="0" y="0"/>
                <wp:positionH relativeFrom="column">
                  <wp:posOffset>5031076</wp:posOffset>
                </wp:positionH>
                <wp:positionV relativeFrom="paragraph">
                  <wp:posOffset>66496</wp:posOffset>
                </wp:positionV>
                <wp:extent cx="45719" cy="279100"/>
                <wp:effectExtent l="38100" t="0" r="50165" b="6413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279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02768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396.15pt;margin-top:5.25pt;width:3.6pt;height:22pt;z-index:25165827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" strokecolor="black [3040]">
                <v:stroke endarrow="block"/>
              </v:shape>
            </w:pict>
          </mc:Fallback>
        </mc:AlternateContent>
      </w:r>
      <w:r w:rsidR="009935D5">
        <w:rPr>
          <w:noProof/>
        </w:rPr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2B8059EC" wp14:editId="0CE532A9">
                <wp:simplePos x="0" y="0"/>
                <wp:positionH relativeFrom="column">
                  <wp:posOffset>4314737</wp:posOffset>
                </wp:positionH>
                <wp:positionV relativeFrom="paragraph">
                  <wp:posOffset>37702</wp:posOffset>
                </wp:positionV>
                <wp:extent cx="1416050" cy="0"/>
                <wp:effectExtent l="0" t="0" r="0" b="0"/>
                <wp:wrapNone/>
                <wp:docPr id="246934536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16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1E6857" id="Straight Connector 9" o:spid="_x0000_s1026" style="position:absolute;z-index:25165827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9.75pt,2.95pt" to="451.2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" strokecolor="#4579b8 [3044]"/>
            </w:pict>
          </mc:Fallback>
        </mc:AlternateContent>
      </w:r>
    </w:p>
    <w:p w14:paraId="1EBEAF58" w14:textId="056491CC" w:rsidR="00AD4680" w:rsidRDefault="00AD4680" w:rsidP="00046CE2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37EABBC4" wp14:editId="43322160">
                <wp:simplePos x="0" y="0"/>
                <wp:positionH relativeFrom="column">
                  <wp:posOffset>-311848</wp:posOffset>
                </wp:positionH>
                <wp:positionV relativeFrom="paragraph">
                  <wp:posOffset>180336</wp:posOffset>
                </wp:positionV>
                <wp:extent cx="782261" cy="465128"/>
                <wp:effectExtent l="0" t="0" r="18415" b="11430"/>
                <wp:wrapNone/>
                <wp:docPr id="21" name="Rectangle: Rounded Corner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2261" cy="465128"/>
                        </a:xfrm>
                        <a:prstGeom prst="roundRect">
                          <a:avLst/>
                        </a:prstGeom>
                        <a:solidFill>
                          <a:schemeClr val="accent4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1DAEB9" w14:textId="77777777" w:rsidR="00AD4680" w:rsidRPr="00793546" w:rsidRDefault="00AD4680" w:rsidP="0060259D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A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7EABBC4" id="Rectangle: Rounded Corners 21" o:spid="_x0000_s1027" style="position:absolute;left:0;text-align:left;margin-left:-24.55pt;margin-top:14.2pt;width:61.6pt;height:36.6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" fillcolor="#8064a2 [3207]" strokecolor="black [3213]" strokeweight="2pt">
                <v:textbox>
                  <w:txbxContent>
                    <w:p w14:paraId="2B1DAEB9" w14:textId="77777777" w:rsidR="00AD4680" w:rsidRPr="00793546" w:rsidRDefault="00AD4680" w:rsidP="0060259D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APP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45975B3" w14:textId="1547004A" w:rsidR="00AD4680" w:rsidRDefault="00AD4680" w:rsidP="00046CE2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75372B2D" wp14:editId="60804C3D">
                <wp:simplePos x="0" y="0"/>
                <wp:positionH relativeFrom="column">
                  <wp:posOffset>4486480</wp:posOffset>
                </wp:positionH>
                <wp:positionV relativeFrom="paragraph">
                  <wp:posOffset>28725</wp:posOffset>
                </wp:positionV>
                <wp:extent cx="1176020" cy="685800"/>
                <wp:effectExtent l="0" t="0" r="24130" b="19050"/>
                <wp:wrapNone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020" cy="685800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C4AE4C" w14:textId="77777777" w:rsidR="00AD4680" w:rsidRPr="00793546" w:rsidRDefault="00AD4680" w:rsidP="0060259D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DC/DC Conver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5372B2D" id="Rectangle: Rounded Corners 13" o:spid="_x0000_s1028" style="position:absolute;left:0;text-align:left;margin-left:353.25pt;margin-top:2.25pt;width:92.6pt;height:54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" fillcolor="#4bacc6 [3208]" strokecolor="black [3213]" strokeweight="2pt">
                <v:textbox>
                  <w:txbxContent>
                    <w:p w14:paraId="2CC4AE4C" w14:textId="77777777" w:rsidR="00AD4680" w:rsidRPr="00793546" w:rsidRDefault="00AD4680" w:rsidP="0060259D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DC/DC Converter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34F9B9C5" wp14:editId="6B588CD6">
                <wp:simplePos x="0" y="0"/>
                <wp:positionH relativeFrom="column">
                  <wp:posOffset>1004254</wp:posOffset>
                </wp:positionH>
                <wp:positionV relativeFrom="paragraph">
                  <wp:posOffset>60674</wp:posOffset>
                </wp:positionV>
                <wp:extent cx="1176020" cy="685800"/>
                <wp:effectExtent l="0" t="0" r="24130" b="19050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020" cy="685800"/>
                        </a:xfrm>
                        <a:prstGeom prst="roundRect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5F7134" w14:textId="77777777" w:rsidR="00AD4680" w:rsidRPr="00793546" w:rsidRDefault="00AD4680" w:rsidP="0060259D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ESP3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4F9B9C5" id="Rectangle: Rounded Corners 20" o:spid="_x0000_s1029" style="position:absolute;left:0;text-align:left;margin-left:79.1pt;margin-top:4.8pt;width:92.6pt;height:54pt;z-index:251658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" fillcolor="#c0504d [3205]" strokecolor="black [3213]" strokeweight="2pt">
                <v:textbox>
                  <w:txbxContent>
                    <w:p w14:paraId="105F7134" w14:textId="77777777" w:rsidR="00AD4680" w:rsidRPr="00793546" w:rsidRDefault="00AD4680" w:rsidP="0060259D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ESP32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F1FD884" wp14:editId="4BCCF5A4">
                <wp:simplePos x="0" y="0"/>
                <wp:positionH relativeFrom="column">
                  <wp:posOffset>2709329</wp:posOffset>
                </wp:positionH>
                <wp:positionV relativeFrom="paragraph">
                  <wp:posOffset>25400</wp:posOffset>
                </wp:positionV>
                <wp:extent cx="1176020" cy="685800"/>
                <wp:effectExtent l="0" t="0" r="24130" b="19050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020" cy="685800"/>
                        </a:xfrm>
                        <a:prstGeom prst="roundRect">
                          <a:avLst/>
                        </a:prstGeom>
                        <a:solidFill>
                          <a:schemeClr val="tx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869854" w14:textId="77777777" w:rsidR="00AD4680" w:rsidRPr="0060259D" w:rsidRDefault="00AD4680" w:rsidP="00793546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60259D">
                              <w:rPr>
                                <w:color w:val="FFFFFF" w:themeColor="background1"/>
                              </w:rPr>
                              <w:t>MC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F1FD884" id="Rectangle: Rounded Corners 11" o:spid="_x0000_s1030" style="position:absolute;left:0;text-align:left;margin-left:213.35pt;margin-top:2pt;width:92.6pt;height:54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" fillcolor="#1f497d [3215]" strokecolor="black [3213]" strokeweight="2pt">
                <v:textbox>
                  <w:txbxContent>
                    <w:p w14:paraId="38869854" w14:textId="77777777" w:rsidR="00AD4680" w:rsidRPr="0060259D" w:rsidRDefault="00AD4680" w:rsidP="00793546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60259D">
                        <w:rPr>
                          <w:color w:val="FFFFFF" w:themeColor="background1"/>
                        </w:rPr>
                        <w:t>MCU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7050661" w14:textId="3149EBD2" w:rsidR="00AD4680" w:rsidRDefault="00AD4680" w:rsidP="00046CE2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07789D07" wp14:editId="28F70FA1">
                <wp:simplePos x="0" y="0"/>
                <wp:positionH relativeFrom="column">
                  <wp:posOffset>687070</wp:posOffset>
                </wp:positionH>
                <wp:positionV relativeFrom="paragraph">
                  <wp:posOffset>144351</wp:posOffset>
                </wp:positionV>
                <wp:extent cx="219379" cy="176297"/>
                <wp:effectExtent l="21590" t="16510" r="0" b="0"/>
                <wp:wrapNone/>
                <wp:docPr id="825075172" name="Arc 825075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520425">
                          <a:off x="0" y="0"/>
                          <a:ext cx="219379" cy="176297"/>
                        </a:xfrm>
                        <a:prstGeom prst="arc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AAD920" id="Arc 825075172" o:spid="_x0000_s1026" style="position:absolute;margin-left:54.1pt;margin-top:11.35pt;width:17.25pt;height:13.9pt;rotation:-5548250fd;z-index:251658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379,1762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" path="m109689,nsc170269,,219379,39466,219379,88149r-109689,c109690,58766,109689,29383,109689,xem109689,nfc170269,,219379,39466,219379,88149e" filled="f" strokecolor="#4579b8 [3044]">
                <v:path arrowok="t" o:connecttype="custom" o:connectlocs="109689,0;219379,88149" o:connectangles="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62" behindDoc="0" locked="0" layoutInCell="1" allowOverlap="1" wp14:anchorId="04FDA3F1" wp14:editId="40030019">
                <wp:simplePos x="0" y="0"/>
                <wp:positionH relativeFrom="column">
                  <wp:posOffset>641779</wp:posOffset>
                </wp:positionH>
                <wp:positionV relativeFrom="paragraph">
                  <wp:posOffset>74295</wp:posOffset>
                </wp:positionV>
                <wp:extent cx="311030" cy="295811"/>
                <wp:effectExtent l="26670" t="11430" r="0" b="0"/>
                <wp:wrapNone/>
                <wp:docPr id="825075171" name="Arc 825075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408849">
                          <a:off x="0" y="0"/>
                          <a:ext cx="311030" cy="295811"/>
                        </a:xfrm>
                        <a:prstGeom prst="arc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2E7D30" id="Arc 825075171" o:spid="_x0000_s1026" style="position:absolute;margin-left:50.55pt;margin-top:5.85pt;width:24.5pt;height:23.3pt;rotation:-5670121fd;z-index:25165826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11030,2958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" path="m155515,nsc241404,,311030,66220,311030,147906r-155515,l155515,xem155515,nfc241404,,311030,66220,311030,147906e" filled="f" strokecolor="#4579b8 [3044]">
                <v:path arrowok="t" o:connecttype="custom" o:connectlocs="155515,0;311030,147906" o:connectangles="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61" behindDoc="0" locked="0" layoutInCell="1" allowOverlap="1" wp14:anchorId="05377B9D" wp14:editId="3C8DF068">
                <wp:simplePos x="0" y="0"/>
                <wp:positionH relativeFrom="column">
                  <wp:posOffset>571600</wp:posOffset>
                </wp:positionH>
                <wp:positionV relativeFrom="paragraph">
                  <wp:posOffset>17912</wp:posOffset>
                </wp:positionV>
                <wp:extent cx="415872" cy="395171"/>
                <wp:effectExtent l="10160" t="27940" r="0" b="0"/>
                <wp:wrapNone/>
                <wp:docPr id="825075170" name="Arc 825075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652549">
                          <a:off x="0" y="0"/>
                          <a:ext cx="415872" cy="395171"/>
                        </a:xfrm>
                        <a:prstGeom prst="arc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248F4A" id="Arc 825075170" o:spid="_x0000_s1026" style="position:absolute;margin-left:45pt;margin-top:1.4pt;width:32.75pt;height:31.1pt;rotation:-5403936fd;z-index:25165826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15872,395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" path="m207936,nsc322776,,415872,88462,415872,197586r-207936,l207936,xem207936,nfc322776,,415872,88462,415872,197586e" filled="f" strokecolor="#4579b8 [3044]">
                <v:path arrowok="t" o:connecttype="custom" o:connectlocs="207936,0;415872,197586" o:connectangles="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2C4C8C5D" wp14:editId="0FB1A9AC">
                <wp:simplePos x="0" y="0"/>
                <wp:positionH relativeFrom="column">
                  <wp:posOffset>3887470</wp:posOffset>
                </wp:positionH>
                <wp:positionV relativeFrom="paragraph">
                  <wp:posOffset>176101</wp:posOffset>
                </wp:positionV>
                <wp:extent cx="599924" cy="0"/>
                <wp:effectExtent l="38100" t="76200" r="0" b="95250"/>
                <wp:wrapNone/>
                <wp:docPr id="825075168" name="Straight Arrow Connector 825075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9924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1152D3" id="Straight Arrow Connector 825075168" o:spid="_x0000_s1026" type="#_x0000_t32" style="position:absolute;margin-left:306.1pt;margin-top:13.85pt;width:47.25pt;height:0;flip:x;z-index:2516582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" strokecolor="black [3040]">
                <v:stroke endarrow="block"/>
              </v:shape>
            </w:pict>
          </mc:Fallback>
        </mc:AlternateContent>
      </w:r>
    </w:p>
    <w:p w14:paraId="26D2937A" w14:textId="311DE566" w:rsidR="00AD4680" w:rsidRDefault="00E706F6" w:rsidP="00046CE2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73" behindDoc="0" locked="0" layoutInCell="1" allowOverlap="1" wp14:anchorId="465F8503" wp14:editId="5EC1DE46">
                <wp:simplePos x="0" y="0"/>
                <wp:positionH relativeFrom="column">
                  <wp:posOffset>2183981</wp:posOffset>
                </wp:positionH>
                <wp:positionV relativeFrom="paragraph">
                  <wp:posOffset>139254</wp:posOffset>
                </wp:positionV>
                <wp:extent cx="544106" cy="45719"/>
                <wp:effectExtent l="0" t="57150" r="27940" b="5016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4106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61977" id="Straight Arrow Connector 4" o:spid="_x0000_s1026" type="#_x0000_t32" style="position:absolute;margin-left:171.95pt;margin-top:10.95pt;width:42.85pt;height:3.6pt;flip:y;z-index:25165827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" strokecolor="black [3040]">
                <v:stroke endarrow="block"/>
              </v:shape>
            </w:pict>
          </mc:Fallback>
        </mc:AlternateContent>
      </w:r>
      <w:r w:rsidR="00AD4680">
        <w:rPr>
          <w:noProof/>
        </w:rPr>
        <mc:AlternateContent>
          <mc:Choice Requires="wps">
            <w:drawing>
              <wp:anchor distT="0" distB="0" distL="114300" distR="114300" simplePos="0" relativeHeight="251658260" behindDoc="0" locked="0" layoutInCell="1" allowOverlap="1" wp14:anchorId="2DC6F5D1" wp14:editId="44D10D98">
                <wp:simplePos x="0" y="0"/>
                <wp:positionH relativeFrom="column">
                  <wp:posOffset>2179955</wp:posOffset>
                </wp:positionH>
                <wp:positionV relativeFrom="paragraph">
                  <wp:posOffset>20526</wp:posOffset>
                </wp:positionV>
                <wp:extent cx="530860" cy="0"/>
                <wp:effectExtent l="38100" t="76200" r="0" b="95250"/>
                <wp:wrapNone/>
                <wp:docPr id="825075169" name="Straight Arrow Connector 825075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086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7770F0" id="Straight Arrow Connector 825075169" o:spid="_x0000_s1026" type="#_x0000_t32" style="position:absolute;margin-left:171.65pt;margin-top:1.6pt;width:41.8pt;height:0;flip:x;z-index:2516582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" strokecolor="black [3040]">
                <v:stroke endarrow="block"/>
              </v:shape>
            </w:pict>
          </mc:Fallback>
        </mc:AlternateContent>
      </w:r>
    </w:p>
    <w:p w14:paraId="777079CC" w14:textId="5818584B" w:rsidR="00AD4680" w:rsidRDefault="00354AC1" w:rsidP="00046CE2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3AED9D61" wp14:editId="25B72EB7">
                <wp:simplePos x="0" y="0"/>
                <wp:positionH relativeFrom="column">
                  <wp:posOffset>2229321</wp:posOffset>
                </wp:positionH>
                <wp:positionV relativeFrom="paragraph">
                  <wp:posOffset>73475</wp:posOffset>
                </wp:positionV>
                <wp:extent cx="468809" cy="561477"/>
                <wp:effectExtent l="0" t="38100" r="64770" b="2921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8809" cy="56147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D85E68" id="Straight Arrow Connector 27" o:spid="_x0000_s1026" type="#_x0000_t32" style="position:absolute;margin-left:175.55pt;margin-top:5.8pt;width:36.9pt;height:44.2pt;flip:y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" strokecolor="black [3040]">
                <v:stroke endarrow="block"/>
              </v:shape>
            </w:pict>
          </mc:Fallback>
        </mc:AlternateContent>
      </w:r>
      <w:r w:rsidR="00AD4680">
        <w:rPr>
          <w:noProof/>
        </w:rPr>
        <mc:AlternateContent>
          <mc:Choice Requires="wps">
            <w:drawing>
              <wp:anchor distT="0" distB="0" distL="114300" distR="114300" simplePos="0" relativeHeight="251658258" behindDoc="0" locked="0" layoutInCell="1" allowOverlap="1" wp14:anchorId="230362AD" wp14:editId="53ED543F">
                <wp:simplePos x="0" y="0"/>
                <wp:positionH relativeFrom="column">
                  <wp:posOffset>2346784</wp:posOffset>
                </wp:positionH>
                <wp:positionV relativeFrom="paragraph">
                  <wp:posOffset>116906</wp:posOffset>
                </wp:positionV>
                <wp:extent cx="2140647" cy="761119"/>
                <wp:effectExtent l="38100" t="0" r="31115" b="5842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40647" cy="7611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8B29C6" id="Straight Arrow Connector 31" o:spid="_x0000_s1026" type="#_x0000_t32" style="position:absolute;margin-left:184.8pt;margin-top:9.2pt;width:168.55pt;height:59.95pt;flip:x;z-index:2516582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" strokecolor="black [3040]">
                <v:stroke endarrow="block"/>
              </v:shape>
            </w:pict>
          </mc:Fallback>
        </mc:AlternateContent>
      </w:r>
      <w:r w:rsidR="00AD4680">
        <w:rPr>
          <w:noProof/>
        </w:rP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52C5E714" wp14:editId="0D3EBD37">
                <wp:simplePos x="0" y="0"/>
                <wp:positionH relativeFrom="column">
                  <wp:posOffset>5034045</wp:posOffset>
                </wp:positionH>
                <wp:positionV relativeFrom="paragraph">
                  <wp:posOffset>170863</wp:posOffset>
                </wp:positionV>
                <wp:extent cx="0" cy="464027"/>
                <wp:effectExtent l="76200" t="0" r="57150" b="5080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40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07B3C4" id="Straight Arrow Connector 30" o:spid="_x0000_s1026" type="#_x0000_t32" style="position:absolute;margin-left:396.4pt;margin-top:13.45pt;width:0;height:36.55pt;z-index:25165825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" strokecolor="black [3040]">
                <v:stroke endarrow="block"/>
              </v:shape>
            </w:pict>
          </mc:Fallback>
        </mc:AlternateContent>
      </w:r>
    </w:p>
    <w:p w14:paraId="30FD7614" w14:textId="184BCF73" w:rsidR="00AD4680" w:rsidRDefault="00E706F6" w:rsidP="00046CE2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70" behindDoc="0" locked="0" layoutInCell="1" allowOverlap="1" wp14:anchorId="3B45759E" wp14:editId="3D875E49">
                <wp:simplePos x="0" y="0"/>
                <wp:positionH relativeFrom="column">
                  <wp:posOffset>2319000</wp:posOffset>
                </wp:positionH>
                <wp:positionV relativeFrom="paragraph">
                  <wp:posOffset>41548</wp:posOffset>
                </wp:positionV>
                <wp:extent cx="515200" cy="506321"/>
                <wp:effectExtent l="38100" t="0" r="18415" b="65405"/>
                <wp:wrapNone/>
                <wp:docPr id="1757375768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15200" cy="50632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6E29AC" id="Straight Arrow Connector 22" o:spid="_x0000_s1026" type="#_x0000_t32" style="position:absolute;margin-left:182.6pt;margin-top:3.25pt;width:40.55pt;height:39.85pt;flip:x;z-index:25165827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" strokecolor="black [3040]">
                <v:stroke endarrow="block"/>
              </v:shape>
            </w:pict>
          </mc:Fallback>
        </mc:AlternateContent>
      </w:r>
    </w:p>
    <w:p w14:paraId="06A7B78F" w14:textId="33C271EC" w:rsidR="00AD4680" w:rsidRDefault="00AD4680" w:rsidP="00046CE2">
      <w:pPr>
        <w:pStyle w:val="BodyText"/>
      </w:pPr>
    </w:p>
    <w:p w14:paraId="6B3997B4" w14:textId="3D0BB3B1" w:rsidR="00AD4680" w:rsidRDefault="00AD4680" w:rsidP="00046CE2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8705579" wp14:editId="688BDFCB">
                <wp:simplePos x="0" y="0"/>
                <wp:positionH relativeFrom="column">
                  <wp:posOffset>4060972</wp:posOffset>
                </wp:positionH>
                <wp:positionV relativeFrom="paragraph">
                  <wp:posOffset>90750</wp:posOffset>
                </wp:positionV>
                <wp:extent cx="1805001" cy="1104680"/>
                <wp:effectExtent l="0" t="0" r="24130" b="19685"/>
                <wp:wrapNone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5001" cy="1104680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8EB073" w14:textId="77777777" w:rsidR="00AD4680" w:rsidRPr="00793546" w:rsidRDefault="00AD4680" w:rsidP="0060259D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Isolated DC/DC Conver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705579" id="Rectangle: Rounded Corners 14" o:spid="_x0000_s1031" style="position:absolute;left:0;text-align:left;margin-left:319.75pt;margin-top:7.15pt;width:142.15pt;height:87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" fillcolor="#4bacc6 [3208]" strokecolor="black [3213]" strokeweight="2pt">
                <v:textbox>
                  <w:txbxContent>
                    <w:p w14:paraId="1E8EB073" w14:textId="77777777" w:rsidR="00AD4680" w:rsidRPr="00793546" w:rsidRDefault="00AD4680" w:rsidP="0060259D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Isolated DC/DC Converter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59154A9B" wp14:editId="20DC10AD">
                <wp:simplePos x="0" y="0"/>
                <wp:positionH relativeFrom="column">
                  <wp:posOffset>612452</wp:posOffset>
                </wp:positionH>
                <wp:positionV relativeFrom="paragraph">
                  <wp:posOffset>110883</wp:posOffset>
                </wp:positionV>
                <wp:extent cx="1707232" cy="1083537"/>
                <wp:effectExtent l="0" t="0" r="26670" b="21590"/>
                <wp:wrapNone/>
                <wp:docPr id="18" name="Rectangle: Rounded Corner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7232" cy="1083537"/>
                        </a:xfrm>
                        <a:prstGeom prst="roundRect">
                          <a:avLst/>
                        </a:prstGeom>
                        <a:solidFill>
                          <a:schemeClr val="accent3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13EEC3" w14:textId="77777777" w:rsidR="00AD4680" w:rsidRPr="00793546" w:rsidRDefault="00AD4680" w:rsidP="0060259D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OPTO Iso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154A9B" id="Rectangle: Rounded Corners 18" o:spid="_x0000_s1032" style="position:absolute;left:0;text-align:left;margin-left:48.2pt;margin-top:8.75pt;width:134.45pt;height:85.3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" fillcolor="#9bbb59 [3206]" strokecolor="black [3213]" strokeweight="2pt">
                <v:textbox>
                  <w:txbxContent>
                    <w:p w14:paraId="6313EEC3" w14:textId="77777777" w:rsidR="00AD4680" w:rsidRPr="00793546" w:rsidRDefault="00AD4680" w:rsidP="0060259D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OPTO Isolation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B7DBB6B" w14:textId="42CC415C" w:rsidR="00AD4680" w:rsidRDefault="00AD4680" w:rsidP="00046CE2">
      <w:pPr>
        <w:pStyle w:val="BodyText"/>
      </w:pPr>
    </w:p>
    <w:p w14:paraId="418BC86B" w14:textId="77777777" w:rsidR="00AD4680" w:rsidRDefault="00AD4680" w:rsidP="00046CE2">
      <w:pPr>
        <w:pStyle w:val="BodyText"/>
      </w:pPr>
    </w:p>
    <w:p w14:paraId="2A9494D4" w14:textId="77777777" w:rsidR="00AD4680" w:rsidRDefault="00AD4680" w:rsidP="00046CE2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57873B2" wp14:editId="68FB4C01">
                <wp:simplePos x="0" y="0"/>
                <wp:positionH relativeFrom="column">
                  <wp:posOffset>-438701</wp:posOffset>
                </wp:positionH>
                <wp:positionV relativeFrom="paragraph">
                  <wp:posOffset>84305</wp:posOffset>
                </wp:positionV>
                <wp:extent cx="7251700" cy="274848"/>
                <wp:effectExtent l="0" t="0" r="25400" b="1143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51700" cy="274848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BB9785" w14:textId="77777777" w:rsidR="00AD4680" w:rsidRPr="0060259D" w:rsidRDefault="00AD4680" w:rsidP="00AD4680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60259D">
                              <w:rPr>
                                <w:color w:val="FFFFFF" w:themeColor="background1"/>
                              </w:rPr>
                              <w:t>Iso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7873B2" id="Rectangle 10" o:spid="_x0000_s1033" style="position:absolute;left:0;text-align:left;margin-left:-34.55pt;margin-top:6.65pt;width:571pt;height:21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" fillcolor="red" strokecolor="red" strokeweight="2pt">
                <v:textbox>
                  <w:txbxContent>
                    <w:p w14:paraId="0EBB9785" w14:textId="77777777" w:rsidR="00AD4680" w:rsidRPr="0060259D" w:rsidRDefault="00AD4680" w:rsidP="00AD4680">
                      <w:pPr>
                        <w:rPr>
                          <w:color w:val="FFFFFF" w:themeColor="background1"/>
                        </w:rPr>
                      </w:pPr>
                      <w:r w:rsidRPr="0060259D">
                        <w:rPr>
                          <w:color w:val="FFFFFF" w:themeColor="background1"/>
                        </w:rPr>
                        <w:t>Isolation</w:t>
                      </w:r>
                    </w:p>
                  </w:txbxContent>
                </v:textbox>
              </v:rect>
            </w:pict>
          </mc:Fallback>
        </mc:AlternateContent>
      </w:r>
    </w:p>
    <w:p w14:paraId="211E4855" w14:textId="77777777" w:rsidR="00AD4680" w:rsidRDefault="00AD4680" w:rsidP="00046CE2">
      <w:pPr>
        <w:pStyle w:val="BodyText"/>
      </w:pPr>
    </w:p>
    <w:p w14:paraId="21C9AB04" w14:textId="753641A4" w:rsidR="00AD4680" w:rsidRDefault="00AD4680" w:rsidP="00046CE2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0B9FA220" wp14:editId="1BFAAB4A">
                <wp:simplePos x="0" y="0"/>
                <wp:positionH relativeFrom="column">
                  <wp:posOffset>2318191</wp:posOffset>
                </wp:positionH>
                <wp:positionV relativeFrom="paragraph">
                  <wp:posOffset>85982</wp:posOffset>
                </wp:positionV>
                <wp:extent cx="1739298" cy="0"/>
                <wp:effectExtent l="38100" t="76200" r="0" b="952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3929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CCFB63" id="Straight Arrow Connector 28" o:spid="_x0000_s1026" type="#_x0000_t32" style="position:absolute;margin-left:182.55pt;margin-top:6.75pt;width:136.95pt;height:0;flip:x;z-index:25165825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" strokecolor="black [3040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62FF4310" wp14:editId="75BCA8A2">
                <wp:simplePos x="0" y="0"/>
                <wp:positionH relativeFrom="column">
                  <wp:posOffset>3521276</wp:posOffset>
                </wp:positionH>
                <wp:positionV relativeFrom="paragraph">
                  <wp:posOffset>162376</wp:posOffset>
                </wp:positionV>
                <wp:extent cx="540653" cy="295443"/>
                <wp:effectExtent l="38100" t="0" r="31115" b="4762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0653" cy="29544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FDB433" id="Straight Arrow Connector 25" o:spid="_x0000_s1026" type="#_x0000_t32" style="position:absolute;margin-left:277.25pt;margin-top:12.8pt;width:42.55pt;height:23.25pt;flip:x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" strokecolor="black [3040]">
                <v:stroke endarrow="block"/>
              </v:shape>
            </w:pict>
          </mc:Fallback>
        </mc:AlternateContent>
      </w:r>
    </w:p>
    <w:p w14:paraId="50B26C87" w14:textId="39000BF0" w:rsidR="00AD4680" w:rsidRDefault="00CB66C4" w:rsidP="00046CE2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72" behindDoc="0" locked="0" layoutInCell="1" allowOverlap="1" wp14:anchorId="7134DDB7" wp14:editId="3D9660AD">
                <wp:simplePos x="0" y="0"/>
                <wp:positionH relativeFrom="column">
                  <wp:posOffset>2320007</wp:posOffset>
                </wp:positionH>
                <wp:positionV relativeFrom="paragraph">
                  <wp:posOffset>43638</wp:posOffset>
                </wp:positionV>
                <wp:extent cx="128469" cy="110232"/>
                <wp:effectExtent l="0" t="0" r="62230" b="6159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469" cy="11023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EF48A" id="Straight Arrow Connector 2" o:spid="_x0000_s1026" type="#_x0000_t32" style="position:absolute;margin-left:182.7pt;margin-top:3.45pt;width:10.1pt;height:8.7pt;z-index:25165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" strokecolor="black [3040]">
                <v:stroke endarrow="block"/>
              </v:shape>
            </w:pict>
          </mc:Fallback>
        </mc:AlternateContent>
      </w:r>
      <w:r w:rsidR="00354AC1">
        <w:rPr>
          <w:noProof/>
        </w:rPr>
        <mc:AlternateContent>
          <mc:Choice Requires="wps">
            <w:drawing>
              <wp:inline distT="0" distB="0" distL="114300" distR="114300" wp14:anchorId="0543B5AD" wp14:editId="454E837D">
                <wp:extent cx="155900" cy="155670"/>
                <wp:effectExtent l="0" t="0" r="73025" b="53975"/>
                <wp:docPr id="38366147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900" cy="1556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shape w14:anchorId="37D0E657" id="Straight Arrow Connector 2" o:spid="_x0000_s1026" type="#_x0000_t32" style="width:12.3pt;height:12.2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" strokecolor="black [3040]">
                <v:stroke endarrow="block"/>
                <w10:anchorlock/>
              </v:shape>
            </w:pict>
          </mc:Fallback>
        </mc:AlternateContent>
      </w:r>
      <w:r w:rsidR="00AD4680">
        <w:rPr>
          <w:noProof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0FC49545" wp14:editId="039F3A62">
                <wp:simplePos x="0" y="0"/>
                <wp:positionH relativeFrom="column">
                  <wp:posOffset>3805595</wp:posOffset>
                </wp:positionH>
                <wp:positionV relativeFrom="paragraph">
                  <wp:posOffset>108027</wp:posOffset>
                </wp:positionV>
                <wp:extent cx="803404" cy="1006306"/>
                <wp:effectExtent l="38100" t="0" r="34925" b="6096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3404" cy="100630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8214DF" id="Straight Arrow Connector 26" o:spid="_x0000_s1026" type="#_x0000_t32" style="position:absolute;margin-left:299.65pt;margin-top:8.5pt;width:63.25pt;height:79.25pt;flip:x;z-index:25165825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" strokecolor="black [3040]">
                <v:stroke endarrow="block"/>
              </v:shape>
            </w:pict>
          </mc:Fallback>
        </mc:AlternateContent>
      </w:r>
      <w:r w:rsidR="00AD4680">
        <w:rPr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0E8F6B91" wp14:editId="2F1E425D">
                <wp:simplePos x="0" y="0"/>
                <wp:positionH relativeFrom="column">
                  <wp:posOffset>2345972</wp:posOffset>
                </wp:positionH>
                <wp:positionV relativeFrom="paragraph">
                  <wp:posOffset>164465</wp:posOffset>
                </wp:positionV>
                <wp:extent cx="1176020" cy="685800"/>
                <wp:effectExtent l="0" t="0" r="24130" b="19050"/>
                <wp:wrapNone/>
                <wp:docPr id="19" name="Rectangle: Rounded Corner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020" cy="685800"/>
                        </a:xfrm>
                        <a:prstGeom prst="roundRect">
                          <a:avLst/>
                        </a:prstGeom>
                        <a:solidFill>
                          <a:schemeClr val="accent3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B07347" w14:textId="77777777" w:rsidR="00AD4680" w:rsidRPr="00793546" w:rsidRDefault="00AD4680" w:rsidP="00793546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A/D Conver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E8F6B91" id="Rectangle: Rounded Corners 19" o:spid="_x0000_s1034" style="position:absolute;left:0;text-align:left;margin-left:184.7pt;margin-top:12.95pt;width:92.6pt;height:54pt;z-index:2516582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" fillcolor="#9bbb59 [3206]" strokecolor="black [3213]" strokeweight="2pt">
                <v:textbox>
                  <w:txbxContent>
                    <w:p w14:paraId="4DB07347" w14:textId="77777777" w:rsidR="00AD4680" w:rsidRPr="00793546" w:rsidRDefault="00AD4680" w:rsidP="00793546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A/D Converter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7FA5A19" w14:textId="51D6D618" w:rsidR="00AD4680" w:rsidRDefault="00354AC1" w:rsidP="00046CE2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619E374D" wp14:editId="3FBCD48E">
                <wp:simplePos x="0" y="0"/>
                <wp:positionH relativeFrom="column">
                  <wp:posOffset>2187912</wp:posOffset>
                </wp:positionH>
                <wp:positionV relativeFrom="paragraph">
                  <wp:posOffset>2863</wp:posOffset>
                </wp:positionV>
                <wp:extent cx="141861" cy="161317"/>
                <wp:effectExtent l="38100" t="38100" r="29845" b="2921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1861" cy="16131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37E00D" id="Straight Arrow Connector 29" o:spid="_x0000_s1026" type="#_x0000_t32" style="position:absolute;margin-left:172.3pt;margin-top:.25pt;width:11.15pt;height:12.7pt;flip:x y;z-index:25165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" strokecolor="black [3040]">
                <v:stroke endarrow="block"/>
              </v:shape>
            </w:pict>
          </mc:Fallback>
        </mc:AlternateContent>
      </w:r>
    </w:p>
    <w:p w14:paraId="0A5F4FDF" w14:textId="3BEA7D7F" w:rsidR="00AD4680" w:rsidRDefault="00AD4680" w:rsidP="00046CE2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36E4B577" wp14:editId="7F125B3C">
                <wp:simplePos x="0" y="0"/>
                <wp:positionH relativeFrom="column">
                  <wp:posOffset>-211400</wp:posOffset>
                </wp:positionH>
                <wp:positionV relativeFrom="paragraph">
                  <wp:posOffset>215900</wp:posOffset>
                </wp:positionV>
                <wp:extent cx="2344126" cy="1051824"/>
                <wp:effectExtent l="0" t="0" r="18415" b="15240"/>
                <wp:wrapNone/>
                <wp:docPr id="825075173" name="Text Box 825075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4126" cy="10518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054339D9" w14:textId="77777777" w:rsidR="00AD4680" w:rsidRDefault="00AD4680" w:rsidP="00AD4680">
                            <w:r>
                              <w:t>Sameer Osama</w:t>
                            </w:r>
                          </w:p>
                          <w:p w14:paraId="7F0EDF25" w14:textId="77777777" w:rsidR="00AD4680" w:rsidRDefault="00AD4680" w:rsidP="00AD4680">
                            <w:r>
                              <w:t>Russell Wells</w:t>
                            </w:r>
                          </w:p>
                          <w:p w14:paraId="789379CF" w14:textId="77777777" w:rsidR="00AD4680" w:rsidRDefault="00AD4680" w:rsidP="00AD4680">
                            <w:r>
                              <w:t>Rana Kortam</w:t>
                            </w:r>
                          </w:p>
                          <w:p w14:paraId="4CB505A4" w14:textId="77777777" w:rsidR="00AD4680" w:rsidRDefault="00AD4680" w:rsidP="00AD4680">
                            <w:r w:rsidRPr="00C93484">
                              <w:t>Jessica Odutola</w:t>
                            </w:r>
                            <w:r>
                              <w:t xml:space="preserve"> </w:t>
                            </w:r>
                          </w:p>
                          <w:p w14:paraId="289C2EEC" w14:textId="23B2EE04" w:rsidR="004779B3" w:rsidRDefault="004779B3" w:rsidP="00AD4680">
                            <w:r>
                              <w:t>Rana, Russe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E4B577" id="Text Box 825075173" o:spid="_x0000_s1035" type="#_x0000_t202" style="position:absolute;left:0;text-align:left;margin-left:-16.65pt;margin-top:17pt;width:184.6pt;height:82.8pt;z-index:251658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" fillcolor="#fbd4b4 [1305]" strokecolor="black [3213]" strokeweight=".5pt">
                <v:textbox>
                  <w:txbxContent>
                    <w:p w14:paraId="054339D9" w14:textId="77777777" w:rsidR="00AD4680" w:rsidRDefault="00AD4680" w:rsidP="00AD4680">
                      <w:r>
                        <w:t>Sameer Osama</w:t>
                      </w:r>
                    </w:p>
                    <w:p w14:paraId="7F0EDF25" w14:textId="77777777" w:rsidR="00AD4680" w:rsidRDefault="00AD4680" w:rsidP="00AD4680">
                      <w:r>
                        <w:t>Russell Wells</w:t>
                      </w:r>
                    </w:p>
                    <w:p w14:paraId="789379CF" w14:textId="77777777" w:rsidR="00AD4680" w:rsidRDefault="00AD4680" w:rsidP="00AD4680">
                      <w:r>
                        <w:t>Rana Kortam</w:t>
                      </w:r>
                    </w:p>
                    <w:p w14:paraId="4CB505A4" w14:textId="77777777" w:rsidR="00AD4680" w:rsidRDefault="00AD4680" w:rsidP="00AD4680">
                      <w:r w:rsidRPr="00C93484">
                        <w:t>Jessica Odutola</w:t>
                      </w:r>
                      <w:r>
                        <w:t xml:space="preserve"> </w:t>
                      </w:r>
                    </w:p>
                    <w:p w14:paraId="289C2EEC" w14:textId="23B2EE04" w:rsidR="004779B3" w:rsidRDefault="004779B3" w:rsidP="00AD4680">
                      <w:r>
                        <w:t>Rana, Russell</w:t>
                      </w:r>
                    </w:p>
                  </w:txbxContent>
                </v:textbox>
              </v:shape>
            </w:pict>
          </mc:Fallback>
        </mc:AlternateContent>
      </w:r>
    </w:p>
    <w:p w14:paraId="0587C8E0" w14:textId="77777777" w:rsidR="00AD4680" w:rsidRDefault="00AD4680" w:rsidP="00046CE2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5" behindDoc="0" locked="0" layoutInCell="1" allowOverlap="1" wp14:anchorId="7E431829" wp14:editId="6F02D766">
                <wp:simplePos x="0" y="0"/>
                <wp:positionH relativeFrom="column">
                  <wp:posOffset>1172004</wp:posOffset>
                </wp:positionH>
                <wp:positionV relativeFrom="paragraph">
                  <wp:posOffset>85725</wp:posOffset>
                </wp:positionV>
                <wp:extent cx="338275" cy="126853"/>
                <wp:effectExtent l="0" t="0" r="24130" b="26035"/>
                <wp:wrapNone/>
                <wp:docPr id="825075174" name="Rectangle 825075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275" cy="126853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DF5A03" id="Rectangle 825075174" o:spid="_x0000_s1026" style="position:absolute;margin-left:92.3pt;margin-top:6.75pt;width:26.65pt;height:10pt;z-index:25165826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" fillcolor="#4bacc6 [3208]" strokecolor="black [3213]" strokeweight="2pt"/>
            </w:pict>
          </mc:Fallback>
        </mc:AlternateContent>
      </w:r>
    </w:p>
    <w:p w14:paraId="4531E8F4" w14:textId="77777777" w:rsidR="00AD4680" w:rsidRDefault="00AD4680" w:rsidP="00046CE2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5B0E63A8" wp14:editId="52120AC2">
                <wp:simplePos x="0" y="0"/>
                <wp:positionH relativeFrom="column">
                  <wp:posOffset>1175814</wp:posOffset>
                </wp:positionH>
                <wp:positionV relativeFrom="paragraph">
                  <wp:posOffset>90805</wp:posOffset>
                </wp:positionV>
                <wp:extent cx="338275" cy="126853"/>
                <wp:effectExtent l="0" t="0" r="24130" b="26035"/>
                <wp:wrapNone/>
                <wp:docPr id="825075175" name="Rectangle 825075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275" cy="126853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8DEC65" id="Rectangle 825075175" o:spid="_x0000_s1026" style="position:absolute;margin-left:92.6pt;margin-top:7.15pt;width:26.65pt;height:10pt;z-index:25165826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" fillcolor="#9bbb59 [3206]" strokecolor="black [3213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19338F71" wp14:editId="6A12A928">
                <wp:simplePos x="0" y="0"/>
                <wp:positionH relativeFrom="column">
                  <wp:posOffset>3171329</wp:posOffset>
                </wp:positionH>
                <wp:positionV relativeFrom="paragraph">
                  <wp:posOffset>127026</wp:posOffset>
                </wp:positionV>
                <wp:extent cx="110997" cy="260313"/>
                <wp:effectExtent l="38100" t="38100" r="22860" b="26035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0997" cy="26031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07FCD4" id="Straight Arrow Connector 24" o:spid="_x0000_s1026" type="#_x0000_t32" style="position:absolute;margin-left:249.7pt;margin-top:10pt;width:8.75pt;height:20.5pt;flip:x y;z-index:2516582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" strokecolor="black [3040]">
                <v:stroke endarrow="block"/>
              </v:shape>
            </w:pict>
          </mc:Fallback>
        </mc:AlternateContent>
      </w:r>
    </w:p>
    <w:p w14:paraId="26C2BF98" w14:textId="77777777" w:rsidR="00AD4680" w:rsidRDefault="00AD4680" w:rsidP="00046CE2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7" behindDoc="0" locked="0" layoutInCell="1" allowOverlap="1" wp14:anchorId="68F04BD4" wp14:editId="6599FE39">
                <wp:simplePos x="0" y="0"/>
                <wp:positionH relativeFrom="column">
                  <wp:posOffset>1172004</wp:posOffset>
                </wp:positionH>
                <wp:positionV relativeFrom="paragraph">
                  <wp:posOffset>96520</wp:posOffset>
                </wp:positionV>
                <wp:extent cx="338275" cy="126853"/>
                <wp:effectExtent l="0" t="0" r="24130" b="26035"/>
                <wp:wrapNone/>
                <wp:docPr id="825075176" name="Rectangle 825075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275" cy="126853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F36627" id="Rectangle 825075176" o:spid="_x0000_s1026" style="position:absolute;margin-left:92.3pt;margin-top:7.6pt;width:26.65pt;height:10pt;z-index:25165826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" fillcolor="#c0504d [3205]" strokecolor="black [3213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FBAB45C" wp14:editId="18A61D98">
                <wp:simplePos x="0" y="0"/>
                <wp:positionH relativeFrom="column">
                  <wp:posOffset>4957056</wp:posOffset>
                </wp:positionH>
                <wp:positionV relativeFrom="paragraph">
                  <wp:posOffset>153670</wp:posOffset>
                </wp:positionV>
                <wp:extent cx="1176020" cy="685800"/>
                <wp:effectExtent l="0" t="0" r="24130" b="19050"/>
                <wp:wrapNone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020" cy="685800"/>
                        </a:xfrm>
                        <a:prstGeom prst="roundRect">
                          <a:avLst/>
                        </a:prstGeom>
                        <a:solidFill>
                          <a:schemeClr val="accent6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A63FC4" w14:textId="77777777" w:rsidR="00AD4680" w:rsidRPr="00793546" w:rsidRDefault="00AD4680" w:rsidP="00793546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Fuel Cell Stack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FBAB45C" id="Rectangle: Rounded Corners 15" o:spid="_x0000_s1036" style="position:absolute;left:0;text-align:left;margin-left:390.3pt;margin-top:12.1pt;width:92.6pt;height:54pt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" fillcolor="#f79646 [3209]" strokecolor="black [3213]" strokeweight="2pt">
                <v:textbox>
                  <w:txbxContent>
                    <w:p w14:paraId="57A63FC4" w14:textId="77777777" w:rsidR="00AD4680" w:rsidRPr="00793546" w:rsidRDefault="00AD4680" w:rsidP="00793546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Fuel Cell Stack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83CF3BA" w14:textId="77777777" w:rsidR="00AD4680" w:rsidRDefault="00AD4680" w:rsidP="00046CE2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37CA0079" wp14:editId="5B80FAE5">
                <wp:simplePos x="0" y="0"/>
                <wp:positionH relativeFrom="column">
                  <wp:posOffset>1172845</wp:posOffset>
                </wp:positionH>
                <wp:positionV relativeFrom="paragraph">
                  <wp:posOffset>90599</wp:posOffset>
                </wp:positionV>
                <wp:extent cx="338275" cy="126853"/>
                <wp:effectExtent l="0" t="0" r="24130" b="26035"/>
                <wp:wrapNone/>
                <wp:docPr id="825075180" name="Rectangle 825075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275" cy="126853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A79A93" id="Rectangle 825075180" o:spid="_x0000_s1026" style="position:absolute;margin-left:92.35pt;margin-top:7.15pt;width:26.65pt;height:10pt;z-index:2516582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" fillcolor="#8064a2 [3207]" strokecolor="black [3213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7E261454" wp14:editId="15E6E55C">
                <wp:simplePos x="0" y="0"/>
                <wp:positionH relativeFrom="column">
                  <wp:posOffset>2885910</wp:posOffset>
                </wp:positionH>
                <wp:positionV relativeFrom="paragraph">
                  <wp:posOffset>23675</wp:posOffset>
                </wp:positionV>
                <wp:extent cx="1176020" cy="685800"/>
                <wp:effectExtent l="0" t="0" r="24130" b="19050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020" cy="685800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E91E38" w14:textId="77777777" w:rsidR="00AD4680" w:rsidRPr="00793546" w:rsidRDefault="00AD4680" w:rsidP="00793546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Buff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E261454" id="Rectangle: Rounded Corners 16" o:spid="_x0000_s1037" style="position:absolute;left:0;text-align:left;margin-left:227.25pt;margin-top:1.85pt;width:92.6pt;height:54pt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" fillcolor="#4bacc6 [3208]" strokecolor="black [3213]" strokeweight="2pt">
                <v:textbox>
                  <w:txbxContent>
                    <w:p w14:paraId="1FE91E38" w14:textId="77777777" w:rsidR="00AD4680" w:rsidRPr="00793546" w:rsidRDefault="00AD4680" w:rsidP="00793546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Buffer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55EE150" w14:textId="004FF642" w:rsidR="00AD4680" w:rsidRDefault="004779B3" w:rsidP="00046CE2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75" behindDoc="0" locked="0" layoutInCell="1" allowOverlap="1" wp14:anchorId="74D390E5" wp14:editId="54715A61">
                <wp:simplePos x="0" y="0"/>
                <wp:positionH relativeFrom="column">
                  <wp:posOffset>1176338</wp:posOffset>
                </wp:positionH>
                <wp:positionV relativeFrom="paragraph">
                  <wp:posOffset>109220</wp:posOffset>
                </wp:positionV>
                <wp:extent cx="338275" cy="126853"/>
                <wp:effectExtent l="0" t="0" r="24130" b="2603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275" cy="126853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4A519A" id="Rectangle 1" o:spid="_x0000_s1026" style="position:absolute;margin-left:92.65pt;margin-top:8.6pt;width:26.65pt;height:10pt;z-index:251658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" fillcolor="#1f497d [3215]" strokecolor="black [3213]" strokeweight="2pt"/>
            </w:pict>
          </mc:Fallback>
        </mc:AlternateContent>
      </w:r>
      <w:r w:rsidR="00AD4680"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55F9C43A" wp14:editId="53782C0E">
                <wp:simplePos x="0" y="0"/>
                <wp:positionH relativeFrom="column">
                  <wp:posOffset>4061460</wp:posOffset>
                </wp:positionH>
                <wp:positionV relativeFrom="paragraph">
                  <wp:posOffset>178641</wp:posOffset>
                </wp:positionV>
                <wp:extent cx="895915" cy="0"/>
                <wp:effectExtent l="38100" t="76200" r="0" b="952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9591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901092A" id="Straight Arrow Connector 23" o:spid="_x0000_s1026" type="#_x0000_t32" style="position:absolute;margin-left:319.8pt;margin-top:14.05pt;width:70.55pt;height:0;flip:x;z-index:2516582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" strokecolor="black [3040]">
                <v:stroke endarrow="block"/>
              </v:shape>
            </w:pict>
          </mc:Fallback>
        </mc:AlternateContent>
      </w:r>
    </w:p>
    <w:p w14:paraId="53F6A37C" w14:textId="502D4048" w:rsidR="00AD4680" w:rsidRDefault="00AD4680" w:rsidP="00046CE2">
      <w:pPr>
        <w:pStyle w:val="BodyText"/>
      </w:pPr>
    </w:p>
    <w:p w14:paraId="44041D9D" w14:textId="13D3ED81" w:rsidR="00171891" w:rsidRDefault="00171891" w:rsidP="005661EB">
      <w:pPr>
        <w:pStyle w:val="BodyText"/>
      </w:pPr>
    </w:p>
    <w:p w14:paraId="6CF0F93B" w14:textId="5D52BC19" w:rsidR="00171891" w:rsidRDefault="00171891" w:rsidP="005661EB">
      <w:pPr>
        <w:pStyle w:val="BodyText"/>
      </w:pPr>
    </w:p>
    <w:p w14:paraId="68EF1B15" w14:textId="14FB1B38" w:rsidR="00171891" w:rsidRDefault="00171891" w:rsidP="00D922DD">
      <w:pPr>
        <w:pStyle w:val="Caption"/>
        <w:framePr w:w="0" w:hRule="auto" w:hSpace="0" w:wrap="auto" w:vAnchor="margin" w:hAnchor="text" w:xAlign="left" w:yAlign="inline"/>
        <w:jc w:val="both"/>
        <w:rPr>
          <w:rFonts w:ascii="Arial" w:hAnsi="Arial" w:cs="Arial"/>
        </w:rPr>
      </w:pPr>
      <w:bookmarkStart w:id="14" w:name="_Toc442692813"/>
    </w:p>
    <w:p w14:paraId="5D43DB7F" w14:textId="2901D8A8" w:rsidR="00D922DD" w:rsidRPr="00171891" w:rsidRDefault="00D922DD" w:rsidP="00171891">
      <w:pPr>
        <w:pStyle w:val="Caption"/>
        <w:framePr w:w="0" w:hRule="auto" w:hSpace="0" w:wrap="auto" w:vAnchor="margin" w:hAnchor="text" w:xAlign="left" w:yAlign="inline"/>
        <w:jc w:val="center"/>
        <w:rPr>
          <w:rFonts w:ascii="Arial" w:hAnsi="Arial" w:cs="Arial"/>
          <w:i/>
          <w:iCs/>
        </w:rPr>
      </w:pPr>
      <w:r w:rsidRPr="00171891">
        <w:rPr>
          <w:rFonts w:ascii="Arial" w:hAnsi="Arial" w:cs="Arial"/>
          <w:i/>
          <w:iCs/>
        </w:rPr>
        <w:t xml:space="preserve">Figure </w:t>
      </w:r>
      <w:r w:rsidR="003B5F83" w:rsidRPr="00171891">
        <w:rPr>
          <w:rFonts w:ascii="Arial" w:hAnsi="Arial" w:cs="Arial"/>
          <w:i/>
          <w:iCs/>
        </w:rPr>
        <w:fldChar w:fldCharType="begin"/>
      </w:r>
      <w:r w:rsidR="003B5F83" w:rsidRPr="00171891">
        <w:rPr>
          <w:rFonts w:ascii="Arial" w:hAnsi="Arial" w:cs="Arial"/>
          <w:i/>
          <w:iCs/>
        </w:rPr>
        <w:instrText xml:space="preserve"> SEQ Figure \* ARABIC </w:instrText>
      </w:r>
      <w:r w:rsidR="003B5F83" w:rsidRPr="00171891">
        <w:rPr>
          <w:rFonts w:ascii="Arial" w:hAnsi="Arial" w:cs="Arial"/>
          <w:i/>
          <w:iCs/>
        </w:rPr>
        <w:fldChar w:fldCharType="separate"/>
      </w:r>
      <w:r w:rsidR="006D361A">
        <w:rPr>
          <w:rFonts w:ascii="Arial" w:hAnsi="Arial" w:cs="Arial"/>
          <w:i/>
          <w:iCs/>
          <w:noProof/>
        </w:rPr>
        <w:t>2</w:t>
      </w:r>
      <w:r w:rsidR="003B5F83" w:rsidRPr="00171891">
        <w:rPr>
          <w:rFonts w:ascii="Arial" w:hAnsi="Arial" w:cs="Arial"/>
          <w:i/>
          <w:iCs/>
        </w:rPr>
        <w:fldChar w:fldCharType="end"/>
      </w:r>
      <w:r w:rsidRPr="00171891">
        <w:rPr>
          <w:rFonts w:ascii="Arial" w:hAnsi="Arial" w:cs="Arial"/>
          <w:i/>
          <w:iCs/>
        </w:rPr>
        <w:t>.  Block Diagram of System</w:t>
      </w:r>
      <w:bookmarkEnd w:id="14"/>
    </w:p>
    <w:p w14:paraId="39C99619" w14:textId="687B673A" w:rsidR="00D922DD" w:rsidRPr="00730B1B" w:rsidRDefault="00D922DD" w:rsidP="005661EB">
      <w:pPr>
        <w:pStyle w:val="BodyText"/>
      </w:pPr>
    </w:p>
    <w:p w14:paraId="58220437" w14:textId="25334648" w:rsidR="00A02B5C" w:rsidRDefault="00487A04" w:rsidP="005661EB">
      <w:pPr>
        <w:pStyle w:val="BodyText"/>
      </w:pPr>
      <w:r>
        <w:t xml:space="preserve">In figure </w:t>
      </w:r>
      <w:r w:rsidR="00025804">
        <w:t xml:space="preserve">2, </w:t>
      </w:r>
      <w:r w:rsidR="00001062">
        <w:t>the blo</w:t>
      </w:r>
      <w:r w:rsidR="00DE4716">
        <w:t>ck diagram above show</w:t>
      </w:r>
      <w:r w:rsidR="00A02B5C">
        <w:t>s</w:t>
      </w:r>
      <w:r w:rsidR="00DE4716">
        <w:t xml:space="preserve"> the </w:t>
      </w:r>
      <w:r w:rsidR="00A02B5C">
        <w:t xml:space="preserve">different subsystems within the </w:t>
      </w:r>
      <w:r w:rsidR="009F3F10">
        <w:t xml:space="preserve">Fuel Cell Monitor. </w:t>
      </w:r>
      <w:r w:rsidR="00F85A15">
        <w:t xml:space="preserve">The power for the whole system will be provided by a wall supply, </w:t>
      </w:r>
      <w:r w:rsidR="009D717C">
        <w:t xml:space="preserve">which will be then converted to DC voltage using a DC/DC converter. </w:t>
      </w:r>
      <w:r w:rsidR="00290390">
        <w:t xml:space="preserve">The </w:t>
      </w:r>
      <w:r w:rsidR="00F06A13">
        <w:t>vol</w:t>
      </w:r>
      <w:r w:rsidR="004C058A">
        <w:t>tage re</w:t>
      </w:r>
      <w:r w:rsidR="002802A7">
        <w:t>ading will be tak</w:t>
      </w:r>
      <w:r w:rsidR="17C35EF2">
        <w:t>en</w:t>
      </w:r>
      <w:r w:rsidR="002802A7">
        <w:t xml:space="preserve"> from the fuel cell</w:t>
      </w:r>
      <w:r w:rsidR="0060259D">
        <w:t>,</w:t>
      </w:r>
      <w:r w:rsidR="002802A7">
        <w:t xml:space="preserve"> and it will pass through the buffer </w:t>
      </w:r>
      <w:r w:rsidR="03FB5169" w:rsidRPr="703AF628">
        <w:t>to reduce</w:t>
      </w:r>
      <w:r w:rsidR="0008704E" w:rsidRPr="703AF628">
        <w:t xml:space="preserve"> noise. </w:t>
      </w:r>
      <w:r w:rsidR="008D5E5A" w:rsidRPr="703AF628">
        <w:t>T</w:t>
      </w:r>
      <w:r w:rsidR="634DC401" w:rsidRPr="703AF628">
        <w:t xml:space="preserve">he signal will then </w:t>
      </w:r>
      <w:r w:rsidR="00CD40C2">
        <w:t xml:space="preserve">be </w:t>
      </w:r>
      <w:r w:rsidR="634DC401" w:rsidRPr="703AF628">
        <w:t>passed</w:t>
      </w:r>
      <w:r w:rsidR="00CD40C2">
        <w:t xml:space="preserve"> to the </w:t>
      </w:r>
      <w:r w:rsidR="634DC401" w:rsidRPr="703AF628">
        <w:t>microcontro</w:t>
      </w:r>
      <w:r w:rsidR="00C26C78">
        <w:t>l</w:t>
      </w:r>
      <w:r w:rsidR="634DC401" w:rsidRPr="703AF628">
        <w:t>ler via ADC and opto-isolator which provide a signal th</w:t>
      </w:r>
      <w:r w:rsidR="00B14FF6">
        <w:t>at</w:t>
      </w:r>
      <w:r w:rsidR="634DC401" w:rsidRPr="703AF628">
        <w:t xml:space="preserve"> </w:t>
      </w:r>
      <w:r w:rsidR="0FB1E0D3" w:rsidRPr="703AF628">
        <w:t xml:space="preserve">processor can read as well as </w:t>
      </w:r>
      <w:r w:rsidR="0FB1E0D3">
        <w:t>protec</w:t>
      </w:r>
      <w:r w:rsidR="58E33462">
        <w:t>t</w:t>
      </w:r>
      <w:r w:rsidR="0FB1E0D3" w:rsidRPr="703AF628">
        <w:t xml:space="preserve"> in the event of a short or cell malfunction.</w:t>
      </w:r>
      <w:r w:rsidR="00CD40C2">
        <w:t xml:space="preserve"> Then, the microcontroller will send the data to the ESP32 which will communicate with the app to display the voltage for each fuel cell stack.</w:t>
      </w:r>
    </w:p>
    <w:p w14:paraId="08BD55D8" w14:textId="77777777" w:rsidR="00D922DD" w:rsidRPr="00730B1B" w:rsidRDefault="00D922DD" w:rsidP="00FB782F">
      <w:pPr>
        <w:rPr>
          <w:rFonts w:ascii="Arial" w:hAnsi="Arial" w:cs="Arial"/>
        </w:rPr>
      </w:pPr>
    </w:p>
    <w:p w14:paraId="437C9761" w14:textId="77777777" w:rsidR="00046CE2" w:rsidRPr="00730B1B" w:rsidRDefault="00046CE2" w:rsidP="00FB782F">
      <w:pPr>
        <w:rPr>
          <w:rFonts w:ascii="Arial" w:hAnsi="Arial" w:cs="Arial"/>
        </w:rPr>
      </w:pPr>
    </w:p>
    <w:p w14:paraId="7C064B3E" w14:textId="68382405" w:rsidR="00FB782F" w:rsidRPr="00002D16" w:rsidRDefault="00D922DD" w:rsidP="0073170D">
      <w:pPr>
        <w:pStyle w:val="Heading2"/>
        <w:ind w:left="1008"/>
        <w:rPr>
          <w:rFonts w:ascii="Arial" w:hAnsi="Arial"/>
        </w:rPr>
      </w:pPr>
      <w:bookmarkStart w:id="15" w:name="_Toc442692802"/>
      <w:r w:rsidRPr="00730B1B">
        <w:rPr>
          <w:rFonts w:ascii="Arial" w:hAnsi="Arial"/>
        </w:rPr>
        <w:t>Characteristics</w:t>
      </w:r>
      <w:bookmarkEnd w:id="15"/>
    </w:p>
    <w:p w14:paraId="6B5042F6" w14:textId="2E4DE116" w:rsidR="00D922DD" w:rsidRPr="00730B1B" w:rsidRDefault="00D922DD" w:rsidP="009B595C">
      <w:pPr>
        <w:pStyle w:val="Heading3"/>
        <w:ind w:left="1440"/>
        <w:rPr>
          <w:rFonts w:ascii="Arial" w:hAnsi="Arial"/>
        </w:rPr>
      </w:pPr>
      <w:bookmarkStart w:id="16" w:name="_Toc442692803"/>
      <w:r w:rsidRPr="00730B1B">
        <w:rPr>
          <w:rFonts w:ascii="Arial" w:hAnsi="Arial"/>
        </w:rPr>
        <w:t>Functional / Performance Requirements</w:t>
      </w:r>
      <w:bookmarkEnd w:id="16"/>
    </w:p>
    <w:p w14:paraId="1B0AB59A" w14:textId="565C7108" w:rsidR="00090D70" w:rsidRPr="009B595C" w:rsidRDefault="23993DC6" w:rsidP="009B595C">
      <w:pPr>
        <w:pStyle w:val="Heading4"/>
        <w:spacing w:line="259" w:lineRule="auto"/>
        <w:ind w:left="2016"/>
      </w:pPr>
      <w:r w:rsidRPr="009B595C">
        <w:rPr>
          <w:rFonts w:cs="Arial"/>
        </w:rPr>
        <w:t xml:space="preserve">Fuel Cell </w:t>
      </w:r>
      <w:r w:rsidR="06FD269A" w:rsidRPr="009B595C">
        <w:rPr>
          <w:rFonts w:cs="Arial"/>
        </w:rPr>
        <w:t>Monitor Voltage Range</w:t>
      </w:r>
    </w:p>
    <w:p w14:paraId="04E58F18" w14:textId="35F68CD8" w:rsidR="00090D70" w:rsidRDefault="7DFB34D3" w:rsidP="005661EB">
      <w:pPr>
        <w:pStyle w:val="BodyText"/>
      </w:pPr>
      <w:r w:rsidRPr="582C50A1">
        <w:t xml:space="preserve">The fuel cell monitor system </w:t>
      </w:r>
      <w:r w:rsidRPr="1ED07CB0">
        <w:t xml:space="preserve">shall be capable of </w:t>
      </w:r>
      <w:r w:rsidRPr="7E707903">
        <w:t xml:space="preserve">monitoring voltages </w:t>
      </w:r>
      <w:r w:rsidRPr="4514A512">
        <w:t>ranging from 0</w:t>
      </w:r>
      <w:r w:rsidRPr="2F0AE728">
        <w:t xml:space="preserve"> VDC to </w:t>
      </w:r>
      <w:r w:rsidRPr="60BD90C3">
        <w:t>+</w:t>
      </w:r>
      <w:r w:rsidR="009319D7">
        <w:t>4</w:t>
      </w:r>
      <w:r w:rsidRPr="60BD90C3">
        <w:t xml:space="preserve"> VDC</w:t>
      </w:r>
      <w:r w:rsidR="016A4768" w:rsidRPr="799FC257">
        <w:t>.</w:t>
      </w:r>
    </w:p>
    <w:p w14:paraId="59D6466C" w14:textId="77777777" w:rsidR="00E258B7" w:rsidRDefault="00E258B7" w:rsidP="005661EB">
      <w:pPr>
        <w:pStyle w:val="BodyText"/>
      </w:pPr>
    </w:p>
    <w:p w14:paraId="387C05C2" w14:textId="47AF974B" w:rsidR="00853F0A" w:rsidRPr="0073170D" w:rsidRDefault="00853F0A" w:rsidP="0073170D">
      <w:pPr>
        <w:pStyle w:val="Rationale"/>
        <w:spacing w:line="259" w:lineRule="auto"/>
        <w:ind w:left="1440"/>
        <w:rPr>
          <w:szCs w:val="20"/>
        </w:rPr>
      </w:pPr>
      <w:r w:rsidRPr="009B0CEE">
        <w:t xml:space="preserve">Rationale:  </w:t>
      </w:r>
      <w:r w:rsidRPr="0073170D">
        <w:rPr>
          <w:rFonts w:eastAsia="Batang"/>
          <w:szCs w:val="20"/>
        </w:rPr>
        <w:t>The requirement specified by the client was roughly 0.7 VDC. However, the capabilities of the parts used in the system allow for a higher range of voltage inputs.</w:t>
      </w:r>
    </w:p>
    <w:p w14:paraId="75AF3D65" w14:textId="2292E511" w:rsidR="00090D70" w:rsidRPr="009B595C" w:rsidRDefault="6D395A90" w:rsidP="009B595C">
      <w:pPr>
        <w:pStyle w:val="Heading3"/>
        <w:ind w:left="1440"/>
        <w:rPr>
          <w:rFonts w:ascii="Arial" w:hAnsi="Arial"/>
        </w:rPr>
      </w:pPr>
      <w:r w:rsidRPr="009B595C">
        <w:rPr>
          <w:rFonts w:ascii="Arial" w:hAnsi="Arial"/>
        </w:rPr>
        <w:t xml:space="preserve">Operating </w:t>
      </w:r>
      <w:r w:rsidR="049FD4CB" w:rsidRPr="009B595C">
        <w:rPr>
          <w:rFonts w:ascii="Arial" w:hAnsi="Arial"/>
        </w:rPr>
        <w:t>Environment</w:t>
      </w:r>
    </w:p>
    <w:p w14:paraId="44BCAF46" w14:textId="4495BA96" w:rsidR="00090D70" w:rsidRPr="00730B1B" w:rsidRDefault="355AB46B" w:rsidP="005661EB">
      <w:pPr>
        <w:pStyle w:val="BodyText"/>
      </w:pPr>
      <w:r w:rsidRPr="49ACD239">
        <w:t xml:space="preserve">The fuel </w:t>
      </w:r>
      <w:r w:rsidRPr="294CCE8D">
        <w:t xml:space="preserve">cell monitor </w:t>
      </w:r>
      <w:r w:rsidR="21772585" w:rsidRPr="62C09BEB">
        <w:t xml:space="preserve">shall be capable of </w:t>
      </w:r>
      <w:r w:rsidR="21772585" w:rsidRPr="704DEAF7">
        <w:t xml:space="preserve">operating within </w:t>
      </w:r>
      <w:r w:rsidR="079EF72C" w:rsidRPr="2A94FCDE">
        <w:t>a</w:t>
      </w:r>
      <w:r w:rsidR="21772585" w:rsidRPr="4AF5008A">
        <w:t xml:space="preserve"> </w:t>
      </w:r>
      <w:r w:rsidR="21772585" w:rsidRPr="704DEAF7">
        <w:t xml:space="preserve">controlled </w:t>
      </w:r>
      <w:r w:rsidR="21772585" w:rsidRPr="4552AA9A">
        <w:t xml:space="preserve">laboratory or </w:t>
      </w:r>
      <w:r w:rsidR="2054536D" w:rsidRPr="0B0B65E3">
        <w:t>under</w:t>
      </w:r>
      <w:r w:rsidR="21772585" w:rsidRPr="0B0B65E3">
        <w:t xml:space="preserve"> </w:t>
      </w:r>
      <w:r w:rsidR="21772585" w:rsidRPr="6D70A9E0">
        <w:t>non-</w:t>
      </w:r>
      <w:r w:rsidR="558144A8" w:rsidRPr="085E4A77">
        <w:t>environmentally</w:t>
      </w:r>
      <w:r w:rsidR="21772585" w:rsidRPr="39E42961">
        <w:t xml:space="preserve"> harsh </w:t>
      </w:r>
      <w:r w:rsidR="21772585" w:rsidRPr="6D70A9E0">
        <w:t>conditions.</w:t>
      </w:r>
    </w:p>
    <w:p w14:paraId="40C87FBF" w14:textId="77777777" w:rsidR="00090D70" w:rsidRPr="00730B1B" w:rsidRDefault="00090D70" w:rsidP="005661EB">
      <w:pPr>
        <w:pStyle w:val="BodyText"/>
      </w:pPr>
    </w:p>
    <w:p w14:paraId="7536A1AD" w14:textId="59E9C2BC" w:rsidR="00FB782F" w:rsidRPr="00730B1B" w:rsidRDefault="00090D70" w:rsidP="0073170D">
      <w:pPr>
        <w:pStyle w:val="Rationale"/>
        <w:spacing w:line="259" w:lineRule="auto"/>
        <w:ind w:left="1440"/>
      </w:pPr>
      <w:r w:rsidRPr="00730B1B">
        <w:t xml:space="preserve">Rationale:  </w:t>
      </w:r>
      <w:r w:rsidR="6CBA0C60">
        <w:t xml:space="preserve">The client specified </w:t>
      </w:r>
      <w:r w:rsidR="2AFE2665">
        <w:t xml:space="preserve">a </w:t>
      </w:r>
      <w:r w:rsidR="127B6A1A">
        <w:t>laboratory</w:t>
      </w:r>
      <w:r w:rsidR="2AFE2665">
        <w:t xml:space="preserve"> environment in which fuel cell</w:t>
      </w:r>
      <w:r w:rsidR="05D2B3B4">
        <w:t>s</w:t>
      </w:r>
      <w:r w:rsidR="2AFE2665">
        <w:t xml:space="preserve"> are being used for experimentation.</w:t>
      </w:r>
    </w:p>
    <w:p w14:paraId="30DA4CB0" w14:textId="77777777" w:rsidR="00FD4FF8" w:rsidRPr="00730B1B" w:rsidRDefault="00FD4FF8" w:rsidP="005661EB">
      <w:pPr>
        <w:pStyle w:val="BodyText"/>
      </w:pPr>
    </w:p>
    <w:p w14:paraId="610711A9" w14:textId="0DAACDF2" w:rsidR="00FD4FF8" w:rsidRPr="005B2B06" w:rsidRDefault="00FD4FF8" w:rsidP="005B2B06">
      <w:pPr>
        <w:pStyle w:val="Heading3"/>
        <w:ind w:left="1440"/>
        <w:rPr>
          <w:rFonts w:ascii="Arial" w:hAnsi="Arial"/>
        </w:rPr>
      </w:pPr>
      <w:bookmarkStart w:id="17" w:name="_Toc442692804"/>
      <w:r w:rsidRPr="00730B1B">
        <w:rPr>
          <w:rFonts w:ascii="Arial" w:hAnsi="Arial"/>
        </w:rPr>
        <w:t>Physical Characteristics</w:t>
      </w:r>
      <w:bookmarkEnd w:id="17"/>
    </w:p>
    <w:p w14:paraId="2124B31B" w14:textId="77777777" w:rsidR="00A0608C" w:rsidRPr="009B595C" w:rsidRDefault="00A0608C" w:rsidP="0073170D">
      <w:pPr>
        <w:pStyle w:val="Heading4"/>
        <w:ind w:left="2016"/>
        <w:rPr>
          <w:rFonts w:cs="Arial"/>
        </w:rPr>
      </w:pPr>
      <w:r w:rsidRPr="009B595C">
        <w:rPr>
          <w:rFonts w:cs="Arial"/>
        </w:rPr>
        <w:t>Mass</w:t>
      </w:r>
    </w:p>
    <w:p w14:paraId="17F7D918" w14:textId="295C9113" w:rsidR="00A0608C" w:rsidRPr="00730B1B" w:rsidRDefault="00A0608C" w:rsidP="005661EB">
      <w:pPr>
        <w:pStyle w:val="BodyText"/>
      </w:pPr>
      <w:r w:rsidRPr="00730B1B">
        <w:t xml:space="preserve">The mass of the </w:t>
      </w:r>
      <w:r w:rsidR="001963BA">
        <w:t>Fuel Cell Monitor</w:t>
      </w:r>
      <w:r w:rsidRPr="00730B1B">
        <w:t xml:space="preserve"> shall be less than or equal to</w:t>
      </w:r>
      <w:r w:rsidR="004A4CD6">
        <w:t xml:space="preserve"> 0.25</w:t>
      </w:r>
      <w:r w:rsidRPr="00730B1B">
        <w:t xml:space="preserve"> kilograms.</w:t>
      </w:r>
    </w:p>
    <w:p w14:paraId="1A502FBC" w14:textId="77777777" w:rsidR="00A0608C" w:rsidRPr="00730B1B" w:rsidRDefault="00A0608C" w:rsidP="005661EB">
      <w:pPr>
        <w:pStyle w:val="BodyText"/>
      </w:pPr>
    </w:p>
    <w:p w14:paraId="1143F3C0" w14:textId="7B8D75F5" w:rsidR="00A0608C" w:rsidRPr="00730B1B" w:rsidRDefault="00A0608C" w:rsidP="0073170D">
      <w:pPr>
        <w:pStyle w:val="Rationale"/>
        <w:ind w:left="1440"/>
      </w:pPr>
      <w:r w:rsidRPr="00730B1B">
        <w:t xml:space="preserve">Rationale:  This is a </w:t>
      </w:r>
      <w:r w:rsidRPr="002C2ECE">
        <w:rPr>
          <w:noProof/>
        </w:rPr>
        <w:t>requirement</w:t>
      </w:r>
      <w:r w:rsidRPr="00730B1B">
        <w:t xml:space="preserve"> specified by our customer due to constraints of their system in which the </w:t>
      </w:r>
      <w:r w:rsidR="009D7BBD">
        <w:t xml:space="preserve">Fuel </w:t>
      </w:r>
      <w:r w:rsidR="00A94F8E">
        <w:t>Cell Monitor</w:t>
      </w:r>
      <w:r w:rsidRPr="00730B1B">
        <w:t xml:space="preserve"> is </w:t>
      </w:r>
      <w:r w:rsidR="00A94F8E">
        <w:t>operating</w:t>
      </w:r>
      <w:r w:rsidRPr="00730B1B">
        <w:t xml:space="preserve">.  </w:t>
      </w:r>
    </w:p>
    <w:p w14:paraId="558CBC28" w14:textId="77777777" w:rsidR="00A0608C" w:rsidRPr="009B595C" w:rsidRDefault="00A0608C" w:rsidP="00D82FC9">
      <w:pPr>
        <w:pStyle w:val="Heading4"/>
        <w:rPr>
          <w:rFonts w:cs="Arial"/>
        </w:rPr>
      </w:pPr>
      <w:r w:rsidRPr="009B595C">
        <w:rPr>
          <w:rFonts w:cs="Arial"/>
        </w:rPr>
        <w:t>Volume Envelope</w:t>
      </w:r>
    </w:p>
    <w:p w14:paraId="131B348F" w14:textId="360AB4BD" w:rsidR="00A0608C" w:rsidRPr="00730B1B" w:rsidRDefault="00A0608C" w:rsidP="005661EB">
      <w:pPr>
        <w:pStyle w:val="BodyText"/>
      </w:pPr>
      <w:r w:rsidRPr="00730B1B">
        <w:t xml:space="preserve">The volume envelope of the </w:t>
      </w:r>
      <w:r w:rsidR="00F827A4">
        <w:t>Fuel Cell Monitor system</w:t>
      </w:r>
      <w:r w:rsidRPr="00730B1B">
        <w:t xml:space="preserve"> shall be less than or equal </w:t>
      </w:r>
      <w:r w:rsidR="00F827A4">
        <w:t>0.125 cubic feet</w:t>
      </w:r>
      <w:r w:rsidR="00543A6F">
        <w:t>.</w:t>
      </w:r>
    </w:p>
    <w:p w14:paraId="15BC0641" w14:textId="77777777" w:rsidR="00A0608C" w:rsidRPr="00730B1B" w:rsidRDefault="00A0608C" w:rsidP="005661EB">
      <w:pPr>
        <w:pStyle w:val="BodyText"/>
      </w:pPr>
    </w:p>
    <w:p w14:paraId="3B8E38DA" w14:textId="53C48A0E" w:rsidR="005908B9" w:rsidRPr="00730B1B" w:rsidRDefault="005908B9" w:rsidP="0073170D">
      <w:pPr>
        <w:pStyle w:val="Rationale"/>
        <w:spacing w:line="259" w:lineRule="auto"/>
        <w:ind w:left="1440"/>
      </w:pPr>
      <w:r w:rsidRPr="00730B1B">
        <w:t>Rationale:</w:t>
      </w:r>
      <w:r w:rsidR="57988460" w:rsidDel="57988460">
        <w:t xml:space="preserve"> </w:t>
      </w:r>
      <w:r w:rsidR="322ECC57">
        <w:t>T</w:t>
      </w:r>
      <w:r w:rsidR="347E5A26">
        <w:t xml:space="preserve">he monitoring system is intended to be simple and capable of monitoring multiple fuel cell types in </w:t>
      </w:r>
      <w:r w:rsidR="204748AF">
        <w:t xml:space="preserve">multiple stack configurations. </w:t>
      </w:r>
      <w:r w:rsidR="00D158DD">
        <w:t xml:space="preserve">The monitor must be small enough to sit inside the </w:t>
      </w:r>
      <w:r w:rsidR="001F3CF9">
        <w:t xml:space="preserve">stack enclosure or near it without interfering with </w:t>
      </w:r>
      <w:r w:rsidR="00D20E83">
        <w:t>stack operation and maintenance</w:t>
      </w:r>
      <w:r w:rsidR="00543A6F">
        <w:t>.</w:t>
      </w:r>
      <w:r w:rsidR="69EB07DC" w:rsidRPr="799FC257">
        <w:rPr>
          <w:noProof/>
        </w:rPr>
        <w:t xml:space="preserve"> </w:t>
      </w:r>
    </w:p>
    <w:p w14:paraId="6034F0F5" w14:textId="27189BA0" w:rsidR="00A0608C" w:rsidRPr="009B595C" w:rsidRDefault="00A0608C" w:rsidP="00D82FC9">
      <w:pPr>
        <w:pStyle w:val="Heading4"/>
        <w:rPr>
          <w:rFonts w:cs="Arial"/>
        </w:rPr>
      </w:pPr>
      <w:r w:rsidRPr="009B595C">
        <w:rPr>
          <w:rFonts w:cs="Arial"/>
        </w:rPr>
        <w:t>Mounting</w:t>
      </w:r>
    </w:p>
    <w:p w14:paraId="6A0CD8BE" w14:textId="019F9332" w:rsidR="00A0608C" w:rsidRPr="00730B1B" w:rsidRDefault="7D987F96" w:rsidP="005661EB">
      <w:pPr>
        <w:pStyle w:val="BodyText"/>
      </w:pPr>
      <w:r w:rsidRPr="4C8225CA">
        <w:t xml:space="preserve">The </w:t>
      </w:r>
      <w:r w:rsidRPr="6D3BF1A9">
        <w:t>fuel</w:t>
      </w:r>
      <w:r w:rsidRPr="4C8225CA">
        <w:t xml:space="preserve"> </w:t>
      </w:r>
      <w:r w:rsidRPr="5A0F74D6">
        <w:t xml:space="preserve">cell </w:t>
      </w:r>
      <w:r w:rsidRPr="6D3BF1A9">
        <w:t xml:space="preserve">monitor </w:t>
      </w:r>
      <w:r w:rsidRPr="28719C7F">
        <w:t xml:space="preserve">will </w:t>
      </w:r>
      <w:r w:rsidR="6F8FCE7D" w:rsidRPr="434743A8">
        <w:t xml:space="preserve">be designed to sit </w:t>
      </w:r>
      <w:r w:rsidR="6F8FCE7D" w:rsidRPr="17BDB5B2">
        <w:t xml:space="preserve">on a shelf or the floor </w:t>
      </w:r>
      <w:r w:rsidR="48A80592" w:rsidRPr="2142C0C1">
        <w:t>inside</w:t>
      </w:r>
      <w:r w:rsidR="6F8FCE7D" w:rsidRPr="27B3293B">
        <w:t xml:space="preserve"> the fuel </w:t>
      </w:r>
      <w:r w:rsidR="48A80592" w:rsidRPr="2142C0C1">
        <w:t>cell housing</w:t>
      </w:r>
    </w:p>
    <w:p w14:paraId="09E3E6E4" w14:textId="77777777" w:rsidR="00A0608C" w:rsidRPr="00730B1B" w:rsidRDefault="00A0608C" w:rsidP="005661EB">
      <w:pPr>
        <w:pStyle w:val="BodyText"/>
      </w:pPr>
    </w:p>
    <w:p w14:paraId="071D6198" w14:textId="734773A6" w:rsidR="00A0608C" w:rsidRPr="00730B1B" w:rsidRDefault="00A0608C" w:rsidP="0073170D">
      <w:pPr>
        <w:pStyle w:val="Rationale"/>
        <w:ind w:left="1440"/>
      </w:pPr>
      <w:r>
        <w:t xml:space="preserve">Rationale: </w:t>
      </w:r>
      <w:r w:rsidR="37916CED">
        <w:t>This is a requirement of the client. The system is also</w:t>
      </w:r>
      <w:r w:rsidRPr="00730B1B">
        <w:t xml:space="preserve"> </w:t>
      </w:r>
      <w:r w:rsidR="37916CED">
        <w:t xml:space="preserve">compatible with </w:t>
      </w:r>
      <w:r w:rsidR="4B02E0AF">
        <w:t>any fuel cell stack producing voltages within the specified range and universal mounting is outside th</w:t>
      </w:r>
      <w:r w:rsidR="1756AC0E">
        <w:t>e</w:t>
      </w:r>
      <w:r w:rsidR="4B02E0AF">
        <w:t xml:space="preserve"> </w:t>
      </w:r>
      <w:r w:rsidR="39D57D8D">
        <w:t>project's scope</w:t>
      </w:r>
      <w:r w:rsidR="4B02E0AF">
        <w:t>.</w:t>
      </w:r>
    </w:p>
    <w:p w14:paraId="39B1291C" w14:textId="6269BBAF" w:rsidR="00A0608C" w:rsidRPr="00730B1B" w:rsidRDefault="00A0608C" w:rsidP="0073170D">
      <w:pPr>
        <w:pStyle w:val="Heading3"/>
        <w:ind w:left="1440"/>
        <w:rPr>
          <w:rFonts w:ascii="Arial" w:hAnsi="Arial"/>
        </w:rPr>
      </w:pPr>
      <w:r w:rsidRPr="009B595C">
        <w:br w:type="page"/>
      </w:r>
      <w:bookmarkStart w:id="18" w:name="_Toc442692805"/>
      <w:r w:rsidRPr="00730B1B">
        <w:rPr>
          <w:rFonts w:ascii="Arial" w:hAnsi="Arial"/>
        </w:rPr>
        <w:lastRenderedPageBreak/>
        <w:t>Electrical Characteristics</w:t>
      </w:r>
      <w:bookmarkEnd w:id="18"/>
    </w:p>
    <w:p w14:paraId="34887E3D" w14:textId="7F101B18" w:rsidR="00A0608C" w:rsidRPr="00730B1B" w:rsidRDefault="00E4277F" w:rsidP="0073170D">
      <w:pPr>
        <w:pStyle w:val="Heading4"/>
        <w:ind w:left="2016"/>
        <w:rPr>
          <w:rFonts w:cs="Arial"/>
        </w:rPr>
      </w:pPr>
      <w:r>
        <w:rPr>
          <w:rFonts w:cs="Arial"/>
        </w:rPr>
        <w:t xml:space="preserve">Signal </w:t>
      </w:r>
      <w:r w:rsidR="00A0608C" w:rsidRPr="00730B1B">
        <w:rPr>
          <w:rFonts w:cs="Arial"/>
        </w:rPr>
        <w:t>Inputs</w:t>
      </w:r>
    </w:p>
    <w:p w14:paraId="735FAE6B" w14:textId="2936204E" w:rsidR="00A0608C" w:rsidRPr="00730B1B" w:rsidRDefault="005D215B" w:rsidP="0073170D">
      <w:pPr>
        <w:ind w:left="1440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The inputs of the system will </w:t>
      </w:r>
      <w:r w:rsidR="00920B4F">
        <w:rPr>
          <w:rFonts w:ascii="Arial" w:hAnsi="Arial" w:cs="Arial"/>
        </w:rPr>
        <w:t>be voltages transferred directly from the fuel cells to the monitor system via signal wire.</w:t>
      </w:r>
    </w:p>
    <w:p w14:paraId="0460D095" w14:textId="77777777" w:rsidR="00A0608C" w:rsidRPr="00730B1B" w:rsidRDefault="00A0608C" w:rsidP="00EF3CC1">
      <w:pPr>
        <w:ind w:left="1008"/>
        <w:contextualSpacing/>
        <w:rPr>
          <w:rFonts w:ascii="Arial" w:hAnsi="Arial" w:cs="Arial"/>
        </w:rPr>
      </w:pPr>
    </w:p>
    <w:p w14:paraId="16FCC703" w14:textId="64AA3B3E" w:rsidR="00920B4F" w:rsidRPr="00730B1B" w:rsidRDefault="00920B4F" w:rsidP="0073170D">
      <w:pPr>
        <w:pStyle w:val="Rationale"/>
        <w:ind w:firstLine="720"/>
      </w:pPr>
      <w:r w:rsidRPr="00730B1B">
        <w:t xml:space="preserve">Rationale:  </w:t>
      </w:r>
      <w:r w:rsidR="00116CDD">
        <w:t>This is a necessity given the nature of the monitor system</w:t>
      </w:r>
    </w:p>
    <w:p w14:paraId="678A332C" w14:textId="77777777" w:rsidR="00920B4F" w:rsidRPr="0073170D" w:rsidRDefault="00920B4F" w:rsidP="0073170D">
      <w:pPr>
        <w:ind w:left="1008"/>
        <w:contextualSpacing/>
        <w:rPr>
          <w:rFonts w:ascii="Arial" w:hAnsi="Arial" w:cs="Arial"/>
        </w:rPr>
      </w:pPr>
    </w:p>
    <w:p w14:paraId="4C81C45B" w14:textId="4F456BC0" w:rsidR="00A0608C" w:rsidRPr="00730B1B" w:rsidRDefault="00470664" w:rsidP="0073170D">
      <w:pPr>
        <w:pStyle w:val="Heading5"/>
        <w:numPr>
          <w:ilvl w:val="3"/>
          <w:numId w:val="52"/>
        </w:numPr>
        <w:ind w:left="1872"/>
      </w:pPr>
      <w:r>
        <w:t>.</w:t>
      </w:r>
      <w:r w:rsidR="00761F48">
        <w:t xml:space="preserve"> </w:t>
      </w:r>
      <w:r w:rsidR="00A0608C" w:rsidRPr="00730B1B">
        <w:t>Power Consumption</w:t>
      </w:r>
    </w:p>
    <w:p w14:paraId="7C4C02F5" w14:textId="4645CCCA" w:rsidR="00A0608C" w:rsidRPr="00730B1B" w:rsidRDefault="00A0608C" w:rsidP="0073170D">
      <w:pPr>
        <w:pStyle w:val="ListParagraph"/>
        <w:ind w:firstLine="720"/>
        <w:contextualSpacing/>
        <w:rPr>
          <w:rFonts w:ascii="Arial" w:hAnsi="Arial" w:cs="Arial"/>
        </w:rPr>
      </w:pPr>
      <w:r w:rsidRPr="00730B1B">
        <w:rPr>
          <w:rFonts w:ascii="Arial" w:hAnsi="Arial" w:cs="Arial"/>
        </w:rPr>
        <w:t xml:space="preserve">The maximum peak power </w:t>
      </w:r>
      <w:r w:rsidR="002C2ECE">
        <w:rPr>
          <w:rFonts w:ascii="Arial" w:hAnsi="Arial" w:cs="Arial"/>
          <w:noProof/>
        </w:rPr>
        <w:t>of</w:t>
      </w:r>
      <w:r w:rsidRPr="00730B1B">
        <w:rPr>
          <w:rFonts w:ascii="Arial" w:hAnsi="Arial" w:cs="Arial"/>
        </w:rPr>
        <w:t xml:space="preserve"> the </w:t>
      </w:r>
      <w:r w:rsidR="005908B9" w:rsidRPr="00730B1B">
        <w:rPr>
          <w:rFonts w:ascii="Arial" w:hAnsi="Arial" w:cs="Arial"/>
        </w:rPr>
        <w:t xml:space="preserve">system </w:t>
      </w:r>
      <w:r w:rsidRPr="00730B1B">
        <w:rPr>
          <w:rFonts w:ascii="Arial" w:hAnsi="Arial" w:cs="Arial"/>
        </w:rPr>
        <w:t>shall not exceed</w:t>
      </w:r>
      <w:r w:rsidR="00BF73C7">
        <w:rPr>
          <w:rFonts w:ascii="Arial" w:hAnsi="Arial" w:cs="Arial"/>
        </w:rPr>
        <w:t xml:space="preserve"> </w:t>
      </w:r>
      <w:r w:rsidR="000B1D8B">
        <w:rPr>
          <w:rFonts w:ascii="Arial" w:hAnsi="Arial" w:cs="Arial"/>
        </w:rPr>
        <w:t>3</w:t>
      </w:r>
      <w:r w:rsidRPr="00730B1B">
        <w:rPr>
          <w:rFonts w:ascii="Arial" w:hAnsi="Arial" w:cs="Arial"/>
        </w:rPr>
        <w:t xml:space="preserve"> </w:t>
      </w:r>
      <w:r w:rsidR="001D20DD">
        <w:rPr>
          <w:rFonts w:ascii="Arial" w:hAnsi="Arial" w:cs="Arial"/>
        </w:rPr>
        <w:t>W</w:t>
      </w:r>
      <w:r w:rsidRPr="00730B1B">
        <w:rPr>
          <w:rFonts w:ascii="Arial" w:hAnsi="Arial" w:cs="Arial"/>
        </w:rPr>
        <w:t>atts.</w:t>
      </w:r>
    </w:p>
    <w:p w14:paraId="0B1A59AF" w14:textId="77777777" w:rsidR="00A0608C" w:rsidRPr="00730B1B" w:rsidRDefault="00A0608C" w:rsidP="00A0608C">
      <w:pPr>
        <w:rPr>
          <w:rFonts w:ascii="Arial" w:hAnsi="Arial" w:cs="Arial"/>
        </w:rPr>
      </w:pPr>
    </w:p>
    <w:p w14:paraId="0CEF389D" w14:textId="7DA2B320" w:rsidR="00A0608C" w:rsidRPr="00730B1B" w:rsidRDefault="00A0608C" w:rsidP="0073170D">
      <w:pPr>
        <w:pStyle w:val="Rationale"/>
        <w:ind w:left="1440"/>
      </w:pPr>
      <w:r w:rsidRPr="00730B1B">
        <w:t xml:space="preserve">Rationale:  </w:t>
      </w:r>
      <w:r w:rsidR="001D20DD">
        <w:t xml:space="preserve">Although the major </w:t>
      </w:r>
      <w:r w:rsidR="0074470F">
        <w:t>components</w:t>
      </w:r>
      <w:r w:rsidR="001D20DD">
        <w:t xml:space="preserve"> have been determined,</w:t>
      </w:r>
      <w:r w:rsidR="0074470F">
        <w:t xml:space="preserve"> the minor components have not. </w:t>
      </w:r>
      <w:r w:rsidR="00E20653">
        <w:t xml:space="preserve">% Watts is expected to be much higher </w:t>
      </w:r>
      <w:r w:rsidR="00837F9E">
        <w:t>then is necessary</w:t>
      </w:r>
      <w:r w:rsidR="00857365">
        <w:t>.</w:t>
      </w:r>
      <w:r w:rsidR="001D20DD">
        <w:t xml:space="preserve"> </w:t>
      </w:r>
    </w:p>
    <w:p w14:paraId="5701E90D" w14:textId="65BED2E6" w:rsidR="00A0608C" w:rsidRPr="00730B1B" w:rsidRDefault="00521BB7" w:rsidP="0073170D">
      <w:pPr>
        <w:pStyle w:val="Heading5"/>
        <w:numPr>
          <w:ilvl w:val="0"/>
          <w:numId w:val="0"/>
        </w:numPr>
        <w:ind w:left="1152"/>
      </w:pPr>
      <w:r>
        <w:t>3.2.4.3</w:t>
      </w:r>
      <w:r w:rsidR="00470664">
        <w:t>.</w:t>
      </w:r>
      <w:r>
        <w:t xml:space="preserve"> System Voltage Input</w:t>
      </w:r>
    </w:p>
    <w:p w14:paraId="7F567C59" w14:textId="258878A6" w:rsidR="00A0608C" w:rsidRPr="00730B1B" w:rsidRDefault="00A0608C" w:rsidP="0073170D">
      <w:pPr>
        <w:ind w:left="1440"/>
        <w:rPr>
          <w:rFonts w:ascii="Arial" w:hAnsi="Arial" w:cs="Arial"/>
        </w:rPr>
      </w:pPr>
      <w:r w:rsidRPr="00730B1B">
        <w:rPr>
          <w:rFonts w:ascii="Arial" w:hAnsi="Arial" w:cs="Arial"/>
        </w:rPr>
        <w:t xml:space="preserve">The input voltage level for the </w:t>
      </w:r>
      <w:r w:rsidR="6D4CA09B" w:rsidRPr="109EB6A3">
        <w:rPr>
          <w:rFonts w:ascii="Arial" w:hAnsi="Arial" w:cs="Arial"/>
        </w:rPr>
        <w:t xml:space="preserve">Fuel Cell </w:t>
      </w:r>
      <w:r w:rsidR="6D4CA09B" w:rsidRPr="61DE1F62">
        <w:rPr>
          <w:rFonts w:ascii="Arial" w:hAnsi="Arial" w:cs="Arial"/>
        </w:rPr>
        <w:t>Monitor</w:t>
      </w:r>
      <w:r w:rsidRPr="109EB6A3" w:rsidDel="00A0608C">
        <w:rPr>
          <w:rFonts w:ascii="Arial" w:hAnsi="Arial" w:cs="Arial"/>
        </w:rPr>
        <w:t xml:space="preserve"> </w:t>
      </w:r>
      <w:r w:rsidRPr="00730B1B">
        <w:rPr>
          <w:rFonts w:ascii="Arial" w:hAnsi="Arial" w:cs="Arial"/>
        </w:rPr>
        <w:t>System shall be +</w:t>
      </w:r>
      <w:r w:rsidRPr="58D21EF7">
        <w:rPr>
          <w:rFonts w:ascii="Arial" w:hAnsi="Arial" w:cs="Arial"/>
        </w:rPr>
        <w:t>2</w:t>
      </w:r>
      <w:r w:rsidR="64D031BD" w:rsidRPr="58D21EF7">
        <w:rPr>
          <w:rFonts w:ascii="Arial" w:hAnsi="Arial" w:cs="Arial"/>
        </w:rPr>
        <w:t>.</w:t>
      </w:r>
      <w:r w:rsidR="64D031BD" w:rsidRPr="15AF96D1">
        <w:rPr>
          <w:rFonts w:ascii="Arial" w:hAnsi="Arial" w:cs="Arial"/>
        </w:rPr>
        <w:t>7</w:t>
      </w:r>
      <w:r w:rsidR="005908B9" w:rsidRPr="00730B1B">
        <w:rPr>
          <w:rFonts w:ascii="Arial" w:hAnsi="Arial" w:cs="Arial"/>
        </w:rPr>
        <w:t xml:space="preserve"> VDC</w:t>
      </w:r>
      <w:r w:rsidRPr="00730B1B">
        <w:rPr>
          <w:rFonts w:ascii="Arial" w:hAnsi="Arial" w:cs="Arial"/>
        </w:rPr>
        <w:t xml:space="preserve"> to +</w:t>
      </w:r>
      <w:r w:rsidR="2B745DCC" w:rsidRPr="15AF96D1">
        <w:rPr>
          <w:rFonts w:ascii="Arial" w:hAnsi="Arial" w:cs="Arial"/>
        </w:rPr>
        <w:t>5.5</w:t>
      </w:r>
      <w:r w:rsidR="005908B9" w:rsidRPr="00730B1B">
        <w:rPr>
          <w:rFonts w:ascii="Arial" w:hAnsi="Arial" w:cs="Arial"/>
        </w:rPr>
        <w:t xml:space="preserve"> VDC</w:t>
      </w:r>
      <w:r w:rsidRPr="00730B1B">
        <w:rPr>
          <w:rFonts w:ascii="Arial" w:hAnsi="Arial" w:cs="Arial"/>
        </w:rPr>
        <w:t>.</w:t>
      </w:r>
    </w:p>
    <w:p w14:paraId="33ED605D" w14:textId="77777777" w:rsidR="00A0608C" w:rsidRPr="00730B1B" w:rsidRDefault="00A0608C" w:rsidP="00A0608C">
      <w:pPr>
        <w:rPr>
          <w:rFonts w:ascii="Arial" w:hAnsi="Arial" w:cs="Arial"/>
        </w:rPr>
      </w:pPr>
    </w:p>
    <w:p w14:paraId="34969758" w14:textId="64ADC08E" w:rsidR="00A0608C" w:rsidRPr="00730B1B" w:rsidRDefault="00A0608C" w:rsidP="0073170D">
      <w:pPr>
        <w:pStyle w:val="Rationale"/>
        <w:spacing w:line="259" w:lineRule="auto"/>
        <w:ind w:left="1440"/>
      </w:pPr>
      <w:r w:rsidRPr="00730B1B">
        <w:t xml:space="preserve">Rationale:  </w:t>
      </w:r>
      <w:r w:rsidR="2F56765A">
        <w:t>This is a requirement outlined by the client and constrained by the usable parts.</w:t>
      </w:r>
    </w:p>
    <w:p w14:paraId="21DD9629" w14:textId="5C2C916C" w:rsidR="00A0608C" w:rsidRPr="00730B1B" w:rsidRDefault="00940EC4" w:rsidP="0073170D">
      <w:pPr>
        <w:pStyle w:val="Heading5"/>
        <w:numPr>
          <w:ilvl w:val="0"/>
          <w:numId w:val="0"/>
        </w:numPr>
        <w:ind w:left="1152"/>
      </w:pPr>
      <w:r>
        <w:t>3.2.4.4</w:t>
      </w:r>
      <w:r w:rsidR="00470664">
        <w:t>.</w:t>
      </w:r>
      <w:r>
        <w:t xml:space="preserve"> </w:t>
      </w:r>
      <w:r w:rsidR="005908B9" w:rsidRPr="00730B1B">
        <w:t>Data</w:t>
      </w:r>
      <w:r w:rsidR="00A0608C" w:rsidRPr="00730B1B">
        <w:t xml:space="preserve"> Output</w:t>
      </w:r>
    </w:p>
    <w:p w14:paraId="4CD6746B" w14:textId="45A3CCE4" w:rsidR="00A0608C" w:rsidRPr="00730B1B" w:rsidRDefault="00A0608C" w:rsidP="0073170D">
      <w:pPr>
        <w:ind w:left="1440"/>
        <w:rPr>
          <w:rFonts w:ascii="Arial" w:hAnsi="Arial" w:cs="Arial"/>
        </w:rPr>
      </w:pPr>
      <w:r w:rsidRPr="00730B1B">
        <w:rPr>
          <w:rFonts w:ascii="Arial" w:hAnsi="Arial" w:cs="Arial"/>
        </w:rPr>
        <w:t>The</w:t>
      </w:r>
      <w:r w:rsidR="009F4074">
        <w:rPr>
          <w:rFonts w:ascii="Arial" w:hAnsi="Arial" w:cs="Arial"/>
        </w:rPr>
        <w:t xml:space="preserve"> Fuel Cell </w:t>
      </w:r>
      <w:r w:rsidR="009F4074" w:rsidRPr="3D702D71">
        <w:rPr>
          <w:rFonts w:ascii="Arial" w:hAnsi="Arial" w:cs="Arial"/>
        </w:rPr>
        <w:t>Monitor</w:t>
      </w:r>
      <w:r w:rsidR="6C03FC34" w:rsidRPr="3D702D71">
        <w:rPr>
          <w:rFonts w:ascii="Arial" w:hAnsi="Arial" w:cs="Arial"/>
        </w:rPr>
        <w:t>ing</w:t>
      </w:r>
      <w:r w:rsidR="009F4074">
        <w:rPr>
          <w:rFonts w:ascii="Arial" w:hAnsi="Arial" w:cs="Arial"/>
        </w:rPr>
        <w:t xml:space="preserve"> System</w:t>
      </w:r>
      <w:r w:rsidR="005908B9" w:rsidRPr="00730B1B">
        <w:rPr>
          <w:rFonts w:ascii="Arial" w:hAnsi="Arial" w:cs="Arial"/>
        </w:rPr>
        <w:t xml:space="preserve"> shall</w:t>
      </w:r>
      <w:r w:rsidRPr="00730B1B">
        <w:rPr>
          <w:rFonts w:ascii="Arial" w:hAnsi="Arial" w:cs="Arial"/>
        </w:rPr>
        <w:t xml:space="preserve"> include </w:t>
      </w:r>
      <w:r w:rsidRPr="002C2ECE">
        <w:rPr>
          <w:rFonts w:ascii="Arial" w:hAnsi="Arial" w:cs="Arial"/>
          <w:noProof/>
        </w:rPr>
        <w:t>a</w:t>
      </w:r>
      <w:r w:rsidR="002C2ECE">
        <w:rPr>
          <w:rFonts w:ascii="Arial" w:hAnsi="Arial" w:cs="Arial"/>
          <w:noProof/>
        </w:rPr>
        <w:t>n</w:t>
      </w:r>
      <w:r w:rsidRPr="002C2ECE">
        <w:rPr>
          <w:rFonts w:ascii="Arial" w:hAnsi="Arial" w:cs="Arial"/>
          <w:noProof/>
        </w:rPr>
        <w:t xml:space="preserve"> </w:t>
      </w:r>
      <w:r w:rsidR="0060053E">
        <w:rPr>
          <w:rFonts w:ascii="Arial" w:hAnsi="Arial" w:cs="Arial"/>
          <w:noProof/>
        </w:rPr>
        <w:t>an</w:t>
      </w:r>
      <w:r w:rsidR="00A43E83">
        <w:rPr>
          <w:rFonts w:ascii="Arial" w:hAnsi="Arial" w:cs="Arial"/>
          <w:noProof/>
        </w:rPr>
        <w:t xml:space="preserve">droid application for users to view alerts </w:t>
      </w:r>
      <w:r w:rsidR="00C51720">
        <w:rPr>
          <w:rFonts w:ascii="Arial" w:hAnsi="Arial" w:cs="Arial"/>
          <w:noProof/>
        </w:rPr>
        <w:t>if a fuel cell fails</w:t>
      </w:r>
      <w:r w:rsidR="009F4074">
        <w:rPr>
          <w:rFonts w:ascii="Arial" w:hAnsi="Arial" w:cs="Arial"/>
          <w:noProof/>
        </w:rPr>
        <w:t>.</w:t>
      </w:r>
      <w:r w:rsidR="00B559B1">
        <w:rPr>
          <w:rFonts w:ascii="Arial" w:hAnsi="Arial" w:cs="Arial"/>
          <w:noProof/>
        </w:rPr>
        <w:t xml:space="preserve"> The android application shall </w:t>
      </w:r>
      <w:r w:rsidR="004745B3">
        <w:rPr>
          <w:rFonts w:ascii="Arial" w:hAnsi="Arial" w:cs="Arial"/>
          <w:noProof/>
        </w:rPr>
        <w:t xml:space="preserve">display the voltage levels of both the stack and the individual fuel </w:t>
      </w:r>
      <w:r w:rsidR="007357DF">
        <w:rPr>
          <w:rFonts w:ascii="Arial" w:hAnsi="Arial" w:cs="Arial"/>
          <w:noProof/>
        </w:rPr>
        <w:t>cells.</w:t>
      </w:r>
    </w:p>
    <w:p w14:paraId="5A3CF853" w14:textId="77777777" w:rsidR="00A0608C" w:rsidRPr="00730B1B" w:rsidRDefault="00A0608C" w:rsidP="00A0608C">
      <w:pPr>
        <w:rPr>
          <w:rFonts w:ascii="Arial" w:hAnsi="Arial" w:cs="Arial"/>
        </w:rPr>
      </w:pPr>
    </w:p>
    <w:p w14:paraId="700F5E9E" w14:textId="28A5F5DF" w:rsidR="00A0608C" w:rsidRPr="00730B1B" w:rsidRDefault="00A0608C" w:rsidP="0073170D">
      <w:pPr>
        <w:pStyle w:val="Rationale"/>
        <w:ind w:left="1440"/>
      </w:pPr>
      <w:r w:rsidRPr="00730B1B">
        <w:t xml:space="preserve">Rationale:  The </w:t>
      </w:r>
      <w:r w:rsidR="005908B9" w:rsidRPr="00730B1B">
        <w:t xml:space="preserve">Search and Rescue </w:t>
      </w:r>
      <w:r w:rsidRPr="00730B1B">
        <w:t xml:space="preserve">information passes directly to the </w:t>
      </w:r>
      <w:r w:rsidR="005908B9" w:rsidRPr="00730B1B">
        <w:t>customer’s</w:t>
      </w:r>
      <w:r w:rsidRPr="00730B1B">
        <w:t xml:space="preserve"> system. </w:t>
      </w:r>
    </w:p>
    <w:p w14:paraId="18ADC4C5" w14:textId="093B45CC" w:rsidR="00A0608C" w:rsidRPr="00730B1B" w:rsidRDefault="00940EC4" w:rsidP="0073170D">
      <w:pPr>
        <w:pStyle w:val="Heading5"/>
        <w:numPr>
          <w:ilvl w:val="0"/>
          <w:numId w:val="0"/>
        </w:numPr>
        <w:ind w:left="1152"/>
      </w:pPr>
      <w:r>
        <w:t>3.2.4.5</w:t>
      </w:r>
      <w:r w:rsidR="00470664">
        <w:t xml:space="preserve">. </w:t>
      </w:r>
      <w:r w:rsidR="00A0608C" w:rsidRPr="00730B1B">
        <w:t>Diagnostic Output</w:t>
      </w:r>
    </w:p>
    <w:p w14:paraId="5D62664C" w14:textId="3046ABA1" w:rsidR="00A0608C" w:rsidRPr="00730B1B" w:rsidRDefault="00A0608C" w:rsidP="0073170D">
      <w:pPr>
        <w:ind w:left="1440"/>
        <w:rPr>
          <w:rFonts w:ascii="Arial" w:hAnsi="Arial" w:cs="Arial"/>
        </w:rPr>
      </w:pPr>
      <w:r w:rsidRPr="00730B1B">
        <w:rPr>
          <w:rFonts w:ascii="Arial" w:hAnsi="Arial" w:cs="Arial"/>
        </w:rPr>
        <w:t xml:space="preserve">The </w:t>
      </w:r>
      <w:r w:rsidR="009F4074">
        <w:rPr>
          <w:rFonts w:ascii="Arial" w:hAnsi="Arial" w:cs="Arial"/>
        </w:rPr>
        <w:t>Fuel Cell Monitoring System</w:t>
      </w:r>
      <w:r w:rsidR="009F4074" w:rsidRPr="00730B1B">
        <w:rPr>
          <w:rFonts w:ascii="Arial" w:hAnsi="Arial" w:cs="Arial"/>
        </w:rPr>
        <w:t xml:space="preserve"> </w:t>
      </w:r>
      <w:r w:rsidRPr="00730B1B">
        <w:rPr>
          <w:rFonts w:ascii="Arial" w:hAnsi="Arial" w:cs="Arial"/>
        </w:rPr>
        <w:t>shall include a diagnostic interface for control and data logging.</w:t>
      </w:r>
    </w:p>
    <w:p w14:paraId="22FB5C4F" w14:textId="77777777" w:rsidR="00A0608C" w:rsidRPr="00730B1B" w:rsidRDefault="00A0608C" w:rsidP="00A0608C">
      <w:pPr>
        <w:rPr>
          <w:rFonts w:ascii="Arial" w:hAnsi="Arial" w:cs="Arial"/>
        </w:rPr>
      </w:pPr>
    </w:p>
    <w:p w14:paraId="0098FCE7" w14:textId="40A02AD5" w:rsidR="005908B9" w:rsidRPr="00730B1B" w:rsidRDefault="00A0608C" w:rsidP="0073170D">
      <w:pPr>
        <w:pStyle w:val="Rationale"/>
        <w:ind w:left="1440"/>
        <w:rPr>
          <w:bCs/>
          <w:szCs w:val="26"/>
        </w:rPr>
      </w:pPr>
      <w:r w:rsidRPr="00730B1B">
        <w:t xml:space="preserve">Rationale:  Provides the ability </w:t>
      </w:r>
      <w:r w:rsidRPr="002C2ECE">
        <w:rPr>
          <w:noProof/>
        </w:rPr>
        <w:t xml:space="preserve">to </w:t>
      </w:r>
      <w:r w:rsidR="002C2ECE">
        <w:rPr>
          <w:noProof/>
        </w:rPr>
        <w:t>control things for debugging manually</w:t>
      </w:r>
      <w:r w:rsidRPr="00730B1B">
        <w:t xml:space="preserve"> and a way to view/download the node map with associated potential targets.</w:t>
      </w:r>
      <w:bookmarkStart w:id="19" w:name="_Toc341874757"/>
    </w:p>
    <w:p w14:paraId="6720FE43" w14:textId="72C4BD24" w:rsidR="00A0608C" w:rsidRPr="00730B1B" w:rsidRDefault="00A0608C" w:rsidP="0073170D">
      <w:pPr>
        <w:pStyle w:val="Heading3"/>
        <w:ind w:left="1440"/>
        <w:rPr>
          <w:rFonts w:ascii="Arial" w:hAnsi="Arial"/>
        </w:rPr>
      </w:pPr>
      <w:bookmarkStart w:id="20" w:name="_Toc442692806"/>
      <w:r w:rsidRPr="00730B1B">
        <w:rPr>
          <w:rFonts w:ascii="Arial" w:hAnsi="Arial"/>
        </w:rPr>
        <w:t>Environmental Requirements</w:t>
      </w:r>
      <w:bookmarkEnd w:id="19"/>
      <w:bookmarkEnd w:id="20"/>
    </w:p>
    <w:p w14:paraId="3241CF00" w14:textId="15EECB9C" w:rsidR="00A0608C" w:rsidRPr="00730B1B" w:rsidRDefault="00A0608C" w:rsidP="0073170D">
      <w:pPr>
        <w:pStyle w:val="BodyText"/>
      </w:pPr>
      <w:r w:rsidRPr="00730B1B">
        <w:t xml:space="preserve">The </w:t>
      </w:r>
      <w:r w:rsidR="7B45F177" w:rsidRPr="626DEB48">
        <w:t>Fuel Cell Monitor</w:t>
      </w:r>
      <w:r w:rsidR="6AAD4865" w:rsidRPr="626DEB48">
        <w:t xml:space="preserve">ing </w:t>
      </w:r>
      <w:r w:rsidRPr="00730B1B">
        <w:t>System shall be designed to withstand and operate in the environments specified in the following section.</w:t>
      </w:r>
    </w:p>
    <w:p w14:paraId="63680C0E" w14:textId="6A404912" w:rsidR="00A0608C" w:rsidRPr="00730B1B" w:rsidRDefault="140EBA9F" w:rsidP="00D82FC9">
      <w:pPr>
        <w:pStyle w:val="Heading4"/>
        <w:rPr>
          <w:rFonts w:cs="Arial"/>
        </w:rPr>
      </w:pPr>
      <w:bookmarkStart w:id="21" w:name="_Ref324237862"/>
      <w:r w:rsidRPr="004447F8">
        <w:rPr>
          <w:rFonts w:cs="Arial"/>
        </w:rPr>
        <w:t>T</w:t>
      </w:r>
      <w:r w:rsidR="001D2C60">
        <w:rPr>
          <w:rFonts w:cs="Arial"/>
        </w:rPr>
        <w:t>hermal</w:t>
      </w:r>
      <w:bookmarkEnd w:id="21"/>
    </w:p>
    <w:p w14:paraId="48FEF6C6" w14:textId="03A759C2" w:rsidR="6CCD6847" w:rsidRDefault="6CCD6847" w:rsidP="0073170D">
      <w:pPr>
        <w:ind w:left="1440"/>
      </w:pPr>
      <w:r>
        <w:t xml:space="preserve">The Fuel Cell Monitoring System </w:t>
      </w:r>
      <w:r w:rsidR="3FF15B36">
        <w:t xml:space="preserve">shall be able to function in environments ranging from </w:t>
      </w:r>
      <w:r w:rsidR="4DD0AC0B">
        <w:t>-</w:t>
      </w:r>
      <w:r w:rsidR="3FF15B36">
        <w:t>40</w:t>
      </w:r>
      <w:r w:rsidR="20AE2727">
        <w:t>°C to 85°C</w:t>
      </w:r>
      <w:r w:rsidR="477C50D8">
        <w:t>.</w:t>
      </w:r>
    </w:p>
    <w:p w14:paraId="6E314C2F" w14:textId="36B939BF" w:rsidR="004447F8" w:rsidRDefault="004447F8" w:rsidP="004447F8"/>
    <w:p w14:paraId="097F53EA" w14:textId="0550C51A" w:rsidR="004B47EF" w:rsidRPr="00730B1B" w:rsidRDefault="004B47EF" w:rsidP="0073170D">
      <w:pPr>
        <w:pStyle w:val="Rationale"/>
        <w:ind w:left="1440"/>
      </w:pPr>
      <w:r w:rsidRPr="00730B1B">
        <w:t>Rationale:  Th</w:t>
      </w:r>
      <w:r w:rsidR="000C50C2">
        <w:t>e</w:t>
      </w:r>
      <w:r w:rsidR="00BC1308">
        <w:t xml:space="preserve"> range of temperature</w:t>
      </w:r>
      <w:r w:rsidRPr="00730B1B">
        <w:t>s</w:t>
      </w:r>
      <w:r w:rsidR="00767492">
        <w:t xml:space="preserve"> is provided</w:t>
      </w:r>
      <w:r w:rsidR="002B2A72">
        <w:t xml:space="preserve"> in the datasheets of the system components.</w:t>
      </w:r>
    </w:p>
    <w:p w14:paraId="57C0F5BE" w14:textId="74C2F512" w:rsidR="667C62FD" w:rsidRPr="004B47EF" w:rsidRDefault="667C62FD" w:rsidP="004447F8"/>
    <w:p w14:paraId="31969654" w14:textId="3F40369E" w:rsidR="00A0608C" w:rsidRPr="00730B1B" w:rsidRDefault="00D73BC2" w:rsidP="00D82FC9">
      <w:pPr>
        <w:pStyle w:val="Heading4"/>
        <w:rPr>
          <w:rFonts w:cs="Arial"/>
        </w:rPr>
      </w:pPr>
      <w:r>
        <w:rPr>
          <w:rFonts w:cs="Arial"/>
        </w:rPr>
        <w:lastRenderedPageBreak/>
        <w:t>Water</w:t>
      </w:r>
      <w:r w:rsidR="00E67EEC">
        <w:rPr>
          <w:rFonts w:cs="Arial"/>
        </w:rPr>
        <w:t xml:space="preserve"> Damage</w:t>
      </w:r>
    </w:p>
    <w:p w14:paraId="1E524E5C" w14:textId="65E7A2F7" w:rsidR="0000551E" w:rsidRDefault="0000551E" w:rsidP="0073170D">
      <w:pPr>
        <w:ind w:left="1440"/>
      </w:pPr>
      <w:r>
        <w:t xml:space="preserve">The Fuel Cell Monitoring System </w:t>
      </w:r>
      <w:r w:rsidR="00135F46">
        <w:t>will be capable of withstanding small non continuous splashes or misting with water</w:t>
      </w:r>
      <w:r w:rsidR="007265B5">
        <w:t>.</w:t>
      </w:r>
      <w:r w:rsidR="00E610DA">
        <w:t xml:space="preserve"> </w:t>
      </w:r>
    </w:p>
    <w:p w14:paraId="4DB7E963" w14:textId="77777777" w:rsidR="00E610DA" w:rsidRDefault="00E610DA" w:rsidP="0000551E"/>
    <w:p w14:paraId="53CBB190" w14:textId="468B0843" w:rsidR="00E610DA" w:rsidRPr="00730B1B" w:rsidRDefault="00E610DA" w:rsidP="0073170D">
      <w:pPr>
        <w:pStyle w:val="Rationale"/>
        <w:ind w:left="1440"/>
      </w:pPr>
      <w:r w:rsidRPr="00730B1B">
        <w:t xml:space="preserve">Rationale:  </w:t>
      </w:r>
      <w:r w:rsidR="007265B5">
        <w:t xml:space="preserve">Given the nature of fuel cells such as hydrogen fuel cells. </w:t>
      </w:r>
      <w:r w:rsidR="00151B25">
        <w:t xml:space="preserve">It is necessary to ensure the device is not susceptible to </w:t>
      </w:r>
      <w:r w:rsidR="009F6A23">
        <w:t>minor exposure to water.</w:t>
      </w:r>
    </w:p>
    <w:p w14:paraId="36CF8FC8" w14:textId="77777777" w:rsidR="00E610DA" w:rsidRPr="00E72B87" w:rsidRDefault="00E610DA" w:rsidP="009B595C"/>
    <w:p w14:paraId="433393C3" w14:textId="6253A230" w:rsidR="00FB782F" w:rsidRPr="00730B1B" w:rsidRDefault="004A5098" w:rsidP="0073170D">
      <w:pPr>
        <w:pStyle w:val="Heading1"/>
        <w:tabs>
          <w:tab w:val="clear" w:pos="882"/>
        </w:tabs>
        <w:ind w:left="432"/>
        <w:rPr>
          <w:rFonts w:ascii="Arial" w:hAnsi="Arial"/>
        </w:rPr>
      </w:pPr>
      <w:bookmarkStart w:id="22" w:name="_Toc442692808"/>
      <w:r w:rsidRPr="00730B1B">
        <w:rPr>
          <w:rFonts w:ascii="Arial" w:hAnsi="Arial"/>
        </w:rPr>
        <w:t>Support Requirements</w:t>
      </w:r>
      <w:bookmarkEnd w:id="22"/>
    </w:p>
    <w:p w14:paraId="4C67F36C" w14:textId="6D708C3D" w:rsidR="002B7487" w:rsidRPr="00730B1B" w:rsidRDefault="0093444D" w:rsidP="005661EB">
      <w:pPr>
        <w:pStyle w:val="BodyText"/>
      </w:pPr>
      <w:r>
        <w:t xml:space="preserve">The Fuel Cell Monitoring system requires an internet connection to interact </w:t>
      </w:r>
      <w:r w:rsidR="003E770D">
        <w:t xml:space="preserve">with </w:t>
      </w:r>
      <w:r w:rsidR="002E073E">
        <w:t>the applications</w:t>
      </w:r>
      <w:r w:rsidR="00974080">
        <w:t xml:space="preserve"> to give notifications. User must </w:t>
      </w:r>
      <w:r w:rsidR="00FE695C">
        <w:t>pro</w:t>
      </w:r>
      <w:r w:rsidR="00EE4D52">
        <w:t xml:space="preserve">vide WI-FI and a wall supply </w:t>
      </w:r>
      <w:r w:rsidR="009E281B">
        <w:t xml:space="preserve">to supply </w:t>
      </w:r>
      <w:r w:rsidR="00AE6BED">
        <w:t xml:space="preserve">power to the rest of the system. </w:t>
      </w:r>
    </w:p>
    <w:p w14:paraId="048BBF98" w14:textId="77777777" w:rsidR="002B7487" w:rsidRPr="00730B1B" w:rsidRDefault="002B7487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 w:rsidRPr="00730B1B">
        <w:rPr>
          <w:rFonts w:ascii="Arial" w:hAnsi="Arial" w:cs="Arial"/>
        </w:rPr>
        <w:br w:type="page"/>
      </w:r>
    </w:p>
    <w:p w14:paraId="26FF5B7B" w14:textId="53219EB2" w:rsidR="007543E1" w:rsidRPr="00730B1B" w:rsidRDefault="007543E1" w:rsidP="0073170D">
      <w:pPr>
        <w:pStyle w:val="Heading1"/>
        <w:numPr>
          <w:ilvl w:val="0"/>
          <w:numId w:val="0"/>
        </w:numPr>
        <w:ind w:left="360" w:hanging="360"/>
      </w:pPr>
      <w:bookmarkStart w:id="23" w:name="_Toc341874776"/>
      <w:bookmarkStart w:id="24" w:name="_Toc442692809"/>
      <w:r w:rsidRPr="00730B1B">
        <w:rPr>
          <w:rFonts w:ascii="Arial" w:hAnsi="Arial"/>
        </w:rPr>
        <w:lastRenderedPageBreak/>
        <w:t>Appendix A</w:t>
      </w:r>
      <w:r w:rsidR="00530C29">
        <w:rPr>
          <w:rFonts w:ascii="Arial" w:hAnsi="Arial"/>
        </w:rPr>
        <w:t xml:space="preserve">: </w:t>
      </w:r>
      <w:r w:rsidRPr="00730B1B">
        <w:rPr>
          <w:rFonts w:ascii="Arial" w:hAnsi="Arial"/>
        </w:rPr>
        <w:t>Acronyms and Abbreviations</w:t>
      </w:r>
      <w:bookmarkEnd w:id="23"/>
      <w:bookmarkEnd w:id="24"/>
    </w:p>
    <w:p w14:paraId="2D655294" w14:textId="77777777" w:rsidR="007543E1" w:rsidRPr="00730B1B" w:rsidRDefault="007543E1" w:rsidP="005661EB">
      <w:pPr>
        <w:pStyle w:val="BodyText"/>
      </w:pPr>
    </w:p>
    <w:p w14:paraId="743206C8" w14:textId="77777777" w:rsidR="007543E1" w:rsidRPr="00730B1B" w:rsidRDefault="007543E1" w:rsidP="005661EB">
      <w:pPr>
        <w:pStyle w:val="BodyText"/>
      </w:pPr>
      <w:r w:rsidRPr="00730B1B">
        <w:t>BIT</w:t>
      </w:r>
      <w:r w:rsidRPr="00730B1B">
        <w:tab/>
      </w:r>
      <w:r w:rsidRPr="00730B1B">
        <w:tab/>
      </w:r>
      <w:r w:rsidRPr="00730B1B">
        <w:tab/>
        <w:t>Built-In Test</w:t>
      </w:r>
    </w:p>
    <w:p w14:paraId="0500FD39" w14:textId="77777777" w:rsidR="007543E1" w:rsidRPr="00730B1B" w:rsidRDefault="007543E1" w:rsidP="005661EB">
      <w:pPr>
        <w:pStyle w:val="BodyText"/>
      </w:pPr>
      <w:r w:rsidRPr="00730B1B">
        <w:t>CCA</w:t>
      </w:r>
      <w:r w:rsidRPr="00730B1B">
        <w:tab/>
      </w:r>
      <w:r w:rsidRPr="00730B1B">
        <w:tab/>
        <w:t>Circuit Card Assembly</w:t>
      </w:r>
    </w:p>
    <w:p w14:paraId="533FC158" w14:textId="77777777" w:rsidR="007543E1" w:rsidRPr="00730B1B" w:rsidRDefault="007543E1" w:rsidP="005661EB">
      <w:pPr>
        <w:pStyle w:val="BodyText"/>
      </w:pPr>
      <w:r w:rsidRPr="00730B1B">
        <w:t>EMC</w:t>
      </w:r>
      <w:r w:rsidRPr="00730B1B">
        <w:tab/>
      </w:r>
      <w:r w:rsidRPr="00730B1B">
        <w:tab/>
        <w:t xml:space="preserve">Electromagnetic Compatibility </w:t>
      </w:r>
    </w:p>
    <w:p w14:paraId="4FE937D1" w14:textId="77777777" w:rsidR="007543E1" w:rsidRPr="0073170D" w:rsidRDefault="007543E1" w:rsidP="005661EB">
      <w:pPr>
        <w:pStyle w:val="BodyText"/>
        <w:rPr>
          <w:lang w:val="es-ES"/>
        </w:rPr>
      </w:pPr>
      <w:r w:rsidRPr="0073170D">
        <w:rPr>
          <w:lang w:val="es-ES"/>
        </w:rPr>
        <w:t>EMI</w:t>
      </w:r>
      <w:r w:rsidRPr="0073170D">
        <w:rPr>
          <w:lang w:val="es-ES"/>
        </w:rPr>
        <w:tab/>
      </w:r>
      <w:r w:rsidRPr="0073170D">
        <w:rPr>
          <w:lang w:val="es-ES"/>
        </w:rPr>
        <w:tab/>
      </w:r>
      <w:r w:rsidRPr="0073170D">
        <w:rPr>
          <w:lang w:val="es-ES"/>
        </w:rPr>
        <w:tab/>
        <w:t>Electromagnetic Interference</w:t>
      </w:r>
    </w:p>
    <w:p w14:paraId="410F2784" w14:textId="77777777" w:rsidR="007543E1" w:rsidRPr="0073170D" w:rsidRDefault="007543E1" w:rsidP="005661EB">
      <w:pPr>
        <w:pStyle w:val="BodyText"/>
        <w:rPr>
          <w:lang w:val="es-ES"/>
        </w:rPr>
      </w:pPr>
      <w:r w:rsidRPr="0073170D">
        <w:rPr>
          <w:lang w:val="es-ES"/>
        </w:rPr>
        <w:t>EO/IR</w:t>
      </w:r>
      <w:r w:rsidRPr="0073170D">
        <w:rPr>
          <w:lang w:val="es-ES"/>
        </w:rPr>
        <w:tab/>
      </w:r>
      <w:r w:rsidRPr="0073170D">
        <w:rPr>
          <w:lang w:val="es-ES"/>
        </w:rPr>
        <w:tab/>
        <w:t>Electro-optical Infrared</w:t>
      </w:r>
    </w:p>
    <w:p w14:paraId="1372C2A7" w14:textId="77777777" w:rsidR="007543E1" w:rsidRPr="00730B1B" w:rsidRDefault="007543E1" w:rsidP="005661EB">
      <w:pPr>
        <w:pStyle w:val="BodyText"/>
      </w:pPr>
      <w:r w:rsidRPr="00730B1B">
        <w:t>FOR</w:t>
      </w:r>
      <w:r w:rsidRPr="00730B1B">
        <w:tab/>
      </w:r>
      <w:r w:rsidRPr="00730B1B">
        <w:tab/>
        <w:t>Field of Regard</w:t>
      </w:r>
    </w:p>
    <w:p w14:paraId="34A23F29" w14:textId="77777777" w:rsidR="007543E1" w:rsidRPr="00730B1B" w:rsidRDefault="007543E1" w:rsidP="005661EB">
      <w:pPr>
        <w:pStyle w:val="BodyText"/>
      </w:pPr>
      <w:r w:rsidRPr="00730B1B">
        <w:t>FOV</w:t>
      </w:r>
      <w:r w:rsidRPr="00730B1B">
        <w:tab/>
      </w:r>
      <w:r w:rsidRPr="00730B1B">
        <w:tab/>
        <w:t>Field of View</w:t>
      </w:r>
    </w:p>
    <w:p w14:paraId="4F5DCE1A" w14:textId="77777777" w:rsidR="007543E1" w:rsidRPr="00730B1B" w:rsidRDefault="007543E1" w:rsidP="005661EB">
      <w:pPr>
        <w:pStyle w:val="BodyText"/>
      </w:pPr>
      <w:r w:rsidRPr="00730B1B">
        <w:t>GPS</w:t>
      </w:r>
      <w:r w:rsidRPr="00730B1B">
        <w:tab/>
      </w:r>
      <w:r w:rsidRPr="00730B1B">
        <w:tab/>
        <w:t>Global Positioning System</w:t>
      </w:r>
    </w:p>
    <w:p w14:paraId="5CB89CDA" w14:textId="77777777" w:rsidR="007543E1" w:rsidRPr="00730B1B" w:rsidRDefault="007543E1" w:rsidP="005661EB">
      <w:pPr>
        <w:pStyle w:val="BodyText"/>
      </w:pPr>
      <w:r w:rsidRPr="00730B1B">
        <w:t>GUI</w:t>
      </w:r>
      <w:r w:rsidRPr="00730B1B">
        <w:tab/>
      </w:r>
      <w:r w:rsidRPr="00730B1B">
        <w:tab/>
      </w:r>
      <w:r w:rsidRPr="00730B1B">
        <w:tab/>
        <w:t>Graphical User Interface</w:t>
      </w:r>
    </w:p>
    <w:p w14:paraId="3D55DE3E" w14:textId="77777777" w:rsidR="007543E1" w:rsidRPr="0073170D" w:rsidRDefault="007543E1" w:rsidP="005661EB">
      <w:pPr>
        <w:pStyle w:val="BodyText"/>
        <w:rPr>
          <w:lang w:val="es-ES"/>
        </w:rPr>
      </w:pPr>
      <w:r w:rsidRPr="0073170D">
        <w:rPr>
          <w:lang w:val="es-ES"/>
        </w:rPr>
        <w:t>Hz</w:t>
      </w:r>
      <w:r w:rsidRPr="0073170D">
        <w:rPr>
          <w:lang w:val="es-ES"/>
        </w:rPr>
        <w:tab/>
      </w:r>
      <w:r w:rsidRPr="0073170D">
        <w:rPr>
          <w:lang w:val="es-ES"/>
        </w:rPr>
        <w:tab/>
      </w:r>
      <w:r w:rsidRPr="0073170D">
        <w:rPr>
          <w:lang w:val="es-ES"/>
        </w:rPr>
        <w:tab/>
        <w:t>Hertz</w:t>
      </w:r>
    </w:p>
    <w:p w14:paraId="31663621" w14:textId="77777777" w:rsidR="007543E1" w:rsidRPr="0073170D" w:rsidRDefault="007543E1" w:rsidP="005661EB">
      <w:pPr>
        <w:pStyle w:val="BodyText"/>
        <w:rPr>
          <w:lang w:val="es-ES"/>
        </w:rPr>
      </w:pPr>
      <w:r w:rsidRPr="0073170D">
        <w:rPr>
          <w:lang w:val="es-ES"/>
        </w:rPr>
        <w:t>ICD</w:t>
      </w:r>
      <w:r w:rsidRPr="0073170D">
        <w:rPr>
          <w:lang w:val="es-ES"/>
        </w:rPr>
        <w:tab/>
      </w:r>
      <w:r w:rsidRPr="0073170D">
        <w:rPr>
          <w:lang w:val="es-ES"/>
        </w:rPr>
        <w:tab/>
      </w:r>
      <w:r w:rsidRPr="0073170D">
        <w:rPr>
          <w:lang w:val="es-ES"/>
        </w:rPr>
        <w:tab/>
        <w:t>Interface Control Document</w:t>
      </w:r>
    </w:p>
    <w:p w14:paraId="1960E727" w14:textId="77777777" w:rsidR="007543E1" w:rsidRPr="0073170D" w:rsidRDefault="007543E1" w:rsidP="005661EB">
      <w:pPr>
        <w:pStyle w:val="BodyText"/>
        <w:rPr>
          <w:lang w:val="es-ES"/>
        </w:rPr>
      </w:pPr>
      <w:r w:rsidRPr="0073170D">
        <w:rPr>
          <w:lang w:val="es-ES"/>
        </w:rPr>
        <w:t>kHz</w:t>
      </w:r>
      <w:r w:rsidRPr="0073170D">
        <w:rPr>
          <w:lang w:val="es-ES"/>
        </w:rPr>
        <w:tab/>
      </w:r>
      <w:r w:rsidRPr="0073170D">
        <w:rPr>
          <w:lang w:val="es-ES"/>
        </w:rPr>
        <w:tab/>
      </w:r>
      <w:r w:rsidRPr="0073170D">
        <w:rPr>
          <w:lang w:val="es-ES"/>
        </w:rPr>
        <w:tab/>
        <w:t>Kilohertz (1,000 Hz)</w:t>
      </w:r>
    </w:p>
    <w:p w14:paraId="39376F26" w14:textId="77777777" w:rsidR="007543E1" w:rsidRPr="00730B1B" w:rsidRDefault="007543E1" w:rsidP="005661EB">
      <w:pPr>
        <w:pStyle w:val="BodyText"/>
      </w:pPr>
      <w:r w:rsidRPr="00730B1B">
        <w:t>LCD</w:t>
      </w:r>
      <w:r w:rsidRPr="00730B1B">
        <w:tab/>
      </w:r>
      <w:r w:rsidRPr="00730B1B">
        <w:tab/>
        <w:t>Liquid Crystal Display</w:t>
      </w:r>
    </w:p>
    <w:p w14:paraId="1EAFD282" w14:textId="77777777" w:rsidR="007543E1" w:rsidRPr="00730B1B" w:rsidRDefault="007543E1" w:rsidP="005661EB">
      <w:pPr>
        <w:pStyle w:val="BodyText"/>
      </w:pPr>
      <w:r w:rsidRPr="00730B1B">
        <w:t>LED</w:t>
      </w:r>
      <w:r w:rsidRPr="00730B1B">
        <w:tab/>
      </w:r>
      <w:r w:rsidRPr="00730B1B">
        <w:tab/>
        <w:t>Light-emitting Diode</w:t>
      </w:r>
    </w:p>
    <w:p w14:paraId="11FF1ABF" w14:textId="77777777" w:rsidR="007543E1" w:rsidRPr="0073170D" w:rsidRDefault="007543E1" w:rsidP="005661EB">
      <w:pPr>
        <w:pStyle w:val="BodyText"/>
        <w:rPr>
          <w:lang w:val="fr-FR"/>
        </w:rPr>
      </w:pPr>
      <w:r w:rsidRPr="0073170D">
        <w:rPr>
          <w:lang w:val="fr-FR"/>
        </w:rPr>
        <w:t>mA</w:t>
      </w:r>
      <w:r w:rsidRPr="0073170D">
        <w:rPr>
          <w:lang w:val="fr-FR"/>
        </w:rPr>
        <w:tab/>
      </w:r>
      <w:r w:rsidRPr="0073170D">
        <w:rPr>
          <w:lang w:val="fr-FR"/>
        </w:rPr>
        <w:tab/>
      </w:r>
      <w:r w:rsidRPr="0073170D">
        <w:rPr>
          <w:lang w:val="fr-FR"/>
        </w:rPr>
        <w:tab/>
        <w:t>Milliamp</w:t>
      </w:r>
    </w:p>
    <w:p w14:paraId="6A5C28A1" w14:textId="77777777" w:rsidR="007543E1" w:rsidRPr="0073170D" w:rsidRDefault="007543E1" w:rsidP="005661EB">
      <w:pPr>
        <w:pStyle w:val="BodyText"/>
        <w:rPr>
          <w:lang w:val="fr-FR"/>
        </w:rPr>
      </w:pPr>
      <w:r w:rsidRPr="0073170D">
        <w:rPr>
          <w:lang w:val="fr-FR"/>
        </w:rPr>
        <w:t>MHz</w:t>
      </w:r>
      <w:r w:rsidRPr="0073170D">
        <w:rPr>
          <w:lang w:val="fr-FR"/>
        </w:rPr>
        <w:tab/>
      </w:r>
      <w:r w:rsidRPr="0073170D">
        <w:rPr>
          <w:lang w:val="fr-FR"/>
        </w:rPr>
        <w:tab/>
        <w:t>Megahertz (1,000,000 Hz)</w:t>
      </w:r>
    </w:p>
    <w:p w14:paraId="1B285527" w14:textId="77777777" w:rsidR="007543E1" w:rsidRPr="00730B1B" w:rsidRDefault="007543E1" w:rsidP="005661EB">
      <w:pPr>
        <w:pStyle w:val="BodyText"/>
      </w:pPr>
      <w:r w:rsidRPr="00730B1B">
        <w:t>mW</w:t>
      </w:r>
      <w:r w:rsidRPr="00730B1B">
        <w:tab/>
      </w:r>
      <w:r w:rsidRPr="00730B1B">
        <w:tab/>
      </w:r>
      <w:r w:rsidRPr="00730B1B">
        <w:tab/>
        <w:t>Milliwatt</w:t>
      </w:r>
    </w:p>
    <w:p w14:paraId="7D7141B3" w14:textId="77777777" w:rsidR="007543E1" w:rsidRPr="00730B1B" w:rsidRDefault="007543E1" w:rsidP="005661EB">
      <w:pPr>
        <w:pStyle w:val="BodyText"/>
      </w:pPr>
      <w:r w:rsidRPr="00730B1B">
        <w:t>PCB</w:t>
      </w:r>
      <w:r w:rsidRPr="00730B1B">
        <w:tab/>
      </w:r>
      <w:r w:rsidRPr="00730B1B">
        <w:tab/>
        <w:t>Printed Circuit Board</w:t>
      </w:r>
    </w:p>
    <w:p w14:paraId="37349900" w14:textId="77777777" w:rsidR="007543E1" w:rsidRPr="00730B1B" w:rsidRDefault="007543E1" w:rsidP="005661EB">
      <w:pPr>
        <w:pStyle w:val="BodyText"/>
      </w:pPr>
      <w:r w:rsidRPr="00730B1B">
        <w:t>RMS</w:t>
      </w:r>
      <w:r w:rsidRPr="00730B1B">
        <w:tab/>
      </w:r>
      <w:r w:rsidRPr="00730B1B">
        <w:tab/>
        <w:t>Root Mean Square</w:t>
      </w:r>
    </w:p>
    <w:p w14:paraId="6306B5DC" w14:textId="77777777" w:rsidR="007543E1" w:rsidRPr="00730B1B" w:rsidRDefault="007543E1" w:rsidP="005661EB">
      <w:pPr>
        <w:pStyle w:val="BodyText"/>
      </w:pPr>
      <w:r w:rsidRPr="00730B1B">
        <w:t>TBD</w:t>
      </w:r>
      <w:r w:rsidRPr="00730B1B">
        <w:tab/>
      </w:r>
      <w:r w:rsidRPr="00730B1B">
        <w:tab/>
        <w:t>To Be Determined</w:t>
      </w:r>
    </w:p>
    <w:p w14:paraId="137BA4E6" w14:textId="77777777" w:rsidR="007543E1" w:rsidRPr="00730B1B" w:rsidRDefault="007543E1" w:rsidP="005661EB">
      <w:pPr>
        <w:pStyle w:val="BodyText"/>
      </w:pPr>
      <w:r w:rsidRPr="00730B1B">
        <w:t>TTL</w:t>
      </w:r>
      <w:r w:rsidRPr="00730B1B">
        <w:tab/>
      </w:r>
      <w:r w:rsidRPr="00730B1B">
        <w:tab/>
      </w:r>
      <w:r w:rsidRPr="00730B1B">
        <w:tab/>
        <w:t>Transistor-Transistor Logic</w:t>
      </w:r>
    </w:p>
    <w:p w14:paraId="53CFDF24" w14:textId="77777777" w:rsidR="007543E1" w:rsidRPr="00730B1B" w:rsidRDefault="007543E1" w:rsidP="005661EB">
      <w:pPr>
        <w:pStyle w:val="BodyText"/>
      </w:pPr>
      <w:r w:rsidRPr="00730B1B">
        <w:t>USB</w:t>
      </w:r>
      <w:r w:rsidRPr="00730B1B">
        <w:tab/>
      </w:r>
      <w:r w:rsidRPr="00730B1B">
        <w:tab/>
        <w:t>Universal Serial Bus</w:t>
      </w:r>
    </w:p>
    <w:p w14:paraId="40E472E6" w14:textId="77777777" w:rsidR="007543E1" w:rsidRPr="00730B1B" w:rsidRDefault="007543E1" w:rsidP="005661EB">
      <w:pPr>
        <w:pStyle w:val="BodyText"/>
      </w:pPr>
      <w:r w:rsidRPr="00730B1B">
        <w:t>VME</w:t>
      </w:r>
      <w:r w:rsidRPr="00730B1B">
        <w:tab/>
      </w:r>
      <w:r w:rsidRPr="00730B1B">
        <w:tab/>
        <w:t>VERSA-Module Europe</w:t>
      </w:r>
    </w:p>
    <w:p w14:paraId="77DE6924" w14:textId="77777777" w:rsidR="007543E1" w:rsidRPr="00730B1B" w:rsidRDefault="007543E1" w:rsidP="005661EB">
      <w:pPr>
        <w:pStyle w:val="BodyText"/>
      </w:pPr>
    </w:p>
    <w:p w14:paraId="5B285510" w14:textId="77777777" w:rsidR="007543E1" w:rsidRPr="00730B1B" w:rsidRDefault="007543E1" w:rsidP="007543E1">
      <w:pPr>
        <w:rPr>
          <w:rFonts w:ascii="Arial" w:hAnsi="Arial" w:cs="Arial"/>
        </w:rPr>
      </w:pPr>
    </w:p>
    <w:p w14:paraId="3662CC36" w14:textId="77777777" w:rsidR="004A5098" w:rsidRPr="00730B1B" w:rsidRDefault="004A5098" w:rsidP="004A5098">
      <w:pPr>
        <w:rPr>
          <w:rFonts w:ascii="Arial" w:hAnsi="Arial" w:cs="Arial"/>
        </w:rPr>
      </w:pPr>
    </w:p>
    <w:p w14:paraId="223A6E2D" w14:textId="77777777" w:rsidR="004A5098" w:rsidRPr="00730B1B" w:rsidRDefault="004A5098" w:rsidP="0073170D">
      <w:pPr>
        <w:pStyle w:val="Heading1"/>
        <w:numPr>
          <w:ilvl w:val="0"/>
          <w:numId w:val="0"/>
        </w:numPr>
        <w:rPr>
          <w:rFonts w:ascii="Arial" w:hAnsi="Arial"/>
        </w:rPr>
      </w:pPr>
    </w:p>
    <w:p w14:paraId="69697A21" w14:textId="644CC436" w:rsidR="001007A1" w:rsidRPr="00730B1B" w:rsidRDefault="001007A1" w:rsidP="004A5098">
      <w:pPr>
        <w:pStyle w:val="Heading1"/>
        <w:numPr>
          <w:ilvl w:val="0"/>
          <w:numId w:val="0"/>
        </w:numPr>
        <w:ind w:left="360" w:hanging="360"/>
        <w:rPr>
          <w:rFonts w:ascii="Arial" w:hAnsi="Arial"/>
        </w:rPr>
      </w:pPr>
    </w:p>
    <w:sectPr w:rsidR="001007A1" w:rsidRPr="00730B1B" w:rsidSect="000D4E26">
      <w:headerReference w:type="first" r:id="rId11"/>
      <w:footerReference w:type="first" r:id="rId12"/>
      <w:endnotePr>
        <w:numFmt w:val="decimal"/>
      </w:endnotePr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50FBA" w14:textId="77777777" w:rsidR="007D47D1" w:rsidRPr="008E43FF" w:rsidRDefault="007D47D1" w:rsidP="008E43FF">
      <w:pPr>
        <w:pStyle w:val="Footer"/>
      </w:pPr>
    </w:p>
  </w:endnote>
  <w:endnote w:type="continuationSeparator" w:id="0">
    <w:p w14:paraId="0BC8A7C4" w14:textId="77777777" w:rsidR="007D47D1" w:rsidRDefault="007D47D1" w:rsidP="00151371">
      <w:r>
        <w:continuationSeparator/>
      </w:r>
    </w:p>
  </w:endnote>
  <w:endnote w:type="continuationNotice" w:id="1">
    <w:p w14:paraId="377E1087" w14:textId="77777777" w:rsidR="007D47D1" w:rsidRDefault="007D47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80CFB" w14:textId="6BBEDC0D" w:rsidR="00FD4FF8" w:rsidRPr="00730B1B" w:rsidRDefault="00FD4FF8" w:rsidP="00375F12">
    <w:pPr>
      <w:pStyle w:val="Footer"/>
      <w:rPr>
        <w:rFonts w:ascii="Arial" w:hAnsi="Arial" w:cs="Arial"/>
      </w:rPr>
    </w:pPr>
    <w:r>
      <w:tab/>
    </w:r>
    <w:r>
      <w:tab/>
    </w:r>
    <w:r w:rsidRPr="00730B1B">
      <w:rPr>
        <w:rFonts w:ascii="Arial" w:hAnsi="Arial" w:cs="Arial"/>
      </w:rPr>
      <w:fldChar w:fldCharType="begin"/>
    </w:r>
    <w:r w:rsidRPr="00730B1B">
      <w:rPr>
        <w:rFonts w:ascii="Arial" w:hAnsi="Arial" w:cs="Arial"/>
      </w:rPr>
      <w:instrText xml:space="preserve"> PAGE </w:instrText>
    </w:r>
    <w:r w:rsidRPr="00730B1B">
      <w:rPr>
        <w:rFonts w:ascii="Arial" w:hAnsi="Arial" w:cs="Arial"/>
      </w:rPr>
      <w:fldChar w:fldCharType="separate"/>
    </w:r>
    <w:r w:rsidR="00A518B3">
      <w:rPr>
        <w:rFonts w:ascii="Arial" w:hAnsi="Arial" w:cs="Arial"/>
        <w:noProof/>
      </w:rPr>
      <w:t>9</w:t>
    </w:r>
    <w:r w:rsidRPr="00730B1B">
      <w:rPr>
        <w:rFonts w:ascii="Arial" w:hAnsi="Arial" w:cs="Arial"/>
        <w:noProof/>
      </w:rPr>
      <w:fldChar w:fldCharType="end"/>
    </w:r>
  </w:p>
  <w:p w14:paraId="3476B0A2" w14:textId="77777777" w:rsidR="00FD4FF8" w:rsidRDefault="00FD4FF8" w:rsidP="00CE5A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FC380" w14:textId="5A557996" w:rsidR="00FD4FF8" w:rsidRPr="00922E37" w:rsidRDefault="00FD4FF8" w:rsidP="00375F12">
    <w:pPr>
      <w:pStyle w:val="Footer"/>
      <w:jc w:val="center"/>
    </w:pP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 w:rsidR="00A518B3">
      <w:rPr>
        <w:noProof/>
      </w:rPr>
      <w:t>1</w:t>
    </w:r>
    <w:r>
      <w:rPr>
        <w:noProof/>
      </w:rPr>
      <w:fldChar w:fldCharType="end"/>
    </w:r>
  </w:p>
  <w:p w14:paraId="12CBFCF0" w14:textId="77777777" w:rsidR="00FD4FF8" w:rsidRPr="00737FF6" w:rsidRDefault="00FD4FF8" w:rsidP="00CE5A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49F0B" w14:textId="77777777" w:rsidR="007D47D1" w:rsidRDefault="007D47D1" w:rsidP="00151371">
      <w:r>
        <w:separator/>
      </w:r>
    </w:p>
  </w:footnote>
  <w:footnote w:type="continuationSeparator" w:id="0">
    <w:p w14:paraId="603A20D5" w14:textId="77777777" w:rsidR="007D47D1" w:rsidRDefault="007D47D1" w:rsidP="00151371">
      <w:r>
        <w:continuationSeparator/>
      </w:r>
    </w:p>
  </w:footnote>
  <w:footnote w:type="continuationNotice" w:id="1">
    <w:p w14:paraId="7849D675" w14:textId="77777777" w:rsidR="007D47D1" w:rsidRDefault="007D47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22873" w14:textId="61196E1D" w:rsidR="00FD4FF8" w:rsidRPr="00730B1B" w:rsidRDefault="00FD4FF8" w:rsidP="00FA617B">
    <w:pPr>
      <w:pStyle w:val="Header"/>
      <w:tabs>
        <w:tab w:val="clear" w:pos="4680"/>
      </w:tabs>
      <w:rPr>
        <w:rFonts w:ascii="Arial" w:hAnsi="Arial" w:cs="Arial"/>
      </w:rPr>
    </w:pPr>
    <w:r w:rsidRPr="00730B1B">
      <w:rPr>
        <w:rFonts w:ascii="Arial" w:hAnsi="Arial" w:cs="Arial"/>
      </w:rPr>
      <w:t>Functional System Requirements</w:t>
    </w:r>
    <w:r w:rsidRPr="00730B1B">
      <w:rPr>
        <w:rFonts w:ascii="Arial" w:hAnsi="Arial" w:cs="Arial"/>
      </w:rPr>
      <w:tab/>
      <w:t>Revision -</w:t>
    </w:r>
    <w:r w:rsidR="00B03EFB">
      <w:rPr>
        <w:rFonts w:ascii="Arial" w:hAnsi="Arial" w:cs="Arial"/>
      </w:rPr>
      <w:t xml:space="preserve"> 1</w:t>
    </w:r>
  </w:p>
  <w:p w14:paraId="7F3143EC" w14:textId="548C1F26" w:rsidR="00FD4FF8" w:rsidRPr="00730B1B" w:rsidRDefault="00B03EFB">
    <w:pPr>
      <w:pStyle w:val="Header"/>
      <w:rPr>
        <w:rFonts w:ascii="Arial" w:hAnsi="Arial" w:cs="Arial"/>
      </w:rPr>
    </w:pPr>
    <w:r>
      <w:rPr>
        <w:rFonts w:ascii="Arial" w:hAnsi="Arial" w:cs="Arial"/>
      </w:rPr>
      <w:t>Fuel Cell Monito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4FC8B" w14:textId="68E73B76" w:rsidR="00FD4FF8" w:rsidRPr="00730B1B" w:rsidRDefault="00FD4FF8" w:rsidP="00FA617B">
    <w:pPr>
      <w:pStyle w:val="Header"/>
      <w:tabs>
        <w:tab w:val="clear" w:pos="4680"/>
      </w:tabs>
      <w:rPr>
        <w:rFonts w:ascii="Arial" w:hAnsi="Arial" w:cs="Arial"/>
      </w:rPr>
    </w:pPr>
    <w:r w:rsidRPr="00730B1B">
      <w:rPr>
        <w:rFonts w:ascii="Arial" w:hAnsi="Arial" w:cs="Arial"/>
      </w:rPr>
      <w:t>Functional Requirements Document</w:t>
    </w:r>
    <w:r w:rsidRPr="00730B1B">
      <w:rPr>
        <w:rFonts w:ascii="Arial" w:hAnsi="Arial" w:cs="Arial"/>
      </w:rPr>
      <w:tab/>
      <w:t>Revision -</w:t>
    </w:r>
  </w:p>
  <w:p w14:paraId="7D7A3DA5" w14:textId="351A53CB" w:rsidR="00FD4FF8" w:rsidRDefault="00FD4FF8" w:rsidP="00FA617B">
    <w:pPr>
      <w:pStyle w:val="Header"/>
    </w:pPr>
    <w:r w:rsidRPr="00730B1B">
      <w:rPr>
        <w:rFonts w:ascii="Arial" w:hAnsi="Arial" w:cs="Arial"/>
      </w:rPr>
      <w:t>Project Name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57897"/>
    <w:multiLevelType w:val="hybridMultilevel"/>
    <w:tmpl w:val="CBEC9366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 w15:restartNumberingAfterBreak="0">
    <w:nsid w:val="06E52035"/>
    <w:multiLevelType w:val="multilevel"/>
    <w:tmpl w:val="79EEFD54"/>
    <w:lvl w:ilvl="0">
      <w:start w:val="3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338" w:hanging="66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2076" w:hanging="720"/>
      </w:pPr>
      <w:rPr>
        <w:rFonts w:hint="default"/>
      </w:rPr>
    </w:lvl>
    <w:lvl w:ilvl="3">
      <w:start w:val="6"/>
      <w:numFmt w:val="decimal"/>
      <w:lvlText w:val="%1.%2.%3.%4"/>
      <w:lvlJc w:val="left"/>
      <w:pPr>
        <w:ind w:left="275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79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83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50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54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24" w:hanging="1800"/>
      </w:pPr>
      <w:rPr>
        <w:rFonts w:hint="default"/>
      </w:rPr>
    </w:lvl>
  </w:abstractNum>
  <w:abstractNum w:abstractNumId="2" w15:restartNumberingAfterBreak="0">
    <w:nsid w:val="090D6C73"/>
    <w:multiLevelType w:val="multilevel"/>
    <w:tmpl w:val="A438A764"/>
    <w:styleLink w:val="LTBULLE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E7759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0D2B5BE1"/>
    <w:multiLevelType w:val="hybridMultilevel"/>
    <w:tmpl w:val="1B9820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A6C69B3"/>
    <w:multiLevelType w:val="hybridMultilevel"/>
    <w:tmpl w:val="912E0D86"/>
    <w:lvl w:ilvl="0" w:tplc="C0342D04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6D8854DE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1A28DD68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986019FC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3E141142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83889AB4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5F080C2E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91968C86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95B83B86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6" w15:restartNumberingAfterBreak="0">
    <w:nsid w:val="1C6D2689"/>
    <w:multiLevelType w:val="hybridMultilevel"/>
    <w:tmpl w:val="15CEFE72"/>
    <w:lvl w:ilvl="0" w:tplc="0409000F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2016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7" w15:restartNumberingAfterBreak="0">
    <w:nsid w:val="1E3B6579"/>
    <w:multiLevelType w:val="hybridMultilevel"/>
    <w:tmpl w:val="22A0CAAA"/>
    <w:lvl w:ilvl="0" w:tplc="04090001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8" w15:restartNumberingAfterBreak="0">
    <w:nsid w:val="25E45BD8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</w:abstractNum>
  <w:abstractNum w:abstractNumId="9" w15:restartNumberingAfterBreak="0">
    <w:nsid w:val="2CA14E41"/>
    <w:multiLevelType w:val="multilevel"/>
    <w:tmpl w:val="9C829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CE5DA8"/>
    <w:multiLevelType w:val="hybridMultilevel"/>
    <w:tmpl w:val="9B36CEC8"/>
    <w:lvl w:ilvl="0" w:tplc="7CF67A8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CB68E7F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6D2C2DA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5BA6BD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28667E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4EA5E5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56AA130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0B26288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1D88F3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13629FA"/>
    <w:multiLevelType w:val="hybridMultilevel"/>
    <w:tmpl w:val="1B16749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7A7EDE"/>
    <w:multiLevelType w:val="multilevel"/>
    <w:tmpl w:val="CCB6F0EE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3560702B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38E017EE"/>
    <w:multiLevelType w:val="hybridMultilevel"/>
    <w:tmpl w:val="5096DCD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FD93130"/>
    <w:multiLevelType w:val="hybridMultilevel"/>
    <w:tmpl w:val="2FC886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41AC2473"/>
    <w:multiLevelType w:val="hybridMultilevel"/>
    <w:tmpl w:val="2CF620F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C70035"/>
    <w:multiLevelType w:val="multilevel"/>
    <w:tmpl w:val="26D64A2A"/>
    <w:lvl w:ilvl="0">
      <w:start w:val="1"/>
      <w:numFmt w:val="decimal"/>
      <w:pStyle w:val="Heading1"/>
      <w:lvlText w:val="%1."/>
      <w:lvlJc w:val="left"/>
      <w:pPr>
        <w:tabs>
          <w:tab w:val="num" w:pos="882"/>
        </w:tabs>
        <w:ind w:left="882" w:hanging="432"/>
      </w:pPr>
      <w:rPr>
        <w:rFonts w:cs="Times New Roman"/>
        <w:b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2034"/>
        </w:tabs>
        <w:ind w:left="203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8" w15:restartNumberingAfterBreak="0">
    <w:nsid w:val="43DF7E60"/>
    <w:multiLevelType w:val="hybridMultilevel"/>
    <w:tmpl w:val="3216D8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4EC49D8"/>
    <w:multiLevelType w:val="hybridMultilevel"/>
    <w:tmpl w:val="AC68B88A"/>
    <w:lvl w:ilvl="0" w:tplc="1BE6A4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D51C3AC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4C1E7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F8756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8E608ED6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F2A75A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E0D27388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10EB210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93ABA6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45AE679B"/>
    <w:multiLevelType w:val="hybridMultilevel"/>
    <w:tmpl w:val="F7B6BC0A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1A2444"/>
    <w:multiLevelType w:val="hybridMultilevel"/>
    <w:tmpl w:val="2FC886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482610BD"/>
    <w:multiLevelType w:val="hybridMultilevel"/>
    <w:tmpl w:val="A0FEBBC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4F037DD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24" w15:restartNumberingAfterBreak="0">
    <w:nsid w:val="4F344E60"/>
    <w:multiLevelType w:val="hybridMultilevel"/>
    <w:tmpl w:val="D828209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8B5139"/>
    <w:multiLevelType w:val="hybridMultilevel"/>
    <w:tmpl w:val="E8A8199A"/>
    <w:lvl w:ilvl="0" w:tplc="53EE2F3A">
      <w:start w:val="1"/>
      <w:numFmt w:val="decimal"/>
      <w:lvlText w:val="%1."/>
      <w:lvlJc w:val="left"/>
      <w:pPr>
        <w:ind w:left="2886" w:hanging="1590"/>
      </w:pPr>
      <w:rPr>
        <w:rFonts w:cs="Times New Roman" w:hint="default"/>
      </w:rPr>
    </w:lvl>
    <w:lvl w:ilvl="1" w:tplc="14D6D94E">
      <w:numFmt w:val="bullet"/>
      <w:lvlText w:val="•"/>
      <w:lvlJc w:val="left"/>
      <w:pPr>
        <w:ind w:left="2376" w:hanging="360"/>
      </w:pPr>
      <w:rPr>
        <w:rFonts w:ascii="Myriad Pro" w:eastAsia="Times New Roman" w:hAnsi="Myriad Pro" w:hint="default"/>
      </w:rPr>
    </w:lvl>
    <w:lvl w:ilvl="2" w:tplc="0BDC3B3A" w:tentative="1">
      <w:start w:val="1"/>
      <w:numFmt w:val="lowerRoman"/>
      <w:lvlText w:val="%3."/>
      <w:lvlJc w:val="right"/>
      <w:pPr>
        <w:ind w:left="3096" w:hanging="180"/>
      </w:pPr>
      <w:rPr>
        <w:rFonts w:cs="Times New Roman"/>
      </w:rPr>
    </w:lvl>
    <w:lvl w:ilvl="3" w:tplc="87DEC9AC" w:tentative="1">
      <w:start w:val="1"/>
      <w:numFmt w:val="decimal"/>
      <w:lvlText w:val="%4."/>
      <w:lvlJc w:val="left"/>
      <w:pPr>
        <w:ind w:left="3816" w:hanging="360"/>
      </w:pPr>
      <w:rPr>
        <w:rFonts w:cs="Times New Roman"/>
      </w:rPr>
    </w:lvl>
    <w:lvl w:ilvl="4" w:tplc="46E8C848" w:tentative="1">
      <w:start w:val="1"/>
      <w:numFmt w:val="lowerLetter"/>
      <w:lvlText w:val="%5."/>
      <w:lvlJc w:val="left"/>
      <w:pPr>
        <w:ind w:left="4536" w:hanging="360"/>
      </w:pPr>
      <w:rPr>
        <w:rFonts w:cs="Times New Roman"/>
      </w:rPr>
    </w:lvl>
    <w:lvl w:ilvl="5" w:tplc="0DD62612" w:tentative="1">
      <w:start w:val="1"/>
      <w:numFmt w:val="lowerRoman"/>
      <w:lvlText w:val="%6."/>
      <w:lvlJc w:val="right"/>
      <w:pPr>
        <w:ind w:left="5256" w:hanging="180"/>
      </w:pPr>
      <w:rPr>
        <w:rFonts w:cs="Times New Roman"/>
      </w:rPr>
    </w:lvl>
    <w:lvl w:ilvl="6" w:tplc="F0E2B248" w:tentative="1">
      <w:start w:val="1"/>
      <w:numFmt w:val="decimal"/>
      <w:lvlText w:val="%7."/>
      <w:lvlJc w:val="left"/>
      <w:pPr>
        <w:ind w:left="5976" w:hanging="360"/>
      </w:pPr>
      <w:rPr>
        <w:rFonts w:cs="Times New Roman"/>
      </w:rPr>
    </w:lvl>
    <w:lvl w:ilvl="7" w:tplc="F46469D4" w:tentative="1">
      <w:start w:val="1"/>
      <w:numFmt w:val="lowerLetter"/>
      <w:lvlText w:val="%8."/>
      <w:lvlJc w:val="left"/>
      <w:pPr>
        <w:ind w:left="6696" w:hanging="360"/>
      </w:pPr>
      <w:rPr>
        <w:rFonts w:cs="Times New Roman"/>
      </w:rPr>
    </w:lvl>
    <w:lvl w:ilvl="8" w:tplc="72C68778" w:tentative="1">
      <w:start w:val="1"/>
      <w:numFmt w:val="lowerRoman"/>
      <w:lvlText w:val="%9."/>
      <w:lvlJc w:val="right"/>
      <w:pPr>
        <w:ind w:left="7416" w:hanging="180"/>
      </w:pPr>
      <w:rPr>
        <w:rFonts w:cs="Times New Roman"/>
      </w:rPr>
    </w:lvl>
  </w:abstractNum>
  <w:abstractNum w:abstractNumId="26" w15:restartNumberingAfterBreak="0">
    <w:nsid w:val="52CE7797"/>
    <w:multiLevelType w:val="hybridMultilevel"/>
    <w:tmpl w:val="5AF0065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A4153D"/>
    <w:multiLevelType w:val="hybridMultilevel"/>
    <w:tmpl w:val="EC9249D8"/>
    <w:lvl w:ilvl="0" w:tplc="FFFFFFF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98A8FA82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28" w15:restartNumberingAfterBreak="0">
    <w:nsid w:val="56B6441C"/>
    <w:multiLevelType w:val="hybridMultilevel"/>
    <w:tmpl w:val="57A4CAF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571A460A"/>
    <w:multiLevelType w:val="hybridMultilevel"/>
    <w:tmpl w:val="41221D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A3D1ACC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5E5B1DB5"/>
    <w:multiLevelType w:val="hybridMultilevel"/>
    <w:tmpl w:val="CE7C11B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5ECC0B6C"/>
    <w:multiLevelType w:val="hybridMultilevel"/>
    <w:tmpl w:val="BE36D008"/>
    <w:lvl w:ilvl="0" w:tplc="0409000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33" w15:restartNumberingAfterBreak="0">
    <w:nsid w:val="5FA3374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5E212F"/>
    <w:multiLevelType w:val="multilevel"/>
    <w:tmpl w:val="9D7077D6"/>
    <w:lvl w:ilvl="0">
      <w:start w:val="3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380" w:hanging="66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5" w15:restartNumberingAfterBreak="0">
    <w:nsid w:val="624F386D"/>
    <w:multiLevelType w:val="hybridMultilevel"/>
    <w:tmpl w:val="CBAACC2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62E703C9"/>
    <w:multiLevelType w:val="hybridMultilevel"/>
    <w:tmpl w:val="2104FB6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65F35E11"/>
    <w:multiLevelType w:val="hybridMultilevel"/>
    <w:tmpl w:val="6150998A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A982253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6D0E0BB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0" w15:restartNumberingAfterBreak="0">
    <w:nsid w:val="6DEB2E4E"/>
    <w:multiLevelType w:val="multilevel"/>
    <w:tmpl w:val="6B1CB2A2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1" w15:restartNumberingAfterBreak="0">
    <w:nsid w:val="6F090623"/>
    <w:multiLevelType w:val="hybridMultilevel"/>
    <w:tmpl w:val="3D9870DA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F637846"/>
    <w:multiLevelType w:val="hybridMultilevel"/>
    <w:tmpl w:val="CBEC9366"/>
    <w:lvl w:ilvl="0" w:tplc="166A1D94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1A02FF24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CA8E2DA4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7CDEDB5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3D8EFF48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2676F60C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C91A891C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990C0802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98E8634E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3" w15:restartNumberingAfterBreak="0">
    <w:nsid w:val="741B7F69"/>
    <w:multiLevelType w:val="hybridMultilevel"/>
    <w:tmpl w:val="1728A828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765727F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0F1709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79905B8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7" w15:restartNumberingAfterBreak="0">
    <w:nsid w:val="7AD76266"/>
    <w:multiLevelType w:val="hybridMultilevel"/>
    <w:tmpl w:val="7EE4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C05920"/>
    <w:multiLevelType w:val="hybridMultilevel"/>
    <w:tmpl w:val="1EAE5270"/>
    <w:lvl w:ilvl="0" w:tplc="DF183BA8">
      <w:start w:val="1"/>
      <w:numFmt w:val="lowerLetter"/>
      <w:lvlText w:val="(%1)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9" w15:restartNumberingAfterBreak="0">
    <w:nsid w:val="7EC07069"/>
    <w:multiLevelType w:val="hybridMultilevel"/>
    <w:tmpl w:val="F9E8CFA6"/>
    <w:lvl w:ilvl="0" w:tplc="AAAC0F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F0E5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B4FE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D845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9C0A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540C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6219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B4E1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C636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F1E7CDD"/>
    <w:multiLevelType w:val="hybridMultilevel"/>
    <w:tmpl w:val="D95C4B5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63163658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90477575">
    <w:abstractNumId w:val="17"/>
  </w:num>
  <w:num w:numId="3" w16cid:durableId="252210072">
    <w:abstractNumId w:val="25"/>
  </w:num>
  <w:num w:numId="4" w16cid:durableId="1202548669">
    <w:abstractNumId w:val="2"/>
  </w:num>
  <w:num w:numId="5" w16cid:durableId="1194224629">
    <w:abstractNumId w:val="39"/>
  </w:num>
  <w:num w:numId="6" w16cid:durableId="866017537">
    <w:abstractNumId w:val="6"/>
  </w:num>
  <w:num w:numId="7" w16cid:durableId="1677267481">
    <w:abstractNumId w:val="31"/>
  </w:num>
  <w:num w:numId="8" w16cid:durableId="741607302">
    <w:abstractNumId w:val="10"/>
  </w:num>
  <w:num w:numId="9" w16cid:durableId="865993797">
    <w:abstractNumId w:val="33"/>
  </w:num>
  <w:num w:numId="10" w16cid:durableId="436562411">
    <w:abstractNumId w:val="47"/>
  </w:num>
  <w:num w:numId="11" w16cid:durableId="2145658465">
    <w:abstractNumId w:val="24"/>
  </w:num>
  <w:num w:numId="12" w16cid:durableId="2025669221">
    <w:abstractNumId w:val="35"/>
  </w:num>
  <w:num w:numId="13" w16cid:durableId="897789908">
    <w:abstractNumId w:val="11"/>
  </w:num>
  <w:num w:numId="14" w16cid:durableId="1665475597">
    <w:abstractNumId w:val="26"/>
  </w:num>
  <w:num w:numId="15" w16cid:durableId="1538619169">
    <w:abstractNumId w:val="16"/>
  </w:num>
  <w:num w:numId="16" w16cid:durableId="913053535">
    <w:abstractNumId w:val="44"/>
  </w:num>
  <w:num w:numId="17" w16cid:durableId="1529829551">
    <w:abstractNumId w:val="42"/>
  </w:num>
  <w:num w:numId="18" w16cid:durableId="287400763">
    <w:abstractNumId w:val="0"/>
  </w:num>
  <w:num w:numId="19" w16cid:durableId="371422637">
    <w:abstractNumId w:val="50"/>
  </w:num>
  <w:num w:numId="20" w16cid:durableId="663556107">
    <w:abstractNumId w:val="30"/>
  </w:num>
  <w:num w:numId="21" w16cid:durableId="1307970378">
    <w:abstractNumId w:val="19"/>
  </w:num>
  <w:num w:numId="22" w16cid:durableId="845246064">
    <w:abstractNumId w:val="36"/>
  </w:num>
  <w:num w:numId="23" w16cid:durableId="790708007">
    <w:abstractNumId w:val="38"/>
  </w:num>
  <w:num w:numId="24" w16cid:durableId="1998531988">
    <w:abstractNumId w:val="49"/>
  </w:num>
  <w:num w:numId="25" w16cid:durableId="1938177666">
    <w:abstractNumId w:val="20"/>
  </w:num>
  <w:num w:numId="26" w16cid:durableId="1932153052">
    <w:abstractNumId w:val="37"/>
  </w:num>
  <w:num w:numId="27" w16cid:durableId="199434852">
    <w:abstractNumId w:val="5"/>
  </w:num>
  <w:num w:numId="28" w16cid:durableId="138041792">
    <w:abstractNumId w:val="32"/>
  </w:num>
  <w:num w:numId="29" w16cid:durableId="283970035">
    <w:abstractNumId w:val="7"/>
  </w:num>
  <w:num w:numId="30" w16cid:durableId="382558086">
    <w:abstractNumId w:val="9"/>
  </w:num>
  <w:num w:numId="31" w16cid:durableId="521633500">
    <w:abstractNumId w:val="27"/>
  </w:num>
  <w:num w:numId="32" w16cid:durableId="253562907">
    <w:abstractNumId w:val="46"/>
  </w:num>
  <w:num w:numId="33" w16cid:durableId="529533952">
    <w:abstractNumId w:val="23"/>
  </w:num>
  <w:num w:numId="34" w16cid:durableId="218396269">
    <w:abstractNumId w:val="3"/>
  </w:num>
  <w:num w:numId="35" w16cid:durableId="1424763541">
    <w:abstractNumId w:val="8"/>
  </w:num>
  <w:num w:numId="36" w16cid:durableId="1605385991">
    <w:abstractNumId w:val="28"/>
  </w:num>
  <w:num w:numId="37" w16cid:durableId="717167407">
    <w:abstractNumId w:val="14"/>
  </w:num>
  <w:num w:numId="38" w16cid:durableId="289090328">
    <w:abstractNumId w:val="22"/>
  </w:num>
  <w:num w:numId="39" w16cid:durableId="1104182583">
    <w:abstractNumId w:val="4"/>
  </w:num>
  <w:num w:numId="40" w16cid:durableId="16464803">
    <w:abstractNumId w:val="13"/>
  </w:num>
  <w:num w:numId="41" w16cid:durableId="569121803">
    <w:abstractNumId w:val="43"/>
  </w:num>
  <w:num w:numId="42" w16cid:durableId="477474">
    <w:abstractNumId w:val="45"/>
  </w:num>
  <w:num w:numId="43" w16cid:durableId="23810439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207626995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00532956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03248898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72362649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78830710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867332806">
    <w:abstractNumId w:val="4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0" w16cid:durableId="981084921">
    <w:abstractNumId w:val="12"/>
  </w:num>
  <w:num w:numId="51" w16cid:durableId="1042048694">
    <w:abstractNumId w:val="40"/>
  </w:num>
  <w:num w:numId="52" w16cid:durableId="767123307">
    <w:abstractNumId w:val="34"/>
  </w:num>
  <w:num w:numId="53" w16cid:durableId="1548832536">
    <w:abstractNumId w:val="1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bKwMDYwNDA2sTRV0lEKTi0uzszPAykwqgUAYZSYwywAAAA="/>
    <w:docVar w:name="_AMO_ReportControlsVisible" w:val="Empty"/>
    <w:docVar w:name="_AMO_UniqueIdentifier" w:val="1de1c38e-8382-44fd-8057-5653de2074ca"/>
  </w:docVars>
  <w:rsids>
    <w:rsidRoot w:val="00151371"/>
    <w:rsid w:val="00000381"/>
    <w:rsid w:val="00000E70"/>
    <w:rsid w:val="00001062"/>
    <w:rsid w:val="00001FBD"/>
    <w:rsid w:val="00002BDB"/>
    <w:rsid w:val="00002D16"/>
    <w:rsid w:val="00003762"/>
    <w:rsid w:val="0000452D"/>
    <w:rsid w:val="00004F94"/>
    <w:rsid w:val="0000551E"/>
    <w:rsid w:val="00005E32"/>
    <w:rsid w:val="00005EE7"/>
    <w:rsid w:val="00006B0F"/>
    <w:rsid w:val="00007A7D"/>
    <w:rsid w:val="00007E2E"/>
    <w:rsid w:val="00010177"/>
    <w:rsid w:val="000113AA"/>
    <w:rsid w:val="00011A6B"/>
    <w:rsid w:val="00011C4F"/>
    <w:rsid w:val="00012DF4"/>
    <w:rsid w:val="0001768B"/>
    <w:rsid w:val="00017A49"/>
    <w:rsid w:val="00017E5F"/>
    <w:rsid w:val="00020C9B"/>
    <w:rsid w:val="0002122D"/>
    <w:rsid w:val="0002190A"/>
    <w:rsid w:val="00022339"/>
    <w:rsid w:val="00023012"/>
    <w:rsid w:val="00023BB3"/>
    <w:rsid w:val="00024216"/>
    <w:rsid w:val="00024437"/>
    <w:rsid w:val="00024510"/>
    <w:rsid w:val="00024AE4"/>
    <w:rsid w:val="00024E82"/>
    <w:rsid w:val="00025440"/>
    <w:rsid w:val="00025804"/>
    <w:rsid w:val="00027982"/>
    <w:rsid w:val="00027A65"/>
    <w:rsid w:val="00027D8F"/>
    <w:rsid w:val="00027EFF"/>
    <w:rsid w:val="000305A1"/>
    <w:rsid w:val="000312CF"/>
    <w:rsid w:val="0003178C"/>
    <w:rsid w:val="00032947"/>
    <w:rsid w:val="00032DC3"/>
    <w:rsid w:val="000332C6"/>
    <w:rsid w:val="00033593"/>
    <w:rsid w:val="00037209"/>
    <w:rsid w:val="00042DAF"/>
    <w:rsid w:val="0004336F"/>
    <w:rsid w:val="00043BC4"/>
    <w:rsid w:val="00043D9F"/>
    <w:rsid w:val="0004429A"/>
    <w:rsid w:val="00044D91"/>
    <w:rsid w:val="00045216"/>
    <w:rsid w:val="00045EAE"/>
    <w:rsid w:val="00046CE2"/>
    <w:rsid w:val="0004759C"/>
    <w:rsid w:val="000475A3"/>
    <w:rsid w:val="00047BE6"/>
    <w:rsid w:val="00047D31"/>
    <w:rsid w:val="00050651"/>
    <w:rsid w:val="00050D1F"/>
    <w:rsid w:val="000510A0"/>
    <w:rsid w:val="000510FB"/>
    <w:rsid w:val="00051920"/>
    <w:rsid w:val="00052F46"/>
    <w:rsid w:val="00053AAE"/>
    <w:rsid w:val="00054C05"/>
    <w:rsid w:val="000557F9"/>
    <w:rsid w:val="00056349"/>
    <w:rsid w:val="00056880"/>
    <w:rsid w:val="00056FB7"/>
    <w:rsid w:val="00060813"/>
    <w:rsid w:val="0006098B"/>
    <w:rsid w:val="00061079"/>
    <w:rsid w:val="00061465"/>
    <w:rsid w:val="00061867"/>
    <w:rsid w:val="00061894"/>
    <w:rsid w:val="000623D2"/>
    <w:rsid w:val="0006365C"/>
    <w:rsid w:val="00064756"/>
    <w:rsid w:val="0006477D"/>
    <w:rsid w:val="00065F02"/>
    <w:rsid w:val="00066ABF"/>
    <w:rsid w:val="00066B51"/>
    <w:rsid w:val="00066CEC"/>
    <w:rsid w:val="000670B0"/>
    <w:rsid w:val="00070404"/>
    <w:rsid w:val="0007074E"/>
    <w:rsid w:val="00070F48"/>
    <w:rsid w:val="0007106E"/>
    <w:rsid w:val="00071414"/>
    <w:rsid w:val="00071CA4"/>
    <w:rsid w:val="00072028"/>
    <w:rsid w:val="00072326"/>
    <w:rsid w:val="000734F9"/>
    <w:rsid w:val="00073682"/>
    <w:rsid w:val="0007439D"/>
    <w:rsid w:val="0007443A"/>
    <w:rsid w:val="000745F0"/>
    <w:rsid w:val="00075282"/>
    <w:rsid w:val="00076AA2"/>
    <w:rsid w:val="00077DD1"/>
    <w:rsid w:val="000809B6"/>
    <w:rsid w:val="00080FF9"/>
    <w:rsid w:val="000818D9"/>
    <w:rsid w:val="00081C42"/>
    <w:rsid w:val="000825C4"/>
    <w:rsid w:val="00083EBF"/>
    <w:rsid w:val="000845B4"/>
    <w:rsid w:val="000853F6"/>
    <w:rsid w:val="000857C3"/>
    <w:rsid w:val="0008704E"/>
    <w:rsid w:val="000870B5"/>
    <w:rsid w:val="00087F5E"/>
    <w:rsid w:val="0009018C"/>
    <w:rsid w:val="00090D70"/>
    <w:rsid w:val="0009324F"/>
    <w:rsid w:val="00093627"/>
    <w:rsid w:val="00093D60"/>
    <w:rsid w:val="00094707"/>
    <w:rsid w:val="00094EA7"/>
    <w:rsid w:val="00095C80"/>
    <w:rsid w:val="00096D2A"/>
    <w:rsid w:val="000A0A9D"/>
    <w:rsid w:val="000A0BB3"/>
    <w:rsid w:val="000A15D6"/>
    <w:rsid w:val="000A346A"/>
    <w:rsid w:val="000A3EB2"/>
    <w:rsid w:val="000A3F15"/>
    <w:rsid w:val="000A5CEB"/>
    <w:rsid w:val="000A6167"/>
    <w:rsid w:val="000A62BC"/>
    <w:rsid w:val="000A726A"/>
    <w:rsid w:val="000A77BC"/>
    <w:rsid w:val="000A7AA0"/>
    <w:rsid w:val="000B0161"/>
    <w:rsid w:val="000B06B2"/>
    <w:rsid w:val="000B092F"/>
    <w:rsid w:val="000B0D32"/>
    <w:rsid w:val="000B0EF1"/>
    <w:rsid w:val="000B112A"/>
    <w:rsid w:val="000B1D8B"/>
    <w:rsid w:val="000B221B"/>
    <w:rsid w:val="000B2613"/>
    <w:rsid w:val="000B34BD"/>
    <w:rsid w:val="000B46D1"/>
    <w:rsid w:val="000B5600"/>
    <w:rsid w:val="000B6032"/>
    <w:rsid w:val="000B61FF"/>
    <w:rsid w:val="000B65AB"/>
    <w:rsid w:val="000B797B"/>
    <w:rsid w:val="000B7F07"/>
    <w:rsid w:val="000C00DF"/>
    <w:rsid w:val="000C0995"/>
    <w:rsid w:val="000C0ACF"/>
    <w:rsid w:val="000C0B7F"/>
    <w:rsid w:val="000C1B46"/>
    <w:rsid w:val="000C1D18"/>
    <w:rsid w:val="000C26C6"/>
    <w:rsid w:val="000C28B2"/>
    <w:rsid w:val="000C2C51"/>
    <w:rsid w:val="000C3D69"/>
    <w:rsid w:val="000C495A"/>
    <w:rsid w:val="000C4A03"/>
    <w:rsid w:val="000C4DC5"/>
    <w:rsid w:val="000C50C2"/>
    <w:rsid w:val="000C55F6"/>
    <w:rsid w:val="000C5D5A"/>
    <w:rsid w:val="000C69F3"/>
    <w:rsid w:val="000D01C2"/>
    <w:rsid w:val="000D1C8D"/>
    <w:rsid w:val="000D2BB9"/>
    <w:rsid w:val="000D3E7E"/>
    <w:rsid w:val="000D48AF"/>
    <w:rsid w:val="000D4E26"/>
    <w:rsid w:val="000D544B"/>
    <w:rsid w:val="000D5D2B"/>
    <w:rsid w:val="000D6935"/>
    <w:rsid w:val="000D7A26"/>
    <w:rsid w:val="000D7AC0"/>
    <w:rsid w:val="000E014C"/>
    <w:rsid w:val="000E1A3B"/>
    <w:rsid w:val="000E2CD8"/>
    <w:rsid w:val="000E36DF"/>
    <w:rsid w:val="000E416E"/>
    <w:rsid w:val="000E41E5"/>
    <w:rsid w:val="000E48AB"/>
    <w:rsid w:val="000E5397"/>
    <w:rsid w:val="000E62D7"/>
    <w:rsid w:val="000E6425"/>
    <w:rsid w:val="000E68E7"/>
    <w:rsid w:val="000E6D67"/>
    <w:rsid w:val="000EA64A"/>
    <w:rsid w:val="000F0220"/>
    <w:rsid w:val="000F06A2"/>
    <w:rsid w:val="000F0918"/>
    <w:rsid w:val="000F0CD5"/>
    <w:rsid w:val="000F1F59"/>
    <w:rsid w:val="000F29C9"/>
    <w:rsid w:val="000F3476"/>
    <w:rsid w:val="000F37E2"/>
    <w:rsid w:val="000F3BB8"/>
    <w:rsid w:val="000F421C"/>
    <w:rsid w:val="000F5149"/>
    <w:rsid w:val="000F54C7"/>
    <w:rsid w:val="000F593D"/>
    <w:rsid w:val="000F5E5D"/>
    <w:rsid w:val="000F60BC"/>
    <w:rsid w:val="000F6D2B"/>
    <w:rsid w:val="001007A1"/>
    <w:rsid w:val="001007EF"/>
    <w:rsid w:val="00100BF3"/>
    <w:rsid w:val="00101085"/>
    <w:rsid w:val="00101FED"/>
    <w:rsid w:val="0010227B"/>
    <w:rsid w:val="00103C0E"/>
    <w:rsid w:val="0010481E"/>
    <w:rsid w:val="00104A45"/>
    <w:rsid w:val="00104F5E"/>
    <w:rsid w:val="00106718"/>
    <w:rsid w:val="001078BD"/>
    <w:rsid w:val="00107D9B"/>
    <w:rsid w:val="001101C8"/>
    <w:rsid w:val="00110241"/>
    <w:rsid w:val="0011062E"/>
    <w:rsid w:val="0011188F"/>
    <w:rsid w:val="00111BE9"/>
    <w:rsid w:val="0011286A"/>
    <w:rsid w:val="00112B80"/>
    <w:rsid w:val="00112FCE"/>
    <w:rsid w:val="00114E9E"/>
    <w:rsid w:val="001169EE"/>
    <w:rsid w:val="00116CDD"/>
    <w:rsid w:val="00117582"/>
    <w:rsid w:val="00117C08"/>
    <w:rsid w:val="001202E0"/>
    <w:rsid w:val="001211B6"/>
    <w:rsid w:val="00121ADE"/>
    <w:rsid w:val="0012213B"/>
    <w:rsid w:val="00122A1A"/>
    <w:rsid w:val="00122A9B"/>
    <w:rsid w:val="001243A6"/>
    <w:rsid w:val="00125093"/>
    <w:rsid w:val="00125351"/>
    <w:rsid w:val="00126165"/>
    <w:rsid w:val="001303E6"/>
    <w:rsid w:val="00130C56"/>
    <w:rsid w:val="00131968"/>
    <w:rsid w:val="00131C0A"/>
    <w:rsid w:val="001334A3"/>
    <w:rsid w:val="00135E3E"/>
    <w:rsid w:val="00135F46"/>
    <w:rsid w:val="00140117"/>
    <w:rsid w:val="001401DC"/>
    <w:rsid w:val="00140A92"/>
    <w:rsid w:val="00141C89"/>
    <w:rsid w:val="00142850"/>
    <w:rsid w:val="001428D8"/>
    <w:rsid w:val="00142E74"/>
    <w:rsid w:val="00143657"/>
    <w:rsid w:val="0014375A"/>
    <w:rsid w:val="00143F8B"/>
    <w:rsid w:val="00144CDD"/>
    <w:rsid w:val="0014511D"/>
    <w:rsid w:val="001453C2"/>
    <w:rsid w:val="0014581F"/>
    <w:rsid w:val="00150486"/>
    <w:rsid w:val="00151371"/>
    <w:rsid w:val="00151B25"/>
    <w:rsid w:val="001522F8"/>
    <w:rsid w:val="001525E1"/>
    <w:rsid w:val="00152975"/>
    <w:rsid w:val="00152FBC"/>
    <w:rsid w:val="00153651"/>
    <w:rsid w:val="00153797"/>
    <w:rsid w:val="00153BF1"/>
    <w:rsid w:val="00154203"/>
    <w:rsid w:val="00154BAC"/>
    <w:rsid w:val="00155AB8"/>
    <w:rsid w:val="00155C2F"/>
    <w:rsid w:val="001565C4"/>
    <w:rsid w:val="001568FC"/>
    <w:rsid w:val="00156AE6"/>
    <w:rsid w:val="00157252"/>
    <w:rsid w:val="001573A6"/>
    <w:rsid w:val="0015756A"/>
    <w:rsid w:val="00157B13"/>
    <w:rsid w:val="00157BBA"/>
    <w:rsid w:val="0016182C"/>
    <w:rsid w:val="001621D1"/>
    <w:rsid w:val="00162399"/>
    <w:rsid w:val="00162656"/>
    <w:rsid w:val="00164904"/>
    <w:rsid w:val="001658A2"/>
    <w:rsid w:val="00165A7C"/>
    <w:rsid w:val="00165B89"/>
    <w:rsid w:val="00165BE9"/>
    <w:rsid w:val="0016649C"/>
    <w:rsid w:val="00170DEB"/>
    <w:rsid w:val="00170E3D"/>
    <w:rsid w:val="001716E4"/>
    <w:rsid w:val="00171891"/>
    <w:rsid w:val="001718B6"/>
    <w:rsid w:val="00171D05"/>
    <w:rsid w:val="00172CDE"/>
    <w:rsid w:val="00173580"/>
    <w:rsid w:val="00174D15"/>
    <w:rsid w:val="001768F6"/>
    <w:rsid w:val="001808FF"/>
    <w:rsid w:val="001814BB"/>
    <w:rsid w:val="001824E1"/>
    <w:rsid w:val="00183E0D"/>
    <w:rsid w:val="001852B9"/>
    <w:rsid w:val="00185889"/>
    <w:rsid w:val="001862E8"/>
    <w:rsid w:val="001874B8"/>
    <w:rsid w:val="00190D36"/>
    <w:rsid w:val="00190ED0"/>
    <w:rsid w:val="00193248"/>
    <w:rsid w:val="001944C1"/>
    <w:rsid w:val="00194E9D"/>
    <w:rsid w:val="001955C4"/>
    <w:rsid w:val="0019573F"/>
    <w:rsid w:val="00195759"/>
    <w:rsid w:val="00195A11"/>
    <w:rsid w:val="001963BA"/>
    <w:rsid w:val="0019666B"/>
    <w:rsid w:val="001A07F1"/>
    <w:rsid w:val="001A12F5"/>
    <w:rsid w:val="001A1646"/>
    <w:rsid w:val="001A1B4F"/>
    <w:rsid w:val="001A23A4"/>
    <w:rsid w:val="001A31FD"/>
    <w:rsid w:val="001A3631"/>
    <w:rsid w:val="001A393C"/>
    <w:rsid w:val="001A3BC0"/>
    <w:rsid w:val="001A4639"/>
    <w:rsid w:val="001A4831"/>
    <w:rsid w:val="001A48F7"/>
    <w:rsid w:val="001A49DB"/>
    <w:rsid w:val="001A51D8"/>
    <w:rsid w:val="001A5623"/>
    <w:rsid w:val="001B030D"/>
    <w:rsid w:val="001B06FB"/>
    <w:rsid w:val="001B084F"/>
    <w:rsid w:val="001B0C7F"/>
    <w:rsid w:val="001B12E1"/>
    <w:rsid w:val="001B13DC"/>
    <w:rsid w:val="001B1A7F"/>
    <w:rsid w:val="001B23D3"/>
    <w:rsid w:val="001B3EFF"/>
    <w:rsid w:val="001B47AE"/>
    <w:rsid w:val="001B501B"/>
    <w:rsid w:val="001B5B97"/>
    <w:rsid w:val="001B5D2A"/>
    <w:rsid w:val="001B6721"/>
    <w:rsid w:val="001B6829"/>
    <w:rsid w:val="001C03B8"/>
    <w:rsid w:val="001C0488"/>
    <w:rsid w:val="001C08F3"/>
    <w:rsid w:val="001C0E05"/>
    <w:rsid w:val="001C0FAE"/>
    <w:rsid w:val="001C22E5"/>
    <w:rsid w:val="001C45D2"/>
    <w:rsid w:val="001C490A"/>
    <w:rsid w:val="001C59A0"/>
    <w:rsid w:val="001C73A5"/>
    <w:rsid w:val="001C7832"/>
    <w:rsid w:val="001D1DE2"/>
    <w:rsid w:val="001D20DD"/>
    <w:rsid w:val="001D2905"/>
    <w:rsid w:val="001D2A26"/>
    <w:rsid w:val="001D2A88"/>
    <w:rsid w:val="001D2C60"/>
    <w:rsid w:val="001D3C6F"/>
    <w:rsid w:val="001D4446"/>
    <w:rsid w:val="001D4ED8"/>
    <w:rsid w:val="001D5F95"/>
    <w:rsid w:val="001D6026"/>
    <w:rsid w:val="001D6213"/>
    <w:rsid w:val="001D66BA"/>
    <w:rsid w:val="001D7014"/>
    <w:rsid w:val="001D7514"/>
    <w:rsid w:val="001E034B"/>
    <w:rsid w:val="001E0D41"/>
    <w:rsid w:val="001E183C"/>
    <w:rsid w:val="001E23B6"/>
    <w:rsid w:val="001E2C8D"/>
    <w:rsid w:val="001E3068"/>
    <w:rsid w:val="001E42BA"/>
    <w:rsid w:val="001E46E7"/>
    <w:rsid w:val="001E5692"/>
    <w:rsid w:val="001E5696"/>
    <w:rsid w:val="001E57BB"/>
    <w:rsid w:val="001E7521"/>
    <w:rsid w:val="001F0248"/>
    <w:rsid w:val="001F0AA1"/>
    <w:rsid w:val="001F1CED"/>
    <w:rsid w:val="001F1E6C"/>
    <w:rsid w:val="001F3CF9"/>
    <w:rsid w:val="001F427B"/>
    <w:rsid w:val="001F441F"/>
    <w:rsid w:val="001F447F"/>
    <w:rsid w:val="001F58A0"/>
    <w:rsid w:val="001F5CC9"/>
    <w:rsid w:val="001F6623"/>
    <w:rsid w:val="001F6AA3"/>
    <w:rsid w:val="001F6DD7"/>
    <w:rsid w:val="001F71A3"/>
    <w:rsid w:val="001F7EF5"/>
    <w:rsid w:val="002000C3"/>
    <w:rsid w:val="00201763"/>
    <w:rsid w:val="0020590F"/>
    <w:rsid w:val="00206037"/>
    <w:rsid w:val="002073AC"/>
    <w:rsid w:val="002101D9"/>
    <w:rsid w:val="00210486"/>
    <w:rsid w:val="00211713"/>
    <w:rsid w:val="00212430"/>
    <w:rsid w:val="002132F2"/>
    <w:rsid w:val="0021332B"/>
    <w:rsid w:val="00214AF0"/>
    <w:rsid w:val="00214BBE"/>
    <w:rsid w:val="00215173"/>
    <w:rsid w:val="0021549C"/>
    <w:rsid w:val="002157C9"/>
    <w:rsid w:val="00216B32"/>
    <w:rsid w:val="0021733B"/>
    <w:rsid w:val="00217438"/>
    <w:rsid w:val="002213C0"/>
    <w:rsid w:val="002217FA"/>
    <w:rsid w:val="00221CF7"/>
    <w:rsid w:val="00221FBD"/>
    <w:rsid w:val="0022212B"/>
    <w:rsid w:val="00222D82"/>
    <w:rsid w:val="00222F52"/>
    <w:rsid w:val="00222F6E"/>
    <w:rsid w:val="0022370F"/>
    <w:rsid w:val="00224425"/>
    <w:rsid w:val="00224CA2"/>
    <w:rsid w:val="00227CC6"/>
    <w:rsid w:val="00230151"/>
    <w:rsid w:val="00230E48"/>
    <w:rsid w:val="00230F89"/>
    <w:rsid w:val="00231E9F"/>
    <w:rsid w:val="00232101"/>
    <w:rsid w:val="002322E4"/>
    <w:rsid w:val="00232301"/>
    <w:rsid w:val="00232B88"/>
    <w:rsid w:val="002338EA"/>
    <w:rsid w:val="00235C34"/>
    <w:rsid w:val="002364A7"/>
    <w:rsid w:val="00236D66"/>
    <w:rsid w:val="0023778F"/>
    <w:rsid w:val="0023CA88"/>
    <w:rsid w:val="002402C1"/>
    <w:rsid w:val="00241539"/>
    <w:rsid w:val="00242C4E"/>
    <w:rsid w:val="00243E1D"/>
    <w:rsid w:val="0024478D"/>
    <w:rsid w:val="00244AC5"/>
    <w:rsid w:val="00244D67"/>
    <w:rsid w:val="002456EC"/>
    <w:rsid w:val="00246999"/>
    <w:rsid w:val="00246C84"/>
    <w:rsid w:val="00246D58"/>
    <w:rsid w:val="00247571"/>
    <w:rsid w:val="00251198"/>
    <w:rsid w:val="0025145B"/>
    <w:rsid w:val="002517F9"/>
    <w:rsid w:val="00251F7B"/>
    <w:rsid w:val="002533EF"/>
    <w:rsid w:val="0025344B"/>
    <w:rsid w:val="00253597"/>
    <w:rsid w:val="002542F6"/>
    <w:rsid w:val="002554D7"/>
    <w:rsid w:val="00255763"/>
    <w:rsid w:val="00257F9B"/>
    <w:rsid w:val="002600D2"/>
    <w:rsid w:val="002608B9"/>
    <w:rsid w:val="00260A53"/>
    <w:rsid w:val="0026119F"/>
    <w:rsid w:val="0026337E"/>
    <w:rsid w:val="00263B81"/>
    <w:rsid w:val="0026509B"/>
    <w:rsid w:val="002652E4"/>
    <w:rsid w:val="00265654"/>
    <w:rsid w:val="00265B7E"/>
    <w:rsid w:val="00265E7C"/>
    <w:rsid w:val="0026719A"/>
    <w:rsid w:val="0027135B"/>
    <w:rsid w:val="002714D1"/>
    <w:rsid w:val="0027165F"/>
    <w:rsid w:val="00271DFC"/>
    <w:rsid w:val="002732EB"/>
    <w:rsid w:val="00273D2C"/>
    <w:rsid w:val="00274276"/>
    <w:rsid w:val="00274607"/>
    <w:rsid w:val="002755AF"/>
    <w:rsid w:val="002756FC"/>
    <w:rsid w:val="00275D65"/>
    <w:rsid w:val="00276766"/>
    <w:rsid w:val="00277848"/>
    <w:rsid w:val="00277A0E"/>
    <w:rsid w:val="00277A6D"/>
    <w:rsid w:val="00280072"/>
    <w:rsid w:val="002802A7"/>
    <w:rsid w:val="00280DC3"/>
    <w:rsid w:val="00281371"/>
    <w:rsid w:val="00281590"/>
    <w:rsid w:val="002833AA"/>
    <w:rsid w:val="00284255"/>
    <w:rsid w:val="00284C43"/>
    <w:rsid w:val="00285C4A"/>
    <w:rsid w:val="002863CC"/>
    <w:rsid w:val="0028701D"/>
    <w:rsid w:val="002900A0"/>
    <w:rsid w:val="002901AE"/>
    <w:rsid w:val="00290390"/>
    <w:rsid w:val="002906A6"/>
    <w:rsid w:val="00292863"/>
    <w:rsid w:val="00292943"/>
    <w:rsid w:val="002930B9"/>
    <w:rsid w:val="00294583"/>
    <w:rsid w:val="0029544B"/>
    <w:rsid w:val="002962BC"/>
    <w:rsid w:val="00296435"/>
    <w:rsid w:val="002979E2"/>
    <w:rsid w:val="00297B99"/>
    <w:rsid w:val="002A0F75"/>
    <w:rsid w:val="002A138C"/>
    <w:rsid w:val="002A1677"/>
    <w:rsid w:val="002A20F6"/>
    <w:rsid w:val="002A2D6D"/>
    <w:rsid w:val="002A45C9"/>
    <w:rsid w:val="002A561D"/>
    <w:rsid w:val="002A59B3"/>
    <w:rsid w:val="002A5E23"/>
    <w:rsid w:val="002A656D"/>
    <w:rsid w:val="002A7505"/>
    <w:rsid w:val="002B0668"/>
    <w:rsid w:val="002B0B7C"/>
    <w:rsid w:val="002B0DEB"/>
    <w:rsid w:val="002B143C"/>
    <w:rsid w:val="002B148F"/>
    <w:rsid w:val="002B1A6C"/>
    <w:rsid w:val="002B25D0"/>
    <w:rsid w:val="002B29B6"/>
    <w:rsid w:val="002B2A72"/>
    <w:rsid w:val="002B50EE"/>
    <w:rsid w:val="002B514B"/>
    <w:rsid w:val="002B51CF"/>
    <w:rsid w:val="002B590E"/>
    <w:rsid w:val="002B5AFA"/>
    <w:rsid w:val="002B6EC0"/>
    <w:rsid w:val="002B709E"/>
    <w:rsid w:val="002B7487"/>
    <w:rsid w:val="002B772B"/>
    <w:rsid w:val="002C0058"/>
    <w:rsid w:val="002C0ACF"/>
    <w:rsid w:val="002C196E"/>
    <w:rsid w:val="002C261C"/>
    <w:rsid w:val="002C2A9F"/>
    <w:rsid w:val="002C2ECE"/>
    <w:rsid w:val="002C4359"/>
    <w:rsid w:val="002C45B0"/>
    <w:rsid w:val="002C67AB"/>
    <w:rsid w:val="002C7739"/>
    <w:rsid w:val="002C798E"/>
    <w:rsid w:val="002C7A98"/>
    <w:rsid w:val="002C7BD7"/>
    <w:rsid w:val="002D167B"/>
    <w:rsid w:val="002D1FD9"/>
    <w:rsid w:val="002D255C"/>
    <w:rsid w:val="002D3416"/>
    <w:rsid w:val="002D3442"/>
    <w:rsid w:val="002D3932"/>
    <w:rsid w:val="002D3D90"/>
    <w:rsid w:val="002D49B4"/>
    <w:rsid w:val="002D4AE3"/>
    <w:rsid w:val="002D510D"/>
    <w:rsid w:val="002D5FA3"/>
    <w:rsid w:val="002D6533"/>
    <w:rsid w:val="002E073E"/>
    <w:rsid w:val="002E0857"/>
    <w:rsid w:val="002E0C65"/>
    <w:rsid w:val="002E2407"/>
    <w:rsid w:val="002E2DF2"/>
    <w:rsid w:val="002E3C87"/>
    <w:rsid w:val="002E4BDB"/>
    <w:rsid w:val="002E4FA5"/>
    <w:rsid w:val="002E5A42"/>
    <w:rsid w:val="002E5F88"/>
    <w:rsid w:val="002E7D76"/>
    <w:rsid w:val="002F0577"/>
    <w:rsid w:val="002F08BB"/>
    <w:rsid w:val="002F0DF8"/>
    <w:rsid w:val="002F0F88"/>
    <w:rsid w:val="002F1FAD"/>
    <w:rsid w:val="002F2CA9"/>
    <w:rsid w:val="002F39E6"/>
    <w:rsid w:val="002F4123"/>
    <w:rsid w:val="002F41C2"/>
    <w:rsid w:val="002F4393"/>
    <w:rsid w:val="002F5CF1"/>
    <w:rsid w:val="002F708A"/>
    <w:rsid w:val="002F75D1"/>
    <w:rsid w:val="002F792B"/>
    <w:rsid w:val="003004DF"/>
    <w:rsid w:val="00302437"/>
    <w:rsid w:val="0030267B"/>
    <w:rsid w:val="00304E33"/>
    <w:rsid w:val="00305260"/>
    <w:rsid w:val="003065E3"/>
    <w:rsid w:val="00306E7C"/>
    <w:rsid w:val="00306EAC"/>
    <w:rsid w:val="0030752D"/>
    <w:rsid w:val="0031187D"/>
    <w:rsid w:val="00311B5E"/>
    <w:rsid w:val="00311D2D"/>
    <w:rsid w:val="003124CB"/>
    <w:rsid w:val="00312F6D"/>
    <w:rsid w:val="0031381E"/>
    <w:rsid w:val="00314357"/>
    <w:rsid w:val="003144E1"/>
    <w:rsid w:val="00314668"/>
    <w:rsid w:val="0031516A"/>
    <w:rsid w:val="003159FB"/>
    <w:rsid w:val="00315B8F"/>
    <w:rsid w:val="00316729"/>
    <w:rsid w:val="00316A5D"/>
    <w:rsid w:val="00317BAF"/>
    <w:rsid w:val="00317EE4"/>
    <w:rsid w:val="00320DC8"/>
    <w:rsid w:val="003217F7"/>
    <w:rsid w:val="00322299"/>
    <w:rsid w:val="00322518"/>
    <w:rsid w:val="003225E0"/>
    <w:rsid w:val="003230DE"/>
    <w:rsid w:val="00324092"/>
    <w:rsid w:val="003243A8"/>
    <w:rsid w:val="003244C3"/>
    <w:rsid w:val="00324AC1"/>
    <w:rsid w:val="00325355"/>
    <w:rsid w:val="00325413"/>
    <w:rsid w:val="00326249"/>
    <w:rsid w:val="00326958"/>
    <w:rsid w:val="00326F75"/>
    <w:rsid w:val="003272A0"/>
    <w:rsid w:val="00331C86"/>
    <w:rsid w:val="00332553"/>
    <w:rsid w:val="0033291D"/>
    <w:rsid w:val="00332956"/>
    <w:rsid w:val="00333CD5"/>
    <w:rsid w:val="00333DDF"/>
    <w:rsid w:val="003342B5"/>
    <w:rsid w:val="003366FF"/>
    <w:rsid w:val="00336BBC"/>
    <w:rsid w:val="00337237"/>
    <w:rsid w:val="00340006"/>
    <w:rsid w:val="0034048D"/>
    <w:rsid w:val="00340589"/>
    <w:rsid w:val="00342663"/>
    <w:rsid w:val="00342B3F"/>
    <w:rsid w:val="00342B85"/>
    <w:rsid w:val="00342C48"/>
    <w:rsid w:val="00342E20"/>
    <w:rsid w:val="0034300F"/>
    <w:rsid w:val="00344FBD"/>
    <w:rsid w:val="003452BE"/>
    <w:rsid w:val="00346D80"/>
    <w:rsid w:val="0034719E"/>
    <w:rsid w:val="003477F9"/>
    <w:rsid w:val="00351616"/>
    <w:rsid w:val="00353697"/>
    <w:rsid w:val="0035377E"/>
    <w:rsid w:val="00354AC1"/>
    <w:rsid w:val="00354DB4"/>
    <w:rsid w:val="00356081"/>
    <w:rsid w:val="00356347"/>
    <w:rsid w:val="00356722"/>
    <w:rsid w:val="00356EA6"/>
    <w:rsid w:val="0035774E"/>
    <w:rsid w:val="00360727"/>
    <w:rsid w:val="003609CD"/>
    <w:rsid w:val="00360C4A"/>
    <w:rsid w:val="0036110D"/>
    <w:rsid w:val="0036134F"/>
    <w:rsid w:val="00361CC0"/>
    <w:rsid w:val="003626FC"/>
    <w:rsid w:val="00362B8A"/>
    <w:rsid w:val="00362DD6"/>
    <w:rsid w:val="003637E9"/>
    <w:rsid w:val="00364588"/>
    <w:rsid w:val="003655FB"/>
    <w:rsid w:val="00367D08"/>
    <w:rsid w:val="00370BAB"/>
    <w:rsid w:val="0037418A"/>
    <w:rsid w:val="00375350"/>
    <w:rsid w:val="00375F12"/>
    <w:rsid w:val="00376099"/>
    <w:rsid w:val="00377069"/>
    <w:rsid w:val="003773AE"/>
    <w:rsid w:val="003776B1"/>
    <w:rsid w:val="003778D2"/>
    <w:rsid w:val="00377C36"/>
    <w:rsid w:val="00380CE7"/>
    <w:rsid w:val="00381EED"/>
    <w:rsid w:val="00383514"/>
    <w:rsid w:val="00383B7D"/>
    <w:rsid w:val="00383E25"/>
    <w:rsid w:val="00385104"/>
    <w:rsid w:val="00385BED"/>
    <w:rsid w:val="00386984"/>
    <w:rsid w:val="003874A8"/>
    <w:rsid w:val="003874B0"/>
    <w:rsid w:val="0038790C"/>
    <w:rsid w:val="00387A5B"/>
    <w:rsid w:val="00390CCE"/>
    <w:rsid w:val="0039130E"/>
    <w:rsid w:val="00391583"/>
    <w:rsid w:val="003924C3"/>
    <w:rsid w:val="00392898"/>
    <w:rsid w:val="00393786"/>
    <w:rsid w:val="00393B79"/>
    <w:rsid w:val="00393DA1"/>
    <w:rsid w:val="0039489E"/>
    <w:rsid w:val="00394C66"/>
    <w:rsid w:val="003957F2"/>
    <w:rsid w:val="00396C05"/>
    <w:rsid w:val="00396D42"/>
    <w:rsid w:val="00397BAF"/>
    <w:rsid w:val="003A0DED"/>
    <w:rsid w:val="003A10A5"/>
    <w:rsid w:val="003A1198"/>
    <w:rsid w:val="003A160F"/>
    <w:rsid w:val="003A1646"/>
    <w:rsid w:val="003A1656"/>
    <w:rsid w:val="003A16DB"/>
    <w:rsid w:val="003A16F5"/>
    <w:rsid w:val="003A1901"/>
    <w:rsid w:val="003A1B64"/>
    <w:rsid w:val="003A2DB0"/>
    <w:rsid w:val="003A3632"/>
    <w:rsid w:val="003A5CB0"/>
    <w:rsid w:val="003A66E0"/>
    <w:rsid w:val="003A66FD"/>
    <w:rsid w:val="003A68B1"/>
    <w:rsid w:val="003A6A2C"/>
    <w:rsid w:val="003A6CC8"/>
    <w:rsid w:val="003A6D10"/>
    <w:rsid w:val="003A70F3"/>
    <w:rsid w:val="003A72F1"/>
    <w:rsid w:val="003A7A86"/>
    <w:rsid w:val="003B0838"/>
    <w:rsid w:val="003B0FDA"/>
    <w:rsid w:val="003B2DD2"/>
    <w:rsid w:val="003B335F"/>
    <w:rsid w:val="003B3774"/>
    <w:rsid w:val="003B4A2E"/>
    <w:rsid w:val="003B4D93"/>
    <w:rsid w:val="003B55EC"/>
    <w:rsid w:val="003B5F83"/>
    <w:rsid w:val="003B6461"/>
    <w:rsid w:val="003B69CD"/>
    <w:rsid w:val="003B6B5D"/>
    <w:rsid w:val="003C0D34"/>
    <w:rsid w:val="003C25B6"/>
    <w:rsid w:val="003C26EE"/>
    <w:rsid w:val="003C2761"/>
    <w:rsid w:val="003C28AF"/>
    <w:rsid w:val="003C292A"/>
    <w:rsid w:val="003C3C20"/>
    <w:rsid w:val="003C3EEE"/>
    <w:rsid w:val="003C4025"/>
    <w:rsid w:val="003C4F88"/>
    <w:rsid w:val="003C4FC4"/>
    <w:rsid w:val="003C5030"/>
    <w:rsid w:val="003C5405"/>
    <w:rsid w:val="003C56FB"/>
    <w:rsid w:val="003C6778"/>
    <w:rsid w:val="003C6A02"/>
    <w:rsid w:val="003C6D6D"/>
    <w:rsid w:val="003D029B"/>
    <w:rsid w:val="003D041D"/>
    <w:rsid w:val="003D09EF"/>
    <w:rsid w:val="003D0E2D"/>
    <w:rsid w:val="003D1DD0"/>
    <w:rsid w:val="003D1EBD"/>
    <w:rsid w:val="003D2B6E"/>
    <w:rsid w:val="003D3E8A"/>
    <w:rsid w:val="003D4CD0"/>
    <w:rsid w:val="003D4DBD"/>
    <w:rsid w:val="003D5601"/>
    <w:rsid w:val="003D578C"/>
    <w:rsid w:val="003D5D14"/>
    <w:rsid w:val="003D6949"/>
    <w:rsid w:val="003D6CE3"/>
    <w:rsid w:val="003D710F"/>
    <w:rsid w:val="003D7519"/>
    <w:rsid w:val="003E22B7"/>
    <w:rsid w:val="003E24B5"/>
    <w:rsid w:val="003E315C"/>
    <w:rsid w:val="003E7232"/>
    <w:rsid w:val="003E770D"/>
    <w:rsid w:val="003F17B8"/>
    <w:rsid w:val="003F28D6"/>
    <w:rsid w:val="003F3A9A"/>
    <w:rsid w:val="003F5548"/>
    <w:rsid w:val="003F5C84"/>
    <w:rsid w:val="003F651B"/>
    <w:rsid w:val="003F6B1B"/>
    <w:rsid w:val="003F744E"/>
    <w:rsid w:val="004003A7"/>
    <w:rsid w:val="00400BA7"/>
    <w:rsid w:val="004035AA"/>
    <w:rsid w:val="0040377A"/>
    <w:rsid w:val="00403B37"/>
    <w:rsid w:val="004048FD"/>
    <w:rsid w:val="004057C1"/>
    <w:rsid w:val="00405F2C"/>
    <w:rsid w:val="0040665F"/>
    <w:rsid w:val="00406761"/>
    <w:rsid w:val="00406CAD"/>
    <w:rsid w:val="00407C6E"/>
    <w:rsid w:val="00410057"/>
    <w:rsid w:val="004114BD"/>
    <w:rsid w:val="0041242F"/>
    <w:rsid w:val="00412BCD"/>
    <w:rsid w:val="00412DB2"/>
    <w:rsid w:val="00414173"/>
    <w:rsid w:val="0041525D"/>
    <w:rsid w:val="00415D51"/>
    <w:rsid w:val="004160A6"/>
    <w:rsid w:val="0041630B"/>
    <w:rsid w:val="004173D0"/>
    <w:rsid w:val="004211A3"/>
    <w:rsid w:val="00421ED0"/>
    <w:rsid w:val="0042292D"/>
    <w:rsid w:val="0042397B"/>
    <w:rsid w:val="00423E01"/>
    <w:rsid w:val="004247E7"/>
    <w:rsid w:val="00425C61"/>
    <w:rsid w:val="00426353"/>
    <w:rsid w:val="004275AC"/>
    <w:rsid w:val="00430F1E"/>
    <w:rsid w:val="00431272"/>
    <w:rsid w:val="0043176C"/>
    <w:rsid w:val="00433C95"/>
    <w:rsid w:val="00433FFA"/>
    <w:rsid w:val="00435083"/>
    <w:rsid w:val="00435595"/>
    <w:rsid w:val="00436AF5"/>
    <w:rsid w:val="00436C12"/>
    <w:rsid w:val="00436ECD"/>
    <w:rsid w:val="00436FDE"/>
    <w:rsid w:val="004377C9"/>
    <w:rsid w:val="0044087E"/>
    <w:rsid w:val="00440FD2"/>
    <w:rsid w:val="00441571"/>
    <w:rsid w:val="00441ADB"/>
    <w:rsid w:val="00441F58"/>
    <w:rsid w:val="00442D3B"/>
    <w:rsid w:val="0044367E"/>
    <w:rsid w:val="004439C1"/>
    <w:rsid w:val="00444568"/>
    <w:rsid w:val="00444675"/>
    <w:rsid w:val="004447F8"/>
    <w:rsid w:val="00444B42"/>
    <w:rsid w:val="0044520B"/>
    <w:rsid w:val="0044584A"/>
    <w:rsid w:val="00446185"/>
    <w:rsid w:val="00446FA9"/>
    <w:rsid w:val="004504CE"/>
    <w:rsid w:val="004519F3"/>
    <w:rsid w:val="0045212F"/>
    <w:rsid w:val="00452860"/>
    <w:rsid w:val="004530E4"/>
    <w:rsid w:val="0045475F"/>
    <w:rsid w:val="00454E22"/>
    <w:rsid w:val="00455FB6"/>
    <w:rsid w:val="004562A4"/>
    <w:rsid w:val="004603B6"/>
    <w:rsid w:val="00461FDD"/>
    <w:rsid w:val="00463186"/>
    <w:rsid w:val="00463C0E"/>
    <w:rsid w:val="00464A69"/>
    <w:rsid w:val="0046540C"/>
    <w:rsid w:val="00466A5D"/>
    <w:rsid w:val="0046715B"/>
    <w:rsid w:val="004678EC"/>
    <w:rsid w:val="00470213"/>
    <w:rsid w:val="004703AF"/>
    <w:rsid w:val="004705BD"/>
    <w:rsid w:val="00470664"/>
    <w:rsid w:val="00470BA9"/>
    <w:rsid w:val="004714F5"/>
    <w:rsid w:val="004745B3"/>
    <w:rsid w:val="00475364"/>
    <w:rsid w:val="004754E7"/>
    <w:rsid w:val="0047574D"/>
    <w:rsid w:val="00475DB2"/>
    <w:rsid w:val="004779B3"/>
    <w:rsid w:val="0048085B"/>
    <w:rsid w:val="00481788"/>
    <w:rsid w:val="00481D42"/>
    <w:rsid w:val="00482555"/>
    <w:rsid w:val="00484173"/>
    <w:rsid w:val="00485B02"/>
    <w:rsid w:val="00485ED3"/>
    <w:rsid w:val="0048654D"/>
    <w:rsid w:val="0048677F"/>
    <w:rsid w:val="00486B9F"/>
    <w:rsid w:val="004870E0"/>
    <w:rsid w:val="00487A04"/>
    <w:rsid w:val="00490E37"/>
    <w:rsid w:val="004928AB"/>
    <w:rsid w:val="004931CB"/>
    <w:rsid w:val="00493446"/>
    <w:rsid w:val="004938F3"/>
    <w:rsid w:val="00493A61"/>
    <w:rsid w:val="00493F4D"/>
    <w:rsid w:val="0049431A"/>
    <w:rsid w:val="00495430"/>
    <w:rsid w:val="004974E0"/>
    <w:rsid w:val="00497EED"/>
    <w:rsid w:val="004A0332"/>
    <w:rsid w:val="004A1E3C"/>
    <w:rsid w:val="004A2701"/>
    <w:rsid w:val="004A3CA0"/>
    <w:rsid w:val="004A4CD6"/>
    <w:rsid w:val="004A5098"/>
    <w:rsid w:val="004A62CC"/>
    <w:rsid w:val="004A64F3"/>
    <w:rsid w:val="004A7BEC"/>
    <w:rsid w:val="004B0309"/>
    <w:rsid w:val="004B2FFE"/>
    <w:rsid w:val="004B3794"/>
    <w:rsid w:val="004B3895"/>
    <w:rsid w:val="004B47EF"/>
    <w:rsid w:val="004B6067"/>
    <w:rsid w:val="004B63AF"/>
    <w:rsid w:val="004B66B4"/>
    <w:rsid w:val="004B67A9"/>
    <w:rsid w:val="004B70B9"/>
    <w:rsid w:val="004B7129"/>
    <w:rsid w:val="004B7856"/>
    <w:rsid w:val="004B7D67"/>
    <w:rsid w:val="004C058A"/>
    <w:rsid w:val="004C0E72"/>
    <w:rsid w:val="004C1210"/>
    <w:rsid w:val="004C15DB"/>
    <w:rsid w:val="004C1CF2"/>
    <w:rsid w:val="004C1D4D"/>
    <w:rsid w:val="004C26D9"/>
    <w:rsid w:val="004C29D9"/>
    <w:rsid w:val="004C4379"/>
    <w:rsid w:val="004C6A88"/>
    <w:rsid w:val="004C6BE6"/>
    <w:rsid w:val="004C6C7D"/>
    <w:rsid w:val="004C752F"/>
    <w:rsid w:val="004D010E"/>
    <w:rsid w:val="004D1129"/>
    <w:rsid w:val="004D2A8B"/>
    <w:rsid w:val="004D359B"/>
    <w:rsid w:val="004D3BA0"/>
    <w:rsid w:val="004D4CB2"/>
    <w:rsid w:val="004E0B67"/>
    <w:rsid w:val="004E1E28"/>
    <w:rsid w:val="004E24BE"/>
    <w:rsid w:val="004E2D05"/>
    <w:rsid w:val="004E3E0E"/>
    <w:rsid w:val="004E44C0"/>
    <w:rsid w:val="004E4950"/>
    <w:rsid w:val="004E4F9B"/>
    <w:rsid w:val="004E6B38"/>
    <w:rsid w:val="004E6D19"/>
    <w:rsid w:val="004E74D1"/>
    <w:rsid w:val="004E7626"/>
    <w:rsid w:val="004E782F"/>
    <w:rsid w:val="004E7E08"/>
    <w:rsid w:val="004F1130"/>
    <w:rsid w:val="004F38BB"/>
    <w:rsid w:val="004F4DB1"/>
    <w:rsid w:val="004F5D6D"/>
    <w:rsid w:val="004F5F95"/>
    <w:rsid w:val="004F5FA6"/>
    <w:rsid w:val="004F6272"/>
    <w:rsid w:val="004F7DDB"/>
    <w:rsid w:val="00500801"/>
    <w:rsid w:val="00500AE4"/>
    <w:rsid w:val="00500C0A"/>
    <w:rsid w:val="00500EAC"/>
    <w:rsid w:val="00501447"/>
    <w:rsid w:val="00502B7C"/>
    <w:rsid w:val="00503ED0"/>
    <w:rsid w:val="00504118"/>
    <w:rsid w:val="00504D1E"/>
    <w:rsid w:val="00505A64"/>
    <w:rsid w:val="00505CA2"/>
    <w:rsid w:val="005061EE"/>
    <w:rsid w:val="00506750"/>
    <w:rsid w:val="00506AD9"/>
    <w:rsid w:val="00506ED4"/>
    <w:rsid w:val="00506FAD"/>
    <w:rsid w:val="00507D5C"/>
    <w:rsid w:val="0051185F"/>
    <w:rsid w:val="00511EAD"/>
    <w:rsid w:val="00512496"/>
    <w:rsid w:val="005124D8"/>
    <w:rsid w:val="00512562"/>
    <w:rsid w:val="005128C1"/>
    <w:rsid w:val="00512C59"/>
    <w:rsid w:val="00512E12"/>
    <w:rsid w:val="005135CD"/>
    <w:rsid w:val="00513E70"/>
    <w:rsid w:val="00513F60"/>
    <w:rsid w:val="0051478F"/>
    <w:rsid w:val="005154B2"/>
    <w:rsid w:val="00515959"/>
    <w:rsid w:val="00516861"/>
    <w:rsid w:val="00517119"/>
    <w:rsid w:val="00517AE7"/>
    <w:rsid w:val="0052034F"/>
    <w:rsid w:val="00520431"/>
    <w:rsid w:val="005204EC"/>
    <w:rsid w:val="00520561"/>
    <w:rsid w:val="00521BB7"/>
    <w:rsid w:val="0052226A"/>
    <w:rsid w:val="00522986"/>
    <w:rsid w:val="005229E8"/>
    <w:rsid w:val="00523232"/>
    <w:rsid w:val="005239AD"/>
    <w:rsid w:val="0052598D"/>
    <w:rsid w:val="00526393"/>
    <w:rsid w:val="005274E7"/>
    <w:rsid w:val="005277F4"/>
    <w:rsid w:val="00530C29"/>
    <w:rsid w:val="005332AB"/>
    <w:rsid w:val="005334C6"/>
    <w:rsid w:val="005354E5"/>
    <w:rsid w:val="00535C0B"/>
    <w:rsid w:val="00536C39"/>
    <w:rsid w:val="005379F2"/>
    <w:rsid w:val="0054029B"/>
    <w:rsid w:val="00540B8B"/>
    <w:rsid w:val="00540D48"/>
    <w:rsid w:val="00541123"/>
    <w:rsid w:val="00541393"/>
    <w:rsid w:val="005413B7"/>
    <w:rsid w:val="00541E0F"/>
    <w:rsid w:val="00542950"/>
    <w:rsid w:val="00542E79"/>
    <w:rsid w:val="00543A6F"/>
    <w:rsid w:val="005459C7"/>
    <w:rsid w:val="00545D25"/>
    <w:rsid w:val="0054633B"/>
    <w:rsid w:val="00546593"/>
    <w:rsid w:val="00547AC7"/>
    <w:rsid w:val="005502A8"/>
    <w:rsid w:val="0055063A"/>
    <w:rsid w:val="00551992"/>
    <w:rsid w:val="005526AE"/>
    <w:rsid w:val="00552815"/>
    <w:rsid w:val="00552A11"/>
    <w:rsid w:val="005537D2"/>
    <w:rsid w:val="00553932"/>
    <w:rsid w:val="005540CD"/>
    <w:rsid w:val="005541A2"/>
    <w:rsid w:val="005550DA"/>
    <w:rsid w:val="00555572"/>
    <w:rsid w:val="00555589"/>
    <w:rsid w:val="0055599D"/>
    <w:rsid w:val="0055745E"/>
    <w:rsid w:val="005609D3"/>
    <w:rsid w:val="0056152C"/>
    <w:rsid w:val="0056316F"/>
    <w:rsid w:val="005647E1"/>
    <w:rsid w:val="00564914"/>
    <w:rsid w:val="00564B12"/>
    <w:rsid w:val="00565B71"/>
    <w:rsid w:val="00566137"/>
    <w:rsid w:val="005661EB"/>
    <w:rsid w:val="00567C95"/>
    <w:rsid w:val="00567F29"/>
    <w:rsid w:val="005713CD"/>
    <w:rsid w:val="00571952"/>
    <w:rsid w:val="00572751"/>
    <w:rsid w:val="00572BFF"/>
    <w:rsid w:val="00573811"/>
    <w:rsid w:val="0057398C"/>
    <w:rsid w:val="005739DA"/>
    <w:rsid w:val="0057453C"/>
    <w:rsid w:val="005756D6"/>
    <w:rsid w:val="00577181"/>
    <w:rsid w:val="00577C00"/>
    <w:rsid w:val="00577CD4"/>
    <w:rsid w:val="00580148"/>
    <w:rsid w:val="005802AC"/>
    <w:rsid w:val="00580FBD"/>
    <w:rsid w:val="00581044"/>
    <w:rsid w:val="005812BB"/>
    <w:rsid w:val="00581AB8"/>
    <w:rsid w:val="00581DD8"/>
    <w:rsid w:val="00581F90"/>
    <w:rsid w:val="0058260C"/>
    <w:rsid w:val="0058357C"/>
    <w:rsid w:val="00583C36"/>
    <w:rsid w:val="00583C8A"/>
    <w:rsid w:val="005849FF"/>
    <w:rsid w:val="00585F43"/>
    <w:rsid w:val="00586181"/>
    <w:rsid w:val="0058693E"/>
    <w:rsid w:val="00586D75"/>
    <w:rsid w:val="00586FB3"/>
    <w:rsid w:val="00587307"/>
    <w:rsid w:val="0058753E"/>
    <w:rsid w:val="005908B9"/>
    <w:rsid w:val="005917D8"/>
    <w:rsid w:val="00592A0D"/>
    <w:rsid w:val="00594540"/>
    <w:rsid w:val="00594993"/>
    <w:rsid w:val="0059540C"/>
    <w:rsid w:val="005959F5"/>
    <w:rsid w:val="00595D18"/>
    <w:rsid w:val="00595D7D"/>
    <w:rsid w:val="005976D7"/>
    <w:rsid w:val="00597CC5"/>
    <w:rsid w:val="005A0192"/>
    <w:rsid w:val="005A1F85"/>
    <w:rsid w:val="005A27E2"/>
    <w:rsid w:val="005A35BA"/>
    <w:rsid w:val="005A38BD"/>
    <w:rsid w:val="005A500B"/>
    <w:rsid w:val="005A640E"/>
    <w:rsid w:val="005A6545"/>
    <w:rsid w:val="005A6635"/>
    <w:rsid w:val="005A7A93"/>
    <w:rsid w:val="005B0250"/>
    <w:rsid w:val="005B1AB6"/>
    <w:rsid w:val="005B2B06"/>
    <w:rsid w:val="005B33D7"/>
    <w:rsid w:val="005B3660"/>
    <w:rsid w:val="005B4014"/>
    <w:rsid w:val="005B4209"/>
    <w:rsid w:val="005B4B40"/>
    <w:rsid w:val="005B5065"/>
    <w:rsid w:val="005B53F6"/>
    <w:rsid w:val="005B5F7E"/>
    <w:rsid w:val="005B626D"/>
    <w:rsid w:val="005B6705"/>
    <w:rsid w:val="005B6C92"/>
    <w:rsid w:val="005B6DF2"/>
    <w:rsid w:val="005B79BF"/>
    <w:rsid w:val="005B7FE6"/>
    <w:rsid w:val="005C033C"/>
    <w:rsid w:val="005C05FA"/>
    <w:rsid w:val="005C0C5F"/>
    <w:rsid w:val="005C164D"/>
    <w:rsid w:val="005C165E"/>
    <w:rsid w:val="005C1945"/>
    <w:rsid w:val="005C19BB"/>
    <w:rsid w:val="005C1F8C"/>
    <w:rsid w:val="005C37D6"/>
    <w:rsid w:val="005C4E0C"/>
    <w:rsid w:val="005C6D7D"/>
    <w:rsid w:val="005C7FB4"/>
    <w:rsid w:val="005D0FF2"/>
    <w:rsid w:val="005D1547"/>
    <w:rsid w:val="005D1A91"/>
    <w:rsid w:val="005D1AC9"/>
    <w:rsid w:val="005D215B"/>
    <w:rsid w:val="005D2908"/>
    <w:rsid w:val="005D380D"/>
    <w:rsid w:val="005D45FA"/>
    <w:rsid w:val="005D49E7"/>
    <w:rsid w:val="005D518E"/>
    <w:rsid w:val="005D6231"/>
    <w:rsid w:val="005D7212"/>
    <w:rsid w:val="005D72A6"/>
    <w:rsid w:val="005D78B1"/>
    <w:rsid w:val="005E0C03"/>
    <w:rsid w:val="005E3B5A"/>
    <w:rsid w:val="005E441B"/>
    <w:rsid w:val="005E4D93"/>
    <w:rsid w:val="005E7DA4"/>
    <w:rsid w:val="005F0938"/>
    <w:rsid w:val="005F1588"/>
    <w:rsid w:val="005F1E4D"/>
    <w:rsid w:val="005F1E97"/>
    <w:rsid w:val="005F3F5C"/>
    <w:rsid w:val="005F491B"/>
    <w:rsid w:val="005F49DF"/>
    <w:rsid w:val="005F576D"/>
    <w:rsid w:val="005F5FD6"/>
    <w:rsid w:val="005F61A2"/>
    <w:rsid w:val="005F6941"/>
    <w:rsid w:val="005F7C5E"/>
    <w:rsid w:val="0060053E"/>
    <w:rsid w:val="00600CBD"/>
    <w:rsid w:val="00600CC8"/>
    <w:rsid w:val="006010A4"/>
    <w:rsid w:val="0060259D"/>
    <w:rsid w:val="006025D3"/>
    <w:rsid w:val="0060348B"/>
    <w:rsid w:val="00604E86"/>
    <w:rsid w:val="006056F2"/>
    <w:rsid w:val="0060604C"/>
    <w:rsid w:val="006060E8"/>
    <w:rsid w:val="00606CC5"/>
    <w:rsid w:val="0060759A"/>
    <w:rsid w:val="00607C40"/>
    <w:rsid w:val="00607CCF"/>
    <w:rsid w:val="00610315"/>
    <w:rsid w:val="00610CE3"/>
    <w:rsid w:val="00612192"/>
    <w:rsid w:val="006125E3"/>
    <w:rsid w:val="00612DFC"/>
    <w:rsid w:val="00613591"/>
    <w:rsid w:val="0061469B"/>
    <w:rsid w:val="006159F5"/>
    <w:rsid w:val="00615A38"/>
    <w:rsid w:val="00616319"/>
    <w:rsid w:val="006163F2"/>
    <w:rsid w:val="0061729C"/>
    <w:rsid w:val="00617757"/>
    <w:rsid w:val="00617BF0"/>
    <w:rsid w:val="00620EFE"/>
    <w:rsid w:val="00622C22"/>
    <w:rsid w:val="00622F3B"/>
    <w:rsid w:val="006237D6"/>
    <w:rsid w:val="00624B37"/>
    <w:rsid w:val="00624C2E"/>
    <w:rsid w:val="0062564A"/>
    <w:rsid w:val="00626DAF"/>
    <w:rsid w:val="0062742D"/>
    <w:rsid w:val="0062770A"/>
    <w:rsid w:val="00627996"/>
    <w:rsid w:val="00630E26"/>
    <w:rsid w:val="00631FD8"/>
    <w:rsid w:val="006321C1"/>
    <w:rsid w:val="006326A2"/>
    <w:rsid w:val="00633A68"/>
    <w:rsid w:val="00633C1A"/>
    <w:rsid w:val="00634CAB"/>
    <w:rsid w:val="00634CCF"/>
    <w:rsid w:val="006368DF"/>
    <w:rsid w:val="00636C69"/>
    <w:rsid w:val="00637310"/>
    <w:rsid w:val="00637FB4"/>
    <w:rsid w:val="00637FD5"/>
    <w:rsid w:val="00640383"/>
    <w:rsid w:val="00640646"/>
    <w:rsid w:val="00640660"/>
    <w:rsid w:val="006408FB"/>
    <w:rsid w:val="00640AC6"/>
    <w:rsid w:val="00640F13"/>
    <w:rsid w:val="00640FAA"/>
    <w:rsid w:val="00641CDC"/>
    <w:rsid w:val="006422F5"/>
    <w:rsid w:val="00642A43"/>
    <w:rsid w:val="00642ED8"/>
    <w:rsid w:val="00643172"/>
    <w:rsid w:val="00644D55"/>
    <w:rsid w:val="006452E7"/>
    <w:rsid w:val="00647483"/>
    <w:rsid w:val="00647E0B"/>
    <w:rsid w:val="00650729"/>
    <w:rsid w:val="00650CBA"/>
    <w:rsid w:val="00651420"/>
    <w:rsid w:val="00651D08"/>
    <w:rsid w:val="00651E3C"/>
    <w:rsid w:val="0065207B"/>
    <w:rsid w:val="006525C5"/>
    <w:rsid w:val="00655872"/>
    <w:rsid w:val="0065606C"/>
    <w:rsid w:val="00657BB5"/>
    <w:rsid w:val="0066034B"/>
    <w:rsid w:val="00660B76"/>
    <w:rsid w:val="00660E69"/>
    <w:rsid w:val="006613F4"/>
    <w:rsid w:val="00661754"/>
    <w:rsid w:val="00661E5D"/>
    <w:rsid w:val="006630AA"/>
    <w:rsid w:val="0066330F"/>
    <w:rsid w:val="00663FE1"/>
    <w:rsid w:val="00664096"/>
    <w:rsid w:val="0066533A"/>
    <w:rsid w:val="00665936"/>
    <w:rsid w:val="00665BEC"/>
    <w:rsid w:val="00666ED8"/>
    <w:rsid w:val="00667C77"/>
    <w:rsid w:val="0066A100"/>
    <w:rsid w:val="00670B1F"/>
    <w:rsid w:val="00670E6B"/>
    <w:rsid w:val="00671B0D"/>
    <w:rsid w:val="0067214A"/>
    <w:rsid w:val="006727AB"/>
    <w:rsid w:val="00672DEE"/>
    <w:rsid w:val="00673E63"/>
    <w:rsid w:val="00674812"/>
    <w:rsid w:val="00674A16"/>
    <w:rsid w:val="00674A99"/>
    <w:rsid w:val="00674D93"/>
    <w:rsid w:val="006754EE"/>
    <w:rsid w:val="00675685"/>
    <w:rsid w:val="006770D2"/>
    <w:rsid w:val="00677463"/>
    <w:rsid w:val="00677C95"/>
    <w:rsid w:val="00680142"/>
    <w:rsid w:val="006811F4"/>
    <w:rsid w:val="00681905"/>
    <w:rsid w:val="00681AD7"/>
    <w:rsid w:val="00682A28"/>
    <w:rsid w:val="00682EF3"/>
    <w:rsid w:val="0068408C"/>
    <w:rsid w:val="00684FF8"/>
    <w:rsid w:val="0068533C"/>
    <w:rsid w:val="00685359"/>
    <w:rsid w:val="00687345"/>
    <w:rsid w:val="00690C80"/>
    <w:rsid w:val="00691850"/>
    <w:rsid w:val="00691F13"/>
    <w:rsid w:val="00692B91"/>
    <w:rsid w:val="006954F7"/>
    <w:rsid w:val="00696B73"/>
    <w:rsid w:val="006971A3"/>
    <w:rsid w:val="0069743B"/>
    <w:rsid w:val="00697712"/>
    <w:rsid w:val="00697DDC"/>
    <w:rsid w:val="006A1681"/>
    <w:rsid w:val="006A1EF1"/>
    <w:rsid w:val="006A2209"/>
    <w:rsid w:val="006A31DE"/>
    <w:rsid w:val="006A3B3D"/>
    <w:rsid w:val="006A3D55"/>
    <w:rsid w:val="006A4028"/>
    <w:rsid w:val="006A588F"/>
    <w:rsid w:val="006A675F"/>
    <w:rsid w:val="006A6916"/>
    <w:rsid w:val="006A6BA5"/>
    <w:rsid w:val="006A74B6"/>
    <w:rsid w:val="006B0891"/>
    <w:rsid w:val="006B0F06"/>
    <w:rsid w:val="006B2369"/>
    <w:rsid w:val="006B2F55"/>
    <w:rsid w:val="006B38A8"/>
    <w:rsid w:val="006B4BC5"/>
    <w:rsid w:val="006B5131"/>
    <w:rsid w:val="006B6213"/>
    <w:rsid w:val="006B780C"/>
    <w:rsid w:val="006B7BCF"/>
    <w:rsid w:val="006C00BA"/>
    <w:rsid w:val="006C044F"/>
    <w:rsid w:val="006C1015"/>
    <w:rsid w:val="006C1C3A"/>
    <w:rsid w:val="006C1E07"/>
    <w:rsid w:val="006C30B0"/>
    <w:rsid w:val="006C36A8"/>
    <w:rsid w:val="006C459B"/>
    <w:rsid w:val="006C536E"/>
    <w:rsid w:val="006C649C"/>
    <w:rsid w:val="006C65C1"/>
    <w:rsid w:val="006C723A"/>
    <w:rsid w:val="006C78A7"/>
    <w:rsid w:val="006C78CE"/>
    <w:rsid w:val="006D0D89"/>
    <w:rsid w:val="006D1753"/>
    <w:rsid w:val="006D361A"/>
    <w:rsid w:val="006D3813"/>
    <w:rsid w:val="006D5065"/>
    <w:rsid w:val="006D58B0"/>
    <w:rsid w:val="006D6D20"/>
    <w:rsid w:val="006D7352"/>
    <w:rsid w:val="006E0794"/>
    <w:rsid w:val="006E0B4C"/>
    <w:rsid w:val="006E2B52"/>
    <w:rsid w:val="006E41A0"/>
    <w:rsid w:val="006E48BE"/>
    <w:rsid w:val="006E5189"/>
    <w:rsid w:val="006E5402"/>
    <w:rsid w:val="006E69FA"/>
    <w:rsid w:val="006E6BD2"/>
    <w:rsid w:val="006E7BD6"/>
    <w:rsid w:val="006E7F3A"/>
    <w:rsid w:val="006F0212"/>
    <w:rsid w:val="006F02F0"/>
    <w:rsid w:val="006F16BB"/>
    <w:rsid w:val="006F277E"/>
    <w:rsid w:val="006F356C"/>
    <w:rsid w:val="006F3A02"/>
    <w:rsid w:val="006F458E"/>
    <w:rsid w:val="006F4978"/>
    <w:rsid w:val="006F49A5"/>
    <w:rsid w:val="006F5601"/>
    <w:rsid w:val="006F5A56"/>
    <w:rsid w:val="006F65FA"/>
    <w:rsid w:val="006F7095"/>
    <w:rsid w:val="006F798A"/>
    <w:rsid w:val="00700981"/>
    <w:rsid w:val="0070099F"/>
    <w:rsid w:val="00700DE8"/>
    <w:rsid w:val="00700E64"/>
    <w:rsid w:val="007011A5"/>
    <w:rsid w:val="00701B14"/>
    <w:rsid w:val="00701D10"/>
    <w:rsid w:val="00701D8C"/>
    <w:rsid w:val="00702676"/>
    <w:rsid w:val="0070322A"/>
    <w:rsid w:val="007038D4"/>
    <w:rsid w:val="007048C4"/>
    <w:rsid w:val="007049FB"/>
    <w:rsid w:val="00706BEF"/>
    <w:rsid w:val="00707172"/>
    <w:rsid w:val="0070740B"/>
    <w:rsid w:val="00707A10"/>
    <w:rsid w:val="00707B12"/>
    <w:rsid w:val="0071083C"/>
    <w:rsid w:val="00710DE2"/>
    <w:rsid w:val="007125B5"/>
    <w:rsid w:val="00712D35"/>
    <w:rsid w:val="007133DD"/>
    <w:rsid w:val="00713FED"/>
    <w:rsid w:val="007141C4"/>
    <w:rsid w:val="0071523F"/>
    <w:rsid w:val="0071593F"/>
    <w:rsid w:val="00716C6B"/>
    <w:rsid w:val="00716ECD"/>
    <w:rsid w:val="0071771E"/>
    <w:rsid w:val="007179D0"/>
    <w:rsid w:val="007200FD"/>
    <w:rsid w:val="0072183F"/>
    <w:rsid w:val="007224FA"/>
    <w:rsid w:val="00722C13"/>
    <w:rsid w:val="00722CDB"/>
    <w:rsid w:val="007234C9"/>
    <w:rsid w:val="007239D5"/>
    <w:rsid w:val="007245CE"/>
    <w:rsid w:val="007265B5"/>
    <w:rsid w:val="00726698"/>
    <w:rsid w:val="007267C6"/>
    <w:rsid w:val="00727DA7"/>
    <w:rsid w:val="00730118"/>
    <w:rsid w:val="00730577"/>
    <w:rsid w:val="007305E3"/>
    <w:rsid w:val="00730B1B"/>
    <w:rsid w:val="00731421"/>
    <w:rsid w:val="0073170D"/>
    <w:rsid w:val="00733A63"/>
    <w:rsid w:val="007341C1"/>
    <w:rsid w:val="0073420C"/>
    <w:rsid w:val="007344E4"/>
    <w:rsid w:val="00735689"/>
    <w:rsid w:val="007357DF"/>
    <w:rsid w:val="00735DF2"/>
    <w:rsid w:val="00737FF6"/>
    <w:rsid w:val="00740757"/>
    <w:rsid w:val="00742327"/>
    <w:rsid w:val="00742373"/>
    <w:rsid w:val="00743659"/>
    <w:rsid w:val="00743F3A"/>
    <w:rsid w:val="007440D0"/>
    <w:rsid w:val="0074470F"/>
    <w:rsid w:val="00744830"/>
    <w:rsid w:val="007457DB"/>
    <w:rsid w:val="00745B51"/>
    <w:rsid w:val="007469B2"/>
    <w:rsid w:val="00747579"/>
    <w:rsid w:val="00747EFC"/>
    <w:rsid w:val="00750FBC"/>
    <w:rsid w:val="00751EFA"/>
    <w:rsid w:val="0075282B"/>
    <w:rsid w:val="007541A9"/>
    <w:rsid w:val="007543E1"/>
    <w:rsid w:val="0075493D"/>
    <w:rsid w:val="0075540D"/>
    <w:rsid w:val="00755E05"/>
    <w:rsid w:val="0075655A"/>
    <w:rsid w:val="007566C7"/>
    <w:rsid w:val="007575E0"/>
    <w:rsid w:val="00757685"/>
    <w:rsid w:val="007579F7"/>
    <w:rsid w:val="00760BD7"/>
    <w:rsid w:val="00761379"/>
    <w:rsid w:val="00761F48"/>
    <w:rsid w:val="00765044"/>
    <w:rsid w:val="00765C9D"/>
    <w:rsid w:val="00765F3E"/>
    <w:rsid w:val="00767492"/>
    <w:rsid w:val="00770C92"/>
    <w:rsid w:val="00771600"/>
    <w:rsid w:val="00771A99"/>
    <w:rsid w:val="00771E7E"/>
    <w:rsid w:val="00772698"/>
    <w:rsid w:val="007730BD"/>
    <w:rsid w:val="007733C9"/>
    <w:rsid w:val="00774776"/>
    <w:rsid w:val="0077493E"/>
    <w:rsid w:val="0077502C"/>
    <w:rsid w:val="0077546B"/>
    <w:rsid w:val="00775F70"/>
    <w:rsid w:val="0077679F"/>
    <w:rsid w:val="00777760"/>
    <w:rsid w:val="0077791E"/>
    <w:rsid w:val="00777D6E"/>
    <w:rsid w:val="007802B6"/>
    <w:rsid w:val="00781771"/>
    <w:rsid w:val="00782728"/>
    <w:rsid w:val="00782DF2"/>
    <w:rsid w:val="00782ED2"/>
    <w:rsid w:val="00783937"/>
    <w:rsid w:val="00783E6A"/>
    <w:rsid w:val="00784169"/>
    <w:rsid w:val="007848C5"/>
    <w:rsid w:val="00784BD6"/>
    <w:rsid w:val="0078697C"/>
    <w:rsid w:val="00787582"/>
    <w:rsid w:val="00787DDD"/>
    <w:rsid w:val="00791757"/>
    <w:rsid w:val="007922EF"/>
    <w:rsid w:val="00792BBB"/>
    <w:rsid w:val="00792E21"/>
    <w:rsid w:val="00793546"/>
    <w:rsid w:val="007935C0"/>
    <w:rsid w:val="00795418"/>
    <w:rsid w:val="00795ABA"/>
    <w:rsid w:val="007962A7"/>
    <w:rsid w:val="00796785"/>
    <w:rsid w:val="00796DA4"/>
    <w:rsid w:val="00796F68"/>
    <w:rsid w:val="007A15E9"/>
    <w:rsid w:val="007A22E8"/>
    <w:rsid w:val="007A3530"/>
    <w:rsid w:val="007A3862"/>
    <w:rsid w:val="007A3B7E"/>
    <w:rsid w:val="007A3F49"/>
    <w:rsid w:val="007A477C"/>
    <w:rsid w:val="007A612F"/>
    <w:rsid w:val="007A68C4"/>
    <w:rsid w:val="007A6A2D"/>
    <w:rsid w:val="007A781F"/>
    <w:rsid w:val="007A7B34"/>
    <w:rsid w:val="007A7EEB"/>
    <w:rsid w:val="007A7F6E"/>
    <w:rsid w:val="007B0135"/>
    <w:rsid w:val="007B37FC"/>
    <w:rsid w:val="007B3D4B"/>
    <w:rsid w:val="007B439D"/>
    <w:rsid w:val="007B69BF"/>
    <w:rsid w:val="007B6CC1"/>
    <w:rsid w:val="007B6E64"/>
    <w:rsid w:val="007B74F4"/>
    <w:rsid w:val="007C01B3"/>
    <w:rsid w:val="007C08A5"/>
    <w:rsid w:val="007C288B"/>
    <w:rsid w:val="007C4FD0"/>
    <w:rsid w:val="007C6166"/>
    <w:rsid w:val="007C6DB0"/>
    <w:rsid w:val="007C72A2"/>
    <w:rsid w:val="007C7D4A"/>
    <w:rsid w:val="007D177D"/>
    <w:rsid w:val="007D2260"/>
    <w:rsid w:val="007D273C"/>
    <w:rsid w:val="007D376E"/>
    <w:rsid w:val="007D3E82"/>
    <w:rsid w:val="007D45B9"/>
    <w:rsid w:val="007D47D1"/>
    <w:rsid w:val="007D51C1"/>
    <w:rsid w:val="007D5231"/>
    <w:rsid w:val="007D6B49"/>
    <w:rsid w:val="007D6BD2"/>
    <w:rsid w:val="007D6FE6"/>
    <w:rsid w:val="007D7382"/>
    <w:rsid w:val="007D77C2"/>
    <w:rsid w:val="007D7FB0"/>
    <w:rsid w:val="007E0BB5"/>
    <w:rsid w:val="007E186A"/>
    <w:rsid w:val="007E2910"/>
    <w:rsid w:val="007E3654"/>
    <w:rsid w:val="007E434F"/>
    <w:rsid w:val="007E50DA"/>
    <w:rsid w:val="007E52F6"/>
    <w:rsid w:val="007E76B2"/>
    <w:rsid w:val="007E774B"/>
    <w:rsid w:val="007F07EB"/>
    <w:rsid w:val="007F15A2"/>
    <w:rsid w:val="007F1C77"/>
    <w:rsid w:val="007F2F2C"/>
    <w:rsid w:val="007F4193"/>
    <w:rsid w:val="007F7D0F"/>
    <w:rsid w:val="008008FE"/>
    <w:rsid w:val="00800E3D"/>
    <w:rsid w:val="00801658"/>
    <w:rsid w:val="00802587"/>
    <w:rsid w:val="00802B1E"/>
    <w:rsid w:val="0080414C"/>
    <w:rsid w:val="00804899"/>
    <w:rsid w:val="00804ECA"/>
    <w:rsid w:val="008055C1"/>
    <w:rsid w:val="00805CD8"/>
    <w:rsid w:val="0080618E"/>
    <w:rsid w:val="00806A6C"/>
    <w:rsid w:val="00810165"/>
    <w:rsid w:val="00812A08"/>
    <w:rsid w:val="00813EE0"/>
    <w:rsid w:val="008141DC"/>
    <w:rsid w:val="008154AB"/>
    <w:rsid w:val="00815D8A"/>
    <w:rsid w:val="0081657B"/>
    <w:rsid w:val="0081664A"/>
    <w:rsid w:val="00816B10"/>
    <w:rsid w:val="00820871"/>
    <w:rsid w:val="00820974"/>
    <w:rsid w:val="00821737"/>
    <w:rsid w:val="008231A8"/>
    <w:rsid w:val="0082377D"/>
    <w:rsid w:val="008249DA"/>
    <w:rsid w:val="00824A1E"/>
    <w:rsid w:val="00824E52"/>
    <w:rsid w:val="00826A1A"/>
    <w:rsid w:val="0082781D"/>
    <w:rsid w:val="00827EE9"/>
    <w:rsid w:val="00830056"/>
    <w:rsid w:val="00831538"/>
    <w:rsid w:val="0083158A"/>
    <w:rsid w:val="008320AC"/>
    <w:rsid w:val="00832676"/>
    <w:rsid w:val="0083281A"/>
    <w:rsid w:val="008328D3"/>
    <w:rsid w:val="00832D54"/>
    <w:rsid w:val="00832F88"/>
    <w:rsid w:val="00834299"/>
    <w:rsid w:val="008351EA"/>
    <w:rsid w:val="008354FA"/>
    <w:rsid w:val="0083730C"/>
    <w:rsid w:val="00837BA7"/>
    <w:rsid w:val="00837BC4"/>
    <w:rsid w:val="00837CB8"/>
    <w:rsid w:val="00837F9E"/>
    <w:rsid w:val="0084051E"/>
    <w:rsid w:val="008405BC"/>
    <w:rsid w:val="00840D35"/>
    <w:rsid w:val="008411BC"/>
    <w:rsid w:val="00842139"/>
    <w:rsid w:val="00842153"/>
    <w:rsid w:val="00842B54"/>
    <w:rsid w:val="0084326E"/>
    <w:rsid w:val="008439EB"/>
    <w:rsid w:val="00843DF2"/>
    <w:rsid w:val="00845317"/>
    <w:rsid w:val="00845D61"/>
    <w:rsid w:val="00847F2A"/>
    <w:rsid w:val="008507FA"/>
    <w:rsid w:val="008513C2"/>
    <w:rsid w:val="00851EBD"/>
    <w:rsid w:val="008520C3"/>
    <w:rsid w:val="00852747"/>
    <w:rsid w:val="00853F0A"/>
    <w:rsid w:val="008553D5"/>
    <w:rsid w:val="008556E4"/>
    <w:rsid w:val="00855BAB"/>
    <w:rsid w:val="00855DA3"/>
    <w:rsid w:val="00856E7A"/>
    <w:rsid w:val="00857365"/>
    <w:rsid w:val="008601B9"/>
    <w:rsid w:val="008618CC"/>
    <w:rsid w:val="0086256F"/>
    <w:rsid w:val="0086361C"/>
    <w:rsid w:val="00863721"/>
    <w:rsid w:val="00863852"/>
    <w:rsid w:val="00864102"/>
    <w:rsid w:val="00864424"/>
    <w:rsid w:val="00864781"/>
    <w:rsid w:val="008660A8"/>
    <w:rsid w:val="00866278"/>
    <w:rsid w:val="00866D7D"/>
    <w:rsid w:val="00870E3B"/>
    <w:rsid w:val="00871C20"/>
    <w:rsid w:val="00871EA9"/>
    <w:rsid w:val="00872028"/>
    <w:rsid w:val="00872F2D"/>
    <w:rsid w:val="00874642"/>
    <w:rsid w:val="00875299"/>
    <w:rsid w:val="008756A7"/>
    <w:rsid w:val="008764B4"/>
    <w:rsid w:val="008766BC"/>
    <w:rsid w:val="00876AB4"/>
    <w:rsid w:val="00876AF6"/>
    <w:rsid w:val="00876B9A"/>
    <w:rsid w:val="00877385"/>
    <w:rsid w:val="008779FC"/>
    <w:rsid w:val="00877BE0"/>
    <w:rsid w:val="00877D35"/>
    <w:rsid w:val="00880FE8"/>
    <w:rsid w:val="0088106C"/>
    <w:rsid w:val="00883C28"/>
    <w:rsid w:val="0088408B"/>
    <w:rsid w:val="00885707"/>
    <w:rsid w:val="00885BF4"/>
    <w:rsid w:val="00886D92"/>
    <w:rsid w:val="0088794D"/>
    <w:rsid w:val="00891CA6"/>
    <w:rsid w:val="008928E9"/>
    <w:rsid w:val="00894176"/>
    <w:rsid w:val="00894FC0"/>
    <w:rsid w:val="00895269"/>
    <w:rsid w:val="008953EC"/>
    <w:rsid w:val="00895FA0"/>
    <w:rsid w:val="008961A8"/>
    <w:rsid w:val="0089760C"/>
    <w:rsid w:val="00897785"/>
    <w:rsid w:val="008A0767"/>
    <w:rsid w:val="008A07D6"/>
    <w:rsid w:val="008A17B3"/>
    <w:rsid w:val="008A23B5"/>
    <w:rsid w:val="008A2784"/>
    <w:rsid w:val="008A2866"/>
    <w:rsid w:val="008A2F7F"/>
    <w:rsid w:val="008A35E7"/>
    <w:rsid w:val="008A3C4D"/>
    <w:rsid w:val="008A3CC2"/>
    <w:rsid w:val="008A4BC1"/>
    <w:rsid w:val="008A5250"/>
    <w:rsid w:val="008A56A8"/>
    <w:rsid w:val="008A57A3"/>
    <w:rsid w:val="008A5D0C"/>
    <w:rsid w:val="008A65B1"/>
    <w:rsid w:val="008A66A6"/>
    <w:rsid w:val="008A6839"/>
    <w:rsid w:val="008A68D4"/>
    <w:rsid w:val="008B0D9D"/>
    <w:rsid w:val="008B17BD"/>
    <w:rsid w:val="008B1835"/>
    <w:rsid w:val="008B1E2C"/>
    <w:rsid w:val="008B3B77"/>
    <w:rsid w:val="008B422E"/>
    <w:rsid w:val="008B46AB"/>
    <w:rsid w:val="008B472F"/>
    <w:rsid w:val="008B4EB9"/>
    <w:rsid w:val="008B54FC"/>
    <w:rsid w:val="008B577B"/>
    <w:rsid w:val="008B59C8"/>
    <w:rsid w:val="008B5DB1"/>
    <w:rsid w:val="008B6BE7"/>
    <w:rsid w:val="008B78EF"/>
    <w:rsid w:val="008B7E73"/>
    <w:rsid w:val="008B7FC2"/>
    <w:rsid w:val="008C0615"/>
    <w:rsid w:val="008C07B1"/>
    <w:rsid w:val="008C18C6"/>
    <w:rsid w:val="008C2714"/>
    <w:rsid w:val="008C29A9"/>
    <w:rsid w:val="008C2C09"/>
    <w:rsid w:val="008C36E8"/>
    <w:rsid w:val="008C3F87"/>
    <w:rsid w:val="008C4100"/>
    <w:rsid w:val="008C495E"/>
    <w:rsid w:val="008C5AC2"/>
    <w:rsid w:val="008C6207"/>
    <w:rsid w:val="008C7D94"/>
    <w:rsid w:val="008D0133"/>
    <w:rsid w:val="008D01CF"/>
    <w:rsid w:val="008D285F"/>
    <w:rsid w:val="008D29ED"/>
    <w:rsid w:val="008D34CA"/>
    <w:rsid w:val="008D4E2C"/>
    <w:rsid w:val="008D4FF6"/>
    <w:rsid w:val="008D5E5A"/>
    <w:rsid w:val="008E0947"/>
    <w:rsid w:val="008E0FB6"/>
    <w:rsid w:val="008E1147"/>
    <w:rsid w:val="008E2338"/>
    <w:rsid w:val="008E39C7"/>
    <w:rsid w:val="008E3C3A"/>
    <w:rsid w:val="008E43FF"/>
    <w:rsid w:val="008E49F8"/>
    <w:rsid w:val="008E4CBE"/>
    <w:rsid w:val="008E52A0"/>
    <w:rsid w:val="008E5B38"/>
    <w:rsid w:val="008E6974"/>
    <w:rsid w:val="008E6BB1"/>
    <w:rsid w:val="008F044E"/>
    <w:rsid w:val="008F1525"/>
    <w:rsid w:val="008F1D81"/>
    <w:rsid w:val="008F21F1"/>
    <w:rsid w:val="008F2B6D"/>
    <w:rsid w:val="008F3A4D"/>
    <w:rsid w:val="008F45A5"/>
    <w:rsid w:val="008F563F"/>
    <w:rsid w:val="008F597E"/>
    <w:rsid w:val="008F5B22"/>
    <w:rsid w:val="008F69E2"/>
    <w:rsid w:val="008F6A12"/>
    <w:rsid w:val="008F7182"/>
    <w:rsid w:val="008F7E97"/>
    <w:rsid w:val="008F7F66"/>
    <w:rsid w:val="00900262"/>
    <w:rsid w:val="00901D31"/>
    <w:rsid w:val="0090262E"/>
    <w:rsid w:val="00902777"/>
    <w:rsid w:val="00902D96"/>
    <w:rsid w:val="00903400"/>
    <w:rsid w:val="00905099"/>
    <w:rsid w:val="009055DC"/>
    <w:rsid w:val="00905CB2"/>
    <w:rsid w:val="009062D7"/>
    <w:rsid w:val="009126B8"/>
    <w:rsid w:val="00912FB8"/>
    <w:rsid w:val="00913078"/>
    <w:rsid w:val="009132B3"/>
    <w:rsid w:val="00913A83"/>
    <w:rsid w:val="00913CDA"/>
    <w:rsid w:val="00913ECC"/>
    <w:rsid w:val="0091418E"/>
    <w:rsid w:val="009142B3"/>
    <w:rsid w:val="00914619"/>
    <w:rsid w:val="00914A28"/>
    <w:rsid w:val="00915917"/>
    <w:rsid w:val="00915C97"/>
    <w:rsid w:val="0091686D"/>
    <w:rsid w:val="00916F17"/>
    <w:rsid w:val="00917AAC"/>
    <w:rsid w:val="00917E09"/>
    <w:rsid w:val="00917E0C"/>
    <w:rsid w:val="009202B8"/>
    <w:rsid w:val="00920969"/>
    <w:rsid w:val="00920A1E"/>
    <w:rsid w:val="00920B4F"/>
    <w:rsid w:val="00920B95"/>
    <w:rsid w:val="009211B7"/>
    <w:rsid w:val="00921829"/>
    <w:rsid w:val="0092223B"/>
    <w:rsid w:val="00922E37"/>
    <w:rsid w:val="009251E5"/>
    <w:rsid w:val="00925F5F"/>
    <w:rsid w:val="009268CD"/>
    <w:rsid w:val="009302CD"/>
    <w:rsid w:val="0093061F"/>
    <w:rsid w:val="00930D3E"/>
    <w:rsid w:val="009319D7"/>
    <w:rsid w:val="00932426"/>
    <w:rsid w:val="0093444D"/>
    <w:rsid w:val="00934C48"/>
    <w:rsid w:val="00934D74"/>
    <w:rsid w:val="009359FB"/>
    <w:rsid w:val="009374C1"/>
    <w:rsid w:val="00937B5B"/>
    <w:rsid w:val="00937FA3"/>
    <w:rsid w:val="009406E3"/>
    <w:rsid w:val="00940EC4"/>
    <w:rsid w:val="009410B4"/>
    <w:rsid w:val="009432CA"/>
    <w:rsid w:val="00944A90"/>
    <w:rsid w:val="0094566D"/>
    <w:rsid w:val="00945BF3"/>
    <w:rsid w:val="00945E7D"/>
    <w:rsid w:val="00946C3F"/>
    <w:rsid w:val="00946F8C"/>
    <w:rsid w:val="00950AA6"/>
    <w:rsid w:val="00951D70"/>
    <w:rsid w:val="00953DA8"/>
    <w:rsid w:val="00953EFA"/>
    <w:rsid w:val="009545C2"/>
    <w:rsid w:val="009546D8"/>
    <w:rsid w:val="00954C15"/>
    <w:rsid w:val="00955262"/>
    <w:rsid w:val="00955704"/>
    <w:rsid w:val="00960076"/>
    <w:rsid w:val="00960EAB"/>
    <w:rsid w:val="00961487"/>
    <w:rsid w:val="00962606"/>
    <w:rsid w:val="0096260C"/>
    <w:rsid w:val="00962D90"/>
    <w:rsid w:val="00963AF6"/>
    <w:rsid w:val="00964B77"/>
    <w:rsid w:val="00966D68"/>
    <w:rsid w:val="00967F6F"/>
    <w:rsid w:val="0097049D"/>
    <w:rsid w:val="00970953"/>
    <w:rsid w:val="00970B6A"/>
    <w:rsid w:val="00970DF3"/>
    <w:rsid w:val="00972566"/>
    <w:rsid w:val="009726CA"/>
    <w:rsid w:val="00972B55"/>
    <w:rsid w:val="009730A4"/>
    <w:rsid w:val="00974080"/>
    <w:rsid w:val="0097474C"/>
    <w:rsid w:val="0097584F"/>
    <w:rsid w:val="00975DC6"/>
    <w:rsid w:val="009762E2"/>
    <w:rsid w:val="00976921"/>
    <w:rsid w:val="00980214"/>
    <w:rsid w:val="009805F8"/>
    <w:rsid w:val="00980709"/>
    <w:rsid w:val="00981356"/>
    <w:rsid w:val="00982CCA"/>
    <w:rsid w:val="009844BD"/>
    <w:rsid w:val="009845E2"/>
    <w:rsid w:val="0098484F"/>
    <w:rsid w:val="00987094"/>
    <w:rsid w:val="009901B4"/>
    <w:rsid w:val="009907B5"/>
    <w:rsid w:val="00990D2E"/>
    <w:rsid w:val="009912A8"/>
    <w:rsid w:val="009919CB"/>
    <w:rsid w:val="00992204"/>
    <w:rsid w:val="009925CA"/>
    <w:rsid w:val="009935D5"/>
    <w:rsid w:val="00993BFE"/>
    <w:rsid w:val="00994014"/>
    <w:rsid w:val="00995ABC"/>
    <w:rsid w:val="00995E3B"/>
    <w:rsid w:val="00995F97"/>
    <w:rsid w:val="009966A6"/>
    <w:rsid w:val="009A1371"/>
    <w:rsid w:val="009A145B"/>
    <w:rsid w:val="009A21AB"/>
    <w:rsid w:val="009A4ED3"/>
    <w:rsid w:val="009A557E"/>
    <w:rsid w:val="009A5AB5"/>
    <w:rsid w:val="009A6A4D"/>
    <w:rsid w:val="009A748B"/>
    <w:rsid w:val="009A7774"/>
    <w:rsid w:val="009A78D0"/>
    <w:rsid w:val="009B0822"/>
    <w:rsid w:val="009B0CEE"/>
    <w:rsid w:val="009B1149"/>
    <w:rsid w:val="009B1A87"/>
    <w:rsid w:val="009B221D"/>
    <w:rsid w:val="009B22CC"/>
    <w:rsid w:val="009B24CE"/>
    <w:rsid w:val="009B31F3"/>
    <w:rsid w:val="009B38BB"/>
    <w:rsid w:val="009B3D1D"/>
    <w:rsid w:val="009B3D37"/>
    <w:rsid w:val="009B3DB8"/>
    <w:rsid w:val="009B4D19"/>
    <w:rsid w:val="009B55D3"/>
    <w:rsid w:val="009B595C"/>
    <w:rsid w:val="009B62D8"/>
    <w:rsid w:val="009B6335"/>
    <w:rsid w:val="009B6C3E"/>
    <w:rsid w:val="009C0395"/>
    <w:rsid w:val="009C0C6F"/>
    <w:rsid w:val="009C2EFE"/>
    <w:rsid w:val="009C5901"/>
    <w:rsid w:val="009C6133"/>
    <w:rsid w:val="009C6954"/>
    <w:rsid w:val="009C7D9A"/>
    <w:rsid w:val="009C7E95"/>
    <w:rsid w:val="009D0275"/>
    <w:rsid w:val="009D0D30"/>
    <w:rsid w:val="009D224E"/>
    <w:rsid w:val="009D26A9"/>
    <w:rsid w:val="009D3AA3"/>
    <w:rsid w:val="009D48CB"/>
    <w:rsid w:val="009D4C46"/>
    <w:rsid w:val="009D5AE5"/>
    <w:rsid w:val="009D5F97"/>
    <w:rsid w:val="009D65A3"/>
    <w:rsid w:val="009D6B93"/>
    <w:rsid w:val="009D6DB7"/>
    <w:rsid w:val="009D717C"/>
    <w:rsid w:val="009D784D"/>
    <w:rsid w:val="009D7BBD"/>
    <w:rsid w:val="009E13C3"/>
    <w:rsid w:val="009E237C"/>
    <w:rsid w:val="009E281B"/>
    <w:rsid w:val="009E3528"/>
    <w:rsid w:val="009E37A4"/>
    <w:rsid w:val="009E507E"/>
    <w:rsid w:val="009E50B5"/>
    <w:rsid w:val="009E516D"/>
    <w:rsid w:val="009E538B"/>
    <w:rsid w:val="009E62A0"/>
    <w:rsid w:val="009E6E32"/>
    <w:rsid w:val="009E7A2D"/>
    <w:rsid w:val="009E7B41"/>
    <w:rsid w:val="009F0382"/>
    <w:rsid w:val="009F0E46"/>
    <w:rsid w:val="009F1A65"/>
    <w:rsid w:val="009F2168"/>
    <w:rsid w:val="009F3F10"/>
    <w:rsid w:val="009F4074"/>
    <w:rsid w:val="009F53EF"/>
    <w:rsid w:val="009F5C8A"/>
    <w:rsid w:val="009F665E"/>
    <w:rsid w:val="009F6A23"/>
    <w:rsid w:val="009F75C0"/>
    <w:rsid w:val="00A02B5C"/>
    <w:rsid w:val="00A04469"/>
    <w:rsid w:val="00A044A9"/>
    <w:rsid w:val="00A04DE2"/>
    <w:rsid w:val="00A05419"/>
    <w:rsid w:val="00A05D6F"/>
    <w:rsid w:val="00A0608C"/>
    <w:rsid w:val="00A066FE"/>
    <w:rsid w:val="00A06DC6"/>
    <w:rsid w:val="00A06E2B"/>
    <w:rsid w:val="00A0770D"/>
    <w:rsid w:val="00A07CDB"/>
    <w:rsid w:val="00A10FF7"/>
    <w:rsid w:val="00A129FB"/>
    <w:rsid w:val="00A132EA"/>
    <w:rsid w:val="00A135A3"/>
    <w:rsid w:val="00A14222"/>
    <w:rsid w:val="00A1445F"/>
    <w:rsid w:val="00A1447D"/>
    <w:rsid w:val="00A14FBA"/>
    <w:rsid w:val="00A164ED"/>
    <w:rsid w:val="00A166ED"/>
    <w:rsid w:val="00A16B80"/>
    <w:rsid w:val="00A16D1E"/>
    <w:rsid w:val="00A1747C"/>
    <w:rsid w:val="00A1799A"/>
    <w:rsid w:val="00A17A9A"/>
    <w:rsid w:val="00A20A85"/>
    <w:rsid w:val="00A2431A"/>
    <w:rsid w:val="00A24FF4"/>
    <w:rsid w:val="00A25475"/>
    <w:rsid w:val="00A2587C"/>
    <w:rsid w:val="00A2621C"/>
    <w:rsid w:val="00A268E1"/>
    <w:rsid w:val="00A27C4A"/>
    <w:rsid w:val="00A30102"/>
    <w:rsid w:val="00A3059D"/>
    <w:rsid w:val="00A30C07"/>
    <w:rsid w:val="00A31796"/>
    <w:rsid w:val="00A32914"/>
    <w:rsid w:val="00A336A1"/>
    <w:rsid w:val="00A348E6"/>
    <w:rsid w:val="00A34DA1"/>
    <w:rsid w:val="00A3583C"/>
    <w:rsid w:val="00A35891"/>
    <w:rsid w:val="00A36732"/>
    <w:rsid w:val="00A3677D"/>
    <w:rsid w:val="00A3726D"/>
    <w:rsid w:val="00A373BD"/>
    <w:rsid w:val="00A37B11"/>
    <w:rsid w:val="00A37BB4"/>
    <w:rsid w:val="00A37EF4"/>
    <w:rsid w:val="00A37FD5"/>
    <w:rsid w:val="00A40496"/>
    <w:rsid w:val="00A40673"/>
    <w:rsid w:val="00A40C9D"/>
    <w:rsid w:val="00A40D76"/>
    <w:rsid w:val="00A41163"/>
    <w:rsid w:val="00A41734"/>
    <w:rsid w:val="00A41E14"/>
    <w:rsid w:val="00A42B81"/>
    <w:rsid w:val="00A43E83"/>
    <w:rsid w:val="00A44B05"/>
    <w:rsid w:val="00A44B52"/>
    <w:rsid w:val="00A453C5"/>
    <w:rsid w:val="00A45A64"/>
    <w:rsid w:val="00A4680D"/>
    <w:rsid w:val="00A46BD0"/>
    <w:rsid w:val="00A473A7"/>
    <w:rsid w:val="00A474B0"/>
    <w:rsid w:val="00A50759"/>
    <w:rsid w:val="00A50D73"/>
    <w:rsid w:val="00A51534"/>
    <w:rsid w:val="00A518B3"/>
    <w:rsid w:val="00A51ACE"/>
    <w:rsid w:val="00A52106"/>
    <w:rsid w:val="00A5224D"/>
    <w:rsid w:val="00A53AC5"/>
    <w:rsid w:val="00A53C08"/>
    <w:rsid w:val="00A545A2"/>
    <w:rsid w:val="00A5550A"/>
    <w:rsid w:val="00A55866"/>
    <w:rsid w:val="00A578B5"/>
    <w:rsid w:val="00A57DBF"/>
    <w:rsid w:val="00A64724"/>
    <w:rsid w:val="00A65AF0"/>
    <w:rsid w:val="00A66627"/>
    <w:rsid w:val="00A66F16"/>
    <w:rsid w:val="00A674F5"/>
    <w:rsid w:val="00A70C42"/>
    <w:rsid w:val="00A720A0"/>
    <w:rsid w:val="00A7243F"/>
    <w:rsid w:val="00A7370D"/>
    <w:rsid w:val="00A766D8"/>
    <w:rsid w:val="00A7695F"/>
    <w:rsid w:val="00A76F8C"/>
    <w:rsid w:val="00A77172"/>
    <w:rsid w:val="00A778DA"/>
    <w:rsid w:val="00A808DB"/>
    <w:rsid w:val="00A80B73"/>
    <w:rsid w:val="00A81CA3"/>
    <w:rsid w:val="00A81DA5"/>
    <w:rsid w:val="00A83119"/>
    <w:rsid w:val="00A8359A"/>
    <w:rsid w:val="00A83C92"/>
    <w:rsid w:val="00A846C8"/>
    <w:rsid w:val="00A85B53"/>
    <w:rsid w:val="00A860BD"/>
    <w:rsid w:val="00A86401"/>
    <w:rsid w:val="00A8707E"/>
    <w:rsid w:val="00A87582"/>
    <w:rsid w:val="00A90AE2"/>
    <w:rsid w:val="00A91D65"/>
    <w:rsid w:val="00A92A72"/>
    <w:rsid w:val="00A92AA1"/>
    <w:rsid w:val="00A92C4A"/>
    <w:rsid w:val="00A93C95"/>
    <w:rsid w:val="00A94B53"/>
    <w:rsid w:val="00A94F8E"/>
    <w:rsid w:val="00A958EF"/>
    <w:rsid w:val="00A97197"/>
    <w:rsid w:val="00A971AA"/>
    <w:rsid w:val="00A9772B"/>
    <w:rsid w:val="00A97B06"/>
    <w:rsid w:val="00AA009B"/>
    <w:rsid w:val="00AA262A"/>
    <w:rsid w:val="00AA2802"/>
    <w:rsid w:val="00AA2BD0"/>
    <w:rsid w:val="00AA3C6C"/>
    <w:rsid w:val="00AA42D6"/>
    <w:rsid w:val="00AA42DB"/>
    <w:rsid w:val="00AA440B"/>
    <w:rsid w:val="00AA4762"/>
    <w:rsid w:val="00AA5A7A"/>
    <w:rsid w:val="00AA5ABD"/>
    <w:rsid w:val="00AA634A"/>
    <w:rsid w:val="00AA63E4"/>
    <w:rsid w:val="00AA78BB"/>
    <w:rsid w:val="00AB05FA"/>
    <w:rsid w:val="00AB1115"/>
    <w:rsid w:val="00AB13D6"/>
    <w:rsid w:val="00AB16A2"/>
    <w:rsid w:val="00AB2A3F"/>
    <w:rsid w:val="00AB2BF5"/>
    <w:rsid w:val="00AB502D"/>
    <w:rsid w:val="00AB59FA"/>
    <w:rsid w:val="00AC1A32"/>
    <w:rsid w:val="00AC1EDF"/>
    <w:rsid w:val="00AC2462"/>
    <w:rsid w:val="00AC327B"/>
    <w:rsid w:val="00AC3B49"/>
    <w:rsid w:val="00AC4492"/>
    <w:rsid w:val="00AC4A58"/>
    <w:rsid w:val="00AC5B65"/>
    <w:rsid w:val="00AC6D89"/>
    <w:rsid w:val="00AC72DA"/>
    <w:rsid w:val="00AD0311"/>
    <w:rsid w:val="00AD2515"/>
    <w:rsid w:val="00AD25D3"/>
    <w:rsid w:val="00AD4680"/>
    <w:rsid w:val="00AD48B6"/>
    <w:rsid w:val="00AD4E4E"/>
    <w:rsid w:val="00AD5306"/>
    <w:rsid w:val="00AD5A48"/>
    <w:rsid w:val="00AD72D0"/>
    <w:rsid w:val="00AE0593"/>
    <w:rsid w:val="00AE0641"/>
    <w:rsid w:val="00AE2081"/>
    <w:rsid w:val="00AE30CE"/>
    <w:rsid w:val="00AE45A9"/>
    <w:rsid w:val="00AE4E50"/>
    <w:rsid w:val="00AE52A6"/>
    <w:rsid w:val="00AE5A80"/>
    <w:rsid w:val="00AE608D"/>
    <w:rsid w:val="00AE60A5"/>
    <w:rsid w:val="00AE60FC"/>
    <w:rsid w:val="00AE6249"/>
    <w:rsid w:val="00AE68F2"/>
    <w:rsid w:val="00AE6BED"/>
    <w:rsid w:val="00AE7387"/>
    <w:rsid w:val="00AE742F"/>
    <w:rsid w:val="00AF0F0B"/>
    <w:rsid w:val="00AF1D4F"/>
    <w:rsid w:val="00AF35A1"/>
    <w:rsid w:val="00AF377A"/>
    <w:rsid w:val="00AF3E4A"/>
    <w:rsid w:val="00AF5281"/>
    <w:rsid w:val="00AF5C80"/>
    <w:rsid w:val="00AF6A6A"/>
    <w:rsid w:val="00AF6F68"/>
    <w:rsid w:val="00AF7D3E"/>
    <w:rsid w:val="00B00DE4"/>
    <w:rsid w:val="00B00E5F"/>
    <w:rsid w:val="00B01621"/>
    <w:rsid w:val="00B01A46"/>
    <w:rsid w:val="00B023A0"/>
    <w:rsid w:val="00B025BF"/>
    <w:rsid w:val="00B03DC7"/>
    <w:rsid w:val="00B03EFB"/>
    <w:rsid w:val="00B04A3D"/>
    <w:rsid w:val="00B04F3F"/>
    <w:rsid w:val="00B05416"/>
    <w:rsid w:val="00B05622"/>
    <w:rsid w:val="00B07CE8"/>
    <w:rsid w:val="00B07D7C"/>
    <w:rsid w:val="00B07EC7"/>
    <w:rsid w:val="00B08D95"/>
    <w:rsid w:val="00B12B63"/>
    <w:rsid w:val="00B132C2"/>
    <w:rsid w:val="00B1475C"/>
    <w:rsid w:val="00B14FF6"/>
    <w:rsid w:val="00B151C6"/>
    <w:rsid w:val="00B15CE6"/>
    <w:rsid w:val="00B16AC9"/>
    <w:rsid w:val="00B16CBE"/>
    <w:rsid w:val="00B1713A"/>
    <w:rsid w:val="00B1748E"/>
    <w:rsid w:val="00B17800"/>
    <w:rsid w:val="00B20410"/>
    <w:rsid w:val="00B20790"/>
    <w:rsid w:val="00B21A84"/>
    <w:rsid w:val="00B21C1C"/>
    <w:rsid w:val="00B223EA"/>
    <w:rsid w:val="00B23B8E"/>
    <w:rsid w:val="00B245FF"/>
    <w:rsid w:val="00B24675"/>
    <w:rsid w:val="00B247C3"/>
    <w:rsid w:val="00B256B3"/>
    <w:rsid w:val="00B25720"/>
    <w:rsid w:val="00B25D21"/>
    <w:rsid w:val="00B273E0"/>
    <w:rsid w:val="00B317D4"/>
    <w:rsid w:val="00B3198C"/>
    <w:rsid w:val="00B32AB2"/>
    <w:rsid w:val="00B3345C"/>
    <w:rsid w:val="00B33869"/>
    <w:rsid w:val="00B351FB"/>
    <w:rsid w:val="00B35AB6"/>
    <w:rsid w:val="00B35B58"/>
    <w:rsid w:val="00B37785"/>
    <w:rsid w:val="00B379E5"/>
    <w:rsid w:val="00B40829"/>
    <w:rsid w:val="00B40E60"/>
    <w:rsid w:val="00B415F7"/>
    <w:rsid w:val="00B41D72"/>
    <w:rsid w:val="00B42BFA"/>
    <w:rsid w:val="00B4364A"/>
    <w:rsid w:val="00B43F3F"/>
    <w:rsid w:val="00B446CF"/>
    <w:rsid w:val="00B4577B"/>
    <w:rsid w:val="00B45C9C"/>
    <w:rsid w:val="00B45DF8"/>
    <w:rsid w:val="00B46CB2"/>
    <w:rsid w:val="00B476AE"/>
    <w:rsid w:val="00B5095C"/>
    <w:rsid w:val="00B51521"/>
    <w:rsid w:val="00B519A2"/>
    <w:rsid w:val="00B53727"/>
    <w:rsid w:val="00B559B1"/>
    <w:rsid w:val="00B56B9E"/>
    <w:rsid w:val="00B57940"/>
    <w:rsid w:val="00B57A0F"/>
    <w:rsid w:val="00B60355"/>
    <w:rsid w:val="00B626EF"/>
    <w:rsid w:val="00B632FE"/>
    <w:rsid w:val="00B639A8"/>
    <w:rsid w:val="00B63BBA"/>
    <w:rsid w:val="00B64103"/>
    <w:rsid w:val="00B650CB"/>
    <w:rsid w:val="00B65E81"/>
    <w:rsid w:val="00B666BA"/>
    <w:rsid w:val="00B66AA7"/>
    <w:rsid w:val="00B66E2D"/>
    <w:rsid w:val="00B67284"/>
    <w:rsid w:val="00B676BE"/>
    <w:rsid w:val="00B677A9"/>
    <w:rsid w:val="00B67813"/>
    <w:rsid w:val="00B67A8B"/>
    <w:rsid w:val="00B7009F"/>
    <w:rsid w:val="00B71D3F"/>
    <w:rsid w:val="00B725E9"/>
    <w:rsid w:val="00B73A84"/>
    <w:rsid w:val="00B73B43"/>
    <w:rsid w:val="00B743D8"/>
    <w:rsid w:val="00B74CFF"/>
    <w:rsid w:val="00B7554B"/>
    <w:rsid w:val="00B7570B"/>
    <w:rsid w:val="00B802F5"/>
    <w:rsid w:val="00B80428"/>
    <w:rsid w:val="00B80CA4"/>
    <w:rsid w:val="00B80D12"/>
    <w:rsid w:val="00B80FCF"/>
    <w:rsid w:val="00B82EE1"/>
    <w:rsid w:val="00B83B0A"/>
    <w:rsid w:val="00B83CDD"/>
    <w:rsid w:val="00B8452A"/>
    <w:rsid w:val="00B8459A"/>
    <w:rsid w:val="00B851CF"/>
    <w:rsid w:val="00B859D1"/>
    <w:rsid w:val="00B87DCC"/>
    <w:rsid w:val="00B90247"/>
    <w:rsid w:val="00B91FBF"/>
    <w:rsid w:val="00B92021"/>
    <w:rsid w:val="00B93540"/>
    <w:rsid w:val="00B9373A"/>
    <w:rsid w:val="00B940BB"/>
    <w:rsid w:val="00B94A10"/>
    <w:rsid w:val="00B94FD8"/>
    <w:rsid w:val="00B9549A"/>
    <w:rsid w:val="00B95858"/>
    <w:rsid w:val="00B96F9E"/>
    <w:rsid w:val="00B976CD"/>
    <w:rsid w:val="00BA0EBF"/>
    <w:rsid w:val="00BA10AB"/>
    <w:rsid w:val="00BA1319"/>
    <w:rsid w:val="00BA1405"/>
    <w:rsid w:val="00BA1485"/>
    <w:rsid w:val="00BA1B7D"/>
    <w:rsid w:val="00BA1FAF"/>
    <w:rsid w:val="00BA208D"/>
    <w:rsid w:val="00BA2106"/>
    <w:rsid w:val="00BA2C81"/>
    <w:rsid w:val="00BA33B5"/>
    <w:rsid w:val="00BA50FD"/>
    <w:rsid w:val="00BA55F3"/>
    <w:rsid w:val="00BA5960"/>
    <w:rsid w:val="00BA6674"/>
    <w:rsid w:val="00BA6A3D"/>
    <w:rsid w:val="00BA6BBA"/>
    <w:rsid w:val="00BA6E79"/>
    <w:rsid w:val="00BA7AAC"/>
    <w:rsid w:val="00BA7EAE"/>
    <w:rsid w:val="00BB02AB"/>
    <w:rsid w:val="00BB03EB"/>
    <w:rsid w:val="00BB12B2"/>
    <w:rsid w:val="00BB2577"/>
    <w:rsid w:val="00BB47E4"/>
    <w:rsid w:val="00BB4C2A"/>
    <w:rsid w:val="00BB4C73"/>
    <w:rsid w:val="00BB548C"/>
    <w:rsid w:val="00BB6A29"/>
    <w:rsid w:val="00BB6CAD"/>
    <w:rsid w:val="00BB73B0"/>
    <w:rsid w:val="00BB7470"/>
    <w:rsid w:val="00BC06E3"/>
    <w:rsid w:val="00BC11A5"/>
    <w:rsid w:val="00BC1308"/>
    <w:rsid w:val="00BC1D02"/>
    <w:rsid w:val="00BC1F2F"/>
    <w:rsid w:val="00BC2F77"/>
    <w:rsid w:val="00BC3058"/>
    <w:rsid w:val="00BC3FD4"/>
    <w:rsid w:val="00BC4097"/>
    <w:rsid w:val="00BC4724"/>
    <w:rsid w:val="00BC48F0"/>
    <w:rsid w:val="00BC494F"/>
    <w:rsid w:val="00BC64BA"/>
    <w:rsid w:val="00BC767A"/>
    <w:rsid w:val="00BD00BF"/>
    <w:rsid w:val="00BD0166"/>
    <w:rsid w:val="00BD0F82"/>
    <w:rsid w:val="00BD1569"/>
    <w:rsid w:val="00BD3359"/>
    <w:rsid w:val="00BD3552"/>
    <w:rsid w:val="00BD45EA"/>
    <w:rsid w:val="00BD574D"/>
    <w:rsid w:val="00BD626C"/>
    <w:rsid w:val="00BD6459"/>
    <w:rsid w:val="00BD77B3"/>
    <w:rsid w:val="00BE02D3"/>
    <w:rsid w:val="00BE162C"/>
    <w:rsid w:val="00BE1B0B"/>
    <w:rsid w:val="00BE274D"/>
    <w:rsid w:val="00BE28A4"/>
    <w:rsid w:val="00BE338C"/>
    <w:rsid w:val="00BE41D9"/>
    <w:rsid w:val="00BE44FB"/>
    <w:rsid w:val="00BE5BD7"/>
    <w:rsid w:val="00BF4AF2"/>
    <w:rsid w:val="00BF4E2A"/>
    <w:rsid w:val="00BF5D93"/>
    <w:rsid w:val="00BF6804"/>
    <w:rsid w:val="00BF73C7"/>
    <w:rsid w:val="00C0039F"/>
    <w:rsid w:val="00C00D12"/>
    <w:rsid w:val="00C021A4"/>
    <w:rsid w:val="00C0345B"/>
    <w:rsid w:val="00C04164"/>
    <w:rsid w:val="00C048A9"/>
    <w:rsid w:val="00C049E7"/>
    <w:rsid w:val="00C04ADD"/>
    <w:rsid w:val="00C04ED2"/>
    <w:rsid w:val="00C0594C"/>
    <w:rsid w:val="00C06F2D"/>
    <w:rsid w:val="00C07074"/>
    <w:rsid w:val="00C121B2"/>
    <w:rsid w:val="00C15752"/>
    <w:rsid w:val="00C166EC"/>
    <w:rsid w:val="00C16978"/>
    <w:rsid w:val="00C16CBF"/>
    <w:rsid w:val="00C16F4B"/>
    <w:rsid w:val="00C16F60"/>
    <w:rsid w:val="00C1715B"/>
    <w:rsid w:val="00C176F5"/>
    <w:rsid w:val="00C20E28"/>
    <w:rsid w:val="00C20EB1"/>
    <w:rsid w:val="00C21B36"/>
    <w:rsid w:val="00C2237F"/>
    <w:rsid w:val="00C224A0"/>
    <w:rsid w:val="00C240FB"/>
    <w:rsid w:val="00C259A7"/>
    <w:rsid w:val="00C26C78"/>
    <w:rsid w:val="00C27E01"/>
    <w:rsid w:val="00C306FA"/>
    <w:rsid w:val="00C3070D"/>
    <w:rsid w:val="00C310B6"/>
    <w:rsid w:val="00C31578"/>
    <w:rsid w:val="00C327D4"/>
    <w:rsid w:val="00C32BE3"/>
    <w:rsid w:val="00C32D64"/>
    <w:rsid w:val="00C33D65"/>
    <w:rsid w:val="00C3436E"/>
    <w:rsid w:val="00C35FEE"/>
    <w:rsid w:val="00C36928"/>
    <w:rsid w:val="00C37744"/>
    <w:rsid w:val="00C40E3D"/>
    <w:rsid w:val="00C40EAA"/>
    <w:rsid w:val="00C41104"/>
    <w:rsid w:val="00C423F9"/>
    <w:rsid w:val="00C437A4"/>
    <w:rsid w:val="00C4486D"/>
    <w:rsid w:val="00C44CA3"/>
    <w:rsid w:val="00C47304"/>
    <w:rsid w:val="00C47652"/>
    <w:rsid w:val="00C4770F"/>
    <w:rsid w:val="00C47841"/>
    <w:rsid w:val="00C50B82"/>
    <w:rsid w:val="00C516A8"/>
    <w:rsid w:val="00C51720"/>
    <w:rsid w:val="00C517F6"/>
    <w:rsid w:val="00C5334E"/>
    <w:rsid w:val="00C533A0"/>
    <w:rsid w:val="00C55476"/>
    <w:rsid w:val="00C55A3A"/>
    <w:rsid w:val="00C578F1"/>
    <w:rsid w:val="00C6216A"/>
    <w:rsid w:val="00C6280D"/>
    <w:rsid w:val="00C62949"/>
    <w:rsid w:val="00C629F4"/>
    <w:rsid w:val="00C6345F"/>
    <w:rsid w:val="00C63EE6"/>
    <w:rsid w:val="00C64FFB"/>
    <w:rsid w:val="00C65A22"/>
    <w:rsid w:val="00C6660F"/>
    <w:rsid w:val="00C6765E"/>
    <w:rsid w:val="00C67888"/>
    <w:rsid w:val="00C70FF9"/>
    <w:rsid w:val="00C711FA"/>
    <w:rsid w:val="00C71534"/>
    <w:rsid w:val="00C72924"/>
    <w:rsid w:val="00C7416D"/>
    <w:rsid w:val="00C74C70"/>
    <w:rsid w:val="00C75010"/>
    <w:rsid w:val="00C76DC2"/>
    <w:rsid w:val="00C80161"/>
    <w:rsid w:val="00C806DA"/>
    <w:rsid w:val="00C808EF"/>
    <w:rsid w:val="00C82803"/>
    <w:rsid w:val="00C83D36"/>
    <w:rsid w:val="00C841B0"/>
    <w:rsid w:val="00C872DF"/>
    <w:rsid w:val="00C903C2"/>
    <w:rsid w:val="00C91044"/>
    <w:rsid w:val="00C916AB"/>
    <w:rsid w:val="00C91713"/>
    <w:rsid w:val="00C91B68"/>
    <w:rsid w:val="00C91BB3"/>
    <w:rsid w:val="00C92368"/>
    <w:rsid w:val="00C937C9"/>
    <w:rsid w:val="00C93EFA"/>
    <w:rsid w:val="00C94108"/>
    <w:rsid w:val="00C94579"/>
    <w:rsid w:val="00C951AD"/>
    <w:rsid w:val="00C95F82"/>
    <w:rsid w:val="00C96978"/>
    <w:rsid w:val="00C96E87"/>
    <w:rsid w:val="00C9733A"/>
    <w:rsid w:val="00CA08E0"/>
    <w:rsid w:val="00CA0DCD"/>
    <w:rsid w:val="00CA0E37"/>
    <w:rsid w:val="00CA1818"/>
    <w:rsid w:val="00CA1DFB"/>
    <w:rsid w:val="00CA22D1"/>
    <w:rsid w:val="00CA2766"/>
    <w:rsid w:val="00CA3E42"/>
    <w:rsid w:val="00CA4D11"/>
    <w:rsid w:val="00CA5973"/>
    <w:rsid w:val="00CA613D"/>
    <w:rsid w:val="00CA727C"/>
    <w:rsid w:val="00CA7DE9"/>
    <w:rsid w:val="00CB0ACC"/>
    <w:rsid w:val="00CB14B1"/>
    <w:rsid w:val="00CB1D16"/>
    <w:rsid w:val="00CB2614"/>
    <w:rsid w:val="00CB3DDF"/>
    <w:rsid w:val="00CB4875"/>
    <w:rsid w:val="00CB5C7B"/>
    <w:rsid w:val="00CB66C4"/>
    <w:rsid w:val="00CB74D6"/>
    <w:rsid w:val="00CB7B33"/>
    <w:rsid w:val="00CC0865"/>
    <w:rsid w:val="00CC1A19"/>
    <w:rsid w:val="00CC1D57"/>
    <w:rsid w:val="00CC2B56"/>
    <w:rsid w:val="00CC383A"/>
    <w:rsid w:val="00CC4BC1"/>
    <w:rsid w:val="00CC4E2E"/>
    <w:rsid w:val="00CC5571"/>
    <w:rsid w:val="00CC5BDD"/>
    <w:rsid w:val="00CC62B4"/>
    <w:rsid w:val="00CC6941"/>
    <w:rsid w:val="00CC6E07"/>
    <w:rsid w:val="00CC78CC"/>
    <w:rsid w:val="00CD0955"/>
    <w:rsid w:val="00CD0EB8"/>
    <w:rsid w:val="00CD12D7"/>
    <w:rsid w:val="00CD149C"/>
    <w:rsid w:val="00CD16DA"/>
    <w:rsid w:val="00CD1C09"/>
    <w:rsid w:val="00CD1CDA"/>
    <w:rsid w:val="00CD2716"/>
    <w:rsid w:val="00CD2B3B"/>
    <w:rsid w:val="00CD34ED"/>
    <w:rsid w:val="00CD3672"/>
    <w:rsid w:val="00CD40C2"/>
    <w:rsid w:val="00CD5554"/>
    <w:rsid w:val="00CD5696"/>
    <w:rsid w:val="00CD7050"/>
    <w:rsid w:val="00CE0463"/>
    <w:rsid w:val="00CE0535"/>
    <w:rsid w:val="00CE16F3"/>
    <w:rsid w:val="00CE1F8B"/>
    <w:rsid w:val="00CE2527"/>
    <w:rsid w:val="00CE3336"/>
    <w:rsid w:val="00CE3BE0"/>
    <w:rsid w:val="00CE3EF1"/>
    <w:rsid w:val="00CE5A76"/>
    <w:rsid w:val="00CE5B1E"/>
    <w:rsid w:val="00CE7F53"/>
    <w:rsid w:val="00CF0346"/>
    <w:rsid w:val="00CF05BC"/>
    <w:rsid w:val="00CF179D"/>
    <w:rsid w:val="00CF1A71"/>
    <w:rsid w:val="00CF1CBB"/>
    <w:rsid w:val="00CF25AE"/>
    <w:rsid w:val="00CF3939"/>
    <w:rsid w:val="00CF3B3C"/>
    <w:rsid w:val="00CF522B"/>
    <w:rsid w:val="00CF564A"/>
    <w:rsid w:val="00CF59DD"/>
    <w:rsid w:val="00CF63D0"/>
    <w:rsid w:val="00CF6514"/>
    <w:rsid w:val="00CF71C0"/>
    <w:rsid w:val="00CFA2E2"/>
    <w:rsid w:val="00D00F2D"/>
    <w:rsid w:val="00D011A2"/>
    <w:rsid w:val="00D05E6F"/>
    <w:rsid w:val="00D06394"/>
    <w:rsid w:val="00D066B5"/>
    <w:rsid w:val="00D072E4"/>
    <w:rsid w:val="00D07D59"/>
    <w:rsid w:val="00D113D1"/>
    <w:rsid w:val="00D11769"/>
    <w:rsid w:val="00D11E61"/>
    <w:rsid w:val="00D1374E"/>
    <w:rsid w:val="00D14528"/>
    <w:rsid w:val="00D14866"/>
    <w:rsid w:val="00D14D44"/>
    <w:rsid w:val="00D1517A"/>
    <w:rsid w:val="00D1541F"/>
    <w:rsid w:val="00D1583D"/>
    <w:rsid w:val="00D158DD"/>
    <w:rsid w:val="00D15CCD"/>
    <w:rsid w:val="00D17AA7"/>
    <w:rsid w:val="00D17EF2"/>
    <w:rsid w:val="00D20164"/>
    <w:rsid w:val="00D20E83"/>
    <w:rsid w:val="00D213E1"/>
    <w:rsid w:val="00D21745"/>
    <w:rsid w:val="00D21B71"/>
    <w:rsid w:val="00D23027"/>
    <w:rsid w:val="00D23379"/>
    <w:rsid w:val="00D23997"/>
    <w:rsid w:val="00D24279"/>
    <w:rsid w:val="00D2480D"/>
    <w:rsid w:val="00D2486E"/>
    <w:rsid w:val="00D25878"/>
    <w:rsid w:val="00D25C4F"/>
    <w:rsid w:val="00D25E80"/>
    <w:rsid w:val="00D26BCF"/>
    <w:rsid w:val="00D277C5"/>
    <w:rsid w:val="00D27ADF"/>
    <w:rsid w:val="00D30D4F"/>
    <w:rsid w:val="00D31B3E"/>
    <w:rsid w:val="00D3219E"/>
    <w:rsid w:val="00D32279"/>
    <w:rsid w:val="00D3249D"/>
    <w:rsid w:val="00D32CBE"/>
    <w:rsid w:val="00D33629"/>
    <w:rsid w:val="00D33719"/>
    <w:rsid w:val="00D33DA9"/>
    <w:rsid w:val="00D34D2E"/>
    <w:rsid w:val="00D3528E"/>
    <w:rsid w:val="00D35839"/>
    <w:rsid w:val="00D35C0D"/>
    <w:rsid w:val="00D36142"/>
    <w:rsid w:val="00D37E2A"/>
    <w:rsid w:val="00D40740"/>
    <w:rsid w:val="00D40900"/>
    <w:rsid w:val="00D41B79"/>
    <w:rsid w:val="00D42E2E"/>
    <w:rsid w:val="00D42EB4"/>
    <w:rsid w:val="00D4424E"/>
    <w:rsid w:val="00D4595E"/>
    <w:rsid w:val="00D45D89"/>
    <w:rsid w:val="00D46F1A"/>
    <w:rsid w:val="00D47400"/>
    <w:rsid w:val="00D47BDC"/>
    <w:rsid w:val="00D502C0"/>
    <w:rsid w:val="00D50D7E"/>
    <w:rsid w:val="00D51176"/>
    <w:rsid w:val="00D5140D"/>
    <w:rsid w:val="00D52263"/>
    <w:rsid w:val="00D52286"/>
    <w:rsid w:val="00D538FF"/>
    <w:rsid w:val="00D5434E"/>
    <w:rsid w:val="00D543D8"/>
    <w:rsid w:val="00D54B8A"/>
    <w:rsid w:val="00D5512A"/>
    <w:rsid w:val="00D5728B"/>
    <w:rsid w:val="00D57C3C"/>
    <w:rsid w:val="00D601F8"/>
    <w:rsid w:val="00D60645"/>
    <w:rsid w:val="00D61E8E"/>
    <w:rsid w:val="00D62D9A"/>
    <w:rsid w:val="00D64161"/>
    <w:rsid w:val="00D653A4"/>
    <w:rsid w:val="00D6700B"/>
    <w:rsid w:val="00D6710C"/>
    <w:rsid w:val="00D67366"/>
    <w:rsid w:val="00D67693"/>
    <w:rsid w:val="00D6778C"/>
    <w:rsid w:val="00D70AA1"/>
    <w:rsid w:val="00D71702"/>
    <w:rsid w:val="00D73BC2"/>
    <w:rsid w:val="00D747A6"/>
    <w:rsid w:val="00D74AB0"/>
    <w:rsid w:val="00D74B71"/>
    <w:rsid w:val="00D752CF"/>
    <w:rsid w:val="00D753EE"/>
    <w:rsid w:val="00D75C99"/>
    <w:rsid w:val="00D75D4D"/>
    <w:rsid w:val="00D75ED4"/>
    <w:rsid w:val="00D76D40"/>
    <w:rsid w:val="00D77260"/>
    <w:rsid w:val="00D77A3E"/>
    <w:rsid w:val="00D8075A"/>
    <w:rsid w:val="00D81AC7"/>
    <w:rsid w:val="00D82A1E"/>
    <w:rsid w:val="00D82FC9"/>
    <w:rsid w:val="00D835B7"/>
    <w:rsid w:val="00D8589B"/>
    <w:rsid w:val="00D861F1"/>
    <w:rsid w:val="00D905D1"/>
    <w:rsid w:val="00D90F1F"/>
    <w:rsid w:val="00D91B44"/>
    <w:rsid w:val="00D920DD"/>
    <w:rsid w:val="00D922DD"/>
    <w:rsid w:val="00D947D3"/>
    <w:rsid w:val="00D95DC9"/>
    <w:rsid w:val="00DA07E1"/>
    <w:rsid w:val="00DA0C6B"/>
    <w:rsid w:val="00DA1F85"/>
    <w:rsid w:val="00DA4357"/>
    <w:rsid w:val="00DA62C5"/>
    <w:rsid w:val="00DA7C3C"/>
    <w:rsid w:val="00DB0E71"/>
    <w:rsid w:val="00DB1956"/>
    <w:rsid w:val="00DB4392"/>
    <w:rsid w:val="00DB469E"/>
    <w:rsid w:val="00DB7E08"/>
    <w:rsid w:val="00DB7FAE"/>
    <w:rsid w:val="00DC0F66"/>
    <w:rsid w:val="00DC2C8F"/>
    <w:rsid w:val="00DC3657"/>
    <w:rsid w:val="00DC3908"/>
    <w:rsid w:val="00DC47BE"/>
    <w:rsid w:val="00DC47D5"/>
    <w:rsid w:val="00DC4BB1"/>
    <w:rsid w:val="00DC55B4"/>
    <w:rsid w:val="00DC5823"/>
    <w:rsid w:val="00DC64F7"/>
    <w:rsid w:val="00DD008D"/>
    <w:rsid w:val="00DD024D"/>
    <w:rsid w:val="00DD05EE"/>
    <w:rsid w:val="00DD136E"/>
    <w:rsid w:val="00DD2210"/>
    <w:rsid w:val="00DD2D3D"/>
    <w:rsid w:val="00DD321F"/>
    <w:rsid w:val="00DD3305"/>
    <w:rsid w:val="00DD34FA"/>
    <w:rsid w:val="00DD351F"/>
    <w:rsid w:val="00DD465C"/>
    <w:rsid w:val="00DD5464"/>
    <w:rsid w:val="00DD5C94"/>
    <w:rsid w:val="00DD5EE7"/>
    <w:rsid w:val="00DE07B2"/>
    <w:rsid w:val="00DE176C"/>
    <w:rsid w:val="00DE1819"/>
    <w:rsid w:val="00DE361E"/>
    <w:rsid w:val="00DE4716"/>
    <w:rsid w:val="00DE48EF"/>
    <w:rsid w:val="00DE52A4"/>
    <w:rsid w:val="00DE5738"/>
    <w:rsid w:val="00DE59A2"/>
    <w:rsid w:val="00DE75FB"/>
    <w:rsid w:val="00DE78CA"/>
    <w:rsid w:val="00DF00A9"/>
    <w:rsid w:val="00DF0AA7"/>
    <w:rsid w:val="00DF16A6"/>
    <w:rsid w:val="00DF264A"/>
    <w:rsid w:val="00DF26FE"/>
    <w:rsid w:val="00DF2B34"/>
    <w:rsid w:val="00DF43ED"/>
    <w:rsid w:val="00DF527A"/>
    <w:rsid w:val="00DF58BA"/>
    <w:rsid w:val="00DF7FA6"/>
    <w:rsid w:val="00E00FE5"/>
    <w:rsid w:val="00E0158D"/>
    <w:rsid w:val="00E01D2C"/>
    <w:rsid w:val="00E025C1"/>
    <w:rsid w:val="00E03218"/>
    <w:rsid w:val="00E0340F"/>
    <w:rsid w:val="00E03C01"/>
    <w:rsid w:val="00E05188"/>
    <w:rsid w:val="00E05DC6"/>
    <w:rsid w:val="00E07D22"/>
    <w:rsid w:val="00E100C7"/>
    <w:rsid w:val="00E12806"/>
    <w:rsid w:val="00E12DA1"/>
    <w:rsid w:val="00E13BFC"/>
    <w:rsid w:val="00E140E3"/>
    <w:rsid w:val="00E165F3"/>
    <w:rsid w:val="00E17482"/>
    <w:rsid w:val="00E1A707"/>
    <w:rsid w:val="00E20653"/>
    <w:rsid w:val="00E20722"/>
    <w:rsid w:val="00E20766"/>
    <w:rsid w:val="00E20A3B"/>
    <w:rsid w:val="00E20BD3"/>
    <w:rsid w:val="00E20D1F"/>
    <w:rsid w:val="00E2263D"/>
    <w:rsid w:val="00E23562"/>
    <w:rsid w:val="00E258B7"/>
    <w:rsid w:val="00E25EB5"/>
    <w:rsid w:val="00E26E80"/>
    <w:rsid w:val="00E27A4C"/>
    <w:rsid w:val="00E312EA"/>
    <w:rsid w:val="00E314B3"/>
    <w:rsid w:val="00E33190"/>
    <w:rsid w:val="00E332ED"/>
    <w:rsid w:val="00E33DC9"/>
    <w:rsid w:val="00E34510"/>
    <w:rsid w:val="00E40298"/>
    <w:rsid w:val="00E42399"/>
    <w:rsid w:val="00E4277F"/>
    <w:rsid w:val="00E44647"/>
    <w:rsid w:val="00E4466E"/>
    <w:rsid w:val="00E44A60"/>
    <w:rsid w:val="00E44BC7"/>
    <w:rsid w:val="00E44FFA"/>
    <w:rsid w:val="00E4533D"/>
    <w:rsid w:val="00E455EB"/>
    <w:rsid w:val="00E45908"/>
    <w:rsid w:val="00E45E27"/>
    <w:rsid w:val="00E5120E"/>
    <w:rsid w:val="00E51674"/>
    <w:rsid w:val="00E52326"/>
    <w:rsid w:val="00E52838"/>
    <w:rsid w:val="00E52BFB"/>
    <w:rsid w:val="00E535C4"/>
    <w:rsid w:val="00E53EAA"/>
    <w:rsid w:val="00E54019"/>
    <w:rsid w:val="00E541B1"/>
    <w:rsid w:val="00E543CC"/>
    <w:rsid w:val="00E54D39"/>
    <w:rsid w:val="00E55115"/>
    <w:rsid w:val="00E555E5"/>
    <w:rsid w:val="00E56AC5"/>
    <w:rsid w:val="00E60999"/>
    <w:rsid w:val="00E60B10"/>
    <w:rsid w:val="00E60BD1"/>
    <w:rsid w:val="00E60C02"/>
    <w:rsid w:val="00E610DA"/>
    <w:rsid w:val="00E612B1"/>
    <w:rsid w:val="00E615C8"/>
    <w:rsid w:val="00E617DC"/>
    <w:rsid w:val="00E6243F"/>
    <w:rsid w:val="00E6431D"/>
    <w:rsid w:val="00E6661B"/>
    <w:rsid w:val="00E6712A"/>
    <w:rsid w:val="00E67EEC"/>
    <w:rsid w:val="00E706F6"/>
    <w:rsid w:val="00E71794"/>
    <w:rsid w:val="00E72B87"/>
    <w:rsid w:val="00E73169"/>
    <w:rsid w:val="00E73207"/>
    <w:rsid w:val="00E73527"/>
    <w:rsid w:val="00E73CE0"/>
    <w:rsid w:val="00E73F41"/>
    <w:rsid w:val="00E73FD4"/>
    <w:rsid w:val="00E7599B"/>
    <w:rsid w:val="00E75A93"/>
    <w:rsid w:val="00E76D66"/>
    <w:rsid w:val="00E771D1"/>
    <w:rsid w:val="00E772B0"/>
    <w:rsid w:val="00E77504"/>
    <w:rsid w:val="00E80883"/>
    <w:rsid w:val="00E81485"/>
    <w:rsid w:val="00E81791"/>
    <w:rsid w:val="00E81B90"/>
    <w:rsid w:val="00E81E31"/>
    <w:rsid w:val="00E82CFB"/>
    <w:rsid w:val="00E837A2"/>
    <w:rsid w:val="00E851C2"/>
    <w:rsid w:val="00E8588F"/>
    <w:rsid w:val="00E868CB"/>
    <w:rsid w:val="00E86A75"/>
    <w:rsid w:val="00E86CD4"/>
    <w:rsid w:val="00E874F2"/>
    <w:rsid w:val="00E879AC"/>
    <w:rsid w:val="00E90317"/>
    <w:rsid w:val="00E9070C"/>
    <w:rsid w:val="00E91883"/>
    <w:rsid w:val="00E929A1"/>
    <w:rsid w:val="00E943EF"/>
    <w:rsid w:val="00E950E3"/>
    <w:rsid w:val="00E969E4"/>
    <w:rsid w:val="00E96B79"/>
    <w:rsid w:val="00E9758B"/>
    <w:rsid w:val="00E9D858"/>
    <w:rsid w:val="00EA0560"/>
    <w:rsid w:val="00EA059C"/>
    <w:rsid w:val="00EA1D14"/>
    <w:rsid w:val="00EA258B"/>
    <w:rsid w:val="00EA3C4F"/>
    <w:rsid w:val="00EA4B89"/>
    <w:rsid w:val="00EA4DCB"/>
    <w:rsid w:val="00EA65C0"/>
    <w:rsid w:val="00EA6A15"/>
    <w:rsid w:val="00EB11D1"/>
    <w:rsid w:val="00EB428A"/>
    <w:rsid w:val="00EB42EA"/>
    <w:rsid w:val="00EB4A3B"/>
    <w:rsid w:val="00EB4D3C"/>
    <w:rsid w:val="00EB546E"/>
    <w:rsid w:val="00EB5507"/>
    <w:rsid w:val="00EB6850"/>
    <w:rsid w:val="00EB75CA"/>
    <w:rsid w:val="00EB783D"/>
    <w:rsid w:val="00EB7C34"/>
    <w:rsid w:val="00EC091E"/>
    <w:rsid w:val="00EC0E34"/>
    <w:rsid w:val="00EC0F8D"/>
    <w:rsid w:val="00EC2223"/>
    <w:rsid w:val="00EC29D6"/>
    <w:rsid w:val="00EC2FFD"/>
    <w:rsid w:val="00EC3938"/>
    <w:rsid w:val="00EC3EDA"/>
    <w:rsid w:val="00EC42CD"/>
    <w:rsid w:val="00EC4660"/>
    <w:rsid w:val="00EC4ADA"/>
    <w:rsid w:val="00EC5181"/>
    <w:rsid w:val="00EC5305"/>
    <w:rsid w:val="00EC5C14"/>
    <w:rsid w:val="00EC6A12"/>
    <w:rsid w:val="00EC730A"/>
    <w:rsid w:val="00EC7DBD"/>
    <w:rsid w:val="00ED123E"/>
    <w:rsid w:val="00ED12B3"/>
    <w:rsid w:val="00ED1AC5"/>
    <w:rsid w:val="00ED1B7E"/>
    <w:rsid w:val="00ED1F1F"/>
    <w:rsid w:val="00ED2521"/>
    <w:rsid w:val="00ED271B"/>
    <w:rsid w:val="00ED2B8C"/>
    <w:rsid w:val="00ED3CAB"/>
    <w:rsid w:val="00ED3FC2"/>
    <w:rsid w:val="00ED44DC"/>
    <w:rsid w:val="00ED4E49"/>
    <w:rsid w:val="00ED7BCD"/>
    <w:rsid w:val="00EE0ECC"/>
    <w:rsid w:val="00EE2B52"/>
    <w:rsid w:val="00EE3978"/>
    <w:rsid w:val="00EE3FD6"/>
    <w:rsid w:val="00EE40B3"/>
    <w:rsid w:val="00EE4D52"/>
    <w:rsid w:val="00EE6501"/>
    <w:rsid w:val="00EE6B57"/>
    <w:rsid w:val="00EE766E"/>
    <w:rsid w:val="00EF0120"/>
    <w:rsid w:val="00EF0854"/>
    <w:rsid w:val="00EF0CE0"/>
    <w:rsid w:val="00EF104E"/>
    <w:rsid w:val="00EF2DDD"/>
    <w:rsid w:val="00EF3B3F"/>
    <w:rsid w:val="00EF3BCC"/>
    <w:rsid w:val="00EF3CC1"/>
    <w:rsid w:val="00EF489A"/>
    <w:rsid w:val="00EF497A"/>
    <w:rsid w:val="00EF4A52"/>
    <w:rsid w:val="00EF4C9E"/>
    <w:rsid w:val="00EF4E74"/>
    <w:rsid w:val="00EF562A"/>
    <w:rsid w:val="00EF5DEC"/>
    <w:rsid w:val="00EF644A"/>
    <w:rsid w:val="00EF6E0E"/>
    <w:rsid w:val="00F00505"/>
    <w:rsid w:val="00F01063"/>
    <w:rsid w:val="00F01D89"/>
    <w:rsid w:val="00F03ACC"/>
    <w:rsid w:val="00F04395"/>
    <w:rsid w:val="00F05034"/>
    <w:rsid w:val="00F060AB"/>
    <w:rsid w:val="00F06881"/>
    <w:rsid w:val="00F06A13"/>
    <w:rsid w:val="00F07458"/>
    <w:rsid w:val="00F07C85"/>
    <w:rsid w:val="00F10733"/>
    <w:rsid w:val="00F1138D"/>
    <w:rsid w:val="00F12358"/>
    <w:rsid w:val="00F129F0"/>
    <w:rsid w:val="00F13518"/>
    <w:rsid w:val="00F13522"/>
    <w:rsid w:val="00F14A4F"/>
    <w:rsid w:val="00F14BAA"/>
    <w:rsid w:val="00F150B3"/>
    <w:rsid w:val="00F151C3"/>
    <w:rsid w:val="00F169C0"/>
    <w:rsid w:val="00F173F3"/>
    <w:rsid w:val="00F17A51"/>
    <w:rsid w:val="00F205AA"/>
    <w:rsid w:val="00F2091B"/>
    <w:rsid w:val="00F2161C"/>
    <w:rsid w:val="00F226AA"/>
    <w:rsid w:val="00F24AA4"/>
    <w:rsid w:val="00F24E74"/>
    <w:rsid w:val="00F251E1"/>
    <w:rsid w:val="00F3005A"/>
    <w:rsid w:val="00F307CC"/>
    <w:rsid w:val="00F318E9"/>
    <w:rsid w:val="00F31F0B"/>
    <w:rsid w:val="00F32ECB"/>
    <w:rsid w:val="00F33286"/>
    <w:rsid w:val="00F3332E"/>
    <w:rsid w:val="00F34AFA"/>
    <w:rsid w:val="00F34DD7"/>
    <w:rsid w:val="00F360EE"/>
    <w:rsid w:val="00F36EB2"/>
    <w:rsid w:val="00F37A54"/>
    <w:rsid w:val="00F411DC"/>
    <w:rsid w:val="00F422F0"/>
    <w:rsid w:val="00F425C4"/>
    <w:rsid w:val="00F43D5F"/>
    <w:rsid w:val="00F44AA7"/>
    <w:rsid w:val="00F44EA4"/>
    <w:rsid w:val="00F450F6"/>
    <w:rsid w:val="00F45C5B"/>
    <w:rsid w:val="00F467B9"/>
    <w:rsid w:val="00F51283"/>
    <w:rsid w:val="00F514F3"/>
    <w:rsid w:val="00F5194F"/>
    <w:rsid w:val="00F51D5A"/>
    <w:rsid w:val="00F51DCA"/>
    <w:rsid w:val="00F5212B"/>
    <w:rsid w:val="00F53B20"/>
    <w:rsid w:val="00F5445E"/>
    <w:rsid w:val="00F55C9B"/>
    <w:rsid w:val="00F5654D"/>
    <w:rsid w:val="00F568E8"/>
    <w:rsid w:val="00F56E58"/>
    <w:rsid w:val="00F57989"/>
    <w:rsid w:val="00F60D65"/>
    <w:rsid w:val="00F60D79"/>
    <w:rsid w:val="00F60EE4"/>
    <w:rsid w:val="00F60FFB"/>
    <w:rsid w:val="00F6112D"/>
    <w:rsid w:val="00F63A69"/>
    <w:rsid w:val="00F65D18"/>
    <w:rsid w:val="00F65E28"/>
    <w:rsid w:val="00F663FA"/>
    <w:rsid w:val="00F66A86"/>
    <w:rsid w:val="00F67677"/>
    <w:rsid w:val="00F679B3"/>
    <w:rsid w:val="00F70177"/>
    <w:rsid w:val="00F70F12"/>
    <w:rsid w:val="00F71092"/>
    <w:rsid w:val="00F716AC"/>
    <w:rsid w:val="00F71A42"/>
    <w:rsid w:val="00F72130"/>
    <w:rsid w:val="00F72B00"/>
    <w:rsid w:val="00F72F01"/>
    <w:rsid w:val="00F73F09"/>
    <w:rsid w:val="00F744DA"/>
    <w:rsid w:val="00F744E3"/>
    <w:rsid w:val="00F74AA3"/>
    <w:rsid w:val="00F74BFE"/>
    <w:rsid w:val="00F757D8"/>
    <w:rsid w:val="00F764B8"/>
    <w:rsid w:val="00F76AA1"/>
    <w:rsid w:val="00F801BA"/>
    <w:rsid w:val="00F80522"/>
    <w:rsid w:val="00F8164C"/>
    <w:rsid w:val="00F81F23"/>
    <w:rsid w:val="00F822B2"/>
    <w:rsid w:val="00F827A4"/>
    <w:rsid w:val="00F82D96"/>
    <w:rsid w:val="00F847E1"/>
    <w:rsid w:val="00F85610"/>
    <w:rsid w:val="00F85A15"/>
    <w:rsid w:val="00F85A89"/>
    <w:rsid w:val="00F86453"/>
    <w:rsid w:val="00F87B72"/>
    <w:rsid w:val="00F87E82"/>
    <w:rsid w:val="00F90888"/>
    <w:rsid w:val="00F921E1"/>
    <w:rsid w:val="00F92653"/>
    <w:rsid w:val="00F92BF9"/>
    <w:rsid w:val="00F92D04"/>
    <w:rsid w:val="00F92D15"/>
    <w:rsid w:val="00F93E0E"/>
    <w:rsid w:val="00F94C56"/>
    <w:rsid w:val="00F94F4C"/>
    <w:rsid w:val="00F96749"/>
    <w:rsid w:val="00F97DA6"/>
    <w:rsid w:val="00FA0671"/>
    <w:rsid w:val="00FA076F"/>
    <w:rsid w:val="00FA0D13"/>
    <w:rsid w:val="00FA128A"/>
    <w:rsid w:val="00FA2169"/>
    <w:rsid w:val="00FA2299"/>
    <w:rsid w:val="00FA307B"/>
    <w:rsid w:val="00FA4B9B"/>
    <w:rsid w:val="00FA5477"/>
    <w:rsid w:val="00FA557F"/>
    <w:rsid w:val="00FA5936"/>
    <w:rsid w:val="00FA617B"/>
    <w:rsid w:val="00FA792B"/>
    <w:rsid w:val="00FB0EBE"/>
    <w:rsid w:val="00FB26D6"/>
    <w:rsid w:val="00FB2B93"/>
    <w:rsid w:val="00FB2C90"/>
    <w:rsid w:val="00FB2DBD"/>
    <w:rsid w:val="00FB398A"/>
    <w:rsid w:val="00FB45DB"/>
    <w:rsid w:val="00FB4D9F"/>
    <w:rsid w:val="00FB782F"/>
    <w:rsid w:val="00FC0190"/>
    <w:rsid w:val="00FC038A"/>
    <w:rsid w:val="00FC1A70"/>
    <w:rsid w:val="00FC1B5B"/>
    <w:rsid w:val="00FC23D2"/>
    <w:rsid w:val="00FC29A0"/>
    <w:rsid w:val="00FC3BA0"/>
    <w:rsid w:val="00FC3E07"/>
    <w:rsid w:val="00FC5073"/>
    <w:rsid w:val="00FC577E"/>
    <w:rsid w:val="00FC5F8D"/>
    <w:rsid w:val="00FC6700"/>
    <w:rsid w:val="00FC6E05"/>
    <w:rsid w:val="00FC7017"/>
    <w:rsid w:val="00FC7113"/>
    <w:rsid w:val="00FC76FC"/>
    <w:rsid w:val="00FC7867"/>
    <w:rsid w:val="00FD06BB"/>
    <w:rsid w:val="00FD13AA"/>
    <w:rsid w:val="00FD321E"/>
    <w:rsid w:val="00FD34DF"/>
    <w:rsid w:val="00FD3940"/>
    <w:rsid w:val="00FD3FEA"/>
    <w:rsid w:val="00FD43A5"/>
    <w:rsid w:val="00FD44EB"/>
    <w:rsid w:val="00FD4D39"/>
    <w:rsid w:val="00FD4FF8"/>
    <w:rsid w:val="00FD6AA2"/>
    <w:rsid w:val="00FD7FC5"/>
    <w:rsid w:val="00FE1155"/>
    <w:rsid w:val="00FE1BD9"/>
    <w:rsid w:val="00FE1E6E"/>
    <w:rsid w:val="00FE239F"/>
    <w:rsid w:val="00FE2A35"/>
    <w:rsid w:val="00FE3349"/>
    <w:rsid w:val="00FE3C42"/>
    <w:rsid w:val="00FE559A"/>
    <w:rsid w:val="00FE559C"/>
    <w:rsid w:val="00FE5CF0"/>
    <w:rsid w:val="00FE65F0"/>
    <w:rsid w:val="00FE695C"/>
    <w:rsid w:val="00FE71D8"/>
    <w:rsid w:val="00FE74D3"/>
    <w:rsid w:val="00FE7D0D"/>
    <w:rsid w:val="00FE7E20"/>
    <w:rsid w:val="00FE7E6C"/>
    <w:rsid w:val="00FF0AF5"/>
    <w:rsid w:val="00FF12B3"/>
    <w:rsid w:val="00FF1374"/>
    <w:rsid w:val="00FF1BB8"/>
    <w:rsid w:val="00FF1DDD"/>
    <w:rsid w:val="00FF2638"/>
    <w:rsid w:val="00FF356C"/>
    <w:rsid w:val="00FF4D0B"/>
    <w:rsid w:val="00FF4E9C"/>
    <w:rsid w:val="00FF5098"/>
    <w:rsid w:val="00FF56D2"/>
    <w:rsid w:val="00FF5C75"/>
    <w:rsid w:val="00FF6500"/>
    <w:rsid w:val="00FF7054"/>
    <w:rsid w:val="00FF718A"/>
    <w:rsid w:val="00FF7C1F"/>
    <w:rsid w:val="0103AD0F"/>
    <w:rsid w:val="0112F729"/>
    <w:rsid w:val="0146C8B4"/>
    <w:rsid w:val="016A4768"/>
    <w:rsid w:val="01AE0603"/>
    <w:rsid w:val="026482D7"/>
    <w:rsid w:val="02737E33"/>
    <w:rsid w:val="02856ED3"/>
    <w:rsid w:val="02918059"/>
    <w:rsid w:val="02BBF3D4"/>
    <w:rsid w:val="02F97E98"/>
    <w:rsid w:val="033C6243"/>
    <w:rsid w:val="03827532"/>
    <w:rsid w:val="03926138"/>
    <w:rsid w:val="03A558CC"/>
    <w:rsid w:val="03FB5169"/>
    <w:rsid w:val="040C105E"/>
    <w:rsid w:val="040F4E94"/>
    <w:rsid w:val="0443D5D6"/>
    <w:rsid w:val="0450D47C"/>
    <w:rsid w:val="049FD4CB"/>
    <w:rsid w:val="0575E3B2"/>
    <w:rsid w:val="05B676CA"/>
    <w:rsid w:val="05D2B3B4"/>
    <w:rsid w:val="05F0FD83"/>
    <w:rsid w:val="06389ABE"/>
    <w:rsid w:val="063E29C0"/>
    <w:rsid w:val="064E8D6F"/>
    <w:rsid w:val="065B3F4F"/>
    <w:rsid w:val="068D17BF"/>
    <w:rsid w:val="06B9155C"/>
    <w:rsid w:val="06BEE631"/>
    <w:rsid w:val="06D12537"/>
    <w:rsid w:val="06ECE7E2"/>
    <w:rsid w:val="06F19A97"/>
    <w:rsid w:val="06FD269A"/>
    <w:rsid w:val="073BD5FD"/>
    <w:rsid w:val="077596E8"/>
    <w:rsid w:val="079B5136"/>
    <w:rsid w:val="079EF72C"/>
    <w:rsid w:val="07D0FA5A"/>
    <w:rsid w:val="08188A3A"/>
    <w:rsid w:val="0846510A"/>
    <w:rsid w:val="08499623"/>
    <w:rsid w:val="085E4A77"/>
    <w:rsid w:val="088947AB"/>
    <w:rsid w:val="08BEC930"/>
    <w:rsid w:val="08D00C17"/>
    <w:rsid w:val="08DA1D4F"/>
    <w:rsid w:val="08FB7D12"/>
    <w:rsid w:val="08FE1E0F"/>
    <w:rsid w:val="0904C44E"/>
    <w:rsid w:val="09311863"/>
    <w:rsid w:val="099570C2"/>
    <w:rsid w:val="09966CE1"/>
    <w:rsid w:val="099EB603"/>
    <w:rsid w:val="0A2027EE"/>
    <w:rsid w:val="0A4F4922"/>
    <w:rsid w:val="0AA8B505"/>
    <w:rsid w:val="0ABF0739"/>
    <w:rsid w:val="0B01DDB1"/>
    <w:rsid w:val="0B0B65E3"/>
    <w:rsid w:val="0B37ECC9"/>
    <w:rsid w:val="0B4FF153"/>
    <w:rsid w:val="0B5CFDC0"/>
    <w:rsid w:val="0B7D7A7D"/>
    <w:rsid w:val="0B88405B"/>
    <w:rsid w:val="0B924BC1"/>
    <w:rsid w:val="0BB2C931"/>
    <w:rsid w:val="0BB8D121"/>
    <w:rsid w:val="0BE59BD2"/>
    <w:rsid w:val="0C887F3C"/>
    <w:rsid w:val="0CBC3B54"/>
    <w:rsid w:val="0CDD8212"/>
    <w:rsid w:val="0D3EC12F"/>
    <w:rsid w:val="0D5195EB"/>
    <w:rsid w:val="0D9A27D9"/>
    <w:rsid w:val="0DC1FFDF"/>
    <w:rsid w:val="0DE670C7"/>
    <w:rsid w:val="0E09DF8E"/>
    <w:rsid w:val="0E500E4D"/>
    <w:rsid w:val="0E7F3D93"/>
    <w:rsid w:val="0EABE7A8"/>
    <w:rsid w:val="0EB1C1F3"/>
    <w:rsid w:val="0EB4FA63"/>
    <w:rsid w:val="0EC9CBF1"/>
    <w:rsid w:val="0EECBC40"/>
    <w:rsid w:val="0F928B04"/>
    <w:rsid w:val="0FAE4DAF"/>
    <w:rsid w:val="0FB1E0D3"/>
    <w:rsid w:val="0FC7F9E1"/>
    <w:rsid w:val="0FCDBCBA"/>
    <w:rsid w:val="10645901"/>
    <w:rsid w:val="1084BA60"/>
    <w:rsid w:val="108C3A34"/>
    <w:rsid w:val="1094F918"/>
    <w:rsid w:val="109EB6A3"/>
    <w:rsid w:val="1147E059"/>
    <w:rsid w:val="11802EFD"/>
    <w:rsid w:val="119CF5D7"/>
    <w:rsid w:val="11D1998D"/>
    <w:rsid w:val="11FB98F8"/>
    <w:rsid w:val="1211DFA0"/>
    <w:rsid w:val="121A70F8"/>
    <w:rsid w:val="127B6A1A"/>
    <w:rsid w:val="12B6E6BC"/>
    <w:rsid w:val="12F743D5"/>
    <w:rsid w:val="12FC4C37"/>
    <w:rsid w:val="1363F6E0"/>
    <w:rsid w:val="13870B73"/>
    <w:rsid w:val="13A000FF"/>
    <w:rsid w:val="13BFD12D"/>
    <w:rsid w:val="13C5DA91"/>
    <w:rsid w:val="13CCCBB0"/>
    <w:rsid w:val="140EBA9F"/>
    <w:rsid w:val="141A7451"/>
    <w:rsid w:val="1439F2B4"/>
    <w:rsid w:val="149B7DAC"/>
    <w:rsid w:val="14A01268"/>
    <w:rsid w:val="14A98AF3"/>
    <w:rsid w:val="14DBB9D6"/>
    <w:rsid w:val="14EDAB53"/>
    <w:rsid w:val="1503F1FB"/>
    <w:rsid w:val="1509D453"/>
    <w:rsid w:val="151CE787"/>
    <w:rsid w:val="157B95F3"/>
    <w:rsid w:val="158EA927"/>
    <w:rsid w:val="15A2D6FF"/>
    <w:rsid w:val="15AF96D1"/>
    <w:rsid w:val="15F71D76"/>
    <w:rsid w:val="16181D06"/>
    <w:rsid w:val="16186434"/>
    <w:rsid w:val="161D5209"/>
    <w:rsid w:val="162D8872"/>
    <w:rsid w:val="164F72EE"/>
    <w:rsid w:val="167483E5"/>
    <w:rsid w:val="1692135A"/>
    <w:rsid w:val="16A80D2C"/>
    <w:rsid w:val="16AA0CC7"/>
    <w:rsid w:val="172C050F"/>
    <w:rsid w:val="17316941"/>
    <w:rsid w:val="17561D1B"/>
    <w:rsid w:val="1756AC0E"/>
    <w:rsid w:val="17BDB5B2"/>
    <w:rsid w:val="17C1D1A2"/>
    <w:rsid w:val="17C35EF2"/>
    <w:rsid w:val="17F60456"/>
    <w:rsid w:val="182ABC8D"/>
    <w:rsid w:val="191417F3"/>
    <w:rsid w:val="19503714"/>
    <w:rsid w:val="19581AD5"/>
    <w:rsid w:val="196766EB"/>
    <w:rsid w:val="19883C5B"/>
    <w:rsid w:val="199E10FE"/>
    <w:rsid w:val="19DE0E11"/>
    <w:rsid w:val="1A14D229"/>
    <w:rsid w:val="1A240D65"/>
    <w:rsid w:val="1A51B028"/>
    <w:rsid w:val="1A6AD11E"/>
    <w:rsid w:val="1AEC3AF9"/>
    <w:rsid w:val="1B367B1A"/>
    <w:rsid w:val="1B52EF04"/>
    <w:rsid w:val="1B927AC7"/>
    <w:rsid w:val="1BA0F33A"/>
    <w:rsid w:val="1BB4FB30"/>
    <w:rsid w:val="1BBBDB0B"/>
    <w:rsid w:val="1C1C6FDD"/>
    <w:rsid w:val="1C42496F"/>
    <w:rsid w:val="1C79A94B"/>
    <w:rsid w:val="1CA524FB"/>
    <w:rsid w:val="1CF6A5CC"/>
    <w:rsid w:val="1D031B46"/>
    <w:rsid w:val="1D1331C5"/>
    <w:rsid w:val="1D5B15FC"/>
    <w:rsid w:val="1D9BE8A3"/>
    <w:rsid w:val="1DDE4D54"/>
    <w:rsid w:val="1E74A94F"/>
    <w:rsid w:val="1EB4BA05"/>
    <w:rsid w:val="1EBA3608"/>
    <w:rsid w:val="1ED07CB0"/>
    <w:rsid w:val="1F0E8238"/>
    <w:rsid w:val="1F345BCA"/>
    <w:rsid w:val="1F686A94"/>
    <w:rsid w:val="1F6FD310"/>
    <w:rsid w:val="1F949F7B"/>
    <w:rsid w:val="1F983D45"/>
    <w:rsid w:val="1FB14C8C"/>
    <w:rsid w:val="1FB61B57"/>
    <w:rsid w:val="2007681A"/>
    <w:rsid w:val="2029E5D8"/>
    <w:rsid w:val="204748AF"/>
    <w:rsid w:val="204AC213"/>
    <w:rsid w:val="2054536D"/>
    <w:rsid w:val="20727334"/>
    <w:rsid w:val="20736F53"/>
    <w:rsid w:val="20877D99"/>
    <w:rsid w:val="20AE2727"/>
    <w:rsid w:val="2142C0C1"/>
    <w:rsid w:val="214FAAEB"/>
    <w:rsid w:val="21772585"/>
    <w:rsid w:val="219C09AB"/>
    <w:rsid w:val="21BC871B"/>
    <w:rsid w:val="21C28F0B"/>
    <w:rsid w:val="21D92055"/>
    <w:rsid w:val="22266E25"/>
    <w:rsid w:val="2259E725"/>
    <w:rsid w:val="22653FA4"/>
    <w:rsid w:val="228D77C9"/>
    <w:rsid w:val="22B02DB8"/>
    <w:rsid w:val="22D86148"/>
    <w:rsid w:val="22FA43C3"/>
    <w:rsid w:val="23224DA9"/>
    <w:rsid w:val="2332EE24"/>
    <w:rsid w:val="2385FA0B"/>
    <w:rsid w:val="23993DC6"/>
    <w:rsid w:val="23DC9107"/>
    <w:rsid w:val="2402A39C"/>
    <w:rsid w:val="24395F09"/>
    <w:rsid w:val="243A8920"/>
    <w:rsid w:val="244FD199"/>
    <w:rsid w:val="2485CB87"/>
    <w:rsid w:val="2498DEBB"/>
    <w:rsid w:val="24BEB84D"/>
    <w:rsid w:val="24DAD0DC"/>
    <w:rsid w:val="255937A4"/>
    <w:rsid w:val="257F8A24"/>
    <w:rsid w:val="25C87311"/>
    <w:rsid w:val="25E39660"/>
    <w:rsid w:val="26A09EFD"/>
    <w:rsid w:val="26BB42FB"/>
    <w:rsid w:val="26E4773F"/>
    <w:rsid w:val="26F4B5F7"/>
    <w:rsid w:val="2710FE25"/>
    <w:rsid w:val="2726662E"/>
    <w:rsid w:val="27374E53"/>
    <w:rsid w:val="275E2665"/>
    <w:rsid w:val="278AF116"/>
    <w:rsid w:val="2793B545"/>
    <w:rsid w:val="27A5C412"/>
    <w:rsid w:val="27AB8EAF"/>
    <w:rsid w:val="27B3293B"/>
    <w:rsid w:val="27BEA51E"/>
    <w:rsid w:val="2849645A"/>
    <w:rsid w:val="28719C7F"/>
    <w:rsid w:val="28DA10CE"/>
    <w:rsid w:val="294CCE8D"/>
    <w:rsid w:val="298D83FA"/>
    <w:rsid w:val="298E6F06"/>
    <w:rsid w:val="29911C0F"/>
    <w:rsid w:val="29BB6C95"/>
    <w:rsid w:val="29C0E6B0"/>
    <w:rsid w:val="2A031080"/>
    <w:rsid w:val="2A101BD4"/>
    <w:rsid w:val="2A28B741"/>
    <w:rsid w:val="2A4F3CA1"/>
    <w:rsid w:val="2A94FCDE"/>
    <w:rsid w:val="2AAF4CCE"/>
    <w:rsid w:val="2AD6EBCD"/>
    <w:rsid w:val="2AFE2665"/>
    <w:rsid w:val="2B0EAC04"/>
    <w:rsid w:val="2B745DCC"/>
    <w:rsid w:val="2BDA7124"/>
    <w:rsid w:val="2C10DF37"/>
    <w:rsid w:val="2C291385"/>
    <w:rsid w:val="2C459F7E"/>
    <w:rsid w:val="2C6DA28F"/>
    <w:rsid w:val="2CD53CE3"/>
    <w:rsid w:val="2CE882E8"/>
    <w:rsid w:val="2D154D99"/>
    <w:rsid w:val="2D311044"/>
    <w:rsid w:val="2D3D85BE"/>
    <w:rsid w:val="2D5EBA99"/>
    <w:rsid w:val="2D723DF5"/>
    <w:rsid w:val="2D86989D"/>
    <w:rsid w:val="2D946244"/>
    <w:rsid w:val="2D958074"/>
    <w:rsid w:val="2E362D3C"/>
    <w:rsid w:val="2E53E54C"/>
    <w:rsid w:val="2E90CEE2"/>
    <w:rsid w:val="2EDE28E7"/>
    <w:rsid w:val="2EF47191"/>
    <w:rsid w:val="2F0AE728"/>
    <w:rsid w:val="2F0F99DD"/>
    <w:rsid w:val="2F37B1D9"/>
    <w:rsid w:val="2F3A7CC1"/>
    <w:rsid w:val="2F528812"/>
    <w:rsid w:val="2F56765A"/>
    <w:rsid w:val="2F633CA0"/>
    <w:rsid w:val="2F7EBD69"/>
    <w:rsid w:val="2FF28EB0"/>
    <w:rsid w:val="302F9819"/>
    <w:rsid w:val="30C5D338"/>
    <w:rsid w:val="30EC3DE0"/>
    <w:rsid w:val="30EE0B5D"/>
    <w:rsid w:val="31AAB124"/>
    <w:rsid w:val="31AC3AD6"/>
    <w:rsid w:val="31D1F84D"/>
    <w:rsid w:val="31E0C729"/>
    <w:rsid w:val="31F17590"/>
    <w:rsid w:val="322ECC57"/>
    <w:rsid w:val="323EE872"/>
    <w:rsid w:val="32551D25"/>
    <w:rsid w:val="3272DF6B"/>
    <w:rsid w:val="32A5CF8C"/>
    <w:rsid w:val="32BB4DCA"/>
    <w:rsid w:val="32CCA79E"/>
    <w:rsid w:val="330063B6"/>
    <w:rsid w:val="33116BBC"/>
    <w:rsid w:val="3321AA74"/>
    <w:rsid w:val="336D589C"/>
    <w:rsid w:val="3414D5EF"/>
    <w:rsid w:val="347E5A26"/>
    <w:rsid w:val="348BB099"/>
    <w:rsid w:val="34A67E82"/>
    <w:rsid w:val="34B3B53A"/>
    <w:rsid w:val="354A897F"/>
    <w:rsid w:val="354DAEFF"/>
    <w:rsid w:val="355AB46B"/>
    <w:rsid w:val="35BEB9F9"/>
    <w:rsid w:val="360C2243"/>
    <w:rsid w:val="36B0E955"/>
    <w:rsid w:val="36EE9EBE"/>
    <w:rsid w:val="36F23369"/>
    <w:rsid w:val="370A1073"/>
    <w:rsid w:val="371A4F2B"/>
    <w:rsid w:val="377BD213"/>
    <w:rsid w:val="37916CED"/>
    <w:rsid w:val="37E05966"/>
    <w:rsid w:val="37ED93B3"/>
    <w:rsid w:val="37FBA0FA"/>
    <w:rsid w:val="381BDFBC"/>
    <w:rsid w:val="3821D54E"/>
    <w:rsid w:val="383FC15A"/>
    <w:rsid w:val="38560802"/>
    <w:rsid w:val="386EFD8E"/>
    <w:rsid w:val="38A27EC5"/>
    <w:rsid w:val="394304A7"/>
    <w:rsid w:val="394DB512"/>
    <w:rsid w:val="3953E54A"/>
    <w:rsid w:val="39B98262"/>
    <w:rsid w:val="39CC880B"/>
    <w:rsid w:val="39D57D8D"/>
    <w:rsid w:val="39E42961"/>
    <w:rsid w:val="39FBAC32"/>
    <w:rsid w:val="3A0A02F3"/>
    <w:rsid w:val="3A0C6186"/>
    <w:rsid w:val="3B1682F2"/>
    <w:rsid w:val="3B19948C"/>
    <w:rsid w:val="3B7CD294"/>
    <w:rsid w:val="3BC60DAC"/>
    <w:rsid w:val="3C3B45D8"/>
    <w:rsid w:val="3C5E127E"/>
    <w:rsid w:val="3C64C053"/>
    <w:rsid w:val="3C65DB02"/>
    <w:rsid w:val="3C8CB241"/>
    <w:rsid w:val="3CA6D7A0"/>
    <w:rsid w:val="3CEE3529"/>
    <w:rsid w:val="3CF0FA2A"/>
    <w:rsid w:val="3D302418"/>
    <w:rsid w:val="3D67E44F"/>
    <w:rsid w:val="3D6B7ABC"/>
    <w:rsid w:val="3D702D71"/>
    <w:rsid w:val="3DACA86D"/>
    <w:rsid w:val="3E08954D"/>
    <w:rsid w:val="3E08D44E"/>
    <w:rsid w:val="3E75F798"/>
    <w:rsid w:val="3EB82007"/>
    <w:rsid w:val="3EC80C0D"/>
    <w:rsid w:val="3F498022"/>
    <w:rsid w:val="3F6E85E4"/>
    <w:rsid w:val="3F920344"/>
    <w:rsid w:val="3F945F76"/>
    <w:rsid w:val="3F9D07B3"/>
    <w:rsid w:val="3FC5C944"/>
    <w:rsid w:val="3FF15B36"/>
    <w:rsid w:val="4048BBD3"/>
    <w:rsid w:val="4055314D"/>
    <w:rsid w:val="40581E4D"/>
    <w:rsid w:val="4075AE5C"/>
    <w:rsid w:val="40A9466C"/>
    <w:rsid w:val="40AD2C03"/>
    <w:rsid w:val="40B3EE54"/>
    <w:rsid w:val="40B5B0B9"/>
    <w:rsid w:val="40BD06C7"/>
    <w:rsid w:val="40D276E0"/>
    <w:rsid w:val="42170EC4"/>
    <w:rsid w:val="423EE3CF"/>
    <w:rsid w:val="427804CC"/>
    <w:rsid w:val="4284159F"/>
    <w:rsid w:val="4292E19C"/>
    <w:rsid w:val="42D547BE"/>
    <w:rsid w:val="42F240D2"/>
    <w:rsid w:val="434743A8"/>
    <w:rsid w:val="43C4893B"/>
    <w:rsid w:val="44435FF3"/>
    <w:rsid w:val="445DB1A2"/>
    <w:rsid w:val="44A53FA4"/>
    <w:rsid w:val="44EE1FB2"/>
    <w:rsid w:val="44FDC8A0"/>
    <w:rsid w:val="45058355"/>
    <w:rsid w:val="450E9D22"/>
    <w:rsid w:val="4514A512"/>
    <w:rsid w:val="4528039B"/>
    <w:rsid w:val="4552AA9A"/>
    <w:rsid w:val="4555011D"/>
    <w:rsid w:val="456AA407"/>
    <w:rsid w:val="45F20081"/>
    <w:rsid w:val="461CDB31"/>
    <w:rsid w:val="462386F1"/>
    <w:rsid w:val="4629174B"/>
    <w:rsid w:val="46378886"/>
    <w:rsid w:val="463E28CB"/>
    <w:rsid w:val="467AE0FE"/>
    <w:rsid w:val="46BABFDE"/>
    <w:rsid w:val="46C09E83"/>
    <w:rsid w:val="46EB53CD"/>
    <w:rsid w:val="47196E4A"/>
    <w:rsid w:val="472ED801"/>
    <w:rsid w:val="47348EE5"/>
    <w:rsid w:val="477C50D8"/>
    <w:rsid w:val="478971DA"/>
    <w:rsid w:val="480C9C37"/>
    <w:rsid w:val="480E7222"/>
    <w:rsid w:val="4810CE54"/>
    <w:rsid w:val="481A7739"/>
    <w:rsid w:val="484F912F"/>
    <w:rsid w:val="48A80592"/>
    <w:rsid w:val="48D56969"/>
    <w:rsid w:val="496935AE"/>
    <w:rsid w:val="49ACD239"/>
    <w:rsid w:val="49C3C777"/>
    <w:rsid w:val="49FA8A94"/>
    <w:rsid w:val="4A26A140"/>
    <w:rsid w:val="4A368D46"/>
    <w:rsid w:val="4A51895E"/>
    <w:rsid w:val="4A5C0510"/>
    <w:rsid w:val="4A937DA2"/>
    <w:rsid w:val="4AF5008A"/>
    <w:rsid w:val="4B02E0AF"/>
    <w:rsid w:val="4B053F42"/>
    <w:rsid w:val="4B316181"/>
    <w:rsid w:val="4C0D9FAF"/>
    <w:rsid w:val="4C117AA4"/>
    <w:rsid w:val="4C1BAD3C"/>
    <w:rsid w:val="4C8225CA"/>
    <w:rsid w:val="4CA8322D"/>
    <w:rsid w:val="4CF8906D"/>
    <w:rsid w:val="4D552687"/>
    <w:rsid w:val="4D6A8E90"/>
    <w:rsid w:val="4D9113F0"/>
    <w:rsid w:val="4D943D84"/>
    <w:rsid w:val="4DA152A8"/>
    <w:rsid w:val="4DD0AC0B"/>
    <w:rsid w:val="4DF4F30A"/>
    <w:rsid w:val="4E01A214"/>
    <w:rsid w:val="4E2901D4"/>
    <w:rsid w:val="4E92A909"/>
    <w:rsid w:val="4EB3F764"/>
    <w:rsid w:val="4EB5C4E1"/>
    <w:rsid w:val="4EC7FF5A"/>
    <w:rsid w:val="4F0F1773"/>
    <w:rsid w:val="4F5339E3"/>
    <w:rsid w:val="4F7B298C"/>
    <w:rsid w:val="4F84A9AE"/>
    <w:rsid w:val="4FDE5D23"/>
    <w:rsid w:val="50056A1C"/>
    <w:rsid w:val="50302E16"/>
    <w:rsid w:val="5080D1D5"/>
    <w:rsid w:val="50C453FC"/>
    <w:rsid w:val="50D8CE04"/>
    <w:rsid w:val="50E96026"/>
    <w:rsid w:val="50F37530"/>
    <w:rsid w:val="5125D6E4"/>
    <w:rsid w:val="514E0F09"/>
    <w:rsid w:val="5162B7E1"/>
    <w:rsid w:val="516FB40C"/>
    <w:rsid w:val="5189D40F"/>
    <w:rsid w:val="519305F8"/>
    <w:rsid w:val="51B68358"/>
    <w:rsid w:val="51CFCB96"/>
    <w:rsid w:val="51DDB801"/>
    <w:rsid w:val="520FFD69"/>
    <w:rsid w:val="52294117"/>
    <w:rsid w:val="5246140F"/>
    <w:rsid w:val="52DC290B"/>
    <w:rsid w:val="5344A4B7"/>
    <w:rsid w:val="540C90C0"/>
    <w:rsid w:val="54B81438"/>
    <w:rsid w:val="54B9D08A"/>
    <w:rsid w:val="54CE2B32"/>
    <w:rsid w:val="55438B97"/>
    <w:rsid w:val="558144A8"/>
    <w:rsid w:val="5590FE79"/>
    <w:rsid w:val="55A48AF4"/>
    <w:rsid w:val="55ADB2AB"/>
    <w:rsid w:val="55EC2A1B"/>
    <w:rsid w:val="55F7E593"/>
    <w:rsid w:val="565567B8"/>
    <w:rsid w:val="566C25EF"/>
    <w:rsid w:val="5673C07B"/>
    <w:rsid w:val="5680A045"/>
    <w:rsid w:val="5693A76E"/>
    <w:rsid w:val="56BF6EA3"/>
    <w:rsid w:val="56E24DB8"/>
    <w:rsid w:val="571795A9"/>
    <w:rsid w:val="57208CE4"/>
    <w:rsid w:val="5720F0D8"/>
    <w:rsid w:val="573233BF"/>
    <w:rsid w:val="5766EBF6"/>
    <w:rsid w:val="57963FFB"/>
    <w:rsid w:val="57988460"/>
    <w:rsid w:val="579AA80E"/>
    <w:rsid w:val="57A13047"/>
    <w:rsid w:val="57ECD620"/>
    <w:rsid w:val="57EED986"/>
    <w:rsid w:val="5809D39A"/>
    <w:rsid w:val="5816B366"/>
    <w:rsid w:val="582C50A1"/>
    <w:rsid w:val="584D975F"/>
    <w:rsid w:val="58735C4B"/>
    <w:rsid w:val="5881D8FA"/>
    <w:rsid w:val="58CA9CA5"/>
    <w:rsid w:val="58D21EF7"/>
    <w:rsid w:val="58E33462"/>
    <w:rsid w:val="595E384A"/>
    <w:rsid w:val="59B4DAFD"/>
    <w:rsid w:val="5A0F74D6"/>
    <w:rsid w:val="5A1328EC"/>
    <w:rsid w:val="5A676F8C"/>
    <w:rsid w:val="5A6C6532"/>
    <w:rsid w:val="5B081C54"/>
    <w:rsid w:val="5B2EA1B4"/>
    <w:rsid w:val="5B49BAF2"/>
    <w:rsid w:val="5B4DB701"/>
    <w:rsid w:val="5BAEA271"/>
    <w:rsid w:val="5BC11395"/>
    <w:rsid w:val="5BD3A8D0"/>
    <w:rsid w:val="5C145A76"/>
    <w:rsid w:val="5C32836B"/>
    <w:rsid w:val="5D363F68"/>
    <w:rsid w:val="5D5E778D"/>
    <w:rsid w:val="5DC7E7FB"/>
    <w:rsid w:val="5DF4B2AC"/>
    <w:rsid w:val="5E188D56"/>
    <w:rsid w:val="5E65FDB0"/>
    <w:rsid w:val="5EA4CE42"/>
    <w:rsid w:val="5F6253D3"/>
    <w:rsid w:val="5F68323F"/>
    <w:rsid w:val="5F6967E3"/>
    <w:rsid w:val="5F87BC3D"/>
    <w:rsid w:val="5FF79454"/>
    <w:rsid w:val="601716EC"/>
    <w:rsid w:val="60179784"/>
    <w:rsid w:val="60404B30"/>
    <w:rsid w:val="605468DE"/>
    <w:rsid w:val="60BD90C3"/>
    <w:rsid w:val="610762A0"/>
    <w:rsid w:val="614E0256"/>
    <w:rsid w:val="61AC29B2"/>
    <w:rsid w:val="61DE1F62"/>
    <w:rsid w:val="61DF7C45"/>
    <w:rsid w:val="61F1FBC1"/>
    <w:rsid w:val="621A2214"/>
    <w:rsid w:val="6255A35C"/>
    <w:rsid w:val="626DEB48"/>
    <w:rsid w:val="6274FD21"/>
    <w:rsid w:val="6292943B"/>
    <w:rsid w:val="62C05BCD"/>
    <w:rsid w:val="62C09BEB"/>
    <w:rsid w:val="62E8D410"/>
    <w:rsid w:val="632A5F0B"/>
    <w:rsid w:val="634775A2"/>
    <w:rsid w:val="634DC401"/>
    <w:rsid w:val="636CD029"/>
    <w:rsid w:val="637F0F2F"/>
    <w:rsid w:val="6385349F"/>
    <w:rsid w:val="639AD1DA"/>
    <w:rsid w:val="63D635B7"/>
    <w:rsid w:val="63D9A673"/>
    <w:rsid w:val="640B20BF"/>
    <w:rsid w:val="640F1CCE"/>
    <w:rsid w:val="641DCE51"/>
    <w:rsid w:val="64D031BD"/>
    <w:rsid w:val="6558E613"/>
    <w:rsid w:val="656CB328"/>
    <w:rsid w:val="659AB4D9"/>
    <w:rsid w:val="65DFE2E6"/>
    <w:rsid w:val="664456D9"/>
    <w:rsid w:val="667C62FD"/>
    <w:rsid w:val="668411D4"/>
    <w:rsid w:val="669959AF"/>
    <w:rsid w:val="669D2DDF"/>
    <w:rsid w:val="66AA8907"/>
    <w:rsid w:val="66CE11E6"/>
    <w:rsid w:val="66E26C8E"/>
    <w:rsid w:val="66E507D7"/>
    <w:rsid w:val="66FB0F68"/>
    <w:rsid w:val="6727637D"/>
    <w:rsid w:val="676D744C"/>
    <w:rsid w:val="6786D973"/>
    <w:rsid w:val="678EDBAD"/>
    <w:rsid w:val="67A931FF"/>
    <w:rsid w:val="67ECA2D3"/>
    <w:rsid w:val="682B6475"/>
    <w:rsid w:val="683F22B2"/>
    <w:rsid w:val="6866BB19"/>
    <w:rsid w:val="6870D200"/>
    <w:rsid w:val="68A71724"/>
    <w:rsid w:val="68BC4372"/>
    <w:rsid w:val="68CCF8C6"/>
    <w:rsid w:val="6904D9D3"/>
    <w:rsid w:val="6907ECEF"/>
    <w:rsid w:val="69356D15"/>
    <w:rsid w:val="69366934"/>
    <w:rsid w:val="693EE1CF"/>
    <w:rsid w:val="696F527D"/>
    <w:rsid w:val="69ACE623"/>
    <w:rsid w:val="69AD110D"/>
    <w:rsid w:val="69EB07DC"/>
    <w:rsid w:val="6A498347"/>
    <w:rsid w:val="6A7EC2F9"/>
    <w:rsid w:val="6AA6CFAA"/>
    <w:rsid w:val="6AAD4865"/>
    <w:rsid w:val="6ABB7658"/>
    <w:rsid w:val="6AE1F259"/>
    <w:rsid w:val="6B16BB3B"/>
    <w:rsid w:val="6BCEB35C"/>
    <w:rsid w:val="6BF3C358"/>
    <w:rsid w:val="6BF43345"/>
    <w:rsid w:val="6C03FC34"/>
    <w:rsid w:val="6C287B8F"/>
    <w:rsid w:val="6C351C7D"/>
    <w:rsid w:val="6C5C37A7"/>
    <w:rsid w:val="6C75E3D9"/>
    <w:rsid w:val="6C7BB0E8"/>
    <w:rsid w:val="6CA1F7E4"/>
    <w:rsid w:val="6CBA0C60"/>
    <w:rsid w:val="6CCD6847"/>
    <w:rsid w:val="6D130CC8"/>
    <w:rsid w:val="6D395A90"/>
    <w:rsid w:val="6D3A242C"/>
    <w:rsid w:val="6D3BF1A9"/>
    <w:rsid w:val="6D4CA09B"/>
    <w:rsid w:val="6D70A9E0"/>
    <w:rsid w:val="6D78B747"/>
    <w:rsid w:val="6D88A34D"/>
    <w:rsid w:val="6DE593A9"/>
    <w:rsid w:val="6DEC2699"/>
    <w:rsid w:val="6E025273"/>
    <w:rsid w:val="6E060B69"/>
    <w:rsid w:val="6E1E34FF"/>
    <w:rsid w:val="6E39D1A2"/>
    <w:rsid w:val="6E41BD85"/>
    <w:rsid w:val="6E575549"/>
    <w:rsid w:val="6ED20316"/>
    <w:rsid w:val="6F376D90"/>
    <w:rsid w:val="6F3EC0E7"/>
    <w:rsid w:val="6F64D0B4"/>
    <w:rsid w:val="6F7F0581"/>
    <w:rsid w:val="6F8FCE7D"/>
    <w:rsid w:val="6F930E20"/>
    <w:rsid w:val="703AF628"/>
    <w:rsid w:val="704DEAF7"/>
    <w:rsid w:val="7073C489"/>
    <w:rsid w:val="707AB5A8"/>
    <w:rsid w:val="70BCA497"/>
    <w:rsid w:val="70CDE11C"/>
    <w:rsid w:val="70D7A604"/>
    <w:rsid w:val="7142241B"/>
    <w:rsid w:val="716384C3"/>
    <w:rsid w:val="717589E3"/>
    <w:rsid w:val="719E6770"/>
    <w:rsid w:val="71B2D812"/>
    <w:rsid w:val="71C1713E"/>
    <w:rsid w:val="71CAD17F"/>
    <w:rsid w:val="71FD291F"/>
    <w:rsid w:val="7207DAE8"/>
    <w:rsid w:val="721E01C9"/>
    <w:rsid w:val="72C64E2C"/>
    <w:rsid w:val="73290F07"/>
    <w:rsid w:val="7365D6E4"/>
    <w:rsid w:val="738123A6"/>
    <w:rsid w:val="73B979A7"/>
    <w:rsid w:val="73C61A95"/>
    <w:rsid w:val="73D9EF07"/>
    <w:rsid w:val="73F0F5A7"/>
    <w:rsid w:val="7408481A"/>
    <w:rsid w:val="743E7FBF"/>
    <w:rsid w:val="74428041"/>
    <w:rsid w:val="74F09022"/>
    <w:rsid w:val="74F42E4F"/>
    <w:rsid w:val="74F81FC6"/>
    <w:rsid w:val="75043532"/>
    <w:rsid w:val="752E2EDE"/>
    <w:rsid w:val="7573BC92"/>
    <w:rsid w:val="757B571E"/>
    <w:rsid w:val="75D139C4"/>
    <w:rsid w:val="75D8477A"/>
    <w:rsid w:val="75EF6F41"/>
    <w:rsid w:val="763A1D14"/>
    <w:rsid w:val="764A091A"/>
    <w:rsid w:val="7657E93F"/>
    <w:rsid w:val="775B04C1"/>
    <w:rsid w:val="7767FB68"/>
    <w:rsid w:val="776C0594"/>
    <w:rsid w:val="779600A9"/>
    <w:rsid w:val="77A22B40"/>
    <w:rsid w:val="77FAABBA"/>
    <w:rsid w:val="780BE691"/>
    <w:rsid w:val="78204139"/>
    <w:rsid w:val="784EDD32"/>
    <w:rsid w:val="785066E4"/>
    <w:rsid w:val="7862E528"/>
    <w:rsid w:val="786AC7CE"/>
    <w:rsid w:val="7895A19E"/>
    <w:rsid w:val="78CA59D5"/>
    <w:rsid w:val="78F928E7"/>
    <w:rsid w:val="792221BA"/>
    <w:rsid w:val="798DB352"/>
    <w:rsid w:val="799FC257"/>
    <w:rsid w:val="79A48FC4"/>
    <w:rsid w:val="79A77DBF"/>
    <w:rsid w:val="79B1053E"/>
    <w:rsid w:val="79E5BD75"/>
    <w:rsid w:val="79F075A0"/>
    <w:rsid w:val="7A17EEB3"/>
    <w:rsid w:val="7A2F46F0"/>
    <w:rsid w:val="7AC2057F"/>
    <w:rsid w:val="7B45F177"/>
    <w:rsid w:val="7B4AAA90"/>
    <w:rsid w:val="7B5B872B"/>
    <w:rsid w:val="7B62A3FD"/>
    <w:rsid w:val="7B682000"/>
    <w:rsid w:val="7BADC05C"/>
    <w:rsid w:val="7C23A97F"/>
    <w:rsid w:val="7C35E885"/>
    <w:rsid w:val="7C428973"/>
    <w:rsid w:val="7C46273D"/>
    <w:rsid w:val="7CB04E51"/>
    <w:rsid w:val="7CBD71CC"/>
    <w:rsid w:val="7CC4BC9C"/>
    <w:rsid w:val="7CD862BB"/>
    <w:rsid w:val="7CE78BA8"/>
    <w:rsid w:val="7D392EDF"/>
    <w:rsid w:val="7D618ADD"/>
    <w:rsid w:val="7D6DF8FA"/>
    <w:rsid w:val="7D85083D"/>
    <w:rsid w:val="7D987F96"/>
    <w:rsid w:val="7DB9356C"/>
    <w:rsid w:val="7DFB34D3"/>
    <w:rsid w:val="7E5A325B"/>
    <w:rsid w:val="7E707903"/>
    <w:rsid w:val="7E7CEE7D"/>
    <w:rsid w:val="7F992E68"/>
    <w:rsid w:val="7FD03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5D8B45"/>
  <w15:docId w15:val="{2BDB0E7C-CFA8-45B4-B712-B57DD4A08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locked="1" w:semiHidden="1" w:uiPriority="0" w:unhideWhenUsed="1"/>
    <w:lsdException w:name="header" w:locked="1" w:semiHidden="1" w:unhideWhenUsed="1"/>
    <w:lsdException w:name="footer" w:locked="1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iPriority="0" w:unhideWhenUsed="1"/>
    <w:lsdException w:name="line number" w:semiHidden="1" w:unhideWhenUsed="1"/>
    <w:lsdException w:name="page number" w:semiHidden="1" w:unhideWhenUsed="1"/>
    <w:lsdException w:name="endnote reference" w:locked="1" w:semiHidden="1" w:uiPriority="0" w:unhideWhenUsed="1"/>
    <w:lsdException w:name="endnote text" w:locked="1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locked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locked="1" w:semiHidden="1" w:uiPriority="0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400"/>
    <w:pPr>
      <w:jc w:val="both"/>
    </w:pPr>
    <w:rPr>
      <w:rFonts w:ascii="Myriad Pro" w:hAnsi="Myriad Pro"/>
      <w:sz w:val="23"/>
    </w:rPr>
  </w:style>
  <w:style w:type="paragraph" w:styleId="Heading1">
    <w:name w:val="heading 1"/>
    <w:aliases w:val="TAMU_HEAD1"/>
    <w:basedOn w:val="Normal"/>
    <w:next w:val="Normal"/>
    <w:link w:val="Heading1Char1"/>
    <w:uiPriority w:val="99"/>
    <w:qFormat/>
    <w:rsid w:val="00595D7D"/>
    <w:pPr>
      <w:keepNext/>
      <w:numPr>
        <w:numId w:val="2"/>
      </w:numPr>
      <w:tabs>
        <w:tab w:val="num" w:pos="360"/>
      </w:tabs>
      <w:spacing w:before="240" w:after="200" w:line="276" w:lineRule="auto"/>
      <w:jc w:val="left"/>
      <w:outlineLvl w:val="0"/>
    </w:pPr>
    <w:rPr>
      <w:rFonts w:ascii="Myriad Pro Light" w:eastAsia="Times New Roman" w:hAnsi="Myriad Pro Light" w:cs="Arial"/>
      <w:b/>
      <w:kern w:val="32"/>
      <w:sz w:val="32"/>
      <w:szCs w:val="32"/>
    </w:rPr>
  </w:style>
  <w:style w:type="paragraph" w:styleId="Heading2">
    <w:name w:val="heading 2"/>
    <w:aliases w:val="TAMU_HEAD2"/>
    <w:basedOn w:val="Normal"/>
    <w:next w:val="Normal"/>
    <w:link w:val="Heading2Char"/>
    <w:uiPriority w:val="99"/>
    <w:qFormat/>
    <w:rsid w:val="00783937"/>
    <w:pPr>
      <w:keepNext/>
      <w:numPr>
        <w:ilvl w:val="1"/>
        <w:numId w:val="2"/>
      </w:numPr>
      <w:spacing w:before="240" w:after="60"/>
      <w:outlineLvl w:val="1"/>
    </w:pPr>
    <w:rPr>
      <w:rFonts w:eastAsia="Times New Roman" w:cs="Arial"/>
      <w:b/>
      <w:i/>
      <w:iCs/>
      <w:sz w:val="28"/>
      <w:szCs w:val="28"/>
    </w:rPr>
  </w:style>
  <w:style w:type="paragraph" w:styleId="Heading3">
    <w:name w:val="heading 3"/>
    <w:aliases w:val="TAMU_HEAD3"/>
    <w:basedOn w:val="Normal"/>
    <w:next w:val="Normal"/>
    <w:link w:val="Heading3Char"/>
    <w:uiPriority w:val="99"/>
    <w:qFormat/>
    <w:rsid w:val="00742373"/>
    <w:pPr>
      <w:keepNext/>
      <w:numPr>
        <w:ilvl w:val="2"/>
        <w:numId w:val="2"/>
      </w:numPr>
      <w:spacing w:before="240" w:after="60"/>
      <w:outlineLvl w:val="2"/>
    </w:pPr>
    <w:rPr>
      <w:rFonts w:ascii="Myriad Pro Light" w:eastAsia="Times New Roman" w:hAnsi="Myriad Pro Light" w:cs="Arial"/>
      <w:b/>
      <w:szCs w:val="26"/>
    </w:rPr>
  </w:style>
  <w:style w:type="paragraph" w:styleId="Heading4">
    <w:name w:val="heading 4"/>
    <w:aliases w:val="TAMU_HEAD4"/>
    <w:basedOn w:val="Normal"/>
    <w:next w:val="Normal"/>
    <w:link w:val="Heading4Char"/>
    <w:uiPriority w:val="99"/>
    <w:qFormat/>
    <w:rsid w:val="00D922DD"/>
    <w:pPr>
      <w:keepNext/>
      <w:numPr>
        <w:ilvl w:val="3"/>
        <w:numId w:val="2"/>
      </w:numPr>
      <w:spacing w:before="240" w:after="60"/>
      <w:outlineLvl w:val="3"/>
    </w:pPr>
    <w:rPr>
      <w:rFonts w:ascii="Arial" w:eastAsia="Times New Roman" w:hAnsi="Arial"/>
      <w:b/>
      <w:bCs/>
      <w:szCs w:val="23"/>
    </w:rPr>
  </w:style>
  <w:style w:type="paragraph" w:styleId="Heading5">
    <w:name w:val="heading 5"/>
    <w:basedOn w:val="Normal"/>
    <w:next w:val="Normal"/>
    <w:link w:val="Heading5Char"/>
    <w:uiPriority w:val="99"/>
    <w:qFormat/>
    <w:rsid w:val="00A0608C"/>
    <w:pPr>
      <w:numPr>
        <w:ilvl w:val="4"/>
        <w:numId w:val="2"/>
      </w:numPr>
      <w:spacing w:before="240" w:after="60"/>
      <w:outlineLvl w:val="4"/>
    </w:pPr>
    <w:rPr>
      <w:rFonts w:ascii="Arial" w:eastAsia="Times New Roman" w:hAnsi="Arial" w:cs="Arial"/>
      <w:b/>
      <w:bCs/>
      <w:iCs/>
      <w:szCs w:val="23"/>
    </w:rPr>
  </w:style>
  <w:style w:type="paragraph" w:styleId="Heading6">
    <w:name w:val="heading 6"/>
    <w:basedOn w:val="Normal"/>
    <w:next w:val="Normal"/>
    <w:link w:val="Heading6Char"/>
    <w:uiPriority w:val="99"/>
    <w:qFormat/>
    <w:rsid w:val="005908B9"/>
    <w:pPr>
      <w:numPr>
        <w:ilvl w:val="5"/>
        <w:numId w:val="2"/>
      </w:numPr>
      <w:spacing w:before="240" w:after="60"/>
      <w:outlineLvl w:val="5"/>
    </w:pPr>
    <w:rPr>
      <w:rFonts w:ascii="Arial" w:eastAsia="Times New Roman" w:hAnsi="Arial" w:cs="Arial"/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151371"/>
    <w:pPr>
      <w:numPr>
        <w:ilvl w:val="6"/>
        <w:numId w:val="2"/>
      </w:numPr>
      <w:spacing w:before="240" w:after="60"/>
      <w:outlineLvl w:val="6"/>
    </w:pPr>
    <w:rPr>
      <w:rFonts w:ascii="Times New Roman" w:eastAsia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51371"/>
    <w:pPr>
      <w:numPr>
        <w:ilvl w:val="7"/>
        <w:numId w:val="2"/>
      </w:numPr>
      <w:spacing w:before="240" w:after="60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51371"/>
    <w:pPr>
      <w:numPr>
        <w:ilvl w:val="8"/>
        <w:numId w:val="2"/>
      </w:numPr>
      <w:spacing w:before="240" w:after="60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LT_HEAD1 Char"/>
    <w:basedOn w:val="DefaultParagraphFont"/>
    <w:uiPriority w:val="99"/>
    <w:locked/>
    <w:rsid w:val="00151371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aliases w:val="TAMU_HEAD2 Char"/>
    <w:basedOn w:val="DefaultParagraphFont"/>
    <w:link w:val="Heading2"/>
    <w:uiPriority w:val="99"/>
    <w:locked/>
    <w:rsid w:val="00783937"/>
    <w:rPr>
      <w:rFonts w:ascii="Myriad Pro" w:eastAsia="Times New Roman" w:hAnsi="Myriad Pro" w:cs="Arial"/>
      <w:b/>
      <w:i/>
      <w:iCs/>
      <w:sz w:val="28"/>
      <w:szCs w:val="28"/>
    </w:rPr>
  </w:style>
  <w:style w:type="character" w:customStyle="1" w:styleId="Heading3Char">
    <w:name w:val="Heading 3 Char"/>
    <w:aliases w:val="TAMU_HEAD3 Char"/>
    <w:basedOn w:val="DefaultParagraphFont"/>
    <w:link w:val="Heading3"/>
    <w:uiPriority w:val="99"/>
    <w:locked/>
    <w:rsid w:val="00742373"/>
    <w:rPr>
      <w:rFonts w:ascii="Myriad Pro Light" w:eastAsia="Times New Roman" w:hAnsi="Myriad Pro Light" w:cs="Arial"/>
      <w:b/>
      <w:sz w:val="23"/>
      <w:szCs w:val="26"/>
    </w:rPr>
  </w:style>
  <w:style w:type="character" w:customStyle="1" w:styleId="Heading4Char">
    <w:name w:val="Heading 4 Char"/>
    <w:aliases w:val="TAMU_HEAD4 Char"/>
    <w:basedOn w:val="DefaultParagraphFont"/>
    <w:link w:val="Heading4"/>
    <w:uiPriority w:val="99"/>
    <w:locked/>
    <w:rsid w:val="00D922DD"/>
    <w:rPr>
      <w:rFonts w:ascii="Arial" w:eastAsia="Times New Roman" w:hAnsi="Arial"/>
      <w:b/>
      <w:bCs/>
      <w:sz w:val="23"/>
      <w:szCs w:val="23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A0608C"/>
    <w:rPr>
      <w:rFonts w:ascii="Arial" w:eastAsia="Times New Roman" w:hAnsi="Arial" w:cs="Arial"/>
      <w:b/>
      <w:bCs/>
      <w:iCs/>
      <w:sz w:val="23"/>
      <w:szCs w:val="23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5908B9"/>
    <w:rPr>
      <w:rFonts w:ascii="Arial" w:eastAsia="Times New Roman" w:hAnsi="Arial" w:cs="Arial"/>
      <w:b/>
      <w:bCs/>
      <w:sz w:val="23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151371"/>
    <w:rPr>
      <w:rFonts w:ascii="Times New Roman" w:eastAsia="Times New Roman" w:hAnsi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151371"/>
    <w:rPr>
      <w:rFonts w:ascii="Times New Roman" w:eastAsia="Times New Roman" w:hAnsi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151371"/>
    <w:rPr>
      <w:rFonts w:ascii="Myriad Pro" w:eastAsia="Times New Roman" w:hAnsi="Myriad Pro" w:cs="Arial"/>
      <w:sz w:val="23"/>
    </w:rPr>
  </w:style>
  <w:style w:type="character" w:customStyle="1" w:styleId="Heading1Char1">
    <w:name w:val="Heading 1 Char1"/>
    <w:aliases w:val="TAMU_HEAD1 Char"/>
    <w:basedOn w:val="DefaultParagraphFont"/>
    <w:link w:val="Heading1"/>
    <w:uiPriority w:val="99"/>
    <w:locked/>
    <w:rsid w:val="00595D7D"/>
    <w:rPr>
      <w:rFonts w:ascii="Myriad Pro Light" w:eastAsia="Times New Roman" w:hAnsi="Myriad Pro Light" w:cs="Arial"/>
      <w:b/>
      <w:kern w:val="32"/>
      <w:sz w:val="32"/>
      <w:szCs w:val="32"/>
    </w:rPr>
  </w:style>
  <w:style w:type="paragraph" w:customStyle="1" w:styleId="StyleFirstline025">
    <w:name w:val="Style First line:  0.25&quot;"/>
    <w:basedOn w:val="Normal"/>
    <w:uiPriority w:val="99"/>
    <w:rsid w:val="00820974"/>
    <w:pPr>
      <w:ind w:firstLine="360"/>
    </w:pPr>
    <w:rPr>
      <w:rFonts w:eastAsia="Times New Roman"/>
      <w:szCs w:val="20"/>
    </w:rPr>
  </w:style>
  <w:style w:type="paragraph" w:styleId="Header">
    <w:name w:val="header"/>
    <w:aliases w:val="TAMU_HEADER,TAMU_Header,CAP_HEADER"/>
    <w:basedOn w:val="Normal"/>
    <w:link w:val="Head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TAMU_HEADER Char,TAMU_Header Char,CAP_HEADER Char"/>
    <w:basedOn w:val="DefaultParagraphFont"/>
    <w:link w:val="Header"/>
    <w:uiPriority w:val="99"/>
    <w:locked/>
    <w:rsid w:val="00151371"/>
    <w:rPr>
      <w:rFonts w:cs="Times New Roman"/>
    </w:rPr>
  </w:style>
  <w:style w:type="paragraph" w:styleId="Footer">
    <w:name w:val="footer"/>
    <w:aliases w:val="TAMU_FOOTER"/>
    <w:basedOn w:val="Normal"/>
    <w:link w:val="Foot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FooterChar">
    <w:name w:val="Footer Char"/>
    <w:aliases w:val="TAMU_FOOTER Char"/>
    <w:basedOn w:val="DefaultParagraphFont"/>
    <w:link w:val="Footer"/>
    <w:uiPriority w:val="99"/>
    <w:locked/>
    <w:rsid w:val="00151371"/>
    <w:rPr>
      <w:rFonts w:cs="Times New Roman"/>
    </w:rPr>
  </w:style>
  <w:style w:type="paragraph" w:styleId="EndnoteText">
    <w:name w:val="endnote text"/>
    <w:basedOn w:val="Normal"/>
    <w:link w:val="EndnoteTextChar1"/>
    <w:uiPriority w:val="99"/>
    <w:rsid w:val="000A15D6"/>
    <w:pPr>
      <w:tabs>
        <w:tab w:val="left" w:pos="216"/>
      </w:tabs>
    </w:pPr>
    <w:rPr>
      <w:rFonts w:eastAsia="Times New Roman"/>
      <w:szCs w:val="20"/>
    </w:rPr>
  </w:style>
  <w:style w:type="character" w:customStyle="1" w:styleId="EndnoteTextChar">
    <w:name w:val="Endnote Text Char"/>
    <w:basedOn w:val="DefaultParagraphFont"/>
    <w:uiPriority w:val="99"/>
    <w:semiHidden/>
    <w:locked/>
    <w:rsid w:val="00151371"/>
    <w:rPr>
      <w:rFonts w:cs="Times New Roman"/>
      <w:sz w:val="20"/>
      <w:szCs w:val="20"/>
    </w:rPr>
  </w:style>
  <w:style w:type="character" w:customStyle="1" w:styleId="EndnoteTextChar1">
    <w:name w:val="Endnote Text Char1"/>
    <w:basedOn w:val="DefaultParagraphFont"/>
    <w:link w:val="EndnoteText"/>
    <w:uiPriority w:val="99"/>
    <w:locked/>
    <w:rsid w:val="000A15D6"/>
    <w:rPr>
      <w:rFonts w:ascii="Myriad Pro" w:hAnsi="Myriad Pro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rsid w:val="00C903C2"/>
    <w:rPr>
      <w:rFonts w:ascii="Myriad Pro" w:hAnsi="Myriad Pro" w:cs="Times New Roman"/>
      <w:sz w:val="20"/>
      <w:vertAlign w:val="baseline"/>
    </w:rPr>
  </w:style>
  <w:style w:type="character" w:customStyle="1" w:styleId="CaptionChar">
    <w:name w:val="Caption Char"/>
    <w:aliases w:val="TAMU_CAPTION Char"/>
    <w:basedOn w:val="DefaultParagraphFont"/>
    <w:link w:val="Caption"/>
    <w:uiPriority w:val="99"/>
    <w:locked/>
    <w:rsid w:val="00813EE0"/>
    <w:rPr>
      <w:rFonts w:ascii="Myriad Pro" w:hAnsi="Myriad Pro" w:cs="Times New Roman"/>
      <w:b/>
      <w:bCs/>
      <w:sz w:val="23"/>
    </w:rPr>
  </w:style>
  <w:style w:type="paragraph" w:styleId="Caption">
    <w:name w:val="caption"/>
    <w:aliases w:val="TAMU_CAPTION"/>
    <w:basedOn w:val="Normal"/>
    <w:next w:val="Normal"/>
    <w:link w:val="CaptionChar"/>
    <w:uiPriority w:val="99"/>
    <w:qFormat/>
    <w:rsid w:val="00813EE0"/>
    <w:pPr>
      <w:keepNext/>
      <w:framePr w:w="4968" w:h="2786" w:hRule="exact" w:hSpace="187" w:wrap="around" w:vAnchor="text" w:hAnchor="page" w:x="5682" w:y="6"/>
      <w:jc w:val="left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7817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81771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91307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1307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F4E74"/>
    <w:rPr>
      <w:rFonts w:cs="Times New Roman"/>
      <w:color w:val="808080"/>
    </w:rPr>
  </w:style>
  <w:style w:type="character" w:styleId="FootnoteReference">
    <w:name w:val="footnote reference"/>
    <w:basedOn w:val="DefaultParagraphFont"/>
    <w:uiPriority w:val="99"/>
    <w:semiHidden/>
    <w:rsid w:val="00E12DA1"/>
    <w:rPr>
      <w:rFonts w:cs="Times New Roman"/>
      <w:vertAlign w:val="superscript"/>
    </w:rPr>
  </w:style>
  <w:style w:type="paragraph" w:customStyle="1" w:styleId="StyleHanging0">
    <w:name w:val="Style Hanging:  0&quot;"/>
    <w:basedOn w:val="Normal"/>
    <w:uiPriority w:val="99"/>
    <w:rsid w:val="00E73CE0"/>
    <w:pPr>
      <w:ind w:hanging="3"/>
    </w:pPr>
    <w:rPr>
      <w:rFonts w:eastAsia="Times New Roman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70322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0322A"/>
    <w:rPr>
      <w:rFonts w:ascii="Myriad Pro" w:hAnsi="Myriad Pro" w:cs="Times New Roman"/>
      <w:sz w:val="20"/>
      <w:szCs w:val="20"/>
    </w:rPr>
  </w:style>
  <w:style w:type="paragraph" w:styleId="Revision">
    <w:name w:val="Revision"/>
    <w:hidden/>
    <w:uiPriority w:val="99"/>
    <w:semiHidden/>
    <w:rsid w:val="003C28AF"/>
    <w:rPr>
      <w:rFonts w:ascii="Myriad Pro" w:hAnsi="Myriad Pro"/>
      <w:sz w:val="20"/>
    </w:rPr>
  </w:style>
  <w:style w:type="character" w:styleId="FollowedHyperlink">
    <w:name w:val="FollowedHyperlink"/>
    <w:basedOn w:val="DefaultParagraphFont"/>
    <w:uiPriority w:val="99"/>
    <w:rsid w:val="00740757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99"/>
    <w:qFormat/>
    <w:rsid w:val="003A1901"/>
    <w:pPr>
      <w:ind w:left="720"/>
    </w:pPr>
    <w:rPr>
      <w:rFonts w:eastAsia="Times New Roman"/>
      <w:szCs w:val="24"/>
    </w:rPr>
  </w:style>
  <w:style w:type="character" w:styleId="CommentReference">
    <w:name w:val="annotation reference"/>
    <w:basedOn w:val="DefaultParagraphFont"/>
    <w:uiPriority w:val="99"/>
    <w:rsid w:val="00CA0DC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A0DC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CA0DCD"/>
    <w:rPr>
      <w:rFonts w:ascii="Myriad Pro" w:hAnsi="Myriad Pro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A0D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CA0DCD"/>
    <w:rPr>
      <w:rFonts w:ascii="Myriad Pro" w:hAnsi="Myriad Pro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rsid w:val="00CA0DCD"/>
    <w:rPr>
      <w:rFonts w:cs="Times New Roman"/>
      <w:color w:val="0000FF"/>
      <w:u w:val="single"/>
    </w:rPr>
  </w:style>
  <w:style w:type="paragraph" w:customStyle="1" w:styleId="TAMUACTIONCAPTION">
    <w:name w:val="TAMU_ACTION_CAPTION"/>
    <w:basedOn w:val="Caption"/>
    <w:link w:val="TAMUACTIONCAPTIONChar"/>
    <w:uiPriority w:val="99"/>
    <w:rsid w:val="0077679F"/>
    <w:pPr>
      <w:framePr w:w="4608" w:h="3907" w:hRule="exact" w:wrap="around" w:x="6163" w:y="3690"/>
    </w:pPr>
    <w:rPr>
      <w:b w:val="0"/>
      <w:i/>
    </w:rPr>
  </w:style>
  <w:style w:type="character" w:customStyle="1" w:styleId="TAMUACTIONCAPTIONChar">
    <w:name w:val="TAMU_ACTION_CAPTION Char"/>
    <w:basedOn w:val="CaptionChar"/>
    <w:link w:val="TAMUACTIONCAPTION"/>
    <w:uiPriority w:val="99"/>
    <w:locked/>
    <w:rsid w:val="0077679F"/>
    <w:rPr>
      <w:rFonts w:ascii="Myriad Pro" w:hAnsi="Myriad Pro" w:cs="Times New Roman"/>
      <w:b/>
      <w:bCs/>
      <w:i/>
      <w:sz w:val="23"/>
    </w:rPr>
  </w:style>
  <w:style w:type="paragraph" w:styleId="TOC1">
    <w:name w:val="toc 1"/>
    <w:aliases w:val="TAMU_TOCLVL1"/>
    <w:basedOn w:val="Normal"/>
    <w:next w:val="Normal"/>
    <w:uiPriority w:val="39"/>
    <w:rsid w:val="00845D61"/>
    <w:pPr>
      <w:tabs>
        <w:tab w:val="left" w:pos="440"/>
        <w:tab w:val="right" w:leader="dot" w:pos="9350"/>
      </w:tabs>
      <w:jc w:val="left"/>
    </w:pPr>
    <w:rPr>
      <w:rFonts w:eastAsia="Times New Roman"/>
      <w:b/>
      <w:noProof/>
      <w:szCs w:val="24"/>
    </w:rPr>
  </w:style>
  <w:style w:type="paragraph" w:styleId="TOCHeading">
    <w:name w:val="TOC Heading"/>
    <w:basedOn w:val="Heading1"/>
    <w:next w:val="Normal"/>
    <w:uiPriority w:val="99"/>
    <w:qFormat/>
    <w:rsid w:val="00845D61"/>
    <w:pPr>
      <w:keepLines/>
      <w:numPr>
        <w:numId w:val="0"/>
      </w:numPr>
      <w:tabs>
        <w:tab w:val="num" w:pos="882"/>
      </w:tabs>
      <w:spacing w:before="480" w:after="0"/>
      <w:jc w:val="center"/>
    </w:pPr>
    <w:rPr>
      <w:rFonts w:ascii="Myriad Pro" w:hAnsi="Myriad Pro" w:cs="Times New Roman"/>
      <w:bCs/>
      <w:kern w:val="0"/>
      <w:sz w:val="28"/>
      <w:szCs w:val="28"/>
    </w:rPr>
  </w:style>
  <w:style w:type="paragraph" w:customStyle="1" w:styleId="Normal-115pt">
    <w:name w:val="Normal-11.5pt"/>
    <w:basedOn w:val="Normal"/>
    <w:link w:val="Normal-115ptChar"/>
    <w:uiPriority w:val="99"/>
    <w:rsid w:val="002D6533"/>
    <w:pPr>
      <w:ind w:firstLine="360"/>
    </w:pPr>
    <w:rPr>
      <w:szCs w:val="23"/>
    </w:rPr>
  </w:style>
  <w:style w:type="paragraph" w:styleId="TableofFigures">
    <w:name w:val="table of figures"/>
    <w:basedOn w:val="TOC1"/>
    <w:next w:val="Normal"/>
    <w:uiPriority w:val="99"/>
    <w:rsid w:val="00D75D4D"/>
  </w:style>
  <w:style w:type="character" w:customStyle="1" w:styleId="Normal-115ptChar">
    <w:name w:val="Normal-11.5pt Char"/>
    <w:basedOn w:val="DefaultParagraphFont"/>
    <w:link w:val="Normal-115pt"/>
    <w:uiPriority w:val="99"/>
    <w:locked/>
    <w:rsid w:val="002D6533"/>
    <w:rPr>
      <w:rFonts w:ascii="Myriad Pro" w:hAnsi="Myriad Pro" w:cs="Times New Roman"/>
      <w:sz w:val="23"/>
      <w:szCs w:val="23"/>
    </w:rPr>
  </w:style>
  <w:style w:type="paragraph" w:customStyle="1" w:styleId="Default">
    <w:name w:val="Default"/>
    <w:uiPriority w:val="99"/>
    <w:rsid w:val="00144CD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OC2">
    <w:name w:val="toc 2"/>
    <w:basedOn w:val="Normal"/>
    <w:next w:val="Normal"/>
    <w:uiPriority w:val="39"/>
    <w:rsid w:val="009126B8"/>
    <w:pPr>
      <w:spacing w:after="100"/>
      <w:ind w:left="230"/>
    </w:pPr>
  </w:style>
  <w:style w:type="paragraph" w:styleId="TOC3">
    <w:name w:val="toc 3"/>
    <w:basedOn w:val="Normal"/>
    <w:next w:val="Normal"/>
    <w:uiPriority w:val="39"/>
    <w:rsid w:val="009126B8"/>
    <w:pPr>
      <w:spacing w:after="100"/>
      <w:ind w:left="460"/>
    </w:pPr>
  </w:style>
  <w:style w:type="paragraph" w:styleId="BodyText">
    <w:name w:val="Body Text"/>
    <w:basedOn w:val="Normal"/>
    <w:link w:val="BodyTextChar"/>
    <w:autoRedefine/>
    <w:uiPriority w:val="99"/>
    <w:rsid w:val="00046CE2"/>
    <w:pPr>
      <w:ind w:left="1440"/>
    </w:pPr>
    <w:rPr>
      <w:rFonts w:ascii="Arial" w:eastAsia="Batang" w:hAnsi="Arial"/>
      <w:szCs w:val="24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5661EB"/>
    <w:rPr>
      <w:rFonts w:ascii="Arial" w:eastAsia="Batang" w:hAnsi="Arial"/>
      <w:sz w:val="23"/>
      <w:szCs w:val="24"/>
      <w:lang w:eastAsia="ko-KR"/>
    </w:rPr>
  </w:style>
  <w:style w:type="character" w:customStyle="1" w:styleId="BodyTextChar1">
    <w:name w:val="Body Text Char1"/>
    <w:uiPriority w:val="99"/>
    <w:locked/>
    <w:rsid w:val="00651D08"/>
    <w:rPr>
      <w:rFonts w:ascii="Arial" w:eastAsia="Batang" w:hAnsi="Arial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99"/>
    <w:qFormat/>
    <w:rsid w:val="000C495A"/>
    <w:pPr>
      <w:pBdr>
        <w:bottom w:val="single" w:sz="8" w:space="4" w:color="4F81BD"/>
      </w:pBdr>
      <w:spacing w:after="300"/>
      <w:ind w:firstLine="576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0C495A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0C495A"/>
    <w:pPr>
      <w:numPr>
        <w:ilvl w:val="1"/>
      </w:numPr>
      <w:ind w:firstLine="576"/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0C495A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customStyle="1" w:styleId="Disclaimer">
    <w:name w:val="Disclaimer"/>
    <w:basedOn w:val="BodyText"/>
    <w:uiPriority w:val="99"/>
    <w:rsid w:val="00EC3EDA"/>
    <w:rPr>
      <w:sz w:val="20"/>
    </w:rPr>
  </w:style>
  <w:style w:type="paragraph" w:customStyle="1" w:styleId="Heading1Top">
    <w:name w:val="Heading 1 Top"/>
    <w:basedOn w:val="Heading1"/>
    <w:uiPriority w:val="99"/>
    <w:rsid w:val="00EC3EDA"/>
    <w:pPr>
      <w:numPr>
        <w:numId w:val="0"/>
      </w:numPr>
      <w:tabs>
        <w:tab w:val="num" w:pos="882"/>
      </w:tabs>
      <w:spacing w:before="0" w:after="0" w:line="240" w:lineRule="auto"/>
    </w:pPr>
    <w:rPr>
      <w:rFonts w:ascii="Arial" w:eastAsia="Batang" w:hAnsi="Arial"/>
      <w:bCs/>
      <w:lang w:eastAsia="ko-KR"/>
    </w:rPr>
  </w:style>
  <w:style w:type="character" w:styleId="Strong">
    <w:name w:val="Strong"/>
    <w:basedOn w:val="DefaultParagraphFont"/>
    <w:uiPriority w:val="99"/>
    <w:qFormat/>
    <w:rsid w:val="006237D6"/>
    <w:rPr>
      <w:rFonts w:cs="Times New Roman"/>
      <w:b/>
      <w:bCs/>
    </w:rPr>
  </w:style>
  <w:style w:type="numbering" w:customStyle="1" w:styleId="LTBULLET1">
    <w:name w:val="LT_BULLET1"/>
    <w:rsid w:val="003E08D4"/>
    <w:pPr>
      <w:numPr>
        <w:numId w:val="4"/>
      </w:numPr>
    </w:pPr>
  </w:style>
  <w:style w:type="paragraph" w:customStyle="1" w:styleId="Rationale">
    <w:name w:val="Rationale"/>
    <w:basedOn w:val="Normal"/>
    <w:next w:val="Normal"/>
    <w:uiPriority w:val="99"/>
    <w:rsid w:val="00A0608C"/>
    <w:pPr>
      <w:ind w:left="720" w:right="720"/>
    </w:pPr>
    <w:rPr>
      <w:rFonts w:ascii="Arial" w:eastAsia="Times New Roman" w:hAnsi="Arial" w:cs="Arial"/>
      <w:i/>
      <w:sz w:val="20"/>
      <w:szCs w:val="24"/>
    </w:rPr>
  </w:style>
  <w:style w:type="table" w:styleId="TableGrid">
    <w:name w:val="Table Grid"/>
    <w:basedOn w:val="TableNormal"/>
    <w:locked/>
    <w:rsid w:val="00A37E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2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1A3D11-5B6C-4EE8-AFA8-8BCF748B5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3</Pages>
  <Words>1430</Words>
  <Characters>8156</Characters>
  <Application>Microsoft Office Word</Application>
  <DocSecurity>0</DocSecurity>
  <Lines>67</Lines>
  <Paragraphs>19</Paragraphs>
  <ScaleCrop>false</ScaleCrop>
  <Company>Texas A&amp;M University</Company>
  <LinksUpToDate>false</LinksUpToDate>
  <CharactersWithSpaces>9567</CharactersWithSpaces>
  <SharedDoc>false</SharedDoc>
  <HLinks>
    <vt:vector size="162" baseType="variant">
      <vt:variant>
        <vt:i4>1441847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442692813</vt:lpwstr>
      </vt:variant>
      <vt:variant>
        <vt:i4>1441847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442692812</vt:lpwstr>
      </vt:variant>
      <vt:variant>
        <vt:i4>1441847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442692813</vt:lpwstr>
      </vt:variant>
      <vt:variant>
        <vt:i4>144184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42692813</vt:lpwstr>
      </vt:variant>
      <vt:variant>
        <vt:i4>1441847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442692812</vt:lpwstr>
      </vt:variant>
      <vt:variant>
        <vt:i4>1441847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442692811</vt:lpwstr>
      </vt:variant>
      <vt:variant>
        <vt:i4>144184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42692810</vt:lpwstr>
      </vt:variant>
      <vt:variant>
        <vt:i4>1507383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442692809</vt:lpwstr>
      </vt:variant>
      <vt:variant>
        <vt:i4>150738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42692808</vt:lpwstr>
      </vt:variant>
      <vt:variant>
        <vt:i4>150738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442692807</vt:lpwstr>
      </vt:variant>
      <vt:variant>
        <vt:i4>150738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42692806</vt:lpwstr>
      </vt:variant>
      <vt:variant>
        <vt:i4>150738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42692805</vt:lpwstr>
      </vt:variant>
      <vt:variant>
        <vt:i4>150738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42692804</vt:lpwstr>
      </vt:variant>
      <vt:variant>
        <vt:i4>150738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42692803</vt:lpwstr>
      </vt:variant>
      <vt:variant>
        <vt:i4>150738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42692802</vt:lpwstr>
      </vt:variant>
      <vt:variant>
        <vt:i4>150738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42692801</vt:lpwstr>
      </vt:variant>
      <vt:variant>
        <vt:i4>150738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42692800</vt:lpwstr>
      </vt:variant>
      <vt:variant>
        <vt:i4>196613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42692799</vt:lpwstr>
      </vt:variant>
      <vt:variant>
        <vt:i4>196613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42692798</vt:lpwstr>
      </vt:variant>
      <vt:variant>
        <vt:i4>196613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42692797</vt:lpwstr>
      </vt:variant>
      <vt:variant>
        <vt:i4>196613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42692796</vt:lpwstr>
      </vt:variant>
      <vt:variant>
        <vt:i4>196613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42692795</vt:lpwstr>
      </vt:variant>
      <vt:variant>
        <vt:i4>196613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42692794</vt:lpwstr>
      </vt:variant>
      <vt:variant>
        <vt:i4>196613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42692793</vt:lpwstr>
      </vt:variant>
      <vt:variant>
        <vt:i4>196613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42692792</vt:lpwstr>
      </vt:variant>
      <vt:variant>
        <vt:i4>196613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42692790</vt:lpwstr>
      </vt:variant>
      <vt:variant>
        <vt:i4>203167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426927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OPS</dc:title>
  <dc:subject/>
  <dc:creator>John Lusher II</dc:creator>
  <cp:keywords/>
  <dc:description/>
  <cp:lastModifiedBy>Wells Jr., Russ</cp:lastModifiedBy>
  <cp:revision>7</cp:revision>
  <cp:lastPrinted>2013-05-24T16:28:00Z</cp:lastPrinted>
  <dcterms:created xsi:type="dcterms:W3CDTF">2022-12-05T03:55:00Z</dcterms:created>
  <dcterms:modified xsi:type="dcterms:W3CDTF">2022-12-05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9D5FEA029C1946A93261DE89EA7B7E</vt:lpwstr>
  </property>
  <property fmtid="{D5CDD505-2E9C-101B-9397-08002B2CF9AE}" pid="3" name="SubmissionID">
    <vt:lpwstr/>
  </property>
  <property fmtid="{D5CDD505-2E9C-101B-9397-08002B2CF9AE}" pid="4" name="Status">
    <vt:lpwstr>PC Review</vt:lpwstr>
  </property>
</Properties>
</file>